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r w:rsidRPr="004E21E1">
        <w:rPr>
          <w:rFonts w:eastAsia="Times New Roman"/>
          <w:b/>
          <w:bCs/>
          <w:lang w:eastAsia="pl-PL"/>
        </w:rPr>
        <w:t>Summary</w:t>
      </w:r>
      <w:bookmarkEnd w:id="2"/>
      <w:commentRangeEnd w:id="3"/>
      <w:r w:rsidR="00310BA1">
        <w:rPr>
          <w:rStyle w:val="Odwoaniedokomentarza"/>
        </w:rPr>
        <w:commentReference w:id="3"/>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6B7AD0B1"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 xml:space="preserve">This study is </w:t>
      </w:r>
      <w:commentRangeStart w:id="4"/>
      <w:r w:rsidRPr="004E21E1">
        <w:rPr>
          <w:rFonts w:eastAsia="Times New Roman"/>
          <w:lang w:eastAsia="pl-PL"/>
        </w:rPr>
        <w:t xml:space="preserve">an attempt to propose </w:t>
      </w:r>
      <w:commentRangeEnd w:id="4"/>
      <w:r w:rsidR="00310BA1">
        <w:rPr>
          <w:rStyle w:val="Odwoaniedokomentarza"/>
        </w:rPr>
        <w:commentReference w:id="4"/>
      </w:r>
      <w:r w:rsidRPr="004E21E1">
        <w:rPr>
          <w:rFonts w:eastAsia="Times New Roman"/>
          <w:lang w:eastAsia="pl-PL"/>
        </w:rPr>
        <w:t xml:space="preserve">a model for customer churn prediction in the case of an e-commerce retail store operating in Brazil. </w:t>
      </w:r>
      <w:ins w:id="5" w:author="Kamil Matuszelański" w:date="2021-08-05T16:26:00Z">
        <w:r w:rsidR="00CF2023">
          <w:rPr>
            <w:rFonts w:eastAsia="Times New Roman"/>
            <w:lang w:eastAsia="pl-PL"/>
          </w:rPr>
          <w:t xml:space="preserve">Two </w:t>
        </w:r>
      </w:ins>
      <w:ins w:id="6" w:author="Kamil Matuszelański" w:date="2021-08-05T16:29:00Z">
        <w:r w:rsidR="00CF2023">
          <w:rPr>
            <w:rFonts w:eastAsia="Times New Roman"/>
            <w:lang w:eastAsia="pl-PL"/>
          </w:rPr>
          <w:t>M</w:t>
        </w:r>
      </w:ins>
      <w:ins w:id="7" w:author="Kamil Matuszelański" w:date="2021-08-05T16:26:00Z">
        <w:r w:rsidR="00CF2023">
          <w:rPr>
            <w:rFonts w:eastAsia="Times New Roman"/>
            <w:lang w:eastAsia="pl-PL"/>
          </w:rPr>
          <w:t xml:space="preserve">achine </w:t>
        </w:r>
      </w:ins>
      <w:ins w:id="8" w:author="Kamil Matuszelański" w:date="2021-08-05T16:29:00Z">
        <w:r w:rsidR="00CF2023">
          <w:rPr>
            <w:rFonts w:eastAsia="Times New Roman"/>
            <w:lang w:eastAsia="pl-PL"/>
          </w:rPr>
          <w:t>L</w:t>
        </w:r>
      </w:ins>
      <w:ins w:id="9" w:author="Kamil Matuszelański" w:date="2021-08-05T16:26:00Z">
        <w:r w:rsidR="00CF2023">
          <w:rPr>
            <w:rFonts w:eastAsia="Times New Roman"/>
            <w:lang w:eastAsia="pl-PL"/>
          </w:rPr>
          <w:t>earnin</w:t>
        </w:r>
      </w:ins>
      <w:ins w:id="10" w:author="Kamil Matuszelański" w:date="2021-08-05T16:27:00Z">
        <w:r w:rsidR="00CF2023">
          <w:rPr>
            <w:rFonts w:eastAsia="Times New Roman"/>
            <w:lang w:eastAsia="pl-PL"/>
          </w:rPr>
          <w:t xml:space="preserve">g models were tested and compared, namely Logistic Regression and Extreme Gradient Boosting. </w:t>
        </w:r>
      </w:ins>
      <w:r w:rsidRPr="004E21E1">
        <w:rPr>
          <w:rFonts w:eastAsia="Times New Roman"/>
          <w:lang w:eastAsia="pl-PL"/>
        </w:rPr>
        <w:t xml:space="preserve">Among the sets of features included in the models were transaction, location, geodemographic and perception variables. </w:t>
      </w:r>
      <w:ins w:id="11" w:author="Kamil Matuszelański" w:date="2021-08-05T16:27:00Z">
        <w:r w:rsidR="00CF2023">
          <w:rPr>
            <w:rFonts w:eastAsia="Times New Roman"/>
            <w:lang w:eastAsia="pl-PL"/>
          </w:rPr>
          <w:t xml:space="preserve">Importance of each of the set </w:t>
        </w:r>
      </w:ins>
      <w:ins w:id="12" w:author="Kamil Matuszelański" w:date="2021-08-05T16:28:00Z">
        <w:r w:rsidR="00CF2023">
          <w:rPr>
            <w:rFonts w:eastAsia="Times New Roman"/>
            <w:lang w:eastAsia="pl-PL"/>
          </w:rPr>
          <w:t xml:space="preserve">for customer loyalty was assessed using Explainable Artificial </w:t>
        </w:r>
      </w:ins>
      <w:ins w:id="13" w:author="Kamil Matuszelański" w:date="2021-08-05T16:31:00Z">
        <w:r w:rsidR="00CF2023">
          <w:rPr>
            <w:rFonts w:eastAsia="Times New Roman"/>
            <w:lang w:eastAsia="pl-PL"/>
          </w:rPr>
          <w:t>I</w:t>
        </w:r>
      </w:ins>
      <w:ins w:id="14" w:author="Kamil Matuszelański" w:date="2021-08-05T16:28:00Z">
        <w:r w:rsidR="00CF2023">
          <w:rPr>
            <w:rFonts w:eastAsia="Times New Roman"/>
            <w:lang w:eastAsia="pl-PL"/>
          </w:rPr>
          <w:t xml:space="preserve">ntelligence techniques. </w:t>
        </w:r>
      </w:ins>
      <w:r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5" w:name="_Toc9265501"/>
      <w:r w:rsidRPr="004E21E1">
        <w:rPr>
          <w:rFonts w:eastAsia="Times New Roman"/>
          <w:b/>
          <w:bCs/>
          <w:lang w:eastAsia="pl-PL"/>
        </w:rPr>
        <w:t>Key words</w:t>
      </w:r>
      <w:bookmarkEnd w:id="15"/>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6" w:name="_Toc9265502"/>
      <w:r w:rsidRPr="004E21E1">
        <w:rPr>
          <w:rFonts w:eastAsia="Times New Roman"/>
          <w:b/>
          <w:bCs/>
          <w:lang w:eastAsia="pl-PL"/>
        </w:rPr>
        <w:t>Area of study (codes according to Erasmus Subject Area Codes List)</w:t>
      </w:r>
      <w:bookmarkEnd w:id="16"/>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17" w:name="_Toc9265503"/>
      <w:r w:rsidRPr="004E21E1">
        <w:rPr>
          <w:rFonts w:eastAsia="Times New Roman"/>
          <w:b/>
          <w:bCs/>
          <w:lang w:eastAsia="pl-PL"/>
        </w:rPr>
        <w:t>The title of the thesis in Polish</w:t>
      </w:r>
      <w:bookmarkEnd w:id="17"/>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r w:rsidRPr="004E21E1">
        <w:rPr>
          <w:lang w:val="en-US"/>
        </w:rPr>
        <w:t>Table of contents</w:t>
      </w:r>
    </w:p>
    <w:tbl>
      <w:tblPr>
        <w:tblW w:w="5000" w:type="pct"/>
        <w:tblLayout w:type="fixed"/>
        <w:tblLook w:val="04A0" w:firstRow="1" w:lastRow="0" w:firstColumn="1" w:lastColumn="0" w:noHBand="0" w:noVBand="1"/>
        <w:tblPrChange w:id="18" w:author="Kamil Matuszelański" w:date="2021-08-05T16:31:00Z">
          <w:tblPr>
            <w:tblW w:w="5000" w:type="pct"/>
            <w:tblLook w:val="04A0" w:firstRow="1" w:lastRow="0" w:firstColumn="1" w:lastColumn="0" w:noHBand="0" w:noVBand="1"/>
          </w:tblPr>
        </w:tblPrChange>
      </w:tblPr>
      <w:tblGrid>
        <w:gridCol w:w="8789"/>
        <w:gridCol w:w="617"/>
        <w:tblGridChange w:id="19">
          <w:tblGrid>
            <w:gridCol w:w="8956"/>
            <w:gridCol w:w="450"/>
          </w:tblGrid>
        </w:tblGridChange>
      </w:tblGrid>
      <w:tr w:rsidR="00C01659" w:rsidRPr="004E21E1" w14:paraId="076F7AA5" w14:textId="77777777" w:rsidTr="00641E44">
        <w:trPr>
          <w:trHeight w:val="312"/>
          <w:trPrChange w:id="20" w:author="Kamil Matuszelański" w:date="2021-08-05T16:31:00Z">
            <w:trPr>
              <w:trHeight w:val="312"/>
            </w:trPr>
          </w:trPrChange>
        </w:trPr>
        <w:tc>
          <w:tcPr>
            <w:tcW w:w="4672" w:type="pct"/>
            <w:noWrap/>
            <w:hideMark/>
            <w:tcPrChange w:id="21" w:author="Kamil Matuszelański" w:date="2021-08-05T16:31:00Z">
              <w:tcPr>
                <w:tcW w:w="4761" w:type="pct"/>
                <w:noWrap/>
                <w:hideMark/>
              </w:tcPr>
            </w:tcPrChange>
          </w:tcPr>
          <w:p w14:paraId="50602EE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 Introduction……………………………………………………………………..</w:t>
            </w:r>
          </w:p>
        </w:tc>
        <w:tc>
          <w:tcPr>
            <w:tcW w:w="328" w:type="pct"/>
            <w:noWrap/>
            <w:vAlign w:val="bottom"/>
            <w:hideMark/>
            <w:tcPrChange w:id="22" w:author="Kamil Matuszelański" w:date="2021-08-05T16:31:00Z">
              <w:tcPr>
                <w:tcW w:w="239" w:type="pct"/>
                <w:noWrap/>
                <w:vAlign w:val="bottom"/>
                <w:hideMark/>
              </w:tcPr>
            </w:tcPrChange>
          </w:tcPr>
          <w:p w14:paraId="14F49E7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w:t>
            </w:r>
          </w:p>
        </w:tc>
      </w:tr>
      <w:tr w:rsidR="00C01659" w:rsidRPr="004E21E1" w14:paraId="3448030D" w14:textId="77777777" w:rsidTr="00641E44">
        <w:trPr>
          <w:trHeight w:val="312"/>
          <w:trPrChange w:id="23" w:author="Kamil Matuszelański" w:date="2021-08-05T16:31:00Z">
            <w:trPr>
              <w:trHeight w:val="312"/>
            </w:trPr>
          </w:trPrChange>
        </w:trPr>
        <w:tc>
          <w:tcPr>
            <w:tcW w:w="4672" w:type="pct"/>
            <w:noWrap/>
            <w:hideMark/>
            <w:tcPrChange w:id="24" w:author="Kamil Matuszelański" w:date="2021-08-05T16:31:00Z">
              <w:tcPr>
                <w:tcW w:w="4761" w:type="pct"/>
                <w:noWrap/>
                <w:hideMark/>
              </w:tcPr>
            </w:tcPrChange>
          </w:tcPr>
          <w:p w14:paraId="5AC0CFC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 Literature review……………………………………………………………….</w:t>
            </w:r>
          </w:p>
        </w:tc>
        <w:tc>
          <w:tcPr>
            <w:tcW w:w="328" w:type="pct"/>
            <w:noWrap/>
            <w:vAlign w:val="bottom"/>
            <w:hideMark/>
            <w:tcPrChange w:id="25" w:author="Kamil Matuszelański" w:date="2021-08-05T16:31:00Z">
              <w:tcPr>
                <w:tcW w:w="239" w:type="pct"/>
                <w:noWrap/>
                <w:vAlign w:val="bottom"/>
                <w:hideMark/>
              </w:tcPr>
            </w:tcPrChange>
          </w:tcPr>
          <w:p w14:paraId="31EEE1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5B2EB8AA" w14:textId="77777777" w:rsidTr="00641E44">
        <w:trPr>
          <w:trHeight w:val="312"/>
          <w:trPrChange w:id="26" w:author="Kamil Matuszelański" w:date="2021-08-05T16:31:00Z">
            <w:trPr>
              <w:trHeight w:val="312"/>
            </w:trPr>
          </w:trPrChange>
        </w:trPr>
        <w:tc>
          <w:tcPr>
            <w:tcW w:w="4672" w:type="pct"/>
            <w:noWrap/>
            <w:hideMark/>
            <w:tcPrChange w:id="27" w:author="Kamil Matuszelański" w:date="2021-08-05T16:31:00Z">
              <w:tcPr>
                <w:tcW w:w="4761" w:type="pct"/>
                <w:noWrap/>
                <w:hideMark/>
              </w:tcPr>
            </w:tcPrChange>
          </w:tcPr>
          <w:p w14:paraId="49A9DCE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1. Customer churn…………………………………………………………………………</w:t>
            </w:r>
          </w:p>
        </w:tc>
        <w:tc>
          <w:tcPr>
            <w:tcW w:w="328" w:type="pct"/>
            <w:noWrap/>
            <w:vAlign w:val="bottom"/>
            <w:hideMark/>
            <w:tcPrChange w:id="28" w:author="Kamil Matuszelański" w:date="2021-08-05T16:31:00Z">
              <w:tcPr>
                <w:tcW w:w="239" w:type="pct"/>
                <w:noWrap/>
                <w:vAlign w:val="bottom"/>
                <w:hideMark/>
              </w:tcPr>
            </w:tcPrChange>
          </w:tcPr>
          <w:p w14:paraId="148C087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w:t>
            </w:r>
          </w:p>
        </w:tc>
      </w:tr>
      <w:tr w:rsidR="00C01659" w:rsidRPr="004E21E1" w14:paraId="63141EA4" w14:textId="77777777" w:rsidTr="00641E44">
        <w:trPr>
          <w:trHeight w:val="312"/>
          <w:trPrChange w:id="29" w:author="Kamil Matuszelański" w:date="2021-08-05T16:31:00Z">
            <w:trPr>
              <w:trHeight w:val="312"/>
            </w:trPr>
          </w:trPrChange>
        </w:trPr>
        <w:tc>
          <w:tcPr>
            <w:tcW w:w="4672" w:type="pct"/>
            <w:noWrap/>
            <w:hideMark/>
            <w:tcPrChange w:id="30" w:author="Kamil Matuszelański" w:date="2021-08-05T16:31:00Z">
              <w:tcPr>
                <w:tcW w:w="4761" w:type="pct"/>
                <w:noWrap/>
                <w:hideMark/>
              </w:tcPr>
            </w:tcPrChange>
          </w:tcPr>
          <w:p w14:paraId="2A6F4B5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2.2. Explainable Artificial Intelligence……………………………………………………..</w:t>
            </w:r>
          </w:p>
        </w:tc>
        <w:tc>
          <w:tcPr>
            <w:tcW w:w="328" w:type="pct"/>
            <w:noWrap/>
            <w:vAlign w:val="bottom"/>
            <w:hideMark/>
            <w:tcPrChange w:id="31" w:author="Kamil Matuszelański" w:date="2021-08-05T16:31:00Z">
              <w:tcPr>
                <w:tcW w:w="239" w:type="pct"/>
                <w:noWrap/>
                <w:vAlign w:val="bottom"/>
                <w:hideMark/>
              </w:tcPr>
            </w:tcPrChange>
          </w:tcPr>
          <w:p w14:paraId="0AAB276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0</w:t>
            </w:r>
          </w:p>
        </w:tc>
      </w:tr>
      <w:tr w:rsidR="00C01659" w:rsidRPr="004E21E1" w14:paraId="2EA87DFB" w14:textId="77777777" w:rsidTr="00641E44">
        <w:trPr>
          <w:trHeight w:val="312"/>
          <w:trPrChange w:id="32" w:author="Kamil Matuszelański" w:date="2021-08-05T16:31:00Z">
            <w:trPr>
              <w:trHeight w:val="312"/>
            </w:trPr>
          </w:trPrChange>
        </w:trPr>
        <w:tc>
          <w:tcPr>
            <w:tcW w:w="4672" w:type="pct"/>
            <w:noWrap/>
            <w:hideMark/>
            <w:tcPrChange w:id="33" w:author="Kamil Matuszelański" w:date="2021-08-05T16:31:00Z">
              <w:tcPr>
                <w:tcW w:w="4761" w:type="pct"/>
                <w:noWrap/>
                <w:hideMark/>
              </w:tcPr>
            </w:tcPrChange>
          </w:tcPr>
          <w:p w14:paraId="15E8739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III. Dataset description……………………………………………………………</w:t>
            </w:r>
          </w:p>
        </w:tc>
        <w:tc>
          <w:tcPr>
            <w:tcW w:w="328" w:type="pct"/>
            <w:noWrap/>
            <w:vAlign w:val="bottom"/>
            <w:hideMark/>
            <w:tcPrChange w:id="34" w:author="Kamil Matuszelański" w:date="2021-08-05T16:31:00Z">
              <w:tcPr>
                <w:tcW w:w="239" w:type="pct"/>
                <w:noWrap/>
                <w:vAlign w:val="bottom"/>
                <w:hideMark/>
              </w:tcPr>
            </w:tcPrChange>
          </w:tcPr>
          <w:p w14:paraId="11A62A1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73CBE1EC" w14:textId="77777777" w:rsidTr="00641E44">
        <w:trPr>
          <w:trHeight w:val="312"/>
          <w:trPrChange w:id="35" w:author="Kamil Matuszelański" w:date="2021-08-05T16:31:00Z">
            <w:trPr>
              <w:trHeight w:val="312"/>
            </w:trPr>
          </w:trPrChange>
        </w:trPr>
        <w:tc>
          <w:tcPr>
            <w:tcW w:w="4672" w:type="pct"/>
            <w:noWrap/>
            <w:hideMark/>
            <w:tcPrChange w:id="36" w:author="Kamil Matuszelański" w:date="2021-08-05T16:31:00Z">
              <w:tcPr>
                <w:tcW w:w="4761" w:type="pct"/>
                <w:noWrap/>
                <w:hideMark/>
              </w:tcPr>
            </w:tcPrChange>
          </w:tcPr>
          <w:p w14:paraId="10F5DB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1. Data sources……………………………………………………………………………</w:t>
            </w:r>
          </w:p>
        </w:tc>
        <w:tc>
          <w:tcPr>
            <w:tcW w:w="328" w:type="pct"/>
            <w:noWrap/>
            <w:vAlign w:val="bottom"/>
            <w:hideMark/>
            <w:tcPrChange w:id="37" w:author="Kamil Matuszelański" w:date="2021-08-05T16:31:00Z">
              <w:tcPr>
                <w:tcW w:w="239" w:type="pct"/>
                <w:noWrap/>
                <w:vAlign w:val="bottom"/>
                <w:hideMark/>
              </w:tcPr>
            </w:tcPrChange>
          </w:tcPr>
          <w:p w14:paraId="42F95F5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2</w:t>
            </w:r>
          </w:p>
        </w:tc>
      </w:tr>
      <w:tr w:rsidR="00C01659" w:rsidRPr="004E21E1" w14:paraId="046F59CE" w14:textId="77777777" w:rsidTr="00641E44">
        <w:trPr>
          <w:trHeight w:val="312"/>
          <w:trPrChange w:id="38" w:author="Kamil Matuszelański" w:date="2021-08-05T16:31:00Z">
            <w:trPr>
              <w:trHeight w:val="312"/>
            </w:trPr>
          </w:trPrChange>
        </w:trPr>
        <w:tc>
          <w:tcPr>
            <w:tcW w:w="4672" w:type="pct"/>
            <w:noWrap/>
            <w:hideMark/>
            <w:tcPrChange w:id="39" w:author="Kamil Matuszelański" w:date="2021-08-05T16:31:00Z">
              <w:tcPr>
                <w:tcW w:w="4761" w:type="pct"/>
                <w:noWrap/>
                <w:hideMark/>
              </w:tcPr>
            </w:tcPrChange>
          </w:tcPr>
          <w:p w14:paraId="6FA71F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3.2. Quantitative analysis…………………………………………………………………...</w:t>
            </w:r>
          </w:p>
        </w:tc>
        <w:tc>
          <w:tcPr>
            <w:tcW w:w="328" w:type="pct"/>
            <w:noWrap/>
            <w:vAlign w:val="bottom"/>
            <w:hideMark/>
            <w:tcPrChange w:id="40" w:author="Kamil Matuszelański" w:date="2021-08-05T16:31:00Z">
              <w:tcPr>
                <w:tcW w:w="239" w:type="pct"/>
                <w:noWrap/>
                <w:vAlign w:val="bottom"/>
                <w:hideMark/>
              </w:tcPr>
            </w:tcPrChange>
          </w:tcPr>
          <w:p w14:paraId="7981D25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14</w:t>
            </w:r>
          </w:p>
        </w:tc>
      </w:tr>
      <w:tr w:rsidR="00C01659" w:rsidRPr="004E21E1" w14:paraId="239010C2" w14:textId="77777777" w:rsidTr="00641E44">
        <w:trPr>
          <w:trHeight w:val="312"/>
          <w:trPrChange w:id="41" w:author="Kamil Matuszelański" w:date="2021-08-05T16:31:00Z">
            <w:trPr>
              <w:trHeight w:val="312"/>
            </w:trPr>
          </w:trPrChange>
        </w:trPr>
        <w:tc>
          <w:tcPr>
            <w:tcW w:w="4672" w:type="pct"/>
            <w:noWrap/>
            <w:hideMark/>
            <w:tcPrChange w:id="42" w:author="Kamil Matuszelański" w:date="2021-08-05T16:31:00Z">
              <w:tcPr>
                <w:tcW w:w="4761" w:type="pct"/>
                <w:noWrap/>
                <w:hideMark/>
              </w:tcPr>
            </w:tcPrChange>
          </w:tcPr>
          <w:p w14:paraId="3ED4F39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Methods description…………………………………………………………..</w:t>
            </w:r>
          </w:p>
        </w:tc>
        <w:tc>
          <w:tcPr>
            <w:tcW w:w="328" w:type="pct"/>
            <w:noWrap/>
            <w:vAlign w:val="bottom"/>
            <w:hideMark/>
            <w:tcPrChange w:id="43" w:author="Kamil Matuszelański" w:date="2021-08-05T16:31:00Z">
              <w:tcPr>
                <w:tcW w:w="239" w:type="pct"/>
                <w:noWrap/>
                <w:vAlign w:val="bottom"/>
                <w:hideMark/>
              </w:tcPr>
            </w:tcPrChange>
          </w:tcPr>
          <w:p w14:paraId="0A92248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C37B6B9" w14:textId="77777777" w:rsidTr="00641E44">
        <w:trPr>
          <w:trHeight w:val="312"/>
          <w:trPrChange w:id="44" w:author="Kamil Matuszelański" w:date="2021-08-05T16:31:00Z">
            <w:trPr>
              <w:trHeight w:val="312"/>
            </w:trPr>
          </w:trPrChange>
        </w:trPr>
        <w:tc>
          <w:tcPr>
            <w:tcW w:w="4672" w:type="pct"/>
            <w:noWrap/>
            <w:hideMark/>
            <w:tcPrChange w:id="45" w:author="Kamil Matuszelański" w:date="2021-08-05T16:31:00Z">
              <w:tcPr>
                <w:tcW w:w="4761" w:type="pct"/>
                <w:noWrap/>
                <w:hideMark/>
              </w:tcPr>
            </w:tcPrChange>
          </w:tcPr>
          <w:p w14:paraId="68DFA16A"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1. Modeling methods………………………………………………………………………</w:t>
            </w:r>
          </w:p>
        </w:tc>
        <w:tc>
          <w:tcPr>
            <w:tcW w:w="328" w:type="pct"/>
            <w:noWrap/>
            <w:vAlign w:val="bottom"/>
            <w:hideMark/>
            <w:tcPrChange w:id="46" w:author="Kamil Matuszelański" w:date="2021-08-05T16:31:00Z">
              <w:tcPr>
                <w:tcW w:w="239" w:type="pct"/>
                <w:noWrap/>
                <w:vAlign w:val="bottom"/>
                <w:hideMark/>
              </w:tcPr>
            </w:tcPrChange>
          </w:tcPr>
          <w:p w14:paraId="66404F8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2</w:t>
            </w:r>
          </w:p>
        </w:tc>
      </w:tr>
      <w:tr w:rsidR="00C01659" w:rsidRPr="004E21E1" w14:paraId="4B6EF495" w14:textId="77777777" w:rsidTr="00641E44">
        <w:trPr>
          <w:trHeight w:val="312"/>
          <w:trPrChange w:id="47" w:author="Kamil Matuszelański" w:date="2021-08-05T16:31:00Z">
            <w:trPr>
              <w:trHeight w:val="312"/>
            </w:trPr>
          </w:trPrChange>
        </w:trPr>
        <w:tc>
          <w:tcPr>
            <w:tcW w:w="4672" w:type="pct"/>
            <w:noWrap/>
            <w:hideMark/>
            <w:tcPrChange w:id="48" w:author="Kamil Matuszelański" w:date="2021-08-05T16:31:00Z">
              <w:tcPr>
                <w:tcW w:w="4761" w:type="pct"/>
                <w:noWrap/>
                <w:hideMark/>
              </w:tcPr>
            </w:tcPrChange>
          </w:tcPr>
          <w:p w14:paraId="1069B86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2. Features preprocessing………………………………………………………………….</w:t>
            </w:r>
          </w:p>
        </w:tc>
        <w:tc>
          <w:tcPr>
            <w:tcW w:w="328" w:type="pct"/>
            <w:noWrap/>
            <w:vAlign w:val="bottom"/>
            <w:hideMark/>
            <w:tcPrChange w:id="49" w:author="Kamil Matuszelański" w:date="2021-08-05T16:31:00Z">
              <w:tcPr>
                <w:tcW w:w="239" w:type="pct"/>
                <w:noWrap/>
                <w:vAlign w:val="bottom"/>
                <w:hideMark/>
              </w:tcPr>
            </w:tcPrChange>
          </w:tcPr>
          <w:p w14:paraId="42D39E5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23</w:t>
            </w:r>
          </w:p>
        </w:tc>
      </w:tr>
      <w:tr w:rsidR="00C01659" w:rsidRPr="004E21E1" w14:paraId="46874A05" w14:textId="77777777" w:rsidTr="00641E44">
        <w:trPr>
          <w:trHeight w:val="312"/>
          <w:trPrChange w:id="50" w:author="Kamil Matuszelański" w:date="2021-08-05T16:31:00Z">
            <w:trPr>
              <w:trHeight w:val="312"/>
            </w:trPr>
          </w:trPrChange>
        </w:trPr>
        <w:tc>
          <w:tcPr>
            <w:tcW w:w="4672" w:type="pct"/>
            <w:noWrap/>
            <w:hideMark/>
            <w:tcPrChange w:id="51" w:author="Kamil Matuszelański" w:date="2021-08-05T16:31:00Z">
              <w:tcPr>
                <w:tcW w:w="4761" w:type="pct"/>
                <w:noWrap/>
                <w:hideMark/>
              </w:tcPr>
            </w:tcPrChange>
          </w:tcPr>
          <w:p w14:paraId="7AA9C4B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4.3. Variables selection methods…………………………………………………………….</w:t>
            </w:r>
          </w:p>
        </w:tc>
        <w:tc>
          <w:tcPr>
            <w:tcW w:w="328" w:type="pct"/>
            <w:noWrap/>
            <w:vAlign w:val="bottom"/>
            <w:hideMark/>
            <w:tcPrChange w:id="52" w:author="Kamil Matuszelański" w:date="2021-08-05T16:31:00Z">
              <w:tcPr>
                <w:tcW w:w="239" w:type="pct"/>
                <w:noWrap/>
                <w:vAlign w:val="bottom"/>
                <w:hideMark/>
              </w:tcPr>
            </w:tcPrChange>
          </w:tcPr>
          <w:p w14:paraId="5DEC1FA8"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3</w:t>
            </w:r>
          </w:p>
        </w:tc>
      </w:tr>
      <w:tr w:rsidR="00C01659" w:rsidRPr="004E21E1" w14:paraId="45ED855C" w14:textId="77777777" w:rsidTr="00641E44">
        <w:trPr>
          <w:trHeight w:val="312"/>
          <w:trPrChange w:id="53" w:author="Kamil Matuszelański" w:date="2021-08-05T16:31:00Z">
            <w:trPr>
              <w:trHeight w:val="312"/>
            </w:trPr>
          </w:trPrChange>
        </w:trPr>
        <w:tc>
          <w:tcPr>
            <w:tcW w:w="4672" w:type="pct"/>
            <w:noWrap/>
            <w:hideMark/>
            <w:tcPrChange w:id="54" w:author="Kamil Matuszelański" w:date="2021-08-05T16:31:00Z">
              <w:tcPr>
                <w:tcW w:w="4761" w:type="pct"/>
                <w:noWrap/>
                <w:hideMark/>
              </w:tcPr>
            </w:tcPrChange>
          </w:tcPr>
          <w:p w14:paraId="4F2F816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 Results………………………………………………………………………….</w:t>
            </w:r>
          </w:p>
        </w:tc>
        <w:tc>
          <w:tcPr>
            <w:tcW w:w="328" w:type="pct"/>
            <w:noWrap/>
            <w:vAlign w:val="bottom"/>
            <w:hideMark/>
            <w:tcPrChange w:id="55" w:author="Kamil Matuszelański" w:date="2021-08-05T16:31:00Z">
              <w:tcPr>
                <w:tcW w:w="239" w:type="pct"/>
                <w:noWrap/>
                <w:vAlign w:val="bottom"/>
                <w:hideMark/>
              </w:tcPr>
            </w:tcPrChange>
          </w:tcPr>
          <w:p w14:paraId="6C8503B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629FC31D" w14:textId="77777777" w:rsidTr="00641E44">
        <w:trPr>
          <w:trHeight w:val="312"/>
          <w:trPrChange w:id="56" w:author="Kamil Matuszelański" w:date="2021-08-05T16:31:00Z">
            <w:trPr>
              <w:trHeight w:val="312"/>
            </w:trPr>
          </w:trPrChange>
        </w:trPr>
        <w:tc>
          <w:tcPr>
            <w:tcW w:w="4672" w:type="pct"/>
            <w:noWrap/>
            <w:hideMark/>
            <w:tcPrChange w:id="57" w:author="Kamil Matuszelański" w:date="2021-08-05T16:31:00Z">
              <w:tcPr>
                <w:tcW w:w="4761" w:type="pct"/>
                <w:noWrap/>
                <w:hideMark/>
              </w:tcPr>
            </w:tcPrChange>
          </w:tcPr>
          <w:p w14:paraId="442205A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1. Results of the pre-modeling phase……………………………………………………...</w:t>
            </w:r>
          </w:p>
        </w:tc>
        <w:tc>
          <w:tcPr>
            <w:tcW w:w="328" w:type="pct"/>
            <w:noWrap/>
            <w:vAlign w:val="bottom"/>
            <w:hideMark/>
            <w:tcPrChange w:id="58" w:author="Kamil Matuszelański" w:date="2021-08-05T16:31:00Z">
              <w:tcPr>
                <w:tcW w:w="239" w:type="pct"/>
                <w:noWrap/>
                <w:vAlign w:val="bottom"/>
                <w:hideMark/>
              </w:tcPr>
            </w:tcPrChange>
          </w:tcPr>
          <w:p w14:paraId="683F620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6</w:t>
            </w:r>
          </w:p>
        </w:tc>
      </w:tr>
      <w:tr w:rsidR="00C01659" w:rsidRPr="004E21E1" w14:paraId="0562ED55" w14:textId="77777777" w:rsidTr="00641E44">
        <w:trPr>
          <w:trHeight w:val="312"/>
          <w:trPrChange w:id="59" w:author="Kamil Matuszelański" w:date="2021-08-05T16:31:00Z">
            <w:trPr>
              <w:trHeight w:val="312"/>
            </w:trPr>
          </w:trPrChange>
        </w:trPr>
        <w:tc>
          <w:tcPr>
            <w:tcW w:w="4672" w:type="pct"/>
            <w:noWrap/>
            <w:hideMark/>
            <w:tcPrChange w:id="60" w:author="Kamil Matuszelański" w:date="2021-08-05T16:31:00Z">
              <w:tcPr>
                <w:tcW w:w="4761" w:type="pct"/>
                <w:noWrap/>
                <w:hideMark/>
              </w:tcPr>
            </w:tcPrChange>
          </w:tcPr>
          <w:p w14:paraId="260D07F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2. Performance analysis…………………………………………………………………...</w:t>
            </w:r>
          </w:p>
        </w:tc>
        <w:tc>
          <w:tcPr>
            <w:tcW w:w="328" w:type="pct"/>
            <w:noWrap/>
            <w:vAlign w:val="bottom"/>
            <w:hideMark/>
            <w:tcPrChange w:id="61" w:author="Kamil Matuszelański" w:date="2021-08-05T16:31:00Z">
              <w:tcPr>
                <w:tcW w:w="239" w:type="pct"/>
                <w:noWrap/>
                <w:vAlign w:val="bottom"/>
                <w:hideMark/>
              </w:tcPr>
            </w:tcPrChange>
          </w:tcPr>
          <w:p w14:paraId="5CF6DC0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37</w:t>
            </w:r>
          </w:p>
        </w:tc>
      </w:tr>
      <w:tr w:rsidR="00C01659" w:rsidRPr="004E21E1" w14:paraId="09F92BA9" w14:textId="77777777" w:rsidTr="00641E44">
        <w:trPr>
          <w:trHeight w:val="312"/>
          <w:trPrChange w:id="62" w:author="Kamil Matuszelański" w:date="2021-08-05T16:31:00Z">
            <w:trPr>
              <w:trHeight w:val="312"/>
            </w:trPr>
          </w:trPrChange>
        </w:trPr>
        <w:tc>
          <w:tcPr>
            <w:tcW w:w="4672" w:type="pct"/>
            <w:noWrap/>
            <w:hideMark/>
            <w:tcPrChange w:id="63" w:author="Kamil Matuszelański" w:date="2021-08-05T16:31:00Z">
              <w:tcPr>
                <w:tcW w:w="4761" w:type="pct"/>
                <w:noWrap/>
                <w:hideMark/>
              </w:tcPr>
            </w:tcPrChange>
          </w:tcPr>
          <w:p w14:paraId="3F37769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5.3. Model’s working explanations………………………………………………………….</w:t>
            </w:r>
          </w:p>
        </w:tc>
        <w:tc>
          <w:tcPr>
            <w:tcW w:w="328" w:type="pct"/>
            <w:noWrap/>
            <w:vAlign w:val="bottom"/>
            <w:hideMark/>
            <w:tcPrChange w:id="64" w:author="Kamil Matuszelański" w:date="2021-08-05T16:31:00Z">
              <w:tcPr>
                <w:tcW w:w="239" w:type="pct"/>
                <w:noWrap/>
                <w:vAlign w:val="bottom"/>
                <w:hideMark/>
              </w:tcPr>
            </w:tcPrChange>
          </w:tcPr>
          <w:p w14:paraId="4DCE9A1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43</w:t>
            </w:r>
          </w:p>
        </w:tc>
      </w:tr>
      <w:tr w:rsidR="00C01659" w:rsidRPr="004E21E1" w14:paraId="6FA19BA3" w14:textId="77777777" w:rsidTr="00641E44">
        <w:trPr>
          <w:trHeight w:val="312"/>
          <w:trPrChange w:id="65" w:author="Kamil Matuszelański" w:date="2021-08-05T16:31:00Z">
            <w:trPr>
              <w:trHeight w:val="312"/>
            </w:trPr>
          </w:trPrChange>
        </w:trPr>
        <w:tc>
          <w:tcPr>
            <w:tcW w:w="4672" w:type="pct"/>
            <w:noWrap/>
            <w:hideMark/>
            <w:tcPrChange w:id="66" w:author="Kamil Matuszelański" w:date="2021-08-05T16:31:00Z">
              <w:tcPr>
                <w:tcW w:w="4761" w:type="pct"/>
                <w:noWrap/>
                <w:hideMark/>
              </w:tcPr>
            </w:tcPrChange>
          </w:tcPr>
          <w:p w14:paraId="370CAFB0"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CHAPTER VI. Summary………………………………………………………………………</w:t>
            </w:r>
          </w:p>
        </w:tc>
        <w:tc>
          <w:tcPr>
            <w:tcW w:w="328" w:type="pct"/>
            <w:noWrap/>
            <w:vAlign w:val="bottom"/>
            <w:hideMark/>
            <w:tcPrChange w:id="67" w:author="Kamil Matuszelański" w:date="2021-08-05T16:31:00Z">
              <w:tcPr>
                <w:tcW w:w="239" w:type="pct"/>
                <w:noWrap/>
                <w:vAlign w:val="bottom"/>
                <w:hideMark/>
              </w:tcPr>
            </w:tcPrChange>
          </w:tcPr>
          <w:p w14:paraId="7CBCBCBD"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2</w:t>
            </w:r>
          </w:p>
        </w:tc>
      </w:tr>
      <w:tr w:rsidR="00C01659" w:rsidRPr="004E21E1" w14:paraId="06CA6512" w14:textId="77777777" w:rsidTr="00641E44">
        <w:trPr>
          <w:trHeight w:val="312"/>
          <w:trPrChange w:id="68" w:author="Kamil Matuszelański" w:date="2021-08-05T16:31:00Z">
            <w:trPr>
              <w:trHeight w:val="312"/>
            </w:trPr>
          </w:trPrChange>
        </w:trPr>
        <w:tc>
          <w:tcPr>
            <w:tcW w:w="4672" w:type="pct"/>
            <w:noWrap/>
            <w:hideMark/>
            <w:tcPrChange w:id="69" w:author="Kamil Matuszelański" w:date="2021-08-05T16:31:00Z">
              <w:tcPr>
                <w:tcW w:w="4761" w:type="pct"/>
                <w:noWrap/>
                <w:hideMark/>
              </w:tcPr>
            </w:tcPrChange>
          </w:tcPr>
          <w:p w14:paraId="25DCBB85"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APPENDIXES…………………………………………………………………………………</w:t>
            </w:r>
          </w:p>
        </w:tc>
        <w:tc>
          <w:tcPr>
            <w:tcW w:w="328" w:type="pct"/>
            <w:noWrap/>
            <w:vAlign w:val="bottom"/>
            <w:hideMark/>
            <w:tcPrChange w:id="70" w:author="Kamil Matuszelański" w:date="2021-08-05T16:31:00Z">
              <w:tcPr>
                <w:tcW w:w="239" w:type="pct"/>
                <w:noWrap/>
                <w:vAlign w:val="bottom"/>
                <w:hideMark/>
              </w:tcPr>
            </w:tcPrChange>
          </w:tcPr>
          <w:p w14:paraId="2012A82C"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62A4AC8E" w14:textId="77777777" w:rsidTr="00641E44">
        <w:trPr>
          <w:trHeight w:val="312"/>
          <w:trPrChange w:id="71" w:author="Kamil Matuszelański" w:date="2021-08-05T16:31:00Z">
            <w:trPr>
              <w:trHeight w:val="312"/>
            </w:trPr>
          </w:trPrChange>
        </w:trPr>
        <w:tc>
          <w:tcPr>
            <w:tcW w:w="4672" w:type="pct"/>
            <w:noWrap/>
            <w:hideMark/>
            <w:tcPrChange w:id="72" w:author="Kamil Matuszelański" w:date="2021-08-05T16:31:00Z">
              <w:tcPr>
                <w:tcW w:w="4761" w:type="pct"/>
                <w:noWrap/>
                <w:hideMark/>
              </w:tcPr>
            </w:tcPrChange>
          </w:tcPr>
          <w:p w14:paraId="1D942926"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A - Spatial join of census data to the main dataset……………………………….</w:t>
            </w:r>
          </w:p>
        </w:tc>
        <w:tc>
          <w:tcPr>
            <w:tcW w:w="328" w:type="pct"/>
            <w:noWrap/>
            <w:vAlign w:val="bottom"/>
            <w:hideMark/>
            <w:tcPrChange w:id="73" w:author="Kamil Matuszelański" w:date="2021-08-05T16:31:00Z">
              <w:tcPr>
                <w:tcW w:w="239" w:type="pct"/>
                <w:noWrap/>
                <w:vAlign w:val="bottom"/>
                <w:hideMark/>
              </w:tcPr>
            </w:tcPrChange>
          </w:tcPr>
          <w:p w14:paraId="57FB66D4"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3</w:t>
            </w:r>
          </w:p>
        </w:tc>
      </w:tr>
      <w:tr w:rsidR="00C01659" w:rsidRPr="004E21E1" w14:paraId="19BF7312" w14:textId="77777777" w:rsidTr="00641E44">
        <w:trPr>
          <w:trHeight w:val="312"/>
          <w:trPrChange w:id="74" w:author="Kamil Matuszelański" w:date="2021-08-05T16:31:00Z">
            <w:trPr>
              <w:trHeight w:val="312"/>
            </w:trPr>
          </w:trPrChange>
        </w:trPr>
        <w:tc>
          <w:tcPr>
            <w:tcW w:w="4672" w:type="pct"/>
            <w:noWrap/>
            <w:hideMark/>
            <w:tcPrChange w:id="75" w:author="Kamil Matuszelański" w:date="2021-08-05T16:31:00Z">
              <w:tcPr>
                <w:tcW w:w="4761" w:type="pct"/>
                <w:noWrap/>
                <w:hideMark/>
              </w:tcPr>
            </w:tcPrChange>
          </w:tcPr>
          <w:p w14:paraId="627C9FBF"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B - reviews topics………………………………………………………………...</w:t>
            </w:r>
          </w:p>
        </w:tc>
        <w:tc>
          <w:tcPr>
            <w:tcW w:w="328" w:type="pct"/>
            <w:noWrap/>
            <w:vAlign w:val="bottom"/>
            <w:hideMark/>
            <w:tcPrChange w:id="76" w:author="Kamil Matuszelański" w:date="2021-08-05T16:31:00Z">
              <w:tcPr>
                <w:tcW w:w="239" w:type="pct"/>
                <w:noWrap/>
                <w:vAlign w:val="bottom"/>
                <w:hideMark/>
              </w:tcPr>
            </w:tcPrChange>
          </w:tcPr>
          <w:p w14:paraId="62094C42"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4</w:t>
            </w:r>
          </w:p>
        </w:tc>
      </w:tr>
      <w:tr w:rsidR="00C01659" w:rsidRPr="004E21E1" w14:paraId="7FCDD903" w14:textId="77777777" w:rsidTr="00641E44">
        <w:trPr>
          <w:trHeight w:val="312"/>
          <w:trPrChange w:id="77" w:author="Kamil Matuszelański" w:date="2021-08-05T16:31:00Z">
            <w:trPr>
              <w:trHeight w:val="312"/>
            </w:trPr>
          </w:trPrChange>
        </w:trPr>
        <w:tc>
          <w:tcPr>
            <w:tcW w:w="4672" w:type="pct"/>
            <w:noWrap/>
            <w:hideMark/>
            <w:tcPrChange w:id="78" w:author="Kamil Matuszelański" w:date="2021-08-05T16:31:00Z">
              <w:tcPr>
                <w:tcW w:w="4761" w:type="pct"/>
                <w:noWrap/>
                <w:hideMark/>
              </w:tcPr>
            </w:tcPrChange>
          </w:tcPr>
          <w:p w14:paraId="60AE2D03"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t xml:space="preserve">    Appendix C - table of lift values for selected quantiles……………………………………..</w:t>
            </w:r>
          </w:p>
        </w:tc>
        <w:tc>
          <w:tcPr>
            <w:tcW w:w="328" w:type="pct"/>
            <w:noWrap/>
            <w:vAlign w:val="bottom"/>
            <w:hideMark/>
            <w:tcPrChange w:id="79" w:author="Kamil Matuszelański" w:date="2021-08-05T16:31:00Z">
              <w:tcPr>
                <w:tcW w:w="239" w:type="pct"/>
                <w:noWrap/>
                <w:vAlign w:val="bottom"/>
                <w:hideMark/>
              </w:tcPr>
            </w:tcPrChange>
          </w:tcPr>
          <w:p w14:paraId="1501C421"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59</w:t>
            </w:r>
          </w:p>
        </w:tc>
      </w:tr>
      <w:tr w:rsidR="00C01659" w:rsidRPr="004E21E1" w14:paraId="646291B5" w14:textId="77777777" w:rsidTr="00641E44">
        <w:trPr>
          <w:trHeight w:val="312"/>
          <w:trPrChange w:id="80" w:author="Kamil Matuszelański" w:date="2021-08-05T16:31:00Z">
            <w:trPr>
              <w:trHeight w:val="312"/>
            </w:trPr>
          </w:trPrChange>
        </w:trPr>
        <w:tc>
          <w:tcPr>
            <w:tcW w:w="4672" w:type="pct"/>
            <w:noWrap/>
            <w:hideMark/>
            <w:tcPrChange w:id="81" w:author="Kamil Matuszelański" w:date="2021-08-05T16:31:00Z">
              <w:tcPr>
                <w:tcW w:w="4761" w:type="pct"/>
                <w:noWrap/>
                <w:hideMark/>
              </w:tcPr>
            </w:tcPrChange>
          </w:tcPr>
          <w:p w14:paraId="170B3CAE"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rFonts w:eastAsia="Times New Roman"/>
                <w:color w:val="000000"/>
                <w:lang w:eastAsia="en-GB"/>
              </w:rPr>
              <w:lastRenderedPageBreak/>
              <w:t>REFERENCES…………………………………………………………………………………</w:t>
            </w:r>
          </w:p>
        </w:tc>
        <w:tc>
          <w:tcPr>
            <w:tcW w:w="328" w:type="pct"/>
            <w:noWrap/>
            <w:vAlign w:val="bottom"/>
            <w:hideMark/>
            <w:tcPrChange w:id="82" w:author="Kamil Matuszelański" w:date="2021-08-05T16:31:00Z">
              <w:tcPr>
                <w:tcW w:w="239" w:type="pct"/>
                <w:noWrap/>
                <w:vAlign w:val="bottom"/>
                <w:hideMark/>
              </w:tcPr>
            </w:tcPrChange>
          </w:tcPr>
          <w:p w14:paraId="2523AAF7" w14:textId="77777777" w:rsidR="00C01659" w:rsidRPr="004E21E1" w:rsidRDefault="00C01659" w:rsidP="00310BA1">
            <w:pPr>
              <w:spacing w:before="0" w:after="0" w:line="240" w:lineRule="auto"/>
              <w:ind w:firstLine="0"/>
              <w:jc w:val="left"/>
              <w:rPr>
                <w:rFonts w:eastAsia="Times New Roman"/>
                <w:color w:val="000000"/>
                <w:lang w:eastAsia="en-GB"/>
              </w:rPr>
            </w:pPr>
            <w:r w:rsidRPr="004E21E1">
              <w:rPr>
                <w:color w:val="000000"/>
              </w:rPr>
              <w:t>60</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310BA1">
      <w:pPr>
        <w:pStyle w:val="Nagwek1"/>
      </w:pPr>
      <w:commentRangeStart w:id="83"/>
      <w:commentRangeEnd w:id="83"/>
      <w:r>
        <w:rPr>
          <w:rStyle w:val="Odwoaniedokomentarza"/>
          <w:rFonts w:eastAsiaTheme="minorHAnsi"/>
          <w:b w:val="0"/>
          <w:lang w:val="en-US" w:eastAsia="en-US"/>
        </w:rPr>
        <w:lastRenderedPageBreak/>
        <w:commentReference w:id="83"/>
      </w:r>
      <w:bookmarkStart w:id="84" w:name="introduction"/>
      <w:bookmarkEnd w:id="0"/>
      <w:bookmarkEnd w:id="1"/>
      <w:r w:rsidR="001374D6">
        <w:t>Introduction</w:t>
      </w:r>
    </w:p>
    <w:p w14:paraId="6F2E8D79" w14:textId="5CCCDA53"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ins w:id="85" w:author="Kamil Matuszelański" w:date="2021-08-05T13:41:00Z">
        <w:r w:rsidR="00F23C30" w:rsidRPr="00C01659">
          <w:rPr>
            <w:lang w:val="en-GB"/>
          </w:rPr>
          <w:t xml:space="preserve">(Dick and </w:t>
        </w:r>
        <w:proofErr w:type="spellStart"/>
        <w:r w:rsidR="00F23C30" w:rsidRPr="00C01659">
          <w:rPr>
            <w:lang w:val="en-GB"/>
          </w:rPr>
          <w:t>Basu</w:t>
        </w:r>
      </w:ins>
      <w:proofErr w:type="spellEnd"/>
      <w:ins w:id="86" w:author="Kamil Matuszelański" w:date="2021-08-05T14:30:00Z">
        <w:r w:rsidR="0031148D">
          <w:rPr>
            <w:lang w:val="en-GB"/>
          </w:rPr>
          <w:t>,</w:t>
        </w:r>
      </w:ins>
      <w:ins w:id="87" w:author="Kamil Matuszelański" w:date="2021-08-05T13:41:00Z">
        <w:r w:rsidR="00F23C30" w:rsidRPr="00C01659">
          <w:rPr>
            <w:lang w:val="en-GB"/>
          </w:rPr>
          <w:t xml:space="preserve"> 1994; Gefen</w:t>
        </w:r>
      </w:ins>
      <w:ins w:id="88" w:author="Kamil Matuszelański" w:date="2021-08-05T14:30:00Z">
        <w:r w:rsidR="0031148D">
          <w:rPr>
            <w:lang w:val="en-GB"/>
          </w:rPr>
          <w:t>,</w:t>
        </w:r>
      </w:ins>
      <w:ins w:id="89" w:author="Kamil Matuszelański" w:date="2021-08-05T13:41:00Z">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ins>
      <w:ins w:id="90" w:author="Kamil Matuszelański" w:date="2021-08-05T14:30:00Z">
        <w:r w:rsidR="0031148D">
          <w:rPr>
            <w:lang w:val="en-GB"/>
          </w:rPr>
          <w:t>,</w:t>
        </w:r>
      </w:ins>
      <w:ins w:id="91" w:author="Kamil Matuszelański" w:date="2021-08-05T13:41:00Z">
        <w:r w:rsidR="00F23C30" w:rsidRPr="00C01659">
          <w:rPr>
            <w:lang w:val="en-GB"/>
          </w:rPr>
          <w:t xml:space="preserve"> 2005)</w:t>
        </w:r>
      </w:ins>
      <w:ins w:id="92" w:author="Katarzyna Kopczewska" w:date="2021-07-30T16:52:00Z">
        <w:del w:id="93" w:author="Kamil Matuszelański" w:date="2021-08-05T13:41:00Z">
          <w:r w:rsidR="00310BA1" w:rsidDel="00F23C30">
            <w:rPr>
              <w:lang w:val="en-GB"/>
            </w:rPr>
            <w:delText xml:space="preserve">(JAKIE) </w:delText>
          </w:r>
        </w:del>
      </w:ins>
      <w:ins w:id="94" w:author="Kamil Matuszelański" w:date="2021-08-05T13:41:00Z">
        <w:r w:rsidR="00F23C30">
          <w:rPr>
            <w:lang w:val="en-GB"/>
          </w:rPr>
          <w:t xml:space="preserve"> </w:t>
        </w:r>
      </w:ins>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ins w:id="95" w:author="Kamil Matuszelański" w:date="2021-08-05T14:10:00Z">
        <w:r w:rsidR="007B02D2">
          <w:rPr>
            <w:lang w:val="en-GB"/>
          </w:rPr>
          <w:t xml:space="preserve"> In such </w:t>
        </w:r>
      </w:ins>
      <w:ins w:id="96" w:author="Kamil Matuszelański" w:date="2021-08-05T14:11:00Z">
        <w:r w:rsidR="007B02D2">
          <w:rPr>
            <w:lang w:val="en-GB"/>
          </w:rPr>
          <w:t xml:space="preserve">industries, it was shown that customer churn can be successfully </w:t>
        </w:r>
      </w:ins>
      <w:ins w:id="97" w:author="Kamil Matuszelański" w:date="2021-08-05T14:30:00Z">
        <w:r w:rsidR="0031148D">
          <w:rPr>
            <w:lang w:val="en-GB"/>
          </w:rPr>
          <w:t>predicted</w:t>
        </w:r>
      </w:ins>
      <w:ins w:id="98" w:author="Kamil Matuszelański" w:date="2021-08-05T14:11:00Z">
        <w:r w:rsidR="007B02D2">
          <w:rPr>
            <w:lang w:val="en-GB"/>
          </w:rPr>
          <w:t xml:space="preserve"> using Machine Learning approach</w:t>
        </w:r>
      </w:ins>
      <w:ins w:id="99" w:author="Kamil Matuszelański" w:date="2021-08-05T14:12:00Z">
        <w:r w:rsidR="007B02D2">
          <w:rPr>
            <w:lang w:val="en-GB"/>
          </w:rPr>
          <w:t xml:space="preserve">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ins>
      <w:ins w:id="100" w:author="Kamil Matuszelański" w:date="2021-08-05T14:11:00Z">
        <w:r w:rsidR="007B02D2">
          <w:rPr>
            <w:lang w:val="en-GB"/>
          </w:rPr>
          <w:t>.</w:t>
        </w:r>
      </w:ins>
    </w:p>
    <w:p w14:paraId="69B8A6FD" w14:textId="5C2E8E51" w:rsidR="007B02D2" w:rsidRDefault="001374D6" w:rsidP="00172134">
      <w:pPr>
        <w:pStyle w:val="Tekstpodstawowy"/>
        <w:rPr>
          <w:ins w:id="101" w:author="Kamil Matuszelański" w:date="2021-08-05T14:07:00Z"/>
          <w:lang w:val="en-GB"/>
        </w:rPr>
      </w:pPr>
      <w:commentRangeStart w:id="102"/>
      <w:commentRangeStart w:id="103"/>
      <w:r w:rsidRPr="00C01659">
        <w:rPr>
          <w:lang w:val="en-GB"/>
        </w:rPr>
        <w:t>This</w:t>
      </w:r>
      <w:commentRangeEnd w:id="102"/>
      <w:r w:rsidR="009616FA">
        <w:rPr>
          <w:rStyle w:val="Odwoaniedokomentarza"/>
          <w:rFonts w:eastAsiaTheme="minorHAnsi"/>
          <w:lang w:val="en-US" w:eastAsia="en-US"/>
        </w:rPr>
        <w:commentReference w:id="102"/>
      </w:r>
      <w:commentRangeEnd w:id="103"/>
      <w:r w:rsidR="0031148D">
        <w:rPr>
          <w:rStyle w:val="Odwoaniedokomentarza"/>
          <w:rFonts w:eastAsiaTheme="minorHAnsi"/>
          <w:lang w:val="en-US" w:eastAsia="en-US"/>
        </w:rPr>
        <w:commentReference w:id="103"/>
      </w:r>
      <w:r w:rsidRPr="00C01659">
        <w:rPr>
          <w:lang w:val="en-GB"/>
        </w:rPr>
        <w:t xml:space="preserve"> study is aimed at predicting loyalty of the customers of an e-commerce retail shop operating on the Brazilian market. </w:t>
      </w:r>
      <w:ins w:id="104" w:author="Kamil Matuszelański" w:date="2021-08-05T14:07:00Z">
        <w:r w:rsidR="007B02D2">
          <w:rPr>
            <w:lang w:val="en-GB"/>
          </w:rPr>
          <w:t xml:space="preserve">The </w:t>
        </w:r>
      </w:ins>
      <w:ins w:id="105" w:author="Kamil Matuszelański" w:date="2021-08-05T14:39:00Z">
        <w:r w:rsidR="003557AC">
          <w:rPr>
            <w:lang w:val="en-GB"/>
          </w:rPr>
          <w:t xml:space="preserve">main </w:t>
        </w:r>
      </w:ins>
      <w:ins w:id="106" w:author="Kamil Matuszelański" w:date="2021-08-05T14:07:00Z">
        <w:r w:rsidR="007B02D2">
          <w:rPr>
            <w:lang w:val="en-GB"/>
          </w:rPr>
          <w:t xml:space="preserve">dataset </w:t>
        </w:r>
      </w:ins>
      <w:ins w:id="107" w:author="Kamil Matuszelański" w:date="2021-08-05T14:37:00Z">
        <w:r w:rsidR="0031148D">
          <w:rPr>
            <w:lang w:val="en-GB"/>
          </w:rPr>
          <w:t xml:space="preserve">used </w:t>
        </w:r>
      </w:ins>
      <w:ins w:id="108" w:author="Kamil Matuszelański" w:date="2021-08-05T14:36:00Z">
        <w:r w:rsidR="0031148D">
          <w:rPr>
            <w:lang w:val="en-GB"/>
          </w:rPr>
          <w:t>was shared publicly by the Olist company</w:t>
        </w:r>
      </w:ins>
      <w:ins w:id="109" w:author="Kamil Matuszelański" w:date="2021-08-05T14:37:00Z">
        <w:r w:rsidR="0031148D">
          <w:rPr>
            <w:lang w:val="en-GB"/>
          </w:rPr>
          <w:t xml:space="preserve">, and contains a very detailed </w:t>
        </w:r>
        <w:r w:rsidR="003557AC">
          <w:rPr>
            <w:lang w:val="en-GB"/>
          </w:rPr>
          <w:t xml:space="preserve">information about 100 thousand orders made in the store </w:t>
        </w:r>
      </w:ins>
      <w:ins w:id="110" w:author="Kamil Matuszelański" w:date="2021-08-05T14:38:00Z">
        <w:r w:rsidR="003557AC">
          <w:rPr>
            <w:lang w:val="en-GB"/>
          </w:rPr>
          <w:t xml:space="preserve">from 2016 to 2018. Value of the order, products bought, </w:t>
        </w:r>
      </w:ins>
      <w:ins w:id="111" w:author="Kamil Matuszelański" w:date="2021-08-05T14:39:00Z">
        <w:r w:rsidR="003557AC">
          <w:rPr>
            <w:lang w:val="en-GB"/>
          </w:rPr>
          <w:t>textual review of the order and customer location are a</w:t>
        </w:r>
      </w:ins>
      <w:ins w:id="112" w:author="Kamil Matuszelański" w:date="2021-08-05T14:38:00Z">
        <w:r w:rsidR="003557AC">
          <w:rPr>
            <w:lang w:val="en-GB"/>
          </w:rPr>
          <w:t>mong available variables</w:t>
        </w:r>
      </w:ins>
      <w:ins w:id="113" w:author="Kamil Matuszelański" w:date="2021-08-05T14:39:00Z">
        <w:r w:rsidR="003557AC">
          <w:rPr>
            <w:lang w:val="en-GB"/>
          </w:rPr>
          <w:t xml:space="preserve">. </w:t>
        </w:r>
      </w:ins>
      <w:ins w:id="114" w:author="Kamil Matuszelański" w:date="2021-08-05T14:40:00Z">
        <w:r w:rsidR="003557AC">
          <w:rPr>
            <w:lang w:val="en-GB"/>
          </w:rPr>
          <w:t xml:space="preserve">This dataset was enhanced by adding some information from </w:t>
        </w:r>
      </w:ins>
      <w:ins w:id="115" w:author="Kamil Matuszelański" w:date="2021-08-05T14:43:00Z">
        <w:r w:rsidR="003557AC">
          <w:rPr>
            <w:lang w:val="en-GB"/>
          </w:rPr>
          <w:t xml:space="preserve">the </w:t>
        </w:r>
      </w:ins>
      <w:ins w:id="116" w:author="Kamil Matuszelański" w:date="2021-08-05T14:40:00Z">
        <w:r w:rsidR="003557AC">
          <w:rPr>
            <w:lang w:val="en-GB"/>
          </w:rPr>
          <w:t xml:space="preserve">Brazil </w:t>
        </w:r>
      </w:ins>
      <w:ins w:id="117" w:author="Kamil Matuszelański" w:date="2021-08-05T14:43:00Z">
        <w:r w:rsidR="003557AC">
          <w:rPr>
            <w:lang w:val="en-GB"/>
          </w:rPr>
          <w:t>C</w:t>
        </w:r>
      </w:ins>
      <w:ins w:id="118" w:author="Kamil Matuszelański" w:date="2021-08-05T14:40:00Z">
        <w:r w:rsidR="003557AC">
          <w:rPr>
            <w:lang w:val="en-GB"/>
          </w:rPr>
          <w:t>ensus data</w:t>
        </w:r>
      </w:ins>
      <w:ins w:id="119" w:author="Kamil Matuszelański" w:date="2021-08-05T14:41:00Z">
        <w:r w:rsidR="003557AC">
          <w:rPr>
            <w:lang w:val="en-GB"/>
          </w:rPr>
          <w:t xml:space="preserve">. This data contains </w:t>
        </w:r>
      </w:ins>
      <w:ins w:id="120" w:author="Kamil Matuszelański" w:date="2021-08-05T14:42:00Z">
        <w:r w:rsidR="003557AC">
          <w:rPr>
            <w:lang w:val="en-GB"/>
          </w:rPr>
          <w:t xml:space="preserve">information </w:t>
        </w:r>
      </w:ins>
      <w:ins w:id="121" w:author="Kamil Matuszelański" w:date="2021-08-05T14:40:00Z">
        <w:r w:rsidR="003557AC">
          <w:rPr>
            <w:lang w:val="en-GB"/>
          </w:rPr>
          <w:t xml:space="preserve">at </w:t>
        </w:r>
      </w:ins>
      <w:ins w:id="122" w:author="Kamil Matuszelański" w:date="2021-08-05T14:41:00Z">
        <w:r w:rsidR="003557AC">
          <w:rPr>
            <w:lang w:val="en-GB"/>
          </w:rPr>
          <w:t xml:space="preserve">a very detailed spatial level, and thus </w:t>
        </w:r>
      </w:ins>
      <w:ins w:id="123" w:author="Kamil Matuszelański" w:date="2021-08-05T14:42:00Z">
        <w:r w:rsidR="003557AC">
          <w:rPr>
            <w:lang w:val="en-GB"/>
          </w:rPr>
          <w:t>could be combined with customer’s location to obtain information about his geodemographic environment.</w:t>
        </w:r>
      </w:ins>
      <w:ins w:id="124" w:author="Kamil Matuszelański" w:date="2021-08-05T14:43:00Z">
        <w:r w:rsidR="003557AC">
          <w:rPr>
            <w:lang w:val="en-GB"/>
          </w:rPr>
          <w:t xml:space="preserve"> </w:t>
        </w:r>
      </w:ins>
    </w:p>
    <w:p w14:paraId="32D6AE3D" w14:textId="0D93EC17" w:rsidR="007B02D2" w:rsidRDefault="001374D6">
      <w:pPr>
        <w:pStyle w:val="Tekstpodstawowy"/>
        <w:rPr>
          <w:ins w:id="125" w:author="Kamil Matuszelański" w:date="2021-08-05T14:10:00Z"/>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del w:id="126" w:author="Kamil Matuszelański" w:date="2021-08-05T14:30:00Z">
        <w:r w:rsidRPr="00C01659" w:rsidDel="0031148D">
          <w:rPr>
            <w:lang w:val="en-GB"/>
          </w:rPr>
          <w:delText xml:space="preserve">this </w:delText>
        </w:r>
      </w:del>
      <w:ins w:id="127" w:author="Kamil Matuszelański" w:date="2021-08-05T14:30:00Z">
        <w:r w:rsidR="0031148D">
          <w:rPr>
            <w:lang w:val="en-GB"/>
          </w:rPr>
          <w:t>the company analy</w:t>
        </w:r>
      </w:ins>
      <w:ins w:id="128" w:author="Kamil Matuszelański" w:date="2021-08-05T14:31:00Z">
        <w:r w:rsidR="0031148D">
          <w:rPr>
            <w:lang w:val="en-GB"/>
          </w:rPr>
          <w:t>s</w:t>
        </w:r>
      </w:ins>
      <w:ins w:id="129" w:author="Kamil Matuszelański" w:date="2021-08-05T14:30:00Z">
        <w:r w:rsidR="0031148D">
          <w:rPr>
            <w:lang w:val="en-GB"/>
          </w:rPr>
          <w:t xml:space="preserve">ed, </w:t>
        </w:r>
      </w:ins>
      <w:del w:id="130" w:author="Kamil Matuszelański" w:date="2021-08-05T14:30:00Z">
        <w:r w:rsidRPr="00C01659" w:rsidDel="0031148D">
          <w:rPr>
            <w:lang w:val="en-GB"/>
          </w:rPr>
          <w:delText xml:space="preserve">study </w:delText>
        </w:r>
      </w:del>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82A30F7" w:rsidR="00E40251" w:rsidRDefault="007B02D2">
      <w:pPr>
        <w:pStyle w:val="Compact"/>
        <w:numPr>
          <w:ilvl w:val="0"/>
          <w:numId w:val="0"/>
        </w:numPr>
        <w:tabs>
          <w:tab w:val="clear" w:pos="360"/>
          <w:tab w:val="clear" w:pos="8738"/>
        </w:tabs>
        <w:spacing w:before="180" w:after="180"/>
        <w:ind w:firstLine="567"/>
        <w:rPr>
          <w:ins w:id="131" w:author="Kamil Matuszelański" w:date="2021-08-05T14:19:00Z"/>
        </w:rPr>
        <w:pPrChange w:id="132" w:author="Kamil Matuszelański" w:date="2021-08-05T14:26:00Z">
          <w:pPr>
            <w:pStyle w:val="Compact"/>
          </w:pPr>
        </w:pPrChange>
      </w:pPr>
      <w:ins w:id="133" w:author="Kamil Matuszelański" w:date="2021-08-05T14:14:00Z">
        <w:r>
          <w:t xml:space="preserve">Main research hypothesis that this study tries to assess is as follows: </w:t>
        </w:r>
      </w:ins>
      <w:ins w:id="134" w:author="Kamil Matuszelański" w:date="2021-08-05T14:27:00Z">
        <w:r w:rsidR="00E40251">
          <w:rPr>
            <w:b/>
            <w:bCs/>
          </w:rPr>
          <w:t>c</w:t>
        </w:r>
      </w:ins>
      <w:ins w:id="135" w:author="Kamil Matuszelański" w:date="2021-08-05T14:14:00Z">
        <w:r w:rsidRPr="007B02D2">
          <w:rPr>
            <w:b/>
            <w:bCs/>
            <w:rPrChange w:id="136" w:author="Kamil Matuszelański" w:date="2021-08-05T14:16:00Z">
              <w:rPr/>
            </w:rPrChange>
          </w:rPr>
          <w:t>ustomer loyalty can be predic</w:t>
        </w:r>
      </w:ins>
      <w:ins w:id="137" w:author="Kamil Matuszelański" w:date="2021-08-05T14:15:00Z">
        <w:r w:rsidRPr="007B02D2">
          <w:rPr>
            <w:b/>
            <w:bCs/>
            <w:rPrChange w:id="138" w:author="Kamil Matuszelański" w:date="2021-08-05T14:16:00Z">
              <w:rPr/>
            </w:rPrChange>
          </w:rPr>
          <w:t xml:space="preserve">ted using Machine Learning modelling using the data from the customer’s </w:t>
        </w:r>
      </w:ins>
      <w:ins w:id="139" w:author="Kamil Matuszelański" w:date="2021-08-05T14:16:00Z">
        <w:r w:rsidRPr="007B02D2">
          <w:rPr>
            <w:b/>
            <w:bCs/>
            <w:rPrChange w:id="140" w:author="Kamil Matuszelański" w:date="2021-08-05T14:16:00Z">
              <w:rPr/>
            </w:rPrChange>
          </w:rPr>
          <w:t>first purchase</w:t>
        </w:r>
      </w:ins>
      <w:ins w:id="141" w:author="Kamil Matuszelański" w:date="2021-08-05T14:27:00Z">
        <w:r w:rsidR="00E40251">
          <w:rPr>
            <w:b/>
            <w:bCs/>
          </w:rPr>
          <w:t xml:space="preserve"> only</w:t>
        </w:r>
      </w:ins>
      <w:ins w:id="142" w:author="Kamil Matuszelański" w:date="2021-08-05T14:15:00Z">
        <w:r>
          <w:t>.</w:t>
        </w:r>
      </w:ins>
      <w:ins w:id="143" w:author="Kamil Matuszelański" w:date="2021-08-05T14:16:00Z">
        <w:r>
          <w:t xml:space="preserve"> Besides this main hypothesis, couple of secondary hypotheses are </w:t>
        </w:r>
      </w:ins>
      <w:ins w:id="144" w:author="Kamil Matuszelański" w:date="2021-08-05T14:17:00Z">
        <w:r>
          <w:t xml:space="preserve">tested. </w:t>
        </w:r>
        <w:r w:rsidR="00E40251">
          <w:t xml:space="preserve">These are aimed at </w:t>
        </w:r>
      </w:ins>
      <w:ins w:id="145" w:author="Kamil Matuszelański" w:date="2021-08-05T14:31:00Z">
        <w:r w:rsidR="0031148D">
          <w:t>checking</w:t>
        </w:r>
      </w:ins>
      <w:ins w:id="146" w:author="Kamil Matuszelański" w:date="2021-08-05T14:17:00Z">
        <w:r w:rsidR="00E40251">
          <w:t xml:space="preserve"> </w:t>
        </w:r>
      </w:ins>
      <w:ins w:id="147" w:author="Kamil Matuszelański" w:date="2021-08-05T14:18:00Z">
        <w:r w:rsidR="00E40251">
          <w:t>the influence of particular factors on the customer loyalty, and are rooted in the results of the previous studies</w:t>
        </w:r>
      </w:ins>
      <w:ins w:id="148" w:author="Kamil Matuszelański" w:date="2021-08-05T14:19:00Z">
        <w:r w:rsidR="00E40251">
          <w:t>. These factors are:</w:t>
        </w:r>
      </w:ins>
      <w:ins w:id="149" w:author="Kamil Matuszelański" w:date="2021-08-05T14:20:00Z">
        <w:r w:rsidR="00E40251">
          <w:t xml:space="preserve"> </w:t>
        </w:r>
      </w:ins>
      <w:ins w:id="150" w:author="Kamil Matuszelański" w:date="2021-08-05T14:27:00Z">
        <w:r w:rsidR="00172134">
          <w:t>t</w:t>
        </w:r>
      </w:ins>
      <w:ins w:id="151" w:author="Kamil Matuszelański" w:date="2021-08-05T14:20:00Z">
        <w:r w:rsidR="00E40251">
          <w:t xml:space="preserve">he </w:t>
        </w:r>
        <w:r w:rsidR="00E40251" w:rsidRPr="00E40251">
          <w:t>amount of money spent on the first purchase</w:t>
        </w:r>
      </w:ins>
      <w:ins w:id="152" w:author="Kamil Matuszelański" w:date="2021-08-05T14:21:00Z">
        <w:r w:rsidR="00E40251">
          <w:t xml:space="preserve"> (</w:t>
        </w:r>
        <w:proofErr w:type="spellStart"/>
        <w:r w:rsidR="00E40251">
          <w:t>Buckinx</w:t>
        </w:r>
        <w:proofErr w:type="spellEnd"/>
        <w:r w:rsidR="00E40251">
          <w:t xml:space="preserve"> and Poel, 2005)</w:t>
        </w:r>
      </w:ins>
      <w:ins w:id="153" w:author="Kamil Matuszelański" w:date="2021-08-05T14:20:00Z">
        <w:r w:rsidR="00E40251">
          <w:t xml:space="preserve">, </w:t>
        </w:r>
      </w:ins>
      <w:ins w:id="154" w:author="Kamil Matuszelański" w:date="2021-08-05T14:21:00Z">
        <w:r w:rsidR="00E40251">
          <w:t>c</w:t>
        </w:r>
      </w:ins>
      <w:ins w:id="155" w:author="Kamil Matuszelański" w:date="2021-08-05T14:20:00Z">
        <w:r w:rsidR="00E40251" w:rsidRPr="00E40251">
          <w:t>ategories of products bought by the customer</w:t>
        </w:r>
      </w:ins>
      <w:ins w:id="156" w:author="Kamil Matuszelański" w:date="2021-08-05T14:21:00Z">
        <w:r w:rsidR="00E40251">
          <w:t xml:space="preserve"> (</w:t>
        </w:r>
        <w:proofErr w:type="spellStart"/>
        <w:r w:rsidR="00E40251">
          <w:t>Mozer</w:t>
        </w:r>
        <w:proofErr w:type="spellEnd"/>
        <w:r w:rsidR="00E40251">
          <w:t xml:space="preserve"> et al.</w:t>
        </w:r>
      </w:ins>
      <w:ins w:id="157" w:author="Kamil Matuszelański" w:date="2021-08-05T14:22:00Z">
        <w:r w:rsidR="00E40251">
          <w:t xml:space="preserve">, </w:t>
        </w:r>
      </w:ins>
      <w:ins w:id="158" w:author="Kamil Matuszelański" w:date="2021-08-05T14:21:00Z">
        <w:r w:rsidR="00E40251">
          <w:t>2000),</w:t>
        </w:r>
      </w:ins>
      <w:ins w:id="159" w:author="Kamil Matuszelański" w:date="2021-08-05T14:22:00Z">
        <w:r w:rsidR="00E40251">
          <w:t xml:space="preserve"> customer location (Long et al., 2019), </w:t>
        </w:r>
      </w:ins>
      <w:ins w:id="160" w:author="Kamil Matuszelański" w:date="2021-08-05T14:23:00Z">
        <w:r w:rsidR="00E40251">
          <w:t>geodemographic data (Yu Zhao et al.,2005), rural or urban locat</w:t>
        </w:r>
      </w:ins>
      <w:ins w:id="161" w:author="Kamil Matuszelański" w:date="2021-08-05T14:24:00Z">
        <w:r w:rsidR="00E40251">
          <w:t>ion of the customer (Jha, 2003), as well as review provided by the customer (</w:t>
        </w:r>
      </w:ins>
      <w:proofErr w:type="spellStart"/>
      <w:ins w:id="162" w:author="Kamil Matuszelański" w:date="2021-08-05T14:26:00Z">
        <w:r w:rsidR="00E40251">
          <w:t>Kracklauer</w:t>
        </w:r>
        <w:proofErr w:type="spellEnd"/>
        <w:r w:rsidR="00E40251">
          <w:t xml:space="preserve">, </w:t>
        </w:r>
        <w:proofErr w:type="spellStart"/>
        <w:r w:rsidR="00E40251">
          <w:t>Passenheim</w:t>
        </w:r>
        <w:proofErr w:type="spellEnd"/>
        <w:r w:rsidR="00E40251">
          <w:t xml:space="preserve"> and Seifert, 2001; </w:t>
        </w:r>
      </w:ins>
      <w:ins w:id="163" w:author="Kamil Matuszelański" w:date="2021-08-05T14:24:00Z">
        <w:r w:rsidR="00E40251">
          <w:t xml:space="preserve">De </w:t>
        </w:r>
        <w:proofErr w:type="spellStart"/>
        <w:r w:rsidR="00E40251">
          <w:t>Caigny</w:t>
        </w:r>
        <w:proofErr w:type="spellEnd"/>
        <w:r w:rsidR="00E40251">
          <w:t xml:space="preserve"> et al., 2020)</w:t>
        </w:r>
      </w:ins>
    </w:p>
    <w:p w14:paraId="67F660ED" w14:textId="5360FA7D" w:rsidR="0012202B" w:rsidRPr="00C01659" w:rsidDel="00172134" w:rsidRDefault="001374D6">
      <w:pPr>
        <w:pStyle w:val="Tekstpodstawowy"/>
        <w:rPr>
          <w:del w:id="164" w:author="Kamil Matuszelański" w:date="2021-08-05T14:28:00Z"/>
          <w:lang w:val="en-GB"/>
        </w:rPr>
      </w:pPr>
      <w:commentRangeStart w:id="165"/>
      <w:del w:id="166" w:author="Kamil Matuszelański" w:date="2021-08-05T14:28:00Z">
        <w:r w:rsidRPr="00C01659" w:rsidDel="00172134">
          <w:rPr>
            <w:lang w:val="en-GB"/>
          </w:rPr>
          <w:lastRenderedPageBreak/>
          <w:delText xml:space="preserve">Because of that, usage of non-conventional data sources was needed. That is why, in this study besides transaction data about the customer, </w:delText>
        </w:r>
      </w:del>
      <w:del w:id="167" w:author="Kamil Matuszelański" w:date="2021-08-05T13:42:00Z">
        <w:r w:rsidRPr="00C01659" w:rsidDel="00F23C30">
          <w:rPr>
            <w:lang w:val="en-GB"/>
          </w:rPr>
          <w:delText xml:space="preserve">I also analyze customer’s </w:delText>
        </w:r>
      </w:del>
      <w:del w:id="168" w:author="Kamil Matuszelański" w:date="2021-08-05T14:28:00Z">
        <w:r w:rsidRPr="00C01659" w:rsidDel="00172134">
          <w:rPr>
            <w:lang w:val="en-GB"/>
          </w:rPr>
          <w:delText>geodemographic environment obtained from census data, as well as information from customer’s perception about the purchase in form of textual reviews.</w:delText>
        </w:r>
      </w:del>
      <w:commentRangeEnd w:id="165"/>
      <w:r w:rsidR="00172134">
        <w:rPr>
          <w:rStyle w:val="Odwoaniedokomentarza"/>
          <w:rFonts w:eastAsiaTheme="minorHAnsi"/>
          <w:lang w:val="en-US" w:eastAsia="en-US"/>
        </w:rPr>
        <w:commentReference w:id="165"/>
      </w:r>
    </w:p>
    <w:p w14:paraId="71F15B9B" w14:textId="01BA8F45" w:rsidR="0012202B" w:rsidRDefault="001374D6">
      <w:pPr>
        <w:pStyle w:val="Tekstpodstawowy"/>
        <w:rPr>
          <w:ins w:id="169" w:author="Kamil Matuszelański" w:date="2021-08-05T13:46:00Z"/>
          <w:lang w:val="en-GB"/>
        </w:rPr>
      </w:pPr>
      <w:r w:rsidRPr="00C01659">
        <w:rPr>
          <w:lang w:val="en-GB"/>
        </w:rPr>
        <w:t xml:space="preserve">From a technical point of view, </w:t>
      </w:r>
      <w:del w:id="170" w:author="Kamil Matuszelański" w:date="2021-08-05T13:43:00Z">
        <w:r w:rsidRPr="00C01659" w:rsidDel="00F23C30">
          <w:rPr>
            <w:lang w:val="en-GB"/>
          </w:rPr>
          <w:delText xml:space="preserve">I have used a </w:delText>
        </w:r>
      </w:del>
      <w:r w:rsidRPr="00C01659">
        <w:rPr>
          <w:lang w:val="en-GB"/>
        </w:rPr>
        <w:t>Machine Learning approach</w:t>
      </w:r>
      <w:ins w:id="171" w:author="Kamil Matuszelański" w:date="2021-08-05T13:43:00Z">
        <w:r w:rsidR="00F23C30">
          <w:rPr>
            <w:lang w:val="en-GB"/>
          </w:rPr>
          <w:t xml:space="preserve"> was used</w:t>
        </w:r>
      </w:ins>
      <w:r w:rsidRPr="00C01659">
        <w:rPr>
          <w:lang w:val="en-GB"/>
        </w:rPr>
        <w:t xml:space="preserve">. </w:t>
      </w:r>
      <w:del w:id="172" w:author="Kamil Matuszelański" w:date="2021-08-05T13:43:00Z">
        <w:r w:rsidRPr="00C01659" w:rsidDel="00F23C30">
          <w:rPr>
            <w:lang w:val="en-GB"/>
          </w:rPr>
          <w:delText xml:space="preserve">I have tested out </w:delText>
        </w:r>
      </w:del>
      <w:ins w:id="173" w:author="Kamil Matuszelański" w:date="2021-08-05T13:43:00Z">
        <w:r w:rsidR="00F23C30">
          <w:rPr>
            <w:lang w:val="en-GB"/>
          </w:rPr>
          <w:t>T</w:t>
        </w:r>
      </w:ins>
      <w:del w:id="174" w:author="Kamil Matuszelański" w:date="2021-08-05T13:43:00Z">
        <w:r w:rsidR="009616FA" w:rsidDel="00F23C30">
          <w:rPr>
            <w:lang w:val="en-GB"/>
          </w:rPr>
          <w:delText>t</w:delText>
        </w:r>
      </w:del>
      <w:r w:rsidR="009616FA">
        <w:rPr>
          <w:lang w:val="en-GB"/>
        </w:rPr>
        <w:t>wo</w:t>
      </w:r>
      <w:r w:rsidRPr="00C01659">
        <w:rPr>
          <w:lang w:val="en-GB"/>
        </w:rPr>
        <w:t xml:space="preserve"> classification algorithms</w:t>
      </w:r>
      <w:ins w:id="175" w:author="Kamil Matuszelański" w:date="2021-08-05T13:43:00Z">
        <w:r w:rsidR="00F23C30">
          <w:rPr>
            <w:lang w:val="en-GB"/>
          </w:rPr>
          <w:t xml:space="preserve"> were </w:t>
        </w:r>
        <w:r w:rsidR="00F23C30" w:rsidRPr="00C01659">
          <w:rPr>
            <w:lang w:val="en-GB"/>
          </w:rPr>
          <w:t>tested out</w:t>
        </w:r>
      </w:ins>
      <w:r w:rsidRPr="00C01659">
        <w:rPr>
          <w:lang w:val="en-GB"/>
        </w:rPr>
        <w:t xml:space="preserve">, namely </w:t>
      </w:r>
      <w:proofErr w:type="spellStart"/>
      <w:r w:rsidRPr="00C01659">
        <w:rPr>
          <w:lang w:val="en-GB"/>
        </w:rPr>
        <w:t>XGBoost</w:t>
      </w:r>
      <w:proofErr w:type="spellEnd"/>
      <w:r w:rsidRPr="00C01659">
        <w:rPr>
          <w:lang w:val="en-GB"/>
        </w:rPr>
        <w:t xml:space="preserve"> and Logistic Regression. To obtain a meaningful information from the text reviews, </w:t>
      </w:r>
      <w:del w:id="176" w:author="Kamil Matuszelański" w:date="2021-08-05T13:43:00Z">
        <w:r w:rsidRPr="00C01659" w:rsidDel="00F23C30">
          <w:rPr>
            <w:lang w:val="en-GB"/>
          </w:rPr>
          <w:delText xml:space="preserve">I have used </w:delText>
        </w:r>
      </w:del>
      <w:r w:rsidRPr="00C01659">
        <w:rPr>
          <w:lang w:val="en-GB"/>
        </w:rPr>
        <w:t xml:space="preserve">topic </w:t>
      </w:r>
      <w:proofErr w:type="spellStart"/>
      <w:r w:rsidRPr="00C01659">
        <w:rPr>
          <w:lang w:val="en-GB"/>
        </w:rPr>
        <w:t>modeling</w:t>
      </w:r>
      <w:proofErr w:type="spellEnd"/>
      <w:r w:rsidRPr="00C01659">
        <w:rPr>
          <w:lang w:val="en-GB"/>
        </w:rPr>
        <w:t xml:space="preserve"> technique</w:t>
      </w:r>
      <w:ins w:id="177" w:author="Kamil Matuszelański" w:date="2021-08-05T13:43:00Z">
        <w:r w:rsidR="00F23C30">
          <w:rPr>
            <w:lang w:val="en-GB"/>
          </w:rPr>
          <w:t xml:space="preserve"> was used</w:t>
        </w:r>
      </w:ins>
      <w:r w:rsidRPr="00C01659">
        <w:rPr>
          <w:lang w:val="en-GB"/>
        </w:rPr>
        <w:t xml:space="preserve">. To be able to answer hypotheses about the influence of variables on the target in the case of </w:t>
      </w:r>
      <w:proofErr w:type="spellStart"/>
      <w:r w:rsidRPr="00C01659">
        <w:rPr>
          <w:lang w:val="en-GB"/>
        </w:rPr>
        <w:t>XGBoost</w:t>
      </w:r>
      <w:proofErr w:type="spellEnd"/>
      <w:r w:rsidRPr="00C01659">
        <w:rPr>
          <w:lang w:val="en-GB"/>
        </w:rPr>
        <w:t xml:space="preserve"> </w:t>
      </w:r>
      <w:proofErr w:type="spellStart"/>
      <w:r w:rsidRPr="00C01659">
        <w:rPr>
          <w:lang w:val="en-GB"/>
        </w:rPr>
        <w:t>modeling</w:t>
      </w:r>
      <w:proofErr w:type="spellEnd"/>
      <w:r w:rsidRPr="00C01659">
        <w:rPr>
          <w:lang w:val="en-GB"/>
        </w:rPr>
        <w:t xml:space="preserve">, which is an unexplainable, black-box model, </w:t>
      </w:r>
      <w:del w:id="178" w:author="Kamil Matuszelański" w:date="2021-08-05T13:44:00Z">
        <w:r w:rsidRPr="00C01659" w:rsidDel="00F23C30">
          <w:rPr>
            <w:lang w:val="en-GB"/>
          </w:rPr>
          <w:delText xml:space="preserve">I have made extensive use of </w:delText>
        </w:r>
      </w:del>
      <w:r w:rsidRPr="00C01659">
        <w:rPr>
          <w:lang w:val="en-GB"/>
        </w:rPr>
        <w:t>XAI techniques</w:t>
      </w:r>
      <w:ins w:id="179" w:author="Kamil Matuszelański" w:date="2021-08-05T13:44:00Z">
        <w:r w:rsidR="00F23C30">
          <w:rPr>
            <w:lang w:val="en-GB"/>
          </w:rPr>
          <w:t xml:space="preserve"> were used</w:t>
        </w:r>
      </w:ins>
      <w:r w:rsidRPr="00C01659">
        <w:rPr>
          <w:lang w:val="en-GB"/>
        </w:rPr>
        <w:t xml:space="preserve">. To assess the importance of particular sets of features </w:t>
      </w:r>
      <w:del w:id="180" w:author="Kamil Matuszelański" w:date="2021-08-05T13:44:00Z">
        <w:r w:rsidRPr="00C01659" w:rsidDel="00F23C30">
          <w:rPr>
            <w:lang w:val="en-GB"/>
          </w:rPr>
          <w:delText xml:space="preserve">I have used </w:delText>
        </w:r>
      </w:del>
      <w:r w:rsidRPr="00C01659">
        <w:rPr>
          <w:lang w:val="en-GB"/>
        </w:rPr>
        <w:t>Permutation Variable Importance</w:t>
      </w:r>
      <w:ins w:id="181" w:author="Kamil Matuszelański" w:date="2021-08-05T13:44:00Z">
        <w:r w:rsidR="00F23C30">
          <w:rPr>
            <w:lang w:val="en-GB"/>
          </w:rPr>
          <w:t xml:space="preserve"> was applied</w:t>
        </w:r>
      </w:ins>
      <w:r w:rsidRPr="00C01659">
        <w:rPr>
          <w:lang w:val="en-GB"/>
        </w:rPr>
        <w:t xml:space="preserve">, while for assessing the strength and direction of the influence - Partial Dependence Profile </w:t>
      </w:r>
      <w:commentRangeStart w:id="182"/>
      <w:commentRangeStart w:id="183"/>
      <w:commentRangeStart w:id="184"/>
      <w:r w:rsidRPr="00C01659">
        <w:rPr>
          <w:lang w:val="en-GB"/>
        </w:rPr>
        <w:t>technique</w:t>
      </w:r>
      <w:commentRangeEnd w:id="182"/>
      <w:r w:rsidR="009616FA">
        <w:rPr>
          <w:rStyle w:val="Odwoaniedokomentarza"/>
          <w:rFonts w:eastAsiaTheme="minorHAnsi"/>
          <w:lang w:val="en-US" w:eastAsia="en-US"/>
        </w:rPr>
        <w:commentReference w:id="182"/>
      </w:r>
      <w:commentRangeEnd w:id="183"/>
      <w:r w:rsidR="00E35DB1">
        <w:rPr>
          <w:rStyle w:val="Odwoaniedokomentarza"/>
          <w:rFonts w:eastAsiaTheme="minorHAnsi"/>
          <w:lang w:val="en-US" w:eastAsia="en-US"/>
        </w:rPr>
        <w:commentReference w:id="183"/>
      </w:r>
      <w:commentRangeEnd w:id="184"/>
      <w:r w:rsidR="003557AC">
        <w:rPr>
          <w:rStyle w:val="Odwoaniedokomentarza"/>
          <w:rFonts w:eastAsiaTheme="minorHAnsi"/>
          <w:lang w:val="en-US" w:eastAsia="en-US"/>
        </w:rPr>
        <w:commentReference w:id="184"/>
      </w:r>
      <w:r w:rsidRPr="00C01659">
        <w:rPr>
          <w:lang w:val="en-GB"/>
        </w:rPr>
        <w:t>.</w:t>
      </w:r>
    </w:p>
    <w:p w14:paraId="7C2BB943" w14:textId="55D20FB5" w:rsidR="008E3E91" w:rsidRPr="00C01659" w:rsidRDefault="00F23C30" w:rsidP="008E3E91">
      <w:pPr>
        <w:pStyle w:val="Tekstpodstawowy"/>
        <w:rPr>
          <w:lang w:val="en-GB"/>
        </w:rPr>
      </w:pPr>
      <w:ins w:id="185" w:author="Kamil Matuszelański" w:date="2021-08-05T13:46:00Z">
        <w:r>
          <w:rPr>
            <w:lang w:val="en-GB"/>
          </w:rPr>
          <w:t>This paper is structured as follows. First chapter is aimed at reviewing previous studies regarding churn prediction</w:t>
        </w:r>
        <w:r w:rsidR="008E3E91">
          <w:rPr>
            <w:lang w:val="en-GB"/>
          </w:rPr>
          <w:t xml:space="preserve"> and usage of Explainable Inte</w:t>
        </w:r>
      </w:ins>
      <w:ins w:id="186" w:author="Kamil Matuszelański" w:date="2021-08-05T13:47:00Z">
        <w:r w:rsidR="008E3E91">
          <w:rPr>
            <w:lang w:val="en-GB"/>
          </w:rPr>
          <w:t xml:space="preserve">lligence techniques in </w:t>
        </w:r>
      </w:ins>
      <w:ins w:id="187" w:author="Kamil Matuszelański" w:date="2021-08-05T13:56:00Z">
        <w:r w:rsidR="00445B3B">
          <w:rPr>
            <w:lang w:val="en-GB"/>
          </w:rPr>
          <w:t>this</w:t>
        </w:r>
      </w:ins>
      <w:ins w:id="188" w:author="Kamil Matuszelański" w:date="2021-08-05T13:47:00Z">
        <w:r w:rsidR="008E3E91">
          <w:rPr>
            <w:lang w:val="en-GB"/>
          </w:rPr>
          <w:t xml:space="preserve"> area. Second chapter contains a detailed description of the data sources used in later analyses, </w:t>
        </w:r>
      </w:ins>
      <w:ins w:id="189" w:author="Kamil Matuszelański" w:date="2021-08-05T13:48:00Z">
        <w:r w:rsidR="008E3E91">
          <w:rPr>
            <w:lang w:val="en-GB"/>
          </w:rPr>
          <w:t>as well as Exploratory Data Analysis, performed to gain i</w:t>
        </w:r>
      </w:ins>
      <w:ins w:id="190" w:author="Kamil Matuszelański" w:date="2021-08-05T13:49:00Z">
        <w:r w:rsidR="008E3E91">
          <w:rPr>
            <w:lang w:val="en-GB"/>
          </w:rPr>
          <w:t>n</w:t>
        </w:r>
      </w:ins>
      <w:ins w:id="191" w:author="Kamil Matuszelański" w:date="2021-08-05T13:48:00Z">
        <w:r w:rsidR="008E3E91">
          <w:rPr>
            <w:lang w:val="en-GB"/>
          </w:rPr>
          <w:t xml:space="preserve">tuition about </w:t>
        </w:r>
      </w:ins>
      <w:ins w:id="192" w:author="Kamil Matuszelański" w:date="2021-08-05T13:49:00Z">
        <w:r w:rsidR="008E3E91">
          <w:rPr>
            <w:lang w:val="en-GB"/>
          </w:rPr>
          <w:t xml:space="preserve">the features used in Machine Learning modelling. </w:t>
        </w:r>
      </w:ins>
      <w:ins w:id="193" w:author="Kamil Matuszelański" w:date="2021-08-05T13:51:00Z">
        <w:r w:rsidR="008E3E91">
          <w:rPr>
            <w:lang w:val="en-GB"/>
          </w:rPr>
          <w:t>Third</w:t>
        </w:r>
      </w:ins>
      <w:ins w:id="194" w:author="Kamil Matuszelański" w:date="2021-08-05T13:49:00Z">
        <w:r w:rsidR="008E3E91">
          <w:rPr>
            <w:lang w:val="en-GB"/>
          </w:rPr>
          <w:t xml:space="preserve"> chapter </w:t>
        </w:r>
      </w:ins>
      <w:ins w:id="195" w:author="Kamil Matuszelański" w:date="2021-08-05T13:50:00Z">
        <w:r w:rsidR="008E3E91">
          <w:rPr>
            <w:lang w:val="en-GB"/>
          </w:rPr>
          <w:t xml:space="preserve">presents </w:t>
        </w:r>
      </w:ins>
      <w:ins w:id="196" w:author="Kamil Matuszelański" w:date="2021-08-05T13:52:00Z">
        <w:r w:rsidR="008E3E91">
          <w:rPr>
            <w:lang w:val="en-GB"/>
          </w:rPr>
          <w:t xml:space="preserve">methods used for feature generation, feature </w:t>
        </w:r>
        <w:proofErr w:type="spellStart"/>
        <w:r w:rsidR="008E3E91">
          <w:rPr>
            <w:lang w:val="en-GB"/>
          </w:rPr>
          <w:t>preprocessing</w:t>
        </w:r>
        <w:proofErr w:type="spellEnd"/>
        <w:r w:rsidR="008E3E91">
          <w:rPr>
            <w:lang w:val="en-GB"/>
          </w:rPr>
          <w:t xml:space="preserve"> as well as </w:t>
        </w:r>
      </w:ins>
      <w:ins w:id="197" w:author="Kamil Matuszelański" w:date="2021-08-05T14:04:00Z">
        <w:r w:rsidR="00E35DB1">
          <w:rPr>
            <w:lang w:val="en-GB"/>
          </w:rPr>
          <w:t>M</w:t>
        </w:r>
      </w:ins>
      <w:ins w:id="198" w:author="Kamil Matuszelański" w:date="2021-08-05T13:52:00Z">
        <w:r w:rsidR="008E3E91">
          <w:rPr>
            <w:lang w:val="en-GB"/>
          </w:rPr>
          <w:t xml:space="preserve">achine </w:t>
        </w:r>
      </w:ins>
      <w:ins w:id="199" w:author="Kamil Matuszelański" w:date="2021-08-05T14:04:00Z">
        <w:r w:rsidR="00E35DB1">
          <w:rPr>
            <w:lang w:val="en-GB"/>
          </w:rPr>
          <w:t>L</w:t>
        </w:r>
      </w:ins>
      <w:ins w:id="200" w:author="Kamil Matuszelański" w:date="2021-08-05T13:52:00Z">
        <w:r w:rsidR="008E3E91">
          <w:rPr>
            <w:lang w:val="en-GB"/>
          </w:rPr>
          <w:t>earning proces</w:t>
        </w:r>
      </w:ins>
      <w:ins w:id="201" w:author="Kamil Matuszelański" w:date="2021-08-05T13:53:00Z">
        <w:r w:rsidR="008E3E91">
          <w:rPr>
            <w:lang w:val="en-GB"/>
          </w:rPr>
          <w:t>s</w:t>
        </w:r>
      </w:ins>
      <w:ins w:id="202" w:author="Kamil Matuszelański" w:date="2021-08-05T13:57:00Z">
        <w:r w:rsidR="002020B7">
          <w:rPr>
            <w:lang w:val="en-GB"/>
          </w:rPr>
          <w:t xml:space="preserve"> description</w:t>
        </w:r>
      </w:ins>
      <w:ins w:id="203" w:author="Kamil Matuszelański" w:date="2021-08-05T13:52:00Z">
        <w:r w:rsidR="008E3E91">
          <w:rPr>
            <w:lang w:val="en-GB"/>
          </w:rPr>
          <w:t>.</w:t>
        </w:r>
      </w:ins>
      <w:ins w:id="204" w:author="Kamil Matuszelański" w:date="2021-08-05T13:53:00Z">
        <w:r w:rsidR="008E3E91">
          <w:rPr>
            <w:lang w:val="en-GB"/>
          </w:rPr>
          <w:t xml:space="preserve"> A framework for testing influence of various factors on customer loya</w:t>
        </w:r>
      </w:ins>
      <w:ins w:id="205" w:author="Kamil Matuszelański" w:date="2021-08-05T13:54:00Z">
        <w:r w:rsidR="008E3E91">
          <w:rPr>
            <w:lang w:val="en-GB"/>
          </w:rPr>
          <w:t xml:space="preserve">lty is also presented. </w:t>
        </w:r>
      </w:ins>
      <w:ins w:id="206" w:author="Kamil Matuszelański" w:date="2021-08-05T13:55:00Z">
        <w:r w:rsidR="008E3E91">
          <w:rPr>
            <w:lang w:val="en-GB"/>
          </w:rPr>
          <w:t xml:space="preserve">In </w:t>
        </w:r>
      </w:ins>
      <w:ins w:id="207" w:author="Kamil Matuszelański" w:date="2021-08-05T13:56:00Z">
        <w:r w:rsidR="008E3E91">
          <w:rPr>
            <w:lang w:val="en-GB"/>
          </w:rPr>
          <w:t xml:space="preserve">the </w:t>
        </w:r>
      </w:ins>
      <w:ins w:id="208" w:author="Kamil Matuszelański" w:date="2021-08-05T13:55:00Z">
        <w:r w:rsidR="008E3E91">
          <w:rPr>
            <w:lang w:val="en-GB"/>
          </w:rPr>
          <w:t>f</w:t>
        </w:r>
      </w:ins>
      <w:ins w:id="209" w:author="Kamil Matuszelański" w:date="2021-08-05T13:54:00Z">
        <w:r w:rsidR="008E3E91">
          <w:rPr>
            <w:lang w:val="en-GB"/>
          </w:rPr>
          <w:t>ourth chapter</w:t>
        </w:r>
      </w:ins>
      <w:ins w:id="210" w:author="Kamil Matuszelański" w:date="2021-08-05T13:55:00Z">
        <w:r w:rsidR="008E3E91">
          <w:rPr>
            <w:lang w:val="en-GB"/>
          </w:rPr>
          <w:t>,</w:t>
        </w:r>
      </w:ins>
      <w:ins w:id="211" w:author="Kamil Matuszelański" w:date="2021-08-05T13:54:00Z">
        <w:r w:rsidR="008E3E91">
          <w:rPr>
            <w:lang w:val="en-GB"/>
          </w:rPr>
          <w:t xml:space="preserve"> the results obtained </w:t>
        </w:r>
      </w:ins>
      <w:ins w:id="212" w:author="Kamil Matuszelański" w:date="2021-08-05T13:55:00Z">
        <w:r w:rsidR="008E3E91">
          <w:rPr>
            <w:lang w:val="en-GB"/>
          </w:rPr>
          <w:t xml:space="preserve">from the modelling process are presented, as well as </w:t>
        </w:r>
      </w:ins>
      <w:ins w:id="213" w:author="Kamil Matuszelański" w:date="2021-08-05T13:56:00Z">
        <w:r w:rsidR="008E3E91">
          <w:rPr>
            <w:lang w:val="en-GB"/>
          </w:rPr>
          <w:t>answers for research hypotheses are provided.</w:t>
        </w:r>
      </w:ins>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214" w:name="literature-review"/>
      <w:bookmarkEnd w:id="84"/>
      <w:r>
        <w:t>Customer churn in CRM and modelling - l</w:t>
      </w:r>
      <w:r w:rsidR="001374D6">
        <w:t>iterature review</w:t>
      </w:r>
    </w:p>
    <w:p w14:paraId="2DC2E075" w14:textId="2981E20D" w:rsidR="0012202B" w:rsidRDefault="001374D6">
      <w:pPr>
        <w:pStyle w:val="FirstParagraph"/>
        <w:rPr>
          <w:lang w:val="en-GB"/>
        </w:rPr>
      </w:pPr>
      <w:bookmarkStart w:id="215" w:name="introduction-1"/>
      <w:r w:rsidRPr="00C01659">
        <w:rPr>
          <w:lang w:val="en-GB"/>
        </w:rPr>
        <w:t xml:space="preserve">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w:t>
      </w:r>
      <w:proofErr w:type="spellStart"/>
      <w:r w:rsidRPr="00C01659">
        <w:rPr>
          <w:lang w:val="en-GB"/>
        </w:rPr>
        <w:t>modeling</w:t>
      </w:r>
      <w:proofErr w:type="spellEnd"/>
      <w:r w:rsidRPr="00C01659">
        <w:rPr>
          <w:lang w:val="en-GB"/>
        </w:rPr>
        <w:t>.</w:t>
      </w:r>
    </w:p>
    <w:p w14:paraId="76C9D8C6" w14:textId="77777777" w:rsidR="001112B1" w:rsidRPr="001112B1" w:rsidRDefault="001112B1" w:rsidP="00E96B03">
      <w:pPr>
        <w:pStyle w:val="Tekstpodstawowy"/>
        <w:rPr>
          <w:lang w:val="en-GB"/>
        </w:rPr>
      </w:pPr>
    </w:p>
    <w:p w14:paraId="2829BF59" w14:textId="2D19D50D" w:rsidR="0012202B" w:rsidRDefault="002F3BD6">
      <w:pPr>
        <w:pStyle w:val="Nagwek2"/>
      </w:pPr>
      <w:bookmarkStart w:id="216" w:name="customer-churn"/>
      <w:bookmarkEnd w:id="215"/>
      <w:r>
        <w:rPr>
          <w:rStyle w:val="SectionNumber"/>
        </w:rPr>
        <w:t>1</w:t>
      </w:r>
      <w:r w:rsidR="001374D6">
        <w:rPr>
          <w:rStyle w:val="SectionNumber"/>
        </w:rPr>
        <w:t>.1</w:t>
      </w:r>
      <w:r w:rsidR="001374D6">
        <w:tab/>
        <w:t>Customer chur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pPr>
        <w:pStyle w:val="FirstParagraph"/>
        <w:ind w:firstLine="0"/>
        <w:rPr>
          <w:lang w:val="en-GB"/>
        </w:rPr>
        <w:pPrChange w:id="217" w:author="Kamil Matuszelański" w:date="2021-08-05T14:46:00Z">
          <w:pPr>
            <w:pStyle w:val="FirstParagraph"/>
          </w:pPr>
        </w:pPrChange>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53565BC8"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w:t>
      </w:r>
      <w:r w:rsidRPr="00C01659">
        <w:rPr>
          <w:lang w:val="en-GB"/>
        </w:rPr>
        <w:lastRenderedPageBreak/>
        <w:t xml:space="preserve">company can target only those that have already decided to resign from a further relationship. For example, in contractual settings, this can mean </w:t>
      </w:r>
      <w:proofErr w:type="spellStart"/>
      <w:r w:rsidRPr="00C01659">
        <w:rPr>
          <w:lang w:val="en-GB"/>
        </w:rPr>
        <w:t>canceling</w:t>
      </w:r>
      <w:proofErr w:type="spellEnd"/>
      <w:r w:rsidRPr="00C01659">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77777777"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218"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lastRenderedPageBreak/>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77777777"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219" w:name="X426ba36e10d94148b810d1c0c91d4d3d47c351d"/>
      <w:bookmarkEnd w:id="218"/>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3B6FE9FF" w:rsidR="0012202B" w:rsidRPr="00C01659" w:rsidRDefault="001374D6">
      <w:pPr>
        <w:pStyle w:val="Tekstpodstawowy"/>
        <w:rPr>
          <w:lang w:val="en-GB"/>
        </w:rPr>
      </w:pPr>
      <w:r w:rsidRPr="00C01659">
        <w:rPr>
          <w:lang w:val="en-GB"/>
        </w:rPr>
        <w:t xml:space="preserve">Recently, the </w:t>
      </w:r>
      <w:ins w:id="220" w:author="Kamil Matuszelański" w:date="2021-08-06T22:24:00Z">
        <w:r w:rsidR="0023375B">
          <w:rPr>
            <w:lang w:val="en-GB"/>
          </w:rPr>
          <w:t>Extreme Gradient Boosting (</w:t>
        </w:r>
        <w:proofErr w:type="spellStart"/>
        <w:r w:rsidR="0023375B" w:rsidRPr="00C01659">
          <w:rPr>
            <w:lang w:val="en-GB"/>
          </w:rPr>
          <w:t>XGBoost</w:t>
        </w:r>
        <w:proofErr w:type="spellEnd"/>
        <w:r w:rsidR="0023375B">
          <w:rPr>
            <w:lang w:val="en-GB"/>
          </w:rPr>
          <w:t xml:space="preserve">) </w:t>
        </w:r>
      </w:ins>
      <w:del w:id="221" w:author="Kamil Matuszelański" w:date="2021-08-06T22:24:00Z">
        <w:r w:rsidRPr="00C01659" w:rsidDel="0023375B">
          <w:rPr>
            <w:lang w:val="en-GB"/>
          </w:rPr>
          <w:delText xml:space="preserve">XGBoost </w:delText>
        </w:r>
      </w:del>
      <w:r w:rsidRPr="00C01659">
        <w:rPr>
          <w:lang w:val="en-GB"/>
        </w:rPr>
        <w:t>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del w:id="222" w:author="Kamil Matuszelański" w:date="2021-08-04T13:14:00Z">
        <w:r w:rsidRPr="00C01659" w:rsidDel="00086F07">
          <w:rPr>
            <w:lang w:val="en-GB"/>
          </w:rPr>
          <w:delText>(</w:delText>
        </w:r>
        <w:commentRangeStart w:id="223"/>
        <w:r w:rsidRPr="00C01659" w:rsidDel="00086F07">
          <w:rPr>
            <w:lang w:val="en-GB"/>
          </w:rPr>
          <w:delText>hcho3</w:delText>
        </w:r>
        <w:commentRangeEnd w:id="223"/>
        <w:r w:rsidR="00F76013" w:rsidDel="00086F07">
          <w:rPr>
            <w:rStyle w:val="Odwoaniedokomentarza"/>
            <w:rFonts w:eastAsiaTheme="minorHAnsi"/>
            <w:lang w:val="en-US" w:eastAsia="en-US"/>
          </w:rPr>
          <w:commentReference w:id="223"/>
        </w:r>
      </w:del>
      <w:ins w:id="224" w:author="Katarzyna Kopczewska" w:date="2021-07-30T17:13:00Z">
        <w:del w:id="225" w:author="Kamil Matuszelański" w:date="2021-08-04T13:14:00Z">
          <w:r w:rsidR="00F76013" w:rsidDel="00086F07">
            <w:rPr>
              <w:lang w:val="en-GB"/>
            </w:rPr>
            <w:delText>,</w:delText>
          </w:r>
        </w:del>
      </w:ins>
      <w:del w:id="226" w:author="Kamil Matuszelański" w:date="2021-08-04T13:14:00Z">
        <w:r w:rsidRPr="00C01659" w:rsidDel="00086F07">
          <w:rPr>
            <w:lang w:val="en-GB"/>
          </w:rPr>
          <w:delText xml:space="preserve"> 2020)</w:delText>
        </w:r>
      </w:del>
      <w:r w:rsidRPr="00C01659">
        <w:rPr>
          <w:lang w:val="en-GB"/>
        </w:rPr>
        <w:t xml:space="preserve">. In the context of churn prediction, </w:t>
      </w:r>
      <w:proofErr w:type="spellStart"/>
      <w:r w:rsidRPr="00C01659">
        <w:rPr>
          <w:lang w:val="en-GB"/>
        </w:rPr>
        <w:t>XGBoost</w:t>
      </w:r>
      <w:proofErr w:type="spellEnd"/>
      <w:r w:rsidRPr="00C01659">
        <w:rPr>
          <w:lang w:val="en-GB"/>
        </w:rPr>
        <w:t xml:space="preserve"> was used by Gregory (2018). It achieved superior performance compared to other techniques, specifically Logistic Regression and Random Forests.</w:t>
      </w:r>
    </w:p>
    <w:p w14:paraId="659AAD5A" w14:textId="77777777" w:rsidR="0012202B" w:rsidRDefault="001374D6">
      <w:pPr>
        <w:pStyle w:val="Nagwek3"/>
      </w:pPr>
      <w:bookmarkStart w:id="227" w:name="X6a946e458ab79d47ef3827973cd1f5ec14529c0"/>
      <w:bookmarkEnd w:id="219"/>
      <w:commentRangeStart w:id="228"/>
      <w:r>
        <w:lastRenderedPageBreak/>
        <w:t>Variables used in previous churn prediction studies</w:t>
      </w:r>
      <w:commentRangeEnd w:id="228"/>
      <w:r w:rsidR="00554E94">
        <w:rPr>
          <w:rStyle w:val="Odwoaniedokomentarza"/>
          <w:rFonts w:eastAsiaTheme="minorHAnsi"/>
          <w:b w:val="0"/>
          <w:lang w:val="en-US" w:eastAsia="en-US"/>
        </w:rPr>
        <w:commentReference w:id="228"/>
      </w:r>
    </w:p>
    <w:p w14:paraId="79F94795" w14:textId="11EED75A" w:rsidR="0012202B" w:rsidRPr="00C01659" w:rsidRDefault="001374D6">
      <w:pPr>
        <w:pStyle w:val="FirstParagraph"/>
        <w:rPr>
          <w:lang w:val="en-GB"/>
        </w:rPr>
      </w:pPr>
      <w:r w:rsidRPr="00C01659">
        <w:rPr>
          <w:lang w:val="en-GB"/>
        </w:rPr>
        <w:t xml:space="preserve">Previous churn prediction studies used a variety of variables to include in the model formulation. </w:t>
      </w:r>
      <w:proofErr w:type="spellStart"/>
      <w:r w:rsidRPr="00C01659">
        <w:rPr>
          <w:lang w:val="en-GB"/>
        </w:rPr>
        <w:t>Buckinx</w:t>
      </w:r>
      <w:proofErr w:type="spellEnd"/>
      <w:r w:rsidRPr="00C01659">
        <w:rPr>
          <w:lang w:val="en-GB"/>
        </w:rPr>
        <w:t xml:space="preserve"> and Poel (2005) divided them into </w:t>
      </w:r>
      <w:r w:rsidR="00F76013">
        <w:rPr>
          <w:lang w:val="en-GB"/>
        </w:rPr>
        <w:t>three</w:t>
      </w:r>
      <w:r w:rsidRPr="00C01659">
        <w:rPr>
          <w:lang w:val="en-GB"/>
        </w:rPr>
        <w:t xml:space="preserve"> broad categories - </w:t>
      </w:r>
      <w:proofErr w:type="spellStart"/>
      <w:r w:rsidRPr="00C01659">
        <w:rPr>
          <w:lang w:val="en-GB"/>
        </w:rPr>
        <w:t>behavioral</w:t>
      </w:r>
      <w:proofErr w:type="spellEnd"/>
      <w:r w:rsidRPr="00C01659">
        <w:rPr>
          <w:lang w:val="en-GB"/>
        </w:rPr>
        <w:t>, demographic, and perception.</w:t>
      </w:r>
    </w:p>
    <w:p w14:paraId="6B3C22ED" w14:textId="12C84CBF" w:rsidR="0012202B" w:rsidRPr="00C01659" w:rsidRDefault="001374D6">
      <w:pPr>
        <w:pStyle w:val="Tekstpodstawowy"/>
        <w:rPr>
          <w:lang w:val="en-GB"/>
        </w:rPr>
      </w:pPr>
      <w:r w:rsidRPr="00C01659">
        <w:rPr>
          <w:lang w:val="en-GB"/>
        </w:rPr>
        <w:t>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w:t>
      </w:r>
      <w:r w:rsidR="00F76013">
        <w:rPr>
          <w:lang w:val="en-GB"/>
        </w:rPr>
        <w:t>,</w:t>
      </w:r>
      <w:r w:rsidRPr="00C01659">
        <w:rPr>
          <w:lang w:val="en-GB"/>
        </w:rPr>
        <w:t xml:space="preserve"> 2012; Bhattacharya</w:t>
      </w:r>
      <w:r w:rsidR="00F76013">
        <w:rPr>
          <w:lang w:val="en-GB"/>
        </w:rPr>
        <w:t>,</w:t>
      </w:r>
      <w:r w:rsidRPr="00C01659">
        <w:rPr>
          <w:lang w:val="en-GB"/>
        </w:rPr>
        <w:t xml:space="preserve"> 1998), and typically accompany more complex variables that are the main focus of particular studies. Besides these basic features, some studies focus on other areas of customer behavio</w:t>
      </w:r>
      <w:r w:rsidR="00F76013">
        <w:rPr>
          <w:lang w:val="en-GB"/>
        </w:rPr>
        <w:t>u</w:t>
      </w:r>
      <w:r w:rsidRPr="00C01659">
        <w:rPr>
          <w:lang w:val="en-GB"/>
        </w:rPr>
        <w:t>r. For instance, dummies indicating particular products that the customer has bought in previous purchases were shown to be a useful predictor for churn prediction (</w:t>
      </w:r>
      <w:proofErr w:type="spellStart"/>
      <w:r w:rsidRPr="00C01659">
        <w:rPr>
          <w:lang w:val="en-GB"/>
        </w:rPr>
        <w:t>Buckinx</w:t>
      </w:r>
      <w:proofErr w:type="spellEnd"/>
      <w:r w:rsidRPr="00C01659">
        <w:rPr>
          <w:lang w:val="en-GB"/>
        </w:rPr>
        <w:t xml:space="preserve"> </w:t>
      </w:r>
      <w:r w:rsidR="00F76013">
        <w:rPr>
          <w:lang w:val="en-GB"/>
        </w:rPr>
        <w:t>&amp;</w:t>
      </w:r>
      <w:r w:rsidRPr="00C01659">
        <w:rPr>
          <w:lang w:val="en-GB"/>
        </w:rPr>
        <w:t xml:space="preserve"> Poel</w:t>
      </w:r>
      <w:r w:rsidR="00F76013">
        <w:rPr>
          <w:lang w:val="en-GB"/>
        </w:rPr>
        <w:t>,</w:t>
      </w:r>
      <w:r w:rsidRPr="00C01659">
        <w:rPr>
          <w:lang w:val="en-GB"/>
        </w:rPr>
        <w:t xml:space="preserve"> 2005; </w:t>
      </w:r>
      <w:proofErr w:type="spellStart"/>
      <w:r w:rsidRPr="00C01659">
        <w:rPr>
          <w:lang w:val="en-GB"/>
        </w:rPr>
        <w:t>Athanassopoulos</w:t>
      </w:r>
      <w:proofErr w:type="spellEnd"/>
      <w:r w:rsidR="00F76013">
        <w:rPr>
          <w:lang w:val="en-GB"/>
        </w:rPr>
        <w:t>,</w:t>
      </w:r>
      <w:r w:rsidRPr="00C01659">
        <w:rPr>
          <w:lang w:val="en-GB"/>
        </w:rPr>
        <w:t xml:space="preserve"> 2000).</w:t>
      </w:r>
    </w:p>
    <w:p w14:paraId="7D14CB6A" w14:textId="7231BE1F" w:rsidR="0012202B" w:rsidRPr="00C01659" w:rsidRDefault="001374D6">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sidR="00B3280D">
        <w:rPr>
          <w:lang w:val="en-GB"/>
        </w:rPr>
        <w:t>,</w:t>
      </w:r>
      <w:r w:rsidRPr="00C01659">
        <w:rPr>
          <w:lang w:val="en-GB"/>
        </w:rPr>
        <w:t xml:space="preserve"> 2011). However, the availability of such predictors to use in mode</w:t>
      </w:r>
      <w:r w:rsidR="00B3280D">
        <w:rPr>
          <w:lang w:val="en-GB"/>
        </w:rPr>
        <w:t>l</w:t>
      </w:r>
      <w:r w:rsidRPr="00C01659">
        <w:rPr>
          <w:lang w:val="en-GB"/>
        </w:rPr>
        <w:t>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21CCA250" w14:textId="77777777" w:rsidR="0012202B" w:rsidRPr="00C01659" w:rsidRDefault="001374D6">
      <w:pPr>
        <w:pStyle w:val="Tekstpodstawowy"/>
        <w:rPr>
          <w:lang w:val="en-GB"/>
        </w:rPr>
      </w:pPr>
      <w:r w:rsidRPr="00C01659">
        <w:rPr>
          <w:lang w:val="en-GB"/>
        </w:rPr>
        <w:t>Another way to include demographics data in the churn prediction model was shown by Yu Zhao et al. (2005). They successfully used the census data obtained from the statistical office for regions that the customer is residing in.</w:t>
      </w:r>
    </w:p>
    <w:p w14:paraId="427B93D4" w14:textId="7957A7B7" w:rsidR="0012202B" w:rsidRPr="00C01659" w:rsidRDefault="001374D6">
      <w:pPr>
        <w:pStyle w:val="Tekstpodstawowy"/>
        <w:rPr>
          <w:lang w:val="en-GB"/>
        </w:rPr>
      </w:pPr>
      <w:r w:rsidRPr="00C01659">
        <w:rPr>
          <w:lang w:val="en-GB"/>
        </w:rPr>
        <w:t xml:space="preserve">The last category of variables used for churn prediction specified by </w:t>
      </w:r>
      <w:proofErr w:type="spellStart"/>
      <w:r w:rsidRPr="00C01659">
        <w:rPr>
          <w:lang w:val="en-GB"/>
        </w:rPr>
        <w:t>Buckinx</w:t>
      </w:r>
      <w:proofErr w:type="spellEnd"/>
      <w:r w:rsidRPr="00C01659">
        <w:rPr>
          <w:lang w:val="en-GB"/>
        </w:rPr>
        <w:t xml:space="preserve"> and Poel (2005) is customer perception about the company. According to </w:t>
      </w:r>
      <w:proofErr w:type="spellStart"/>
      <w:r w:rsidRPr="00C01659">
        <w:rPr>
          <w:lang w:val="en-GB"/>
        </w:rPr>
        <w:t>Kracklauer</w:t>
      </w:r>
      <w:proofErr w:type="spellEnd"/>
      <w:r w:rsidR="00B3280D">
        <w:rPr>
          <w:lang w:val="en-GB"/>
        </w:rPr>
        <w:t xml:space="preserve"> et al., </w:t>
      </w:r>
      <w:r w:rsidRPr="00C01659">
        <w:rPr>
          <w:lang w:val="en-GB"/>
        </w:rPr>
        <w:t xml:space="preserve">(2001),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w:t>
      </w:r>
      <w:r w:rsidRPr="00C01659">
        <w:rPr>
          <w:lang w:val="en-GB"/>
        </w:rPr>
        <w:lastRenderedPageBreak/>
        <w:t xml:space="preserve">aimed at extracting meaningful features from such reviews using different text mining methods.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 In both studies, the results using such methods were superior compared to the models without including such information.</w:t>
      </w:r>
    </w:p>
    <w:p w14:paraId="19E311C5" w14:textId="5CABE1C7" w:rsidR="0012202B" w:rsidRDefault="002F3BD6">
      <w:pPr>
        <w:pStyle w:val="Nagwek2"/>
      </w:pPr>
      <w:bookmarkStart w:id="229" w:name="explainable-artificial-intelligence"/>
      <w:bookmarkEnd w:id="216"/>
      <w:bookmarkEnd w:id="227"/>
      <w:r>
        <w:rPr>
          <w:rStyle w:val="SectionNumber"/>
        </w:rPr>
        <w:t>1</w:t>
      </w:r>
      <w:r w:rsidR="001374D6">
        <w:rPr>
          <w:rStyle w:val="SectionNumber"/>
        </w:rPr>
        <w:t>.2</w:t>
      </w:r>
      <w:r w:rsidR="001374D6">
        <w:tab/>
        <w:t>Explainable Artificial Intelligence</w:t>
      </w:r>
    </w:p>
    <w:p w14:paraId="372D7FAB" w14:textId="77777777" w:rsidR="0012202B" w:rsidRDefault="001374D6">
      <w:pPr>
        <w:pStyle w:val="Nagwek3"/>
      </w:pPr>
      <w:bookmarkStart w:id="230"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lastRenderedPageBreak/>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231" w:name="xai-in-marketing"/>
      <w:bookmarkEnd w:id="230"/>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0C4C39B9"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p>
    <w:p w14:paraId="643D9A9A" w14:textId="613E5CCB" w:rsidR="0012202B" w:rsidRPr="00240038" w:rsidRDefault="00B3280D">
      <w:pPr>
        <w:pStyle w:val="FirstParagraph"/>
        <w:ind w:firstLine="0"/>
        <w:jc w:val="center"/>
        <w:rPr>
          <w:rPrChange w:id="232" w:author="Kamil Matuszelański" w:date="2021-08-04T11:36:00Z">
            <w:rPr>
              <w:lang w:val="en-GB"/>
            </w:rPr>
          </w:rPrChange>
        </w:rPr>
        <w:pPrChange w:id="233" w:author="Katarzyna Kopczewska" w:date="2021-07-30T17:16:00Z">
          <w:pPr>
            <w:pStyle w:val="FirstParagraph"/>
          </w:pPr>
        </w:pPrChange>
      </w:pPr>
      <w:ins w:id="234" w:author="Katarzyna Kopczewska" w:date="2021-07-30T17:16:00Z">
        <w:r w:rsidRPr="00240038">
          <w:rPr>
            <w:rPrChange w:id="235" w:author="Kamil Matuszelański" w:date="2021-08-04T11:36:00Z">
              <w:rPr>
                <w:lang w:val="en-GB"/>
              </w:rPr>
            </w:rPrChange>
          </w:rPr>
          <w:t>* * *</w:t>
        </w:r>
      </w:ins>
    </w:p>
    <w:p w14:paraId="2A60E063" w14:textId="1C16E854" w:rsidR="0012202B" w:rsidRPr="00554E94" w:rsidRDefault="00B3280D" w:rsidP="00554E94">
      <w:pPr>
        <w:rPr>
          <w:lang w:val="pl-PL"/>
          <w:rPrChange w:id="236" w:author="Kamil Matuszelański" w:date="2021-08-05T12:44:00Z">
            <w:rPr/>
          </w:rPrChange>
        </w:rPr>
      </w:pPr>
      <w:ins w:id="237" w:author="Katarzyna Kopczewska" w:date="2021-07-30T17:16:00Z">
        <w:r w:rsidRPr="00240038">
          <w:rPr>
            <w:lang w:val="pl-PL"/>
            <w:rPrChange w:id="238" w:author="Kamil Matuszelański" w:date="2021-08-04T11:36:00Z">
              <w:rPr/>
            </w:rPrChange>
          </w:rPr>
          <w:t>Konieczne podsumowanie rozd</w:t>
        </w:r>
      </w:ins>
      <w:ins w:id="239" w:author="Katarzyna Kopczewska" w:date="2021-07-30T17:17:00Z">
        <w:r w:rsidRPr="00240038">
          <w:rPr>
            <w:lang w:val="pl-PL"/>
            <w:rPrChange w:id="240" w:author="Kamil Matuszelański" w:date="2021-08-04T11:36:00Z">
              <w:rPr/>
            </w:rPrChange>
          </w:rPr>
          <w:t xml:space="preserve">ziału, co z niego wynika dla kolejnych rozdziałów, co jest ważne, co będzie wykorzystane, gdzie jest </w:t>
        </w:r>
        <w:commentRangeStart w:id="241"/>
        <w:r w:rsidRPr="00240038">
          <w:rPr>
            <w:lang w:val="pl-PL"/>
            <w:rPrChange w:id="242" w:author="Kamil Matuszelański" w:date="2021-08-04T11:36:00Z">
              <w:rPr/>
            </w:rPrChange>
          </w:rPr>
          <w:t>innowacja</w:t>
        </w:r>
      </w:ins>
      <w:commentRangeEnd w:id="241"/>
      <w:r w:rsidR="00554E94">
        <w:rPr>
          <w:rStyle w:val="Odwoaniedokomentarza"/>
        </w:rPr>
        <w:commentReference w:id="241"/>
      </w:r>
      <w:r w:rsidR="001374D6" w:rsidRPr="006C4FCC">
        <w:rPr>
          <w:lang w:val="pl-PL"/>
          <w:rPrChange w:id="243" w:author="Kamil Matuszelański" w:date="2021-08-06T14:31:00Z">
            <w:rPr/>
          </w:rPrChange>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244" w:name="dataset-description"/>
      <w:bookmarkEnd w:id="214"/>
      <w:bookmarkEnd w:id="229"/>
      <w:bookmarkEnd w:id="231"/>
      <w:r>
        <w:t>Dataset description</w:t>
      </w:r>
    </w:p>
    <w:p w14:paraId="1E1B9BC0" w14:textId="6E31278A" w:rsidR="0012202B" w:rsidRDefault="001374D6">
      <w:pPr>
        <w:pStyle w:val="FirstParagraph"/>
        <w:rPr>
          <w:lang w:val="en-GB"/>
        </w:rPr>
      </w:pPr>
      <w:bookmarkStart w:id="245" w:name="introduction-3"/>
      <w:r w:rsidRPr="00C01659">
        <w:rPr>
          <w:lang w:val="en-GB"/>
        </w:rPr>
        <w:t>This chapter is aimed at describing the datasets 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3D4EEB20" w:rsidR="0012202B" w:rsidRDefault="006C4FCC">
      <w:pPr>
        <w:pStyle w:val="Nagwek2"/>
      </w:pPr>
      <w:bookmarkStart w:id="246" w:name="data-sources"/>
      <w:bookmarkEnd w:id="245"/>
      <w:ins w:id="247" w:author="Kamil Matuszelański" w:date="2021-08-06T14:31:00Z">
        <w:r>
          <w:rPr>
            <w:rStyle w:val="SectionNumber"/>
          </w:rPr>
          <w:t>2</w:t>
        </w:r>
      </w:ins>
      <w:del w:id="248" w:author="Kamil Matuszelański" w:date="2021-08-06T14:31:00Z">
        <w:r w:rsidR="001374D6" w:rsidDel="006C4FCC">
          <w:rPr>
            <w:rStyle w:val="SectionNumber"/>
          </w:rPr>
          <w:delText>3</w:delText>
        </w:r>
      </w:del>
      <w:r w:rsidR="001374D6">
        <w:rPr>
          <w:rStyle w:val="SectionNumber"/>
        </w:rPr>
        <w:t>.1</w:t>
      </w:r>
      <w:r w:rsidR="001374D6">
        <w:tab/>
        <w:t>Data sources</w:t>
      </w:r>
    </w:p>
    <w:p w14:paraId="4D2F341C" w14:textId="5078AE08" w:rsidR="0012202B" w:rsidRPr="00C01659" w:rsidRDefault="001374D6">
      <w:pPr>
        <w:pStyle w:val="FirstParagraph"/>
        <w:rPr>
          <w:lang w:val="en-GB"/>
        </w:rPr>
      </w:pPr>
      <w:del w:id="249" w:author="Kamil Matuszelański" w:date="2021-08-06T19:11:00Z">
        <w:r w:rsidRPr="00C01659" w:rsidDel="008C5D77">
          <w:rPr>
            <w:lang w:val="en-GB"/>
          </w:rPr>
          <w:delText xml:space="preserve">In this study, I have used </w:delText>
        </w:r>
      </w:del>
      <w:ins w:id="250" w:author="Kamil Matuszelański" w:date="2021-08-06T19:11:00Z">
        <w:r w:rsidR="008C5D77">
          <w:rPr>
            <w:lang w:val="en-GB"/>
          </w:rPr>
          <w:t xml:space="preserve">This study utilizes </w:t>
        </w:r>
      </w:ins>
      <w:r w:rsidRPr="00C01659">
        <w:rPr>
          <w:lang w:val="en-GB"/>
        </w:rPr>
        <w:t xml:space="preserve">data from </w:t>
      </w:r>
      <w:r w:rsidR="00312F21">
        <w:rPr>
          <w:lang w:val="en-GB"/>
        </w:rPr>
        <w:t>two</w:t>
      </w:r>
      <w:r w:rsidRPr="00C01659">
        <w:rPr>
          <w:lang w:val="en-GB"/>
        </w:rPr>
        <w:t xml:space="preserve"> sources. The main one is e-commerce store transactions data. Olist company is operating in Brazil, and the dataset was made available online for public use</w:t>
      </w:r>
      <w:r>
        <w:rPr>
          <w:rStyle w:val="Odwoanieprzypisudolnego"/>
        </w:rPr>
        <w:footnoteReference w:id="1"/>
      </w:r>
      <w:r w:rsidRPr="00C01659">
        <w:rPr>
          <w:lang w:val="en-GB"/>
        </w:rPr>
        <w:t xml:space="preserve">. This dataset was enhanced by </w:t>
      </w:r>
      <w:r w:rsidR="00312F21">
        <w:rPr>
          <w:lang w:val="en-GB"/>
        </w:rPr>
        <w:t xml:space="preserve">the second dataset - </w:t>
      </w:r>
      <w:r w:rsidRPr="00C01659">
        <w:rPr>
          <w:lang w:val="en-GB"/>
        </w:rPr>
        <w:t>census data obtained from the Brazilian Statistical Office</w:t>
      </w:r>
      <w:r>
        <w:rPr>
          <w:rStyle w:val="Odwoanieprzypisudolnego"/>
        </w:rPr>
        <w:footnoteReference w:id="2"/>
      </w:r>
      <w:r w:rsidRPr="00C01659">
        <w:rPr>
          <w:lang w:val="en-GB"/>
        </w:rPr>
        <w:t>.</w:t>
      </w:r>
    </w:p>
    <w:p w14:paraId="26EEF748" w14:textId="77777777" w:rsidR="0012202B" w:rsidRDefault="001374D6">
      <w:pPr>
        <w:pStyle w:val="Nagwek3"/>
      </w:pPr>
      <w:bookmarkStart w:id="257"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w:t>
      </w:r>
      <w:r>
        <w:lastRenderedPageBreak/>
        <w:t xml:space="preserve">~50%. The data about 1-5 review can be included in the models as-is. The textual review requires however more advanced </w:t>
      </w:r>
      <w:proofErr w:type="spellStart"/>
      <w:r>
        <w:t>preprocessing</w:t>
      </w:r>
      <w:proofErr w:type="spellEnd"/>
      <w:r>
        <w:t xml:space="preserve">,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w:t>
      </w:r>
      <w:r w:rsidR="008C5D77">
        <w:t>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25469B24"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proofErr w:type="spellStart"/>
      <w:r>
        <w:t>modeling</w:t>
      </w:r>
      <w:proofErr w:type="spellEnd"/>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258" w:name="geodemographic-dataset"/>
      <w:bookmarkEnd w:id="257"/>
      <w:r>
        <w:t>Geodemographic dataset</w:t>
      </w:r>
    </w:p>
    <w:p w14:paraId="23B34EAA" w14:textId="3AC1A8AD"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lastRenderedPageBreak/>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179EEFDD" w:rsidR="0012202B" w:rsidRDefault="006C4FCC">
      <w:pPr>
        <w:pStyle w:val="Nagwek2"/>
      </w:pPr>
      <w:bookmarkStart w:id="259" w:name="quantitative-analysis"/>
      <w:bookmarkEnd w:id="246"/>
      <w:bookmarkEnd w:id="258"/>
      <w:ins w:id="260" w:author="Kamil Matuszelański" w:date="2021-08-06T14:31:00Z">
        <w:r>
          <w:rPr>
            <w:rStyle w:val="SectionNumber"/>
          </w:rPr>
          <w:t>2</w:t>
        </w:r>
      </w:ins>
      <w:del w:id="261" w:author="Kamil Matuszelański" w:date="2021-08-06T14:31:00Z">
        <w:r w:rsidR="001374D6" w:rsidDel="006C4FCC">
          <w:rPr>
            <w:rStyle w:val="SectionNumber"/>
          </w:rPr>
          <w:delText>3</w:delText>
        </w:r>
      </w:del>
      <w:r w:rsidR="001374D6">
        <w:rPr>
          <w:rStyle w:val="SectionNumber"/>
        </w:rPr>
        <w:t>.2</w:t>
      </w:r>
      <w:r w:rsidR="001374D6">
        <w:tab/>
        <w:t>Quantitative analysis</w:t>
      </w:r>
    </w:p>
    <w:p w14:paraId="48342118" w14:textId="77777777" w:rsidR="0012202B" w:rsidRDefault="001374D6">
      <w:pPr>
        <w:pStyle w:val="Nagwek3"/>
      </w:pPr>
      <w:bookmarkStart w:id="262" w:name="univariate-analysis"/>
      <w:r>
        <w:t>Univariate analysis</w:t>
      </w:r>
    </w:p>
    <w:p w14:paraId="12E665BF" w14:textId="40FBF3D1"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636C524"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proofErr w:type="spellStart"/>
      <w:r w:rsidR="001374D6" w:rsidRPr="00C01659">
        <w:rPr>
          <w:lang w:val="en-GB"/>
        </w:rPr>
        <w:t>logarithmed</w:t>
      </w:r>
      <w:proofErr w:type="spellEnd"/>
      <w:r w:rsidR="001374D6" w:rsidRPr="00C01659">
        <w:rPr>
          <w:lang w:val="en-GB"/>
        </w:rPr>
        <w:t xml:space="preserve">. The density plot is grouped by the fact whether the particular customer also placed a second order later. For both variables the </w:t>
      </w:r>
      <w:r w:rsidR="00170BC1">
        <w:rPr>
          <w:lang w:val="en-GB"/>
        </w:rPr>
        <w:lastRenderedPageBreak/>
        <w:t>two</w:t>
      </w:r>
      <w:r w:rsidR="001374D6" w:rsidRPr="00C01659">
        <w:rPr>
          <w:lang w:val="en-GB"/>
        </w:rPr>
        <w:t xml:space="preserve"> densities almost overlap. This means that payment value and transportation cost probably would not be good predictors in a univariate approach - although maybe they can be interacted with other features and start having predictive power.</w:t>
      </w:r>
    </w:p>
    <w:p w14:paraId="649E9A88" w14:textId="2D54EFCB" w:rsidR="0012202B" w:rsidRDefault="00E15755">
      <w:pPr>
        <w:pStyle w:val="ImageCaption"/>
        <w:spacing w:before="0"/>
        <w:pPrChange w:id="263" w:author="Kamil Matuszelański" w:date="2021-08-05T10:47:00Z">
          <w:pPr>
            <w:pStyle w:val="CaptionedFigure"/>
            <w:spacing w:before="0" w:line="240" w:lineRule="auto"/>
            <w:jc w:val="center"/>
          </w:pPr>
        </w:pPrChange>
      </w:pPr>
      <w:bookmarkStart w:id="264"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commentRangeStart w:id="265"/>
      <w:r w:rsidR="00170BC1" w:rsidRPr="000D6BEF">
        <w:t>Figure</w:t>
      </w:r>
      <w:commentRangeEnd w:id="265"/>
      <w:r w:rsidR="00170BC1" w:rsidRPr="000D6BEF">
        <w:rPr>
          <w:rStyle w:val="Odwoaniedokomentarza"/>
        </w:rPr>
        <w:commentReference w:id="265"/>
      </w:r>
      <w:r w:rsidR="00170BC1" w:rsidRPr="000D6BEF">
        <w:t xml:space="preserve"> 1: Payment </w:t>
      </w:r>
      <w:bookmarkEnd w:id="264"/>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4D9B580B"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proofErr w:type="spellStart"/>
      <w:r w:rsidR="008C5D77" w:rsidRPr="00C90D8A">
        <w:rPr>
          <w:lang w:val="en-GB"/>
        </w:rPr>
        <w:t>logarithmed</w:t>
      </w:r>
      <w:proofErr w:type="spellEnd"/>
      <w:r w:rsidRPr="00C90D8A">
        <w:rPr>
          <w:lang w:val="en-GB"/>
        </w:rPr>
        <w:t>.</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6842BD4A" w:rsidR="0012202B" w:rsidRPr="00C01659" w:rsidRDefault="001374D6">
      <w:pPr>
        <w:pStyle w:val="Tekstpodstawowy"/>
        <w:rPr>
          <w:lang w:val="en-GB"/>
        </w:rPr>
      </w:pPr>
      <w:r w:rsidRPr="00C01659">
        <w:rPr>
          <w:lang w:val="en-GB"/>
        </w:rPr>
        <w:t xml:space="preserve">The relationship is very clear here. For the particular value of the package, the transportation fee is seldom bigger than the value itself. </w:t>
      </w:r>
      <w:r w:rsidR="008C5D77">
        <w:rPr>
          <w:lang w:val="en-GB"/>
        </w:rPr>
        <w:t xml:space="preserve">A </w:t>
      </w:r>
      <w:r w:rsidRPr="00C01659">
        <w:rPr>
          <w:lang w:val="en-GB"/>
        </w:rPr>
        <w:t xml:space="preserve">line with a slope of 1 </w:t>
      </w:r>
      <w:r w:rsidR="008C5D77">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The relationship between making a second order and the review score for the first one is somehow surprising. One would expect that if the clients we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F0E7FCB"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77777777" w:rsidR="0012202B" w:rsidRPr="00C01659" w:rsidRDefault="001374D6">
      <w:pPr>
        <w:pStyle w:val="Tekstpodstawowy"/>
        <w:rPr>
          <w:lang w:val="en-GB"/>
        </w:rPr>
      </w:pPr>
      <w:r w:rsidRPr="00C01659">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43859AF2" w:rsidR="00DA3679" w:rsidRPr="006C4FCC" w:rsidRDefault="001374D6" w:rsidP="00492C11">
      <w:pPr>
        <w:pStyle w:val="Tekstpodstawowy"/>
        <w:rPr>
          <w:lang w:val="en-GB"/>
          <w:rPrChange w:id="266" w:author="Kamil Matuszelański" w:date="2021-08-06T14:31:00Z">
            <w:rPr/>
          </w:rPrChange>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proofErr w:type="spellStart"/>
      <w:r w:rsidRPr="00C01659">
        <w:rPr>
          <w:lang w:val="en-GB"/>
        </w:rPr>
        <w:t>modeling</w:t>
      </w:r>
      <w:proofErr w:type="spellEnd"/>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267" w:name="spatial-analysis"/>
      <w:bookmarkEnd w:id="262"/>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5D890BE8" w:rsidR="0012202B" w:rsidRPr="00C01659" w:rsidRDefault="00ED6BB7">
      <w:pPr>
        <w:pStyle w:val="FirstParagraph"/>
        <w:rPr>
          <w:lang w:val="en-GB"/>
        </w:rPr>
      </w:pPr>
      <w:r>
        <w:rPr>
          <w:lang w:val="en-GB"/>
        </w:rPr>
        <w:t>In the Fig.5,</w:t>
      </w:r>
      <w:r w:rsidR="001374D6" w:rsidRPr="00C01659">
        <w:rPr>
          <w:lang w:val="en-GB"/>
        </w:rPr>
        <w:t xml:space="preserve"> a map of Brazil’s population density is presented</w:t>
      </w:r>
      <w:r w:rsidR="001374D6">
        <w:rPr>
          <w:rStyle w:val="Odwoanieprzypisudolnego"/>
        </w:rPr>
        <w:footnoteReference w:id="3"/>
      </w:r>
      <w:r w:rsidR="001374D6" w:rsidRPr="00C01659">
        <w:rPr>
          <w:lang w:val="en-GB"/>
        </w:rPr>
        <w:t xml:space="preserve">. The most densely populated areas are located in the Southern part of the country. </w:t>
      </w:r>
      <w:commentRangeStart w:id="269"/>
      <w:commentRangeStart w:id="270"/>
      <w:r w:rsidR="001374D6" w:rsidRPr="00C01659">
        <w:rPr>
          <w:lang w:val="en-GB"/>
        </w:rPr>
        <w:t>There, also the biggest cities like São Paulo and Rio de Janeiro are located</w:t>
      </w:r>
      <w:commentRangeEnd w:id="269"/>
      <w:r w:rsidR="00DA3679">
        <w:rPr>
          <w:rStyle w:val="Odwoaniedokomentarza"/>
          <w:rFonts w:eastAsiaTheme="minorHAnsi"/>
          <w:lang w:val="en-US" w:eastAsia="en-US"/>
        </w:rPr>
        <w:commentReference w:id="269"/>
      </w:r>
      <w:commentRangeEnd w:id="270"/>
      <w:r w:rsidR="0089292F">
        <w:rPr>
          <w:rStyle w:val="Odwoaniedokomentarza"/>
          <w:rFonts w:eastAsiaTheme="minorHAnsi"/>
          <w:lang w:val="en-US" w:eastAsia="en-US"/>
        </w:rPr>
        <w:commentReference w:id="270"/>
      </w:r>
      <w:r w:rsidR="001374D6" w:rsidRPr="00C01659">
        <w:rPr>
          <w:lang w:val="en-GB"/>
        </w:rPr>
        <w:t>.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commentRangeStart w:id="271"/>
      <w:r>
        <w:rPr>
          <w:noProof/>
        </w:rPr>
        <w:lastRenderedPageBreak/>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commentRangeEnd w:id="271"/>
      <w:r w:rsidR="00DA3679">
        <w:rPr>
          <w:rStyle w:val="Odwoaniedokomentarza"/>
          <w:rFonts w:eastAsiaTheme="minorHAnsi"/>
          <w:lang w:val="en-US" w:eastAsia="en-US"/>
        </w:rPr>
        <w:commentReference w:id="271"/>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2066B07D"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w:t>
      </w:r>
      <w:commentRangeStart w:id="272"/>
      <w:r w:rsidR="00DE1244">
        <w:rPr>
          <w:lang w:val="en-GB"/>
        </w:rPr>
        <w:t>Fig</w:t>
      </w:r>
      <w:commentRangeEnd w:id="272"/>
      <w:r w:rsidR="00DE1244">
        <w:rPr>
          <w:rStyle w:val="Odwoaniedokomentarza"/>
          <w:rFonts w:eastAsiaTheme="minorHAnsi"/>
          <w:lang w:val="en-US" w:eastAsia="en-US"/>
        </w:rPr>
        <w:commentReference w:id="272"/>
      </w:r>
      <w:r w:rsidR="00DE1244">
        <w:rPr>
          <w:lang w:val="en-GB"/>
        </w:rPr>
        <w:t xml:space="preserve">.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77777777" w:rsidR="0012202B" w:rsidRDefault="001374D6">
      <w:pPr>
        <w:pStyle w:val="Nagwek3"/>
      </w:pPr>
      <w:bookmarkStart w:id="273" w:name="summary-1"/>
      <w:bookmarkEnd w:id="267"/>
      <w:r>
        <w:t>Summary</w:t>
      </w:r>
    </w:p>
    <w:p w14:paraId="2FEF7415" w14:textId="5AC81D89" w:rsidR="0012202B" w:rsidRPr="00761D4A" w:rsidRDefault="00DE1244" w:rsidP="00DE1244">
      <w:pPr>
        <w:pStyle w:val="FirstParagraph"/>
        <w:ind w:firstLine="0"/>
        <w:rPr>
          <w:lang w:val="en-GB"/>
        </w:rPr>
      </w:pPr>
      <w:r>
        <w:rPr>
          <w:lang w:val="en-GB"/>
        </w:rPr>
        <w:t>Th</w:t>
      </w:r>
      <w:del w:id="274" w:author="Kamil Matuszelański" w:date="2021-08-06T20:30:00Z">
        <w:r w:rsidDel="009838E8">
          <w:rPr>
            <w:lang w:val="en-GB"/>
          </w:rPr>
          <w:delText xml:space="preserve">e following </w:delText>
        </w:r>
      </w:del>
      <w:ins w:id="275" w:author="Kamil Matuszelański" w:date="2021-08-06T20:30:00Z">
        <w:r w:rsidR="009838E8">
          <w:rPr>
            <w:lang w:val="en-GB"/>
          </w:rPr>
          <w:t xml:space="preserve">is </w:t>
        </w:r>
      </w:ins>
      <w:r>
        <w:rPr>
          <w:lang w:val="en-GB"/>
        </w:rPr>
        <w:t>chapter show</w:t>
      </w:r>
      <w:ins w:id="276" w:author="Kamil Matuszelański" w:date="2021-08-06T20:40:00Z">
        <w:r w:rsidR="009838E8">
          <w:rPr>
            <w:lang w:val="en-GB"/>
          </w:rPr>
          <w:t>ed</w:t>
        </w:r>
      </w:ins>
      <w:del w:id="277" w:author="Kamil Matuszelański" w:date="2021-08-06T20:40:00Z">
        <w:r w:rsidDel="009838E8">
          <w:rPr>
            <w:lang w:val="en-GB"/>
          </w:rPr>
          <w:delText>n</w:delText>
        </w:r>
      </w:del>
      <w:r>
        <w:rPr>
          <w:lang w:val="en-GB"/>
        </w:rPr>
        <w:t xml:space="preserve"> </w:t>
      </w:r>
      <w:ins w:id="278" w:author="Kamil Matuszelański" w:date="2021-08-06T20:30:00Z">
        <w:r w:rsidR="009838E8">
          <w:rPr>
            <w:lang w:val="en-GB"/>
          </w:rPr>
          <w:t xml:space="preserve">description of the two data  </w:t>
        </w:r>
      </w:ins>
      <w:del w:id="279" w:author="Kamil Matuszelański" w:date="2021-08-06T20:30:00Z">
        <w:r w:rsidDel="009838E8">
          <w:rPr>
            <w:lang w:val="en-GB"/>
          </w:rPr>
          <w:delText>……………………</w:delText>
        </w:r>
      </w:del>
      <w:ins w:id="280" w:author="Kamil Matuszelański" w:date="2021-08-06T20:31:00Z">
        <w:r w:rsidR="009838E8">
          <w:rPr>
            <w:lang w:val="en-GB"/>
          </w:rPr>
          <w:t>sources used in this study, as well as</w:t>
        </w:r>
      </w:ins>
      <w:ins w:id="281" w:author="Kamil Matuszelański" w:date="2021-08-06T20:40:00Z">
        <w:r w:rsidR="00482A91">
          <w:rPr>
            <w:lang w:val="en-GB"/>
          </w:rPr>
          <w:t xml:space="preserve"> basic statistical</w:t>
        </w:r>
      </w:ins>
      <w:ins w:id="282" w:author="Kamil Matuszelański" w:date="2021-08-06T20:31:00Z">
        <w:r w:rsidR="009838E8">
          <w:rPr>
            <w:lang w:val="en-GB"/>
          </w:rPr>
          <w:t xml:space="preserve"> analysis of the variables available</w:t>
        </w:r>
      </w:ins>
      <w:ins w:id="283" w:author="Kamil Matuszelański" w:date="2021-08-06T20:40:00Z">
        <w:r w:rsidR="00482A91">
          <w:rPr>
            <w:lang w:val="en-GB"/>
          </w:rPr>
          <w:t xml:space="preserve"> in these so</w:t>
        </w:r>
      </w:ins>
      <w:ins w:id="284" w:author="Kamil Matuszelański" w:date="2021-08-06T20:41:00Z">
        <w:r w:rsidR="00482A91">
          <w:rPr>
            <w:lang w:val="en-GB"/>
          </w:rPr>
          <w:t>urces</w:t>
        </w:r>
      </w:ins>
      <w:ins w:id="285" w:author="Kamil Matuszelański" w:date="2021-08-06T20:32:00Z">
        <w:r w:rsidR="009838E8">
          <w:rPr>
            <w:lang w:val="en-GB"/>
          </w:rPr>
          <w:t xml:space="preserve">. </w:t>
        </w:r>
      </w:ins>
      <w:del w:id="286" w:author="Kamil Matuszelański" w:date="2021-08-06T20:30:00Z">
        <w:r w:rsidDel="009838E8">
          <w:rPr>
            <w:lang w:val="en-GB"/>
          </w:rPr>
          <w:delText xml:space="preserve">…… </w:delText>
        </w:r>
      </w:del>
      <w:r>
        <w:rPr>
          <w:lang w:val="en-GB"/>
        </w:rPr>
        <w:t>There are few m</w:t>
      </w:r>
      <w:r w:rsidR="001374D6" w:rsidRPr="00C01659">
        <w:rPr>
          <w:lang w:val="en-GB"/>
        </w:rPr>
        <w:t xml:space="preserve">ain </w:t>
      </w:r>
      <w:r>
        <w:rPr>
          <w:lang w:val="en-GB"/>
        </w:rPr>
        <w:t xml:space="preserve">conclusions from the </w:t>
      </w:r>
      <w:r w:rsidR="001374D6" w:rsidRPr="00C01659">
        <w:rPr>
          <w:lang w:val="en-GB"/>
        </w:rPr>
        <w:t>Exploratory Data Analysis</w:t>
      </w:r>
      <w:r>
        <w:rPr>
          <w:lang w:val="en-GB"/>
        </w:rPr>
        <w:t xml:space="preserve">. Firstly, </w:t>
      </w:r>
      <w:r w:rsidRPr="00761D4A">
        <w:rPr>
          <w:lang w:val="en-GB"/>
        </w:rPr>
        <w:t>t</w:t>
      </w:r>
      <w:r w:rsidR="001374D6" w:rsidRPr="00761D4A">
        <w:rPr>
          <w:lang w:val="en-GB"/>
        </w:rPr>
        <w:t>here is a very low percentage of loyal customers</w:t>
      </w:r>
      <w:ins w:id="287" w:author="Kamil Matuszelański" w:date="2021-08-06T20:41:00Z">
        <w:r w:rsidR="00482A91">
          <w:rPr>
            <w:lang w:val="en-GB"/>
          </w:rPr>
          <w:t xml:space="preserve"> - </w:t>
        </w:r>
      </w:ins>
      <w:del w:id="288" w:author="Kamil Matuszelański" w:date="2021-08-06T20:41:00Z">
        <w:r w:rsidR="001374D6" w:rsidRPr="00761D4A" w:rsidDel="00482A91">
          <w:rPr>
            <w:lang w:val="en-GB"/>
          </w:rPr>
          <w:delText xml:space="preserve"> (</w:delText>
        </w:r>
      </w:del>
      <w:r w:rsidR="001374D6" w:rsidRPr="00761D4A">
        <w:rPr>
          <w:lang w:val="en-GB"/>
        </w:rPr>
        <w:t>only 3.3% of customers placed the second order</w:t>
      </w:r>
      <w:del w:id="289" w:author="Kamil Matuszelański" w:date="2021-08-06T20:41:00Z">
        <w:r w:rsidR="001374D6" w:rsidRPr="00761D4A" w:rsidDel="00482A91">
          <w:rPr>
            <w:lang w:val="en-GB"/>
          </w:rPr>
          <w:delText>)</w:delText>
        </w:r>
      </w:del>
      <w:ins w:id="290" w:author="Kamil Matuszelański" w:date="2021-08-06T20:36:00Z">
        <w:r w:rsidR="009838E8">
          <w:rPr>
            <w:lang w:val="en-GB"/>
          </w:rPr>
          <w:t>.</w:t>
        </w:r>
      </w:ins>
      <w:del w:id="291" w:author="Kamil Matuszelański" w:date="2021-08-06T20:36:00Z">
        <w:r w:rsidR="001374D6" w:rsidRPr="00761D4A" w:rsidDel="009838E8">
          <w:rPr>
            <w:lang w:val="en-GB"/>
          </w:rPr>
          <w:delText>,</w:delText>
        </w:r>
      </w:del>
      <w:r w:rsidR="001374D6" w:rsidRPr="00761D4A">
        <w:rPr>
          <w:lang w:val="en-GB"/>
        </w:rPr>
        <w:t xml:space="preserve"> </w:t>
      </w:r>
      <w:ins w:id="292" w:author="Kamil Matuszelański" w:date="2021-08-06T20:37:00Z">
        <w:r w:rsidR="009838E8" w:rsidRPr="00761D4A">
          <w:rPr>
            <w:lang w:val="en-GB"/>
          </w:rPr>
          <w:t>This finding means that</w:t>
        </w:r>
        <w:r w:rsidR="009838E8">
          <w:rPr>
            <w:lang w:val="en-GB"/>
          </w:rPr>
          <w:t xml:space="preserve"> </w:t>
        </w:r>
      </w:ins>
      <w:del w:id="293" w:author="Kamil Matuszelański" w:date="2021-08-06T20:37:00Z">
        <w:r w:rsidR="001374D6" w:rsidRPr="00761D4A" w:rsidDel="009838E8">
          <w:rPr>
            <w:lang w:val="en-GB"/>
          </w:rPr>
          <w:delText xml:space="preserve">meaning that </w:delText>
        </w:r>
      </w:del>
      <w:r w:rsidR="001374D6" w:rsidRPr="00761D4A">
        <w:rPr>
          <w:lang w:val="en-GB"/>
        </w:rPr>
        <w:t>the classification problem is highly imbalanced</w:t>
      </w:r>
      <w:ins w:id="294" w:author="Kamil Matuszelański" w:date="2021-08-06T20:37:00Z">
        <w:r w:rsidR="009838E8">
          <w:rPr>
            <w:lang w:val="en-GB"/>
          </w:rPr>
          <w:t xml:space="preserve">, </w:t>
        </w:r>
      </w:ins>
      <w:ins w:id="295" w:author="Kamil Matuszelański" w:date="2021-08-06T20:39:00Z">
        <w:r w:rsidR="009838E8">
          <w:rPr>
            <w:lang w:val="en-GB"/>
          </w:rPr>
          <w:t xml:space="preserve">and appropriate </w:t>
        </w:r>
      </w:ins>
      <w:ins w:id="296" w:author="Kamil Matuszelański" w:date="2021-08-06T20:44:00Z">
        <w:r w:rsidR="00482A91">
          <w:rPr>
            <w:lang w:val="en-GB"/>
          </w:rPr>
          <w:t>M</w:t>
        </w:r>
      </w:ins>
      <w:ins w:id="297" w:author="Kamil Matuszelański" w:date="2021-08-06T20:43:00Z">
        <w:r w:rsidR="00482A91">
          <w:rPr>
            <w:lang w:val="en-GB"/>
          </w:rPr>
          <w:t xml:space="preserve">achine </w:t>
        </w:r>
      </w:ins>
      <w:ins w:id="298" w:author="Kamil Matuszelański" w:date="2021-08-06T20:44:00Z">
        <w:r w:rsidR="00482A91">
          <w:rPr>
            <w:lang w:val="en-GB"/>
          </w:rPr>
          <w:t>L</w:t>
        </w:r>
      </w:ins>
      <w:ins w:id="299" w:author="Kamil Matuszelański" w:date="2021-08-06T20:43:00Z">
        <w:r w:rsidR="00482A91">
          <w:rPr>
            <w:lang w:val="en-GB"/>
          </w:rPr>
          <w:t>earning</w:t>
        </w:r>
      </w:ins>
      <w:ins w:id="300" w:author="Kamil Matuszelański" w:date="2021-08-06T20:44:00Z">
        <w:r w:rsidR="00482A91">
          <w:rPr>
            <w:lang w:val="en-GB"/>
          </w:rPr>
          <w:t xml:space="preserve"> </w:t>
        </w:r>
      </w:ins>
      <w:ins w:id="301" w:author="Kamil Matuszelański" w:date="2021-08-06T20:39:00Z">
        <w:r w:rsidR="009838E8">
          <w:rPr>
            <w:lang w:val="en-GB"/>
          </w:rPr>
          <w:t>techniques for handling this issue sho</w:t>
        </w:r>
      </w:ins>
      <w:ins w:id="302" w:author="Kamil Matuszelański" w:date="2021-08-06T20:40:00Z">
        <w:r w:rsidR="009838E8">
          <w:rPr>
            <w:lang w:val="en-GB"/>
          </w:rPr>
          <w:t>uld be used.</w:t>
        </w:r>
      </w:ins>
      <w:ins w:id="303" w:author="Kamil Matuszelański" w:date="2021-08-06T20:42:00Z">
        <w:r w:rsidR="00482A91">
          <w:rPr>
            <w:lang w:val="en-GB"/>
          </w:rPr>
          <w:t xml:space="preserve"> </w:t>
        </w:r>
      </w:ins>
      <w:ins w:id="304" w:author="Kamil Matuszelański" w:date="2021-08-06T20:44:00Z">
        <w:r w:rsidR="00482A91">
          <w:rPr>
            <w:lang w:val="en-GB"/>
          </w:rPr>
          <w:t xml:space="preserve">They are </w:t>
        </w:r>
      </w:ins>
      <w:ins w:id="305" w:author="Kamil Matuszelański" w:date="2021-08-06T20:40:00Z">
        <w:r w:rsidR="009838E8">
          <w:rPr>
            <w:lang w:val="en-GB"/>
          </w:rPr>
          <w:t>described in greater detail in the next chapter</w:t>
        </w:r>
      </w:ins>
      <w:r w:rsidRPr="00761D4A">
        <w:rPr>
          <w:lang w:val="en-GB"/>
        </w:rPr>
        <w:t xml:space="preserve">. </w:t>
      </w:r>
      <w:del w:id="306" w:author="Kamil Matuszelański" w:date="2021-08-06T20:36:00Z">
        <w:r w:rsidRPr="00761D4A" w:rsidDel="009838E8">
          <w:rPr>
            <w:lang w:val="en-GB"/>
          </w:rPr>
          <w:delText xml:space="preserve">This finding means </w:delText>
        </w:r>
        <w:commentRangeStart w:id="307"/>
        <w:commentRangeStart w:id="308"/>
        <w:r w:rsidRPr="00761D4A" w:rsidDel="009838E8">
          <w:rPr>
            <w:lang w:val="en-GB"/>
          </w:rPr>
          <w:delText>that</w:delText>
        </w:r>
        <w:commentRangeEnd w:id="307"/>
        <w:r w:rsidDel="009838E8">
          <w:rPr>
            <w:rStyle w:val="Odwoaniedokomentarza"/>
            <w:rFonts w:eastAsiaTheme="minorHAnsi"/>
            <w:lang w:val="en-US" w:eastAsia="en-US"/>
          </w:rPr>
          <w:commentReference w:id="307"/>
        </w:r>
      </w:del>
      <w:commentRangeEnd w:id="308"/>
      <w:r w:rsidR="00482A91">
        <w:rPr>
          <w:rStyle w:val="Odwoaniedokomentarza"/>
          <w:rFonts w:eastAsiaTheme="minorHAnsi"/>
          <w:lang w:val="en-US" w:eastAsia="en-US"/>
        </w:rPr>
        <w:commentReference w:id="308"/>
      </w:r>
      <w:ins w:id="309" w:author="Kamil Matuszelański" w:date="2021-08-04T13:28:00Z">
        <w:r w:rsidR="009459D1">
          <w:rPr>
            <w:lang w:val="en-GB"/>
          </w:rPr>
          <w:t xml:space="preserve"> </w:t>
        </w:r>
      </w:ins>
      <w:del w:id="310" w:author="Kamil Matuszelański" w:date="2021-08-04T13:28:00Z">
        <w:r w:rsidRPr="00761D4A" w:rsidDel="009459D1">
          <w:rPr>
            <w:lang w:val="en-GB"/>
          </w:rPr>
          <w:delText xml:space="preserve">………….. </w:delText>
        </w:r>
      </w:del>
      <w:del w:id="311" w:author="Kamil Matuszelański" w:date="2021-08-06T20:33:00Z">
        <w:r w:rsidRPr="00761D4A" w:rsidDel="009838E8">
          <w:rPr>
            <w:lang w:val="en-GB"/>
          </w:rPr>
          <w:delText>Secondly, m</w:delText>
        </w:r>
        <w:r w:rsidR="001374D6" w:rsidRPr="00761D4A" w:rsidDel="009838E8">
          <w:rPr>
            <w:lang w:val="en-GB"/>
          </w:rPr>
          <w:delText>ost of the variables are very skewed - order value, number of items bought (80% of orders have only one item) and review score (60% of the ratings are 5-star)</w:delText>
        </w:r>
        <w:r w:rsidRPr="00761D4A" w:rsidDel="009838E8">
          <w:rPr>
            <w:lang w:val="en-GB"/>
          </w:rPr>
          <w:delText xml:space="preserve">. The consequence of that will be ……………………………. </w:delText>
        </w:r>
      </w:del>
      <w:del w:id="312" w:author="Kamil Matuszelański" w:date="2021-08-06T14:36:00Z">
        <w:r w:rsidRPr="00761D4A" w:rsidDel="00A51469">
          <w:rPr>
            <w:lang w:val="en-GB"/>
          </w:rPr>
          <w:delText>Thrid</w:delText>
        </w:r>
      </w:del>
      <w:ins w:id="313" w:author="Kamil Matuszelański" w:date="2021-08-06T20:34:00Z">
        <w:r w:rsidR="009838E8">
          <w:rPr>
            <w:lang w:val="en-GB"/>
          </w:rPr>
          <w:t>Second</w:t>
        </w:r>
      </w:ins>
      <w:r w:rsidRPr="00761D4A">
        <w:rPr>
          <w:lang w:val="en-GB"/>
        </w:rPr>
        <w:t xml:space="preserve">, </w:t>
      </w:r>
      <w:ins w:id="314" w:author="Kamil Matuszelański" w:date="2021-08-06T20:32:00Z">
        <w:r w:rsidR="009838E8">
          <w:rPr>
            <w:lang w:val="en-GB"/>
          </w:rPr>
          <w:t>p</w:t>
        </w:r>
      </w:ins>
      <w:del w:id="315" w:author="Kamil Matuszelański" w:date="2021-08-06T20:32:00Z">
        <w:r w:rsidR="001374D6" w:rsidRPr="00761D4A" w:rsidDel="009838E8">
          <w:rPr>
            <w:lang w:val="en-GB"/>
          </w:rPr>
          <w:delText>P</w:delText>
        </w:r>
      </w:del>
      <w:r w:rsidR="00761D4A">
        <w:rPr>
          <w:lang w:val="en-GB"/>
        </w:rPr>
        <w:t>r</w:t>
      </w:r>
      <w:r w:rsidR="001374D6" w:rsidRPr="00761D4A">
        <w:rPr>
          <w:lang w:val="en-GB"/>
        </w:rPr>
        <w:t>oduct category variable looks very promising as a predictor - with mean target variable at 3%, some of the products categories have as much as 11% of customers that bought for the second time.</w:t>
      </w:r>
      <w:ins w:id="316" w:author="Kamil Matuszelański" w:date="2021-08-04T13:25:00Z">
        <w:r w:rsidR="00761D4A">
          <w:rPr>
            <w:lang w:val="en-GB"/>
          </w:rPr>
          <w:t xml:space="preserve"> This also </w:t>
        </w:r>
      </w:ins>
      <w:ins w:id="317" w:author="Kamil Matuszelański" w:date="2021-08-06T20:32:00Z">
        <w:r w:rsidR="009838E8">
          <w:rPr>
            <w:lang w:val="en-GB"/>
          </w:rPr>
          <w:t xml:space="preserve">gives </w:t>
        </w:r>
      </w:ins>
      <w:ins w:id="318" w:author="Kamil Matuszelański" w:date="2021-08-04T13:25:00Z">
        <w:r w:rsidR="00761D4A">
          <w:rPr>
            <w:lang w:val="en-GB"/>
          </w:rPr>
          <w:t>primary evidence</w:t>
        </w:r>
      </w:ins>
      <w:ins w:id="319" w:author="Kamil Matuszelański" w:date="2021-08-04T13:26:00Z">
        <w:r w:rsidR="00761D4A">
          <w:rPr>
            <w:lang w:val="en-GB"/>
          </w:rPr>
          <w:t xml:space="preserve"> to support the hypothesis, that the products bought by the customer influence his loyalty.</w:t>
        </w:r>
      </w:ins>
      <w:ins w:id="320" w:author="Kamil Matuszelański" w:date="2021-08-06T14:35:00Z">
        <w:r w:rsidR="00A51469">
          <w:rPr>
            <w:lang w:val="en-GB"/>
          </w:rPr>
          <w:t xml:space="preserve"> </w:t>
        </w:r>
      </w:ins>
      <w:del w:id="321" w:author="Kamil Matuszelański" w:date="2021-08-04T13:25:00Z">
        <w:r w:rsidR="001374D6" w:rsidRPr="00761D4A" w:rsidDel="00761D4A">
          <w:rPr>
            <w:lang w:val="en-GB"/>
          </w:rPr>
          <w:delText xml:space="preserve"> </w:delText>
        </w:r>
      </w:del>
      <w:del w:id="322" w:author="Kamil Matuszelański" w:date="2021-08-04T13:26:00Z">
        <w:r w:rsidR="001374D6" w:rsidRPr="00761D4A" w:rsidDel="00761D4A">
          <w:rPr>
            <w:lang w:val="en-GB"/>
          </w:rPr>
          <w:delText>Also, t</w:delText>
        </w:r>
      </w:del>
      <w:ins w:id="323" w:author="Kamil Matuszelański" w:date="2021-08-04T13:26:00Z">
        <w:r w:rsidR="00761D4A">
          <w:rPr>
            <w:lang w:val="en-GB"/>
          </w:rPr>
          <w:t>T</w:t>
        </w:r>
      </w:ins>
      <w:r w:rsidR="001374D6" w:rsidRPr="00761D4A">
        <w:rPr>
          <w:lang w:val="en-GB"/>
        </w:rPr>
        <w:t xml:space="preserve">he number of items in the </w:t>
      </w:r>
      <w:ins w:id="324" w:author="Kamil Matuszelański" w:date="2021-08-06T20:45:00Z">
        <w:r w:rsidR="00482A91" w:rsidRPr="00761D4A">
          <w:rPr>
            <w:lang w:val="en-GB"/>
          </w:rPr>
          <w:t>placed</w:t>
        </w:r>
        <w:r w:rsidR="00482A91">
          <w:rPr>
            <w:lang w:val="en-GB"/>
          </w:rPr>
          <w:t xml:space="preserve"> </w:t>
        </w:r>
      </w:ins>
      <w:r w:rsidR="001374D6" w:rsidRPr="00761D4A">
        <w:rPr>
          <w:lang w:val="en-GB"/>
        </w:rPr>
        <w:t xml:space="preserve">order </w:t>
      </w:r>
      <w:del w:id="325" w:author="Kamil Matuszelański" w:date="2021-08-06T20:45:00Z">
        <w:r w:rsidR="001374D6" w:rsidRPr="00761D4A" w:rsidDel="00482A91">
          <w:rPr>
            <w:lang w:val="en-GB"/>
          </w:rPr>
          <w:delText>placed</w:delText>
        </w:r>
      </w:del>
      <w:ins w:id="326" w:author="Kamil Matuszelański" w:date="2021-08-04T13:29:00Z">
        <w:r w:rsidR="009459D1">
          <w:rPr>
            <w:lang w:val="en-GB"/>
          </w:rPr>
          <w:t>also</w:t>
        </w:r>
      </w:ins>
      <w:ins w:id="327" w:author="Kamil Matuszelański" w:date="2021-08-06T14:36:00Z">
        <w:r w:rsidR="00A51469">
          <w:rPr>
            <w:lang w:val="en-GB"/>
          </w:rPr>
          <w:t xml:space="preserve"> </w:t>
        </w:r>
      </w:ins>
      <w:del w:id="328" w:author="Kamil Matuszelański" w:date="2021-08-04T13:29:00Z">
        <w:r w:rsidR="001374D6" w:rsidRPr="00761D4A" w:rsidDel="009459D1">
          <w:rPr>
            <w:lang w:val="en-GB"/>
          </w:rPr>
          <w:delText xml:space="preserve"> </w:delText>
        </w:r>
      </w:del>
      <w:r w:rsidR="001374D6" w:rsidRPr="00761D4A">
        <w:rPr>
          <w:lang w:val="en-GB"/>
        </w:rPr>
        <w:t>gives some differentiation in terms of value of the independent variable.</w:t>
      </w:r>
      <w:ins w:id="329" w:author="Katarzyna Kopczewska" w:date="2021-08-01T18:25:00Z">
        <w:r w:rsidRPr="00761D4A">
          <w:rPr>
            <w:lang w:val="en-GB"/>
          </w:rPr>
          <w:t xml:space="preserve"> This finding </w:t>
        </w:r>
        <w:del w:id="330" w:author="Kamil Matuszelański" w:date="2021-08-06T20:32:00Z">
          <w:r w:rsidRPr="00761D4A" w:rsidDel="009838E8">
            <w:rPr>
              <w:lang w:val="en-GB"/>
            </w:rPr>
            <w:delText>will be important in …………………………</w:delText>
          </w:r>
        </w:del>
      </w:ins>
      <w:ins w:id="331" w:author="Kamil Matuszelański" w:date="2021-08-06T20:32:00Z">
        <w:r w:rsidR="009838E8">
          <w:rPr>
            <w:lang w:val="en-GB"/>
          </w:rPr>
          <w:t>means that inclu</w:t>
        </w:r>
      </w:ins>
      <w:ins w:id="332" w:author="Kamil Matuszelański" w:date="2021-08-06T20:33:00Z">
        <w:r w:rsidR="009838E8">
          <w:rPr>
            <w:lang w:val="en-GB"/>
          </w:rPr>
          <w:t xml:space="preserve">ding this variable in the machine learning model specification can </w:t>
        </w:r>
      </w:ins>
      <w:ins w:id="333" w:author="Kamil Matuszelański" w:date="2021-08-06T20:45:00Z">
        <w:r w:rsidR="00482A91">
          <w:rPr>
            <w:lang w:val="en-GB"/>
          </w:rPr>
          <w:t xml:space="preserve">potentially </w:t>
        </w:r>
      </w:ins>
      <w:ins w:id="334" w:author="Kamil Matuszelański" w:date="2021-08-06T20:33:00Z">
        <w:r w:rsidR="009838E8">
          <w:rPr>
            <w:lang w:val="en-GB"/>
          </w:rPr>
          <w:t>lead to better model performance.</w:t>
        </w:r>
      </w:ins>
    </w:p>
    <w:p w14:paraId="10451E87" w14:textId="77777777" w:rsidR="0012202B" w:rsidRPr="00C01659" w:rsidRDefault="001374D6">
      <w:pPr>
        <w:pStyle w:val="FirstParagraph"/>
        <w:rPr>
          <w:lang w:val="en-GB"/>
        </w:rPr>
      </w:pPr>
      <w:r w:rsidRPr="00C01659">
        <w:rPr>
          <w:lang w:val="en-GB"/>
        </w:rPr>
        <w:t> </w:t>
      </w:r>
    </w:p>
    <w:p w14:paraId="46B0CCCD" w14:textId="77777777" w:rsidR="0012202B" w:rsidRDefault="001374D6">
      <w:r>
        <w:br w:type="page"/>
      </w:r>
    </w:p>
    <w:p w14:paraId="07ADB150" w14:textId="6A0383F2" w:rsidR="0012202B" w:rsidRDefault="001374D6">
      <w:pPr>
        <w:pStyle w:val="chapters"/>
      </w:pPr>
      <w:r>
        <w:lastRenderedPageBreak/>
        <w:t xml:space="preserve">chapter </w:t>
      </w:r>
      <w:r w:rsidR="009C35BA">
        <w:t>III</w:t>
      </w:r>
    </w:p>
    <w:p w14:paraId="2D77FF90" w14:textId="77777777" w:rsidR="0012202B" w:rsidRDefault="001374D6">
      <w:pPr>
        <w:pStyle w:val="Nagwek1"/>
      </w:pPr>
      <w:bookmarkStart w:id="335" w:name="methods-description"/>
      <w:bookmarkEnd w:id="244"/>
      <w:bookmarkEnd w:id="259"/>
      <w:bookmarkEnd w:id="273"/>
      <w:commentRangeStart w:id="336"/>
      <w:r>
        <w:t>Methods</w:t>
      </w:r>
      <w:commentRangeEnd w:id="336"/>
      <w:r w:rsidR="008A684B">
        <w:rPr>
          <w:rStyle w:val="Odwoaniedokomentarza"/>
          <w:rFonts w:eastAsiaTheme="minorHAnsi"/>
          <w:b w:val="0"/>
          <w:lang w:val="en-US" w:eastAsia="en-US"/>
        </w:rPr>
        <w:commentReference w:id="336"/>
      </w:r>
      <w:r>
        <w:t xml:space="preserve"> description</w:t>
      </w:r>
    </w:p>
    <w:p w14:paraId="1C9CAB47" w14:textId="6BF3C01A" w:rsidR="0012202B" w:rsidRPr="00C01659" w:rsidRDefault="001374D6" w:rsidP="009401B2">
      <w:pPr>
        <w:pStyle w:val="FirstParagraph"/>
        <w:ind w:firstLine="0"/>
        <w:rPr>
          <w:lang w:val="en-GB"/>
        </w:rPr>
      </w:pPr>
      <w:bookmarkStart w:id="337" w:name="introduction-4"/>
      <w:r w:rsidRPr="00C01659">
        <w:rPr>
          <w:lang w:val="en-GB"/>
        </w:rPr>
        <w:t xml:space="preserve">The methodology used in this study can be divided into </w:t>
      </w:r>
      <w:r w:rsidR="008A684B">
        <w:rPr>
          <w:lang w:val="en-GB"/>
        </w:rPr>
        <w:t>three</w:t>
      </w:r>
      <w:r w:rsidRPr="00C01659">
        <w:rPr>
          <w:lang w:val="en-GB"/>
        </w:rPr>
        <w:t xml:space="preserve"> broad categories:</w:t>
      </w:r>
    </w:p>
    <w:p w14:paraId="416374C5" w14:textId="77777777" w:rsidR="0012202B" w:rsidRDefault="001374D6" w:rsidP="001374D6">
      <w:pPr>
        <w:pStyle w:val="Compact"/>
        <w:numPr>
          <w:ilvl w:val="0"/>
          <w:numId w:val="8"/>
        </w:numPr>
      </w:pPr>
      <w:r>
        <w:t xml:space="preserve">Machine Learning </w:t>
      </w:r>
      <w:proofErr w:type="spellStart"/>
      <w:r>
        <w:t>Modeling</w:t>
      </w:r>
      <w:proofErr w:type="spellEnd"/>
      <w:r>
        <w:t xml:space="preserve"> methods - choice of model, cross-validation, </w:t>
      </w:r>
      <w:proofErr w:type="spellStart"/>
      <w:r>
        <w:t>upsampling</w:t>
      </w:r>
      <w:proofErr w:type="spellEnd"/>
      <w:r>
        <w:t>, etc.</w:t>
      </w:r>
    </w:p>
    <w:p w14:paraId="1F838954" w14:textId="77777777" w:rsidR="0012202B" w:rsidRDefault="001374D6" w:rsidP="001374D6">
      <w:pPr>
        <w:pStyle w:val="Compact"/>
        <w:numPr>
          <w:ilvl w:val="0"/>
          <w:numId w:val="8"/>
        </w:numPr>
      </w:pPr>
      <w:proofErr w:type="spellStart"/>
      <w:r>
        <w:t>Preprocessing</w:t>
      </w:r>
      <w:proofErr w:type="spellEnd"/>
      <w:r>
        <w:t xml:space="preserve"> applied to the variables present in the dataset</w:t>
      </w:r>
    </w:p>
    <w:p w14:paraId="1438143D" w14:textId="77777777" w:rsidR="0012202B" w:rsidRDefault="001374D6" w:rsidP="001374D6">
      <w:pPr>
        <w:pStyle w:val="Compact"/>
        <w:numPr>
          <w:ilvl w:val="0"/>
          <w:numId w:val="8"/>
        </w:numPr>
      </w:pPr>
      <w:r>
        <w:t>Methods used for variable selection.</w:t>
      </w:r>
    </w:p>
    <w:p w14:paraId="466D2EE4" w14:textId="7D77C62F" w:rsidR="0012202B" w:rsidRDefault="001374D6">
      <w:pPr>
        <w:pStyle w:val="FirstParagraph"/>
        <w:rPr>
          <w:lang w:val="en-GB"/>
        </w:rPr>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4481CF14" w14:textId="77777777" w:rsidR="00C4731D" w:rsidRPr="00C4731D" w:rsidRDefault="00C4731D" w:rsidP="00E96B03">
      <w:pPr>
        <w:pStyle w:val="Tekstpodstawowy"/>
        <w:rPr>
          <w:lang w:val="en-GB"/>
        </w:rPr>
      </w:pPr>
    </w:p>
    <w:p w14:paraId="65ACCCA6" w14:textId="47649E77" w:rsidR="0012202B" w:rsidRDefault="006C4FCC">
      <w:pPr>
        <w:pStyle w:val="Nagwek2"/>
      </w:pPr>
      <w:bookmarkStart w:id="338" w:name="modeling-methods"/>
      <w:bookmarkEnd w:id="337"/>
      <w:ins w:id="339" w:author="Kamil Matuszelański" w:date="2021-08-06T14:31:00Z">
        <w:r>
          <w:rPr>
            <w:rStyle w:val="SectionNumber"/>
          </w:rPr>
          <w:t>3</w:t>
        </w:r>
      </w:ins>
      <w:del w:id="340" w:author="Kamil Matuszelański" w:date="2021-08-06T14:31:00Z">
        <w:r w:rsidR="001374D6" w:rsidDel="006C4FCC">
          <w:rPr>
            <w:rStyle w:val="SectionNumber"/>
          </w:rPr>
          <w:delText>4</w:delText>
        </w:r>
      </w:del>
      <w:r w:rsidR="001374D6">
        <w:rPr>
          <w:rStyle w:val="SectionNumber"/>
        </w:rPr>
        <w:t>.1</w:t>
      </w:r>
      <w:r w:rsidR="001374D6">
        <w:tab/>
      </w:r>
      <w:proofErr w:type="spellStart"/>
      <w:r w:rsidR="001374D6">
        <w:t>Modeling</w:t>
      </w:r>
      <w:proofErr w:type="spellEnd"/>
      <w:r w:rsidR="001374D6">
        <w:t xml:space="preserve"> methods</w:t>
      </w:r>
    </w:p>
    <w:p w14:paraId="3133E4C2" w14:textId="77982215" w:rsidR="0012202B" w:rsidRDefault="001374D6">
      <w:pPr>
        <w:pStyle w:val="FirstParagraph"/>
        <w:rPr>
          <w:ins w:id="341" w:author="Kamil Matuszelański" w:date="2021-08-06T22:25:00Z"/>
          <w:lang w:val="en-GB"/>
        </w:rPr>
      </w:pPr>
      <w:commentRangeStart w:id="342"/>
      <w:r w:rsidRPr="00C01659">
        <w:rPr>
          <w:lang w:val="en-GB"/>
        </w:rPr>
        <w:t xml:space="preserve">In this study, Logistic Regression and </w:t>
      </w:r>
      <w:del w:id="343" w:author="Kamil Matuszelański" w:date="2021-08-06T22:21:00Z">
        <w:r w:rsidRPr="00C01659" w:rsidDel="0023375B">
          <w:rPr>
            <w:lang w:val="en-GB"/>
          </w:rPr>
          <w:delText xml:space="preserve">XGBoost </w:delText>
        </w:r>
      </w:del>
      <w:ins w:id="344" w:author="Kamil Matuszelański" w:date="2021-08-06T22:21:00Z">
        <w:r w:rsidR="0023375B">
          <w:rPr>
            <w:lang w:val="en-GB"/>
          </w:rPr>
          <w:t>Extreme Grad</w:t>
        </w:r>
      </w:ins>
      <w:ins w:id="345" w:author="Kamil Matuszelański" w:date="2021-08-06T22:22:00Z">
        <w:r w:rsidR="0023375B">
          <w:rPr>
            <w:lang w:val="en-GB"/>
          </w:rPr>
          <w:t xml:space="preserve">ient Boosting </w:t>
        </w:r>
      </w:ins>
      <w:ins w:id="346" w:author="Kamil Matuszelański" w:date="2021-08-06T22:24:00Z">
        <w:r w:rsidR="0023375B" w:rsidRPr="00C01659">
          <w:rPr>
            <w:lang w:val="en-GB"/>
          </w:rPr>
          <w:t>(Chen et al.</w:t>
        </w:r>
        <w:r w:rsidR="0023375B">
          <w:rPr>
            <w:lang w:val="en-GB"/>
          </w:rPr>
          <w:t>,</w:t>
        </w:r>
        <w:r w:rsidR="0023375B" w:rsidRPr="00C01659">
          <w:rPr>
            <w:lang w:val="en-GB"/>
          </w:rPr>
          <w:t xml:space="preserve"> 2015)</w:t>
        </w:r>
      </w:ins>
      <w:ins w:id="347" w:author="Kamil Matuszelański" w:date="2021-08-06T22:21:00Z">
        <w:r w:rsidR="0023375B" w:rsidRPr="00C01659">
          <w:rPr>
            <w:lang w:val="en-GB"/>
          </w:rPr>
          <w:t xml:space="preserve"> </w:t>
        </w:r>
      </w:ins>
      <w:r w:rsidRPr="00C01659">
        <w:rPr>
          <w:lang w:val="en-GB"/>
        </w:rPr>
        <w:t>models</w:t>
      </w:r>
      <w:r w:rsidR="008C5D77">
        <w:rPr>
          <w:lang w:val="en-GB"/>
        </w:rPr>
        <w:t xml:space="preserve"> are </w:t>
      </w:r>
      <w:commentRangeStart w:id="348"/>
      <w:r w:rsidR="008C5D77" w:rsidRPr="00C01659">
        <w:rPr>
          <w:lang w:val="en-GB"/>
        </w:rPr>
        <w:t>compared</w:t>
      </w:r>
      <w:commentRangeEnd w:id="348"/>
      <w:r w:rsidR="008C5D77">
        <w:rPr>
          <w:rStyle w:val="Odwoaniedokomentarza"/>
          <w:rFonts w:eastAsiaTheme="minorHAnsi"/>
          <w:lang w:val="en-US" w:eastAsia="en-US"/>
        </w:rPr>
        <w:commentReference w:id="348"/>
      </w:r>
      <w:commentRangeEnd w:id="342"/>
      <w:r w:rsidR="00572E63">
        <w:rPr>
          <w:rStyle w:val="Odwoaniedokomentarza"/>
          <w:rFonts w:eastAsiaTheme="minorHAnsi"/>
          <w:lang w:val="en-US" w:eastAsia="en-US"/>
        </w:rPr>
        <w:commentReference w:id="342"/>
      </w:r>
      <w:r w:rsidRPr="00C01659">
        <w:rPr>
          <w:lang w:val="en-GB"/>
        </w:rPr>
        <w:t xml:space="preserve">. The reasons for the choice of these particular models are as follows. Logistic Regression is relatively simple and explainable and was used in the task of churn </w:t>
      </w:r>
      <w:proofErr w:type="spellStart"/>
      <w:r w:rsidRPr="00C01659">
        <w:rPr>
          <w:lang w:val="en-GB"/>
        </w:rPr>
        <w:t>modeling</w:t>
      </w:r>
      <w:proofErr w:type="spellEnd"/>
      <w:r w:rsidRPr="00C01659">
        <w:rPr>
          <w:lang w:val="en-GB"/>
        </w:rPr>
        <w:t xml:space="preserve"> in previous studies (</w:t>
      </w:r>
      <w:proofErr w:type="spellStart"/>
      <w:r w:rsidRPr="00C01659">
        <w:rPr>
          <w:lang w:val="en-GB"/>
        </w:rPr>
        <w:t>Nie</w:t>
      </w:r>
      <w:proofErr w:type="spellEnd"/>
      <w:r w:rsidRPr="00C01659">
        <w:rPr>
          <w:lang w:val="en-GB"/>
        </w:rPr>
        <w:t xml:space="preserv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w:t>
      </w:r>
      <w:proofErr w:type="spellStart"/>
      <w:r w:rsidRPr="00C01659">
        <w:rPr>
          <w:lang w:val="en-GB"/>
        </w:rPr>
        <w:t>XGBoost</w:t>
      </w:r>
      <w:proofErr w:type="spellEnd"/>
      <w:r w:rsidRPr="00C01659">
        <w:rPr>
          <w:lang w:val="en-GB"/>
        </w:rPr>
        <w:t xml:space="preserve"> model was shown to give superior performance in all kinds of mode</w:t>
      </w:r>
      <w:ins w:id="349" w:author="Kamil Matuszelański" w:date="2021-08-06T22:36:00Z">
        <w:r w:rsidR="00C10F8E">
          <w:rPr>
            <w:lang w:val="en-GB"/>
          </w:rPr>
          <w:t>l</w:t>
        </w:r>
      </w:ins>
      <w:r w:rsidRPr="00C01659">
        <w:rPr>
          <w:lang w:val="en-GB"/>
        </w:rPr>
        <w:t>ling using tabular data, also in the context 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p>
    <w:p w14:paraId="4D95C608" w14:textId="5BD9BE10" w:rsidR="008D4614" w:rsidRPr="008D4614" w:rsidRDefault="008D4614" w:rsidP="008D4614">
      <w:pPr>
        <w:pStyle w:val="Tekstpodstawowy"/>
        <w:rPr>
          <w:lang w:val="en-GB"/>
          <w:rPrChange w:id="350" w:author="Kamil Matuszelański" w:date="2021-08-06T22:25:00Z">
            <w:rPr>
              <w:lang w:val="en-GB"/>
            </w:rPr>
          </w:rPrChange>
        </w:rPr>
        <w:pPrChange w:id="351" w:author="Kamil Matuszelański" w:date="2021-08-06T22:25:00Z">
          <w:pPr>
            <w:pStyle w:val="FirstParagraph"/>
          </w:pPr>
        </w:pPrChange>
      </w:pPr>
      <w:proofErr w:type="spellStart"/>
      <w:ins w:id="352" w:author="Kamil Matuszelański" w:date="2021-08-06T22:25:00Z">
        <w:r>
          <w:rPr>
            <w:lang w:val="en-GB"/>
          </w:rPr>
          <w:t>XGBoost</w:t>
        </w:r>
        <w:proofErr w:type="spellEnd"/>
        <w:r>
          <w:rPr>
            <w:lang w:val="en-GB"/>
          </w:rPr>
          <w:t xml:space="preserve"> </w:t>
        </w:r>
      </w:ins>
      <w:ins w:id="353" w:author="Kamil Matuszelański" w:date="2021-08-06T22:26:00Z">
        <w:r>
          <w:rPr>
            <w:lang w:val="en-GB"/>
          </w:rPr>
          <w:t>is based on a principle of boosting</w:t>
        </w:r>
      </w:ins>
      <w:ins w:id="354" w:author="Kamil Matuszelański" w:date="2021-08-06T22:25:00Z">
        <w:r>
          <w:rPr>
            <w:lang w:val="en-GB"/>
          </w:rPr>
          <w:t xml:space="preserve">. </w:t>
        </w:r>
      </w:ins>
      <w:ins w:id="355" w:author="Kamil Matuszelański" w:date="2021-08-06T22:28:00Z">
        <w:r>
          <w:rPr>
            <w:lang w:val="en-GB"/>
          </w:rPr>
          <w:t>A</w:t>
        </w:r>
      </w:ins>
      <w:ins w:id="356" w:author="Kamil Matuszelański" w:date="2021-08-06T22:29:00Z">
        <w:r>
          <w:rPr>
            <w:lang w:val="en-GB"/>
          </w:rPr>
          <w:t xml:space="preserve"> general idea of the working of the algorithm is as follows. Firstly, a weak model (typically classification tree) is fitted to the data. </w:t>
        </w:r>
      </w:ins>
      <w:ins w:id="357" w:author="Kamil Matuszelański" w:date="2021-08-06T22:33:00Z">
        <w:r>
          <w:rPr>
            <w:lang w:val="en-GB"/>
          </w:rPr>
          <w:t xml:space="preserve">Then, predictions are made using this model, and residuals are obtained. </w:t>
        </w:r>
      </w:ins>
      <w:ins w:id="358" w:author="Kamil Matuszelański" w:date="2021-08-06T22:34:00Z">
        <w:r>
          <w:rPr>
            <w:lang w:val="en-GB"/>
          </w:rPr>
          <w:t>Next model is fitted with the original independent variables</w:t>
        </w:r>
      </w:ins>
      <w:ins w:id="359" w:author="Kamil Matuszelański" w:date="2021-08-06T22:35:00Z">
        <w:r w:rsidR="00B73CE5">
          <w:rPr>
            <w:lang w:val="en-GB"/>
          </w:rPr>
          <w:t xml:space="preserve">, but the dependent variable is the residuals obtained from the previous model. This is repeated for sufficiently many times, and the final output of the model is the prediction </w:t>
        </w:r>
      </w:ins>
      <w:ins w:id="360" w:author="Kamil Matuszelański" w:date="2021-08-06T22:36:00Z">
        <w:r w:rsidR="00B73CE5">
          <w:rPr>
            <w:lang w:val="en-GB"/>
          </w:rPr>
          <w:t>made by the last model.</w:t>
        </w:r>
      </w:ins>
    </w:p>
    <w:p w14:paraId="2EDBA1E5" w14:textId="4F60EBFA" w:rsidR="0012202B" w:rsidRPr="00C01659" w:rsidRDefault="001374D6">
      <w:pPr>
        <w:pStyle w:val="Tekstpodstawowy"/>
        <w:rPr>
          <w:lang w:val="en-GB"/>
        </w:rPr>
      </w:pPr>
      <w:r w:rsidRPr="00C01659">
        <w:rPr>
          <w:lang w:val="en-GB"/>
        </w:rPr>
        <w:t xml:space="preserve">Regarding </w:t>
      </w:r>
      <w:commentRangeStart w:id="361"/>
      <w:commentRangeStart w:id="362"/>
      <w:del w:id="363" w:author="Kamil Matuszelański" w:date="2021-08-04T11:58:00Z">
        <w:r w:rsidRPr="00C01659" w:rsidDel="00E96B03">
          <w:rPr>
            <w:lang w:val="en-GB"/>
          </w:rPr>
          <w:delText>cross-</w:delText>
        </w:r>
      </w:del>
      <w:r w:rsidRPr="00C01659">
        <w:rPr>
          <w:lang w:val="en-GB"/>
        </w:rPr>
        <w:t>validation</w:t>
      </w:r>
      <w:commentRangeEnd w:id="361"/>
      <w:r w:rsidR="009E2B7B">
        <w:rPr>
          <w:rStyle w:val="Odwoaniedokomentarza"/>
          <w:rFonts w:eastAsiaTheme="minorHAnsi"/>
          <w:lang w:val="en-US" w:eastAsia="en-US"/>
        </w:rPr>
        <w:commentReference w:id="361"/>
      </w:r>
      <w:commentRangeEnd w:id="362"/>
      <w:r w:rsidR="00E96B03">
        <w:rPr>
          <w:rStyle w:val="Odwoaniedokomentarza"/>
          <w:rFonts w:eastAsiaTheme="minorHAnsi"/>
          <w:lang w:val="en-US" w:eastAsia="en-US"/>
        </w:rPr>
        <w:commentReference w:id="362"/>
      </w:r>
      <w:ins w:id="364" w:author="Kamil Matuszelański" w:date="2021-08-04T11:58:00Z">
        <w:r w:rsidR="00E96B03">
          <w:rPr>
            <w:lang w:val="en-GB"/>
          </w:rPr>
          <w:t xml:space="preserve"> procedure</w:t>
        </w:r>
      </w:ins>
      <w:r w:rsidRPr="00C01659">
        <w:rPr>
          <w:lang w:val="en-GB"/>
        </w:rPr>
        <w:t>, a simple train-test split of the dataset</w:t>
      </w:r>
      <w:r w:rsidR="008C5D77">
        <w:rPr>
          <w:lang w:val="en-GB"/>
        </w:rPr>
        <w:t xml:space="preserve"> was used</w:t>
      </w:r>
      <w:r w:rsidRPr="00C01659">
        <w:rPr>
          <w:lang w:val="en-GB"/>
        </w:rPr>
        <w:t xml:space="preserve">, with 70% of the observations belonging to the training dataset. On the training dataset, optimal hyperparameters </w:t>
      </w:r>
      <w:r w:rsidR="008C5D77">
        <w:rPr>
          <w:lang w:val="en-GB"/>
        </w:rPr>
        <w:t xml:space="preserve">were chosen </w:t>
      </w:r>
      <w:r w:rsidRPr="00C01659">
        <w:rPr>
          <w:lang w:val="en-GB"/>
        </w:rPr>
        <w:t xml:space="preserve">using 2-fold cross-validation on the training dataset. </w:t>
      </w:r>
      <w:r w:rsidR="008C5D77">
        <w:rPr>
          <w:lang w:val="en-GB"/>
        </w:rPr>
        <w:t xml:space="preserve">The </w:t>
      </w:r>
      <w:r w:rsidRPr="00C01659">
        <w:rPr>
          <w:lang w:val="en-GB"/>
        </w:rPr>
        <w:t xml:space="preserve">search space </w:t>
      </w:r>
      <w:commentRangeStart w:id="365"/>
      <w:commentRangeStart w:id="366"/>
      <w:del w:id="367" w:author="Kamil Matuszelański" w:date="2021-08-04T11:59:00Z">
        <w:r w:rsidRPr="00C01659" w:rsidDel="00E96B03">
          <w:rPr>
            <w:lang w:val="en-GB"/>
          </w:rPr>
          <w:delText>simply</w:delText>
        </w:r>
        <w:commentRangeEnd w:id="365"/>
        <w:r w:rsidR="009E2B7B" w:rsidDel="00E96B03">
          <w:rPr>
            <w:rStyle w:val="Odwoaniedokomentarza"/>
            <w:rFonts w:eastAsiaTheme="minorHAnsi"/>
            <w:lang w:val="en-US" w:eastAsia="en-US"/>
          </w:rPr>
          <w:commentReference w:id="365"/>
        </w:r>
      </w:del>
      <w:commentRangeEnd w:id="366"/>
      <w:r w:rsidR="00761D4A">
        <w:rPr>
          <w:rStyle w:val="Odwoaniedokomentarza"/>
          <w:rFonts w:eastAsiaTheme="minorHAnsi"/>
          <w:lang w:val="en-US" w:eastAsia="en-US"/>
        </w:rPr>
        <w:commentReference w:id="366"/>
      </w:r>
      <w:del w:id="368" w:author="Kamil Matuszelański" w:date="2021-08-04T11:59:00Z">
        <w:r w:rsidRPr="00C01659" w:rsidDel="00E96B03">
          <w:rPr>
            <w:lang w:val="en-GB"/>
          </w:rPr>
          <w:delText xml:space="preserve"> </w:delText>
        </w:r>
      </w:del>
      <w:r w:rsidR="008C5D77">
        <w:rPr>
          <w:lang w:val="en-GB"/>
        </w:rPr>
        <w:t xml:space="preserve">is defined </w:t>
      </w:r>
      <w:r w:rsidRPr="00C01659">
        <w:rPr>
          <w:lang w:val="en-GB"/>
        </w:rPr>
        <w:t>as a grid of all possible combinations of the hyperparameters.</w:t>
      </w:r>
    </w:p>
    <w:p w14:paraId="5BAC9856" w14:textId="3205E342" w:rsidR="00901625" w:rsidRDefault="001374D6">
      <w:pPr>
        <w:pStyle w:val="Tekstpodstawowy"/>
        <w:rPr>
          <w:ins w:id="369" w:author="Kamil Matuszelański" w:date="2021-08-04T14:24:00Z"/>
          <w:lang w:val="en-GB"/>
        </w:rPr>
      </w:pPr>
      <w:r w:rsidRPr="00C01659">
        <w:rPr>
          <w:lang w:val="en-GB"/>
        </w:rPr>
        <w:lastRenderedPageBreak/>
        <w:t xml:space="preserve">One important problem with this dataset is its very high target classes imbalance. Only 3% of the customers have decided to buy for the second time. To handle this issue, </w:t>
      </w:r>
      <w:proofErr w:type="spellStart"/>
      <w:r w:rsidRPr="00C01659">
        <w:rPr>
          <w:lang w:val="en-GB"/>
        </w:rPr>
        <w:t>upsampling</w:t>
      </w:r>
      <w:proofErr w:type="spellEnd"/>
      <w:r w:rsidRPr="00C01659">
        <w:rPr>
          <w:lang w:val="en-GB"/>
        </w:rPr>
        <w:t xml:space="preserve"> of the minority class on the training dataset </w:t>
      </w:r>
      <w:r w:rsidR="008C5D77">
        <w:rPr>
          <w:lang w:val="en-GB"/>
        </w:rPr>
        <w:t xml:space="preserve">was used </w:t>
      </w:r>
      <w:r w:rsidRPr="00C01659">
        <w:rPr>
          <w:lang w:val="en-GB"/>
        </w:rPr>
        <w:t xml:space="preserve">to obtain equal class proportions. Also, the choice of an appropriate metric to optimize is very important in an imbalanced dataset, as some metrics (like accuracy) are very </w:t>
      </w:r>
      <w:commentRangeStart w:id="370"/>
      <w:commentRangeStart w:id="371"/>
      <w:r w:rsidRPr="00C01659">
        <w:rPr>
          <w:lang w:val="en-GB"/>
        </w:rPr>
        <w:t>biased</w:t>
      </w:r>
      <w:commentRangeEnd w:id="370"/>
      <w:r w:rsidR="009E2B7B">
        <w:rPr>
          <w:rStyle w:val="Odwoaniedokomentarza"/>
          <w:rFonts w:eastAsiaTheme="minorHAnsi"/>
          <w:lang w:val="en-US" w:eastAsia="en-US"/>
        </w:rPr>
        <w:commentReference w:id="370"/>
      </w:r>
      <w:commentRangeEnd w:id="371"/>
      <w:r w:rsidR="002855C3">
        <w:rPr>
          <w:rStyle w:val="Odwoaniedokomentarza"/>
          <w:rFonts w:eastAsiaTheme="minorHAnsi"/>
          <w:lang w:val="en-US" w:eastAsia="en-US"/>
        </w:rPr>
        <w:commentReference w:id="371"/>
      </w:r>
      <w:ins w:id="372" w:author="Kamil Matuszelański" w:date="2021-08-04T14:02:00Z">
        <w:r w:rsidR="009401B2">
          <w:rPr>
            <w:lang w:val="en-GB"/>
          </w:rPr>
          <w:t xml:space="preserve"> again</w:t>
        </w:r>
      </w:ins>
      <w:ins w:id="373" w:author="Kamil Matuszelański" w:date="2021-08-04T14:03:00Z">
        <w:r w:rsidR="009401B2">
          <w:rPr>
            <w:lang w:val="en-GB"/>
          </w:rPr>
          <w:t>st minority class</w:t>
        </w:r>
      </w:ins>
      <w:r w:rsidRPr="00C01659">
        <w:rPr>
          <w:lang w:val="en-GB"/>
        </w:rPr>
        <w:t xml:space="preserve"> in these cases.</w:t>
      </w:r>
      <w:ins w:id="374" w:author="Kamil Matuszelański" w:date="2021-08-04T14:01:00Z">
        <w:r w:rsidR="009401B2">
          <w:rPr>
            <w:lang w:val="en-GB"/>
          </w:rPr>
          <w:t xml:space="preserve"> For example, if the dataset contains 99% of observations from the majority class, one can simpl</w:t>
        </w:r>
      </w:ins>
      <w:ins w:id="375" w:author="Kamil Matuszelański" w:date="2021-08-04T14:02:00Z">
        <w:r w:rsidR="009401B2">
          <w:rPr>
            <w:lang w:val="en-GB"/>
          </w:rPr>
          <w:t>y use a classifier that always predicts the majority class and obtain 99% of accuracy</w:t>
        </w:r>
      </w:ins>
      <w:ins w:id="376" w:author="Kamil Matuszelański" w:date="2021-08-04T14:03:00Z">
        <w:r w:rsidR="009401B2">
          <w:rPr>
            <w:lang w:val="en-GB"/>
          </w:rPr>
          <w:t xml:space="preserve"> – although none of the observations from minority class was classified correctly</w:t>
        </w:r>
      </w:ins>
      <w:ins w:id="377" w:author="Kamil Matuszelański" w:date="2021-08-04T14:02:00Z">
        <w:r w:rsidR="009401B2">
          <w:rPr>
            <w:lang w:val="en-GB"/>
          </w:rPr>
          <w:t xml:space="preserve">. </w:t>
        </w:r>
      </w:ins>
      <w:del w:id="378" w:author="Kamil Matuszelański" w:date="2021-08-04T14:01:00Z">
        <w:r w:rsidRPr="00C01659" w:rsidDel="009401B2">
          <w:rPr>
            <w:lang w:val="en-GB"/>
          </w:rPr>
          <w:delText xml:space="preserve"> </w:delText>
        </w:r>
      </w:del>
      <w:r w:rsidRPr="00C01659">
        <w:rPr>
          <w:lang w:val="en-GB"/>
        </w:rPr>
        <w:t xml:space="preserve">That is why </w:t>
      </w:r>
      <w:del w:id="379" w:author="Kamil Matuszelański" w:date="2021-08-04T14:11:00Z">
        <w:r w:rsidRPr="00C01659" w:rsidDel="002855C3">
          <w:rPr>
            <w:lang w:val="en-GB"/>
          </w:rPr>
          <w:delText xml:space="preserve">I have decided to optimize </w:delText>
        </w:r>
      </w:del>
      <w:r w:rsidRPr="00C01659">
        <w:rPr>
          <w:lang w:val="en-GB"/>
        </w:rPr>
        <w:t>the Area-Under-Curve</w:t>
      </w:r>
      <w:ins w:id="380" w:author="Kamil Matuszelański" w:date="2021-08-04T14:06:00Z">
        <w:r w:rsidR="009401B2">
          <w:rPr>
            <w:lang w:val="en-GB"/>
          </w:rPr>
          <w:t xml:space="preserve"> (AUC)</w:t>
        </w:r>
      </w:ins>
      <w:r w:rsidRPr="00C01659">
        <w:rPr>
          <w:lang w:val="en-GB"/>
        </w:rPr>
        <w:t xml:space="preserve"> metric</w:t>
      </w:r>
      <w:ins w:id="381" w:author="Kamil Matuszelański" w:date="2021-08-04T14:11:00Z">
        <w:r w:rsidR="002855C3">
          <w:rPr>
            <w:lang w:val="en-GB"/>
          </w:rPr>
          <w:t xml:space="preserve"> was optimized</w:t>
        </w:r>
      </w:ins>
      <w:r w:rsidRPr="00C01659">
        <w:rPr>
          <w:lang w:val="en-GB"/>
        </w:rPr>
        <w:t xml:space="preserve">, as it </w:t>
      </w:r>
      <w:commentRangeStart w:id="382"/>
      <w:commentRangeStart w:id="383"/>
      <w:r w:rsidRPr="00C01659">
        <w:rPr>
          <w:lang w:val="en-GB"/>
        </w:rPr>
        <w:t>weights the performance of the minority and majority classes equally.</w:t>
      </w:r>
      <w:commentRangeEnd w:id="382"/>
      <w:r w:rsidR="009E2B7B">
        <w:rPr>
          <w:rStyle w:val="Odwoaniedokomentarza"/>
          <w:rFonts w:eastAsiaTheme="minorHAnsi"/>
          <w:lang w:val="en-US" w:eastAsia="en-US"/>
        </w:rPr>
        <w:commentReference w:id="382"/>
      </w:r>
      <w:commentRangeEnd w:id="383"/>
      <w:r w:rsidR="002855C3">
        <w:rPr>
          <w:rStyle w:val="Odwoaniedokomentarza"/>
          <w:rFonts w:eastAsiaTheme="minorHAnsi"/>
          <w:lang w:val="en-US" w:eastAsia="en-US"/>
        </w:rPr>
        <w:commentReference w:id="383"/>
      </w:r>
      <w:ins w:id="384" w:author="Kamil Matuszelański" w:date="2021-08-04T14:05:00Z">
        <w:r w:rsidR="009401B2">
          <w:rPr>
            <w:lang w:val="en-GB"/>
          </w:rPr>
          <w:t xml:space="preserve"> </w:t>
        </w:r>
      </w:ins>
    </w:p>
    <w:p w14:paraId="3D93D254" w14:textId="5F6B1037" w:rsidR="00901625" w:rsidRDefault="00901625">
      <w:pPr>
        <w:pStyle w:val="Tekstpodstawowy"/>
        <w:rPr>
          <w:ins w:id="385" w:author="Kamil Matuszelański" w:date="2021-08-04T14:24:00Z"/>
          <w:lang w:val="en-GB"/>
        </w:rPr>
      </w:pPr>
      <w:ins w:id="386" w:author="Kamil Matuszelański" w:date="2021-08-04T14:24:00Z">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ins>
    </w:p>
    <w:p w14:paraId="3ADEA99B" w14:textId="79EE1475" w:rsidR="0012202B" w:rsidRPr="00C01659" w:rsidRDefault="009401B2">
      <w:pPr>
        <w:pStyle w:val="Tekstpodstawowy"/>
        <w:rPr>
          <w:lang w:val="en-GB"/>
        </w:rPr>
      </w:pPr>
      <w:ins w:id="387" w:author="Kamil Matuszelański" w:date="2021-08-04T14:05:00Z">
        <w:r>
          <w:rPr>
            <w:lang w:val="en-GB"/>
          </w:rPr>
          <w:t>It is worth noticing</w:t>
        </w:r>
      </w:ins>
      <w:ins w:id="388" w:author="Kamil Matuszelański" w:date="2021-08-04T14:06:00Z">
        <w:r>
          <w:rPr>
            <w:lang w:val="en-GB"/>
          </w:rPr>
          <w:t xml:space="preserve"> that usage of imbalanced metric should not change the results in the case where the </w:t>
        </w:r>
      </w:ins>
      <w:ins w:id="389" w:author="Kamil Matuszelański" w:date="2021-08-04T14:07:00Z">
        <w:r w:rsidR="002855C3">
          <w:rPr>
            <w:lang w:val="en-GB"/>
          </w:rPr>
          <w:t xml:space="preserve">minority class is </w:t>
        </w:r>
        <w:proofErr w:type="spellStart"/>
        <w:r w:rsidR="002855C3">
          <w:rPr>
            <w:lang w:val="en-GB"/>
          </w:rPr>
          <w:t>upsampled</w:t>
        </w:r>
        <w:proofErr w:type="spellEnd"/>
        <w:r w:rsidR="002855C3">
          <w:rPr>
            <w:lang w:val="en-GB"/>
          </w:rPr>
          <w:t xml:space="preserve"> to obtain equal proportions. However, in the case of this study, </w:t>
        </w:r>
      </w:ins>
      <w:proofErr w:type="spellStart"/>
      <w:ins w:id="390" w:author="Kamil Matuszelański" w:date="2021-08-04T14:08:00Z">
        <w:r w:rsidR="002855C3">
          <w:rPr>
            <w:lang w:val="en-GB"/>
          </w:rPr>
          <w:t>upsampling</w:t>
        </w:r>
        <w:proofErr w:type="spellEnd"/>
        <w:r w:rsidR="002855C3">
          <w:rPr>
            <w:lang w:val="en-GB"/>
          </w:rPr>
          <w:t xml:space="preserve"> was applied only on the training set. Because of that, </w:t>
        </w:r>
      </w:ins>
      <w:ins w:id="391" w:author="Kamil Matuszelański" w:date="2021-08-04T14:09:00Z">
        <w:r w:rsidR="002855C3">
          <w:rPr>
            <w:lang w:val="en-GB"/>
          </w:rPr>
          <w:t xml:space="preserve">although the results judging by accuracy and AUC on the </w:t>
        </w:r>
      </w:ins>
      <w:ins w:id="392" w:author="Kamil Matuszelański" w:date="2021-08-04T14:10:00Z">
        <w:r w:rsidR="002855C3">
          <w:rPr>
            <w:lang w:val="en-GB"/>
          </w:rPr>
          <w:t>training</w:t>
        </w:r>
      </w:ins>
      <w:ins w:id="393" w:author="Kamil Matuszelański" w:date="2021-08-04T14:09:00Z">
        <w:r w:rsidR="002855C3">
          <w:rPr>
            <w:lang w:val="en-GB"/>
          </w:rPr>
          <w:t xml:space="preserve"> set should be similar, on the test set AUC </w:t>
        </w:r>
      </w:ins>
      <w:ins w:id="394" w:author="Kamil Matuszelański" w:date="2021-08-04T14:10:00Z">
        <w:r w:rsidR="002855C3">
          <w:rPr>
            <w:lang w:val="en-GB"/>
          </w:rPr>
          <w:t>is a better choice. AUC was used in both model training and evaluation on the test set to maintain con</w:t>
        </w:r>
      </w:ins>
      <w:ins w:id="395" w:author="Kamil Matuszelański" w:date="2021-08-04T14:11:00Z">
        <w:r w:rsidR="002855C3">
          <w:rPr>
            <w:lang w:val="en-GB"/>
          </w:rPr>
          <w:t>sistency.</w:t>
        </w:r>
      </w:ins>
    </w:p>
    <w:p w14:paraId="0B1D69DE" w14:textId="19919219" w:rsidR="0012202B" w:rsidRDefault="006C4FCC">
      <w:pPr>
        <w:pStyle w:val="Nagwek2"/>
      </w:pPr>
      <w:bookmarkStart w:id="396" w:name="features-preprocessing"/>
      <w:bookmarkEnd w:id="338"/>
      <w:r>
        <w:rPr>
          <w:rStyle w:val="SectionNumber"/>
        </w:rPr>
        <w:t>3</w:t>
      </w:r>
      <w:r w:rsidR="001374D6">
        <w:rPr>
          <w:rStyle w:val="SectionNumber"/>
        </w:rPr>
        <w:t>.2</w:t>
      </w:r>
      <w:r w:rsidR="001374D6">
        <w:tab/>
        <w:t xml:space="preserve">Features </w:t>
      </w:r>
      <w:proofErr w:type="spellStart"/>
      <w:r w:rsidR="001374D6">
        <w:t>preprocessing</w:t>
      </w:r>
      <w:proofErr w:type="spellEnd"/>
    </w:p>
    <w:p w14:paraId="027312DD" w14:textId="3FE4C2D0" w:rsidR="0012202B" w:rsidRPr="00C01659" w:rsidRDefault="001374D6">
      <w:pPr>
        <w:pStyle w:val="FirstParagraph"/>
        <w:rPr>
          <w:lang w:val="en-GB"/>
        </w:rPr>
      </w:pPr>
      <w:r w:rsidRPr="00C01659">
        <w:rPr>
          <w:lang w:val="en-GB"/>
        </w:rPr>
        <w:t xml:space="preserve">In this study 3 </w:t>
      </w:r>
      <w:r w:rsidR="008C5D77">
        <w:rPr>
          <w:lang w:val="en-GB"/>
        </w:rPr>
        <w:t xml:space="preserve">separate </w:t>
      </w:r>
      <w:r w:rsidRPr="00C01659">
        <w:rPr>
          <w:lang w:val="en-GB"/>
        </w:rPr>
        <w:t xml:space="preserve">groups of variables </w:t>
      </w:r>
      <w:r w:rsidR="008C5D77">
        <w:rPr>
          <w:lang w:val="en-GB"/>
        </w:rPr>
        <w:t xml:space="preserve">are </w:t>
      </w:r>
      <w:r w:rsidR="00213AE2">
        <w:rPr>
          <w:lang w:val="en-GB"/>
        </w:rPr>
        <w:t>analysed (with details described in following sections)</w:t>
      </w:r>
      <w:r w:rsidRPr="00C01659">
        <w:rPr>
          <w:lang w:val="en-GB"/>
        </w:rPr>
        <w:t>:</w:t>
      </w:r>
    </w:p>
    <w:p w14:paraId="13A75804" w14:textId="77777777" w:rsidR="0012202B" w:rsidRDefault="001374D6" w:rsidP="001374D6">
      <w:pPr>
        <w:pStyle w:val="Compact"/>
        <w:numPr>
          <w:ilvl w:val="0"/>
          <w:numId w:val="9"/>
        </w:numPr>
      </w:pPr>
      <w:proofErr w:type="spellStart"/>
      <w:r>
        <w:t>behavioral</w:t>
      </w:r>
      <w:proofErr w:type="spellEnd"/>
      <w:r>
        <w:t xml:space="preserve"> (first transaction) features</w:t>
      </w:r>
    </w:p>
    <w:p w14:paraId="15E85FFC" w14:textId="77777777" w:rsidR="0012202B" w:rsidRDefault="001374D6" w:rsidP="001374D6">
      <w:pPr>
        <w:pStyle w:val="Compact"/>
        <w:numPr>
          <w:ilvl w:val="0"/>
          <w:numId w:val="9"/>
        </w:numPr>
      </w:pPr>
      <w:r>
        <w:t>location features</w:t>
      </w:r>
    </w:p>
    <w:p w14:paraId="0EB6F874" w14:textId="77777777" w:rsidR="0012202B" w:rsidRDefault="001374D6" w:rsidP="001374D6">
      <w:pPr>
        <w:pStyle w:val="Compact"/>
        <w:numPr>
          <w:ilvl w:val="0"/>
          <w:numId w:val="9"/>
        </w:numPr>
      </w:pPr>
      <w:r>
        <w:t>perception features.</w:t>
      </w:r>
    </w:p>
    <w:p w14:paraId="1C662C92" w14:textId="6FDAEACA" w:rsidR="0012202B" w:rsidRDefault="001374D6">
      <w:pPr>
        <w:pStyle w:val="FirstParagraph"/>
        <w:rPr>
          <w:ins w:id="397" w:author="Kamil Matuszelański" w:date="2021-08-05T11:35:00Z"/>
          <w:lang w:val="en-GB"/>
        </w:rPr>
      </w:pPr>
      <w:r w:rsidRPr="00C01659">
        <w:rPr>
          <w:lang w:val="en-GB"/>
        </w:rPr>
        <w:t>On the diagram below</w:t>
      </w:r>
      <w:ins w:id="398" w:author="Katarzyna Kopczewska" w:date="2021-08-01T18:45:00Z">
        <w:r w:rsidR="001E0E09">
          <w:rPr>
            <w:lang w:val="en-GB"/>
          </w:rPr>
          <w:t xml:space="preserve"> (</w:t>
        </w:r>
        <w:del w:id="399" w:author="Kamil Matuszelański" w:date="2021-08-05T11:40:00Z">
          <w:r w:rsidR="001E0E09" w:rsidDel="00ED6BB7">
            <w:rPr>
              <w:lang w:val="en-GB"/>
            </w:rPr>
            <w:delText>Fig.X</w:delText>
          </w:r>
        </w:del>
      </w:ins>
      <w:ins w:id="400" w:author="Kamil Matuszelański" w:date="2021-08-05T11:40:00Z">
        <w:r w:rsidR="00ED6BB7">
          <w:rPr>
            <w:lang w:val="en-GB"/>
          </w:rPr>
          <w:t>Fig.7</w:t>
        </w:r>
      </w:ins>
      <w:ins w:id="401" w:author="Katarzyna Kopczewska" w:date="2021-08-01T18:45:00Z">
        <w:r w:rsidR="001E0E09">
          <w:rPr>
            <w:lang w:val="en-GB"/>
          </w:rPr>
          <w:t>)</w:t>
        </w:r>
      </w:ins>
      <w:r w:rsidRPr="00C01659">
        <w:rPr>
          <w:lang w:val="en-GB"/>
        </w:rPr>
        <w:t xml:space="preserve"> a summary of </w:t>
      </w:r>
      <w:proofErr w:type="spellStart"/>
      <w:r w:rsidRPr="00C01659">
        <w:rPr>
          <w:lang w:val="en-GB"/>
        </w:rPr>
        <w:t>preprocessing</w:t>
      </w:r>
      <w:proofErr w:type="spellEnd"/>
      <w:r w:rsidRPr="00C01659">
        <w:rPr>
          <w:lang w:val="en-GB"/>
        </w:rPr>
        <w:t xml:space="preserve"> applied to all the parts of the dataset is presented. </w:t>
      </w:r>
      <w:ins w:id="402" w:author="Kamil Matuszelański" w:date="2021-08-04T12:00:00Z">
        <w:r w:rsidR="00E96B03">
          <w:rPr>
            <w:lang w:val="en-GB"/>
          </w:rPr>
          <w:t xml:space="preserve">A detailed </w:t>
        </w:r>
      </w:ins>
      <w:ins w:id="403" w:author="Kamil Matuszelański" w:date="2021-08-04T12:01:00Z">
        <w:r w:rsidR="00E96B03">
          <w:rPr>
            <w:lang w:val="en-GB"/>
          </w:rPr>
          <w:t xml:space="preserve">description of the </w:t>
        </w:r>
        <w:proofErr w:type="spellStart"/>
        <w:r w:rsidR="00E96B03">
          <w:rPr>
            <w:lang w:val="en-GB"/>
          </w:rPr>
          <w:t>preprocessing</w:t>
        </w:r>
        <w:proofErr w:type="spellEnd"/>
        <w:r w:rsidR="00E96B03">
          <w:rPr>
            <w:lang w:val="en-GB"/>
          </w:rPr>
          <w:t xml:space="preserve"> is presented in the following </w:t>
        </w:r>
        <w:r w:rsidR="00E96B03">
          <w:rPr>
            <w:lang w:val="en-GB"/>
          </w:rPr>
          <w:lastRenderedPageBreak/>
          <w:t xml:space="preserve">subsections. </w:t>
        </w:r>
      </w:ins>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w:t>
      </w:r>
      <w:proofErr w:type="spellStart"/>
      <w:r w:rsidRPr="00C01659">
        <w:rPr>
          <w:lang w:val="en-GB"/>
        </w:rPr>
        <w:t>preprocessing</w:t>
      </w:r>
      <w:proofErr w:type="spellEnd"/>
      <w:r w:rsidRPr="00C01659">
        <w:rPr>
          <w:lang w:val="en-GB"/>
        </w:rPr>
        <w:t xml:space="preserve"> each of the parts of the dataset are shown in </w:t>
      </w:r>
      <w:proofErr w:type="spellStart"/>
      <w:r w:rsidRPr="00C01659">
        <w:rPr>
          <w:lang w:val="en-GB"/>
        </w:rPr>
        <w:t>gray</w:t>
      </w:r>
      <w:proofErr w:type="spellEnd"/>
      <w:r w:rsidRPr="00C01659">
        <w:rPr>
          <w:lang w:val="en-GB"/>
        </w:rPr>
        <w:t xml:space="preserve">. In the </w:t>
      </w:r>
      <w:r w:rsidR="008C5D77" w:rsidRPr="00C01659">
        <w:rPr>
          <w:lang w:val="en-GB"/>
        </w:rPr>
        <w:t>modelling</w:t>
      </w:r>
      <w:r w:rsidRPr="00C01659">
        <w:rPr>
          <w:lang w:val="en-GB"/>
        </w:rPr>
        <w:t xml:space="preserve"> phase, a simple join of the basic table, and the remaining ones</w:t>
      </w:r>
      <w:r w:rsidR="008C5D77">
        <w:rPr>
          <w:lang w:val="en-GB"/>
        </w:rPr>
        <w:t xml:space="preserve"> was performed</w:t>
      </w:r>
      <w:r w:rsidRPr="00C01659">
        <w:rPr>
          <w:lang w:val="en-GB"/>
        </w:rPr>
        <w:t xml:space="preserve"> (basic information + order items, basic information + </w:t>
      </w:r>
      <w:commentRangeStart w:id="404"/>
      <w:commentRangeStart w:id="405"/>
      <w:r w:rsidRPr="00C01659">
        <w:rPr>
          <w:lang w:val="en-GB"/>
        </w:rPr>
        <w:t>DBSCAN</w:t>
      </w:r>
      <w:commentRangeEnd w:id="404"/>
      <w:r w:rsidR="001E0E09">
        <w:rPr>
          <w:rStyle w:val="Odwoaniedokomentarza"/>
          <w:rFonts w:eastAsiaTheme="minorHAnsi"/>
          <w:lang w:val="en-US" w:eastAsia="en-US"/>
        </w:rPr>
        <w:commentReference w:id="404"/>
      </w:r>
      <w:commentRangeEnd w:id="405"/>
      <w:r w:rsidR="00E96B03">
        <w:rPr>
          <w:rStyle w:val="Odwoaniedokomentarza"/>
          <w:rFonts w:eastAsiaTheme="minorHAnsi"/>
          <w:lang w:val="en-US" w:eastAsia="en-US"/>
        </w:rPr>
        <w:commentReference w:id="405"/>
      </w:r>
      <w:r w:rsidRPr="00C01659">
        <w:rPr>
          <w:lang w:val="en-GB"/>
        </w:rPr>
        <w:t xml:space="preserve"> cluster, etc.).</w:t>
      </w:r>
    </w:p>
    <w:p w14:paraId="738306B6" w14:textId="081DE7CF" w:rsidR="000F2161" w:rsidRPr="000F2161" w:rsidRDefault="000F2161">
      <w:pPr>
        <w:pStyle w:val="ImageCaption"/>
        <w:rPr>
          <w:lang w:val="en-GB"/>
        </w:rPr>
        <w:pPrChange w:id="406" w:author="Kamil Matuszelański" w:date="2021-08-05T11:36:00Z">
          <w:pPr>
            <w:pStyle w:val="FirstParagraph"/>
          </w:pPr>
        </w:pPrChange>
      </w:pPr>
      <w:ins w:id="407" w:author="Kamil Matuszelański" w:date="2021-08-05T11:35:00Z">
        <w:r w:rsidRPr="000F2161">
          <w:rPr>
            <w:lang w:val="en-GB"/>
            <w:rPrChange w:id="408" w:author="Kamil Matuszelański" w:date="2021-08-05T11:36:00Z">
              <w:rPr>
                <w:b/>
              </w:rPr>
            </w:rPrChange>
          </w:rPr>
          <w:t xml:space="preserve">Figure </w:t>
        </w:r>
      </w:ins>
      <w:ins w:id="409" w:author="Kamil Matuszelański" w:date="2021-08-05T11:40:00Z">
        <w:r w:rsidR="00ED6BB7">
          <w:rPr>
            <w:lang w:val="en-GB"/>
          </w:rPr>
          <w:t>7</w:t>
        </w:r>
      </w:ins>
      <w:ins w:id="410" w:author="Kamil Matuszelański" w:date="2021-08-05T11:35:00Z">
        <w:r w:rsidRPr="000F2161">
          <w:rPr>
            <w:lang w:val="en-GB"/>
            <w:rPrChange w:id="411" w:author="Kamil Matuszelański" w:date="2021-08-05T11:36:00Z">
              <w:rPr>
                <w:b/>
              </w:rPr>
            </w:rPrChange>
          </w:rPr>
          <w:t xml:space="preserve">: </w:t>
        </w:r>
      </w:ins>
      <w:ins w:id="412" w:author="Kamil Matuszelański" w:date="2021-08-05T11:36:00Z">
        <w:r w:rsidRPr="000F2161">
          <w:rPr>
            <w:lang w:val="en-GB"/>
            <w:rPrChange w:id="413" w:author="Kamil Matuszelański" w:date="2021-08-05T11:36:00Z">
              <w:rPr>
                <w:b/>
              </w:rPr>
            </w:rPrChange>
          </w:rPr>
          <w:t xml:space="preserve">Diagram depicting transformations on </w:t>
        </w:r>
        <w:r>
          <w:rPr>
            <w:lang w:val="en-GB"/>
          </w:rPr>
          <w:t>the source tables applied to obtain the dataset suitable for modelling purposes</w:t>
        </w:r>
      </w:ins>
    </w:p>
    <w:p w14:paraId="572225CB" w14:textId="77777777" w:rsidR="000F2161" w:rsidRDefault="001374D6">
      <w:pPr>
        <w:pStyle w:val="Tekstpodstawowy"/>
        <w:rPr>
          <w:ins w:id="414" w:author="Kamil Matuszelański" w:date="2021-08-05T11:37:00Z"/>
        </w:rPr>
      </w:pPr>
      <w:commentRangeStart w:id="415"/>
      <w:r>
        <w:rPr>
          <w:noProof/>
        </w:rPr>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commentRangeEnd w:id="415"/>
    </w:p>
    <w:p w14:paraId="16C899E2" w14:textId="4F0B963A" w:rsidR="0012202B" w:rsidRPr="00ED6BB7" w:rsidRDefault="00213AE2">
      <w:pPr>
        <w:pStyle w:val="sources"/>
        <w:pPrChange w:id="416" w:author="Kamil Matuszelański" w:date="2021-08-05T11:38:00Z">
          <w:pPr>
            <w:pStyle w:val="Tekstpodstawowy"/>
          </w:pPr>
        </w:pPrChange>
      </w:pPr>
      <w:r>
        <w:rPr>
          <w:rStyle w:val="Odwoaniedokomentarza"/>
          <w:rFonts w:eastAsiaTheme="minorHAnsi"/>
          <w:lang w:val="en-US" w:eastAsia="en-US"/>
        </w:rPr>
        <w:commentReference w:id="415"/>
      </w:r>
      <w:ins w:id="417" w:author="Kamil Matuszelański" w:date="2021-08-05T11:37:00Z">
        <w:r w:rsidR="000F2161" w:rsidRPr="000F2161">
          <w:t xml:space="preserve"> </w:t>
        </w:r>
        <w:r w:rsidR="000F2161" w:rsidRPr="004B55B2">
          <w:rPr>
            <w:rStyle w:val="sourcesZnak"/>
          </w:rPr>
          <w:t xml:space="preserve">Source: Own </w:t>
        </w:r>
        <w:r w:rsidR="000F2161">
          <w:rPr>
            <w:rStyle w:val="sourcesZnak"/>
          </w:rPr>
          <w:t xml:space="preserve">work, </w:t>
        </w:r>
      </w:ins>
      <w:ins w:id="418" w:author="Kamil Matuszelański" w:date="2021-08-05T11:55:00Z">
        <w:r w:rsidR="00E15755">
          <w:rPr>
            <w:rStyle w:val="sourcesZnak"/>
          </w:rPr>
          <w:t xml:space="preserve">diagram was </w:t>
        </w:r>
      </w:ins>
      <w:ins w:id="419" w:author="Kamil Matuszelański" w:date="2021-08-05T11:37:00Z">
        <w:r w:rsidR="000F2161">
          <w:rPr>
            <w:rStyle w:val="sourcesZnak"/>
          </w:rPr>
          <w:t>created using draw.io software</w:t>
        </w:r>
      </w:ins>
    </w:p>
    <w:p w14:paraId="28C43976" w14:textId="3EE0222A" w:rsidR="0012202B" w:rsidRDefault="006C4FCC">
      <w:pPr>
        <w:pStyle w:val="Nagwek3"/>
      </w:pPr>
      <w:bookmarkStart w:id="420" w:name="behavioral-features"/>
      <w:ins w:id="421" w:author="Kamil Matuszelański" w:date="2021-08-06T14:32:00Z">
        <w:r>
          <w:rPr>
            <w:rStyle w:val="SectionNumber"/>
          </w:rPr>
          <w:t>3</w:t>
        </w:r>
      </w:ins>
      <w:del w:id="422" w:author="Kamil Matuszelański" w:date="2021-08-06T14:32:00Z">
        <w:r w:rsidR="001374D6" w:rsidDel="006C4FCC">
          <w:rPr>
            <w:rStyle w:val="SectionNumber"/>
          </w:rPr>
          <w:delText>4</w:delText>
        </w:r>
      </w:del>
      <w:r w:rsidR="001374D6">
        <w:rPr>
          <w:rStyle w:val="SectionNumber"/>
        </w:rPr>
        <w:t>.2.1</w:t>
      </w:r>
      <w:r w:rsidR="001374D6">
        <w:tab/>
      </w:r>
      <w:proofErr w:type="spellStart"/>
      <w:r w:rsidR="001374D6">
        <w:t>Behavioral</w:t>
      </w:r>
      <w:proofErr w:type="spellEnd"/>
      <w:r w:rsidR="001374D6">
        <w:t xml:space="preserve"> features</w:t>
      </w:r>
    </w:p>
    <w:p w14:paraId="0ADD2CDA" w14:textId="2683B5FD" w:rsidR="0012202B" w:rsidRPr="00C01659" w:rsidRDefault="001374D6">
      <w:pPr>
        <w:pStyle w:val="FirstParagraph"/>
        <w:rPr>
          <w:lang w:val="en-GB"/>
        </w:rPr>
      </w:pPr>
      <w:proofErr w:type="spellStart"/>
      <w:r w:rsidRPr="00C01659">
        <w:rPr>
          <w:lang w:val="en-GB"/>
        </w:rPr>
        <w:t>Behavioral</w:t>
      </w:r>
      <w:proofErr w:type="spellEnd"/>
      <w:r w:rsidRPr="00C01659">
        <w:rPr>
          <w:lang w:val="en-GB"/>
        </w:rPr>
        <w:t xml:space="preserve"> predictors can be defined as the variables quantifying previous actions of the customer. In most cases, this narrows down to the data about previous transactions and previous interactions with the company. </w:t>
      </w:r>
      <w:proofErr w:type="spellStart"/>
      <w:r w:rsidRPr="00C01659">
        <w:rPr>
          <w:lang w:val="en-GB"/>
        </w:rPr>
        <w:t>Behavioral</w:t>
      </w:r>
      <w:proofErr w:type="spellEnd"/>
      <w:r w:rsidRPr="00C01659">
        <w:rPr>
          <w:lang w:val="en-GB"/>
        </w:rPr>
        <w:t xml:space="preserve"> information about customer’s interactions with the </w:t>
      </w:r>
      <w:r w:rsidRPr="00C01659">
        <w:rPr>
          <w:lang w:val="en-GB"/>
        </w:rPr>
        <w:lastRenderedPageBreak/>
        <w:t xml:space="preserve">company was shown to be an important predictor in churn prediction (for an overview see </w:t>
      </w:r>
      <w:proofErr w:type="spellStart"/>
      <w:r w:rsidRPr="00C01659">
        <w:rPr>
          <w:lang w:val="en-GB"/>
        </w:rPr>
        <w:t>Schmittlein</w:t>
      </w:r>
      <w:proofErr w:type="spellEnd"/>
      <w:r w:rsidRPr="00C01659">
        <w:rPr>
          <w:lang w:val="en-GB"/>
        </w:rPr>
        <w:t xml:space="preserve"> and Peterson</w:t>
      </w:r>
      <w:r w:rsidR="008A684B">
        <w:rPr>
          <w:lang w:val="en-GB"/>
        </w:rPr>
        <w:t>,</w:t>
      </w:r>
      <w:r w:rsidRPr="00C01659">
        <w:rPr>
          <w:lang w:val="en-GB"/>
        </w:rPr>
        <w:t xml:space="preserve"> 1994).</w:t>
      </w:r>
    </w:p>
    <w:p w14:paraId="620E5786" w14:textId="0A125160" w:rsidR="0012202B" w:rsidRPr="00C01659" w:rsidRDefault="001374D6">
      <w:pPr>
        <w:pStyle w:val="Tekstpodstawowy"/>
        <w:rPr>
          <w:lang w:val="en-GB"/>
        </w:rPr>
      </w:pPr>
      <w:r w:rsidRPr="00C01659">
        <w:rPr>
          <w:lang w:val="en-GB"/>
        </w:rPr>
        <w:t xml:space="preserve">The widest range of </w:t>
      </w:r>
      <w:proofErr w:type="spellStart"/>
      <w:r w:rsidRPr="00C01659">
        <w:rPr>
          <w:lang w:val="en-GB"/>
        </w:rPr>
        <w:t>behavioral</w:t>
      </w:r>
      <w:proofErr w:type="spellEnd"/>
      <w:r w:rsidRPr="00C01659">
        <w:rPr>
          <w:lang w:val="en-GB"/>
        </w:rPr>
        <w:t xml:space="preserve"> variables up in churn prediction setting up to date was used by </w:t>
      </w:r>
      <w:proofErr w:type="spellStart"/>
      <w:r w:rsidRPr="00C01659">
        <w:rPr>
          <w:lang w:val="en-GB"/>
        </w:rPr>
        <w:t>Buckinx</w:t>
      </w:r>
      <w:proofErr w:type="spellEnd"/>
      <w:r w:rsidRPr="00C01659">
        <w:rPr>
          <w:lang w:val="en-GB"/>
        </w:rPr>
        <w:t xml:space="preserve"> and Poel (2005). Besides </w:t>
      </w:r>
      <w:r w:rsidR="008A684B">
        <w:rPr>
          <w:lang w:val="en-GB"/>
        </w:rPr>
        <w:t>seven</w:t>
      </w:r>
      <w:r w:rsidRPr="00C01659">
        <w:rPr>
          <w:lang w:val="en-GB"/>
        </w:rPr>
        <w:t xml:space="preserve"> variables meant for encompassing frequency and monetary value, they also included variables indicating total spending divided by categories of the products available in an e-commerce shop. They found that all </w:t>
      </w:r>
      <w:r w:rsidR="008A684B">
        <w:rPr>
          <w:lang w:val="en-GB"/>
        </w:rPr>
        <w:t>three</w:t>
      </w:r>
      <w:r w:rsidRPr="00C01659">
        <w:rPr>
          <w:lang w:val="en-GB"/>
        </w:rPr>
        <w:t xml:space="preserve">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Pr="00C01659">
        <w:rPr>
          <w:lang w:val="en-GB"/>
        </w:rPr>
        <w:t>Athanassopoulos</w:t>
      </w:r>
      <w:proofErr w:type="spellEnd"/>
      <w:r w:rsidR="008A684B">
        <w:rPr>
          <w:lang w:val="en-GB"/>
        </w:rPr>
        <w:t>,</w:t>
      </w:r>
      <w:r w:rsidRPr="00C01659">
        <w:rPr>
          <w:lang w:val="en-GB"/>
        </w:rPr>
        <w:t xml:space="preserve"> 2000; </w:t>
      </w:r>
      <w:proofErr w:type="spellStart"/>
      <w:r w:rsidRPr="00C01659">
        <w:rPr>
          <w:lang w:val="en-GB"/>
        </w:rPr>
        <w:t>Mozer</w:t>
      </w:r>
      <w:proofErr w:type="spellEnd"/>
      <w:r w:rsidRPr="00C01659">
        <w:rPr>
          <w:lang w:val="en-GB"/>
        </w:rPr>
        <w:t xml:space="preserve"> et al.</w:t>
      </w:r>
      <w:r w:rsidR="008A684B">
        <w:rPr>
          <w:lang w:val="en-GB"/>
        </w:rPr>
        <w:t>,</w:t>
      </w:r>
      <w:r w:rsidRPr="00C01659">
        <w:rPr>
          <w:lang w:val="en-GB"/>
        </w:rPr>
        <w:t xml:space="preserve"> 2000). One possible explanation of churning based on categories bought suggested by </w:t>
      </w:r>
      <w:proofErr w:type="spellStart"/>
      <w:r w:rsidRPr="00C01659">
        <w:rPr>
          <w:lang w:val="en-GB"/>
        </w:rPr>
        <w:t>Mozer</w:t>
      </w:r>
      <w:proofErr w:type="spellEnd"/>
      <w:r w:rsidRPr="00C01659">
        <w:rPr>
          <w:lang w:val="en-GB"/>
        </w:rPr>
        <w:t xml:space="preserve"> et al. (2000) is that the satisfaction of purchasing a particular category is low - no matter if because of the high price or the low quality of the product bought.</w:t>
      </w:r>
    </w:p>
    <w:p w14:paraId="5B408F96" w14:textId="46C0245A" w:rsidR="0012202B" w:rsidRPr="00C01659" w:rsidRDefault="001374D6">
      <w:pPr>
        <w:pStyle w:val="Tekstpodstawowy"/>
        <w:rPr>
          <w:lang w:val="en-GB"/>
        </w:rPr>
      </w:pPr>
      <w:r w:rsidRPr="00C01659">
        <w:rPr>
          <w:lang w:val="en-GB"/>
        </w:rPr>
        <w:t xml:space="preserve">In this study, from the category of </w:t>
      </w:r>
      <w:proofErr w:type="spellStart"/>
      <w:r w:rsidRPr="00C01659">
        <w:rPr>
          <w:lang w:val="en-GB"/>
        </w:rPr>
        <w:t>behavioral</w:t>
      </w:r>
      <w:proofErr w:type="spellEnd"/>
      <w:r w:rsidRPr="00C01659">
        <w:rPr>
          <w:lang w:val="en-GB"/>
        </w:rPr>
        <w:t xml:space="preserve"> variables, information about the monetary value of the first purchase, delivery cost, number of items bought and categories of items that the customer bought</w:t>
      </w:r>
      <w:r w:rsidR="00CD0BCF">
        <w:rPr>
          <w:lang w:val="en-GB"/>
        </w:rPr>
        <w:t xml:space="preserve"> are included</w:t>
      </w:r>
      <w:r w:rsidRPr="00C01659">
        <w:rPr>
          <w:lang w:val="en-GB"/>
        </w:rPr>
        <w:t xml:space="preserve">. The specification of the </w:t>
      </w:r>
      <w:proofErr w:type="spellStart"/>
      <w:r w:rsidRPr="00C01659">
        <w:rPr>
          <w:lang w:val="en-GB"/>
        </w:rPr>
        <w:t>behavioral</w:t>
      </w:r>
      <w:proofErr w:type="spellEnd"/>
      <w:r w:rsidRPr="00C01659">
        <w:rPr>
          <w:lang w:val="en-GB"/>
        </w:rPr>
        <w:t xml:space="preserve"> variables used is slightly different from previous studies. Namely, Recency and Frequency </w:t>
      </w:r>
      <w:r w:rsidR="00CD0BCF">
        <w:rPr>
          <w:lang w:val="en-GB"/>
        </w:rPr>
        <w:t xml:space="preserve">have been excluded </w:t>
      </w:r>
      <w:r w:rsidRPr="00C01659">
        <w:rPr>
          <w:lang w:val="en-GB"/>
        </w:rPr>
        <w:t>from the set of predictors. The reason is that in this study I am interested in predicting customer loyalty just after the first purchase. Because of that, these variables require some time to pass since the purchase and can’t be calculated or used.</w:t>
      </w:r>
    </w:p>
    <w:p w14:paraId="56D15A83" w14:textId="4F4AA123" w:rsidR="0012202B" w:rsidRPr="00C01659" w:rsidRDefault="001374D6">
      <w:pPr>
        <w:pStyle w:val="Tekstpodstawowy"/>
        <w:rPr>
          <w:lang w:val="en-GB"/>
        </w:rPr>
      </w:pPr>
      <w:r w:rsidRPr="00C01659">
        <w:rPr>
          <w:lang w:val="en-GB"/>
        </w:rPr>
        <w:t xml:space="preserve">In the case of the company </w:t>
      </w:r>
      <w:proofErr w:type="spellStart"/>
      <w:r w:rsidRPr="00C01659">
        <w:rPr>
          <w:lang w:val="en-GB"/>
        </w:rPr>
        <w:t>analyzed</w:t>
      </w:r>
      <w:proofErr w:type="spellEnd"/>
      <w:r w:rsidRPr="00C01659">
        <w:rPr>
          <w:lang w:val="en-GB"/>
        </w:rPr>
        <w:t xml:space="preserve"> in this study, the products sold belong to 74 distinct categories. At the same time, the top 15 categories account for 80% of all purchases. Because of potential problems with generalization and slower model training, the least popular ones </w:t>
      </w:r>
      <w:r w:rsidR="00CD0BCF">
        <w:rPr>
          <w:lang w:val="en-GB"/>
        </w:rPr>
        <w:t xml:space="preserve">were </w:t>
      </w:r>
      <w:r w:rsidR="00CD0BCF">
        <w:rPr>
          <w:lang w:val="en-GB"/>
        </w:rPr>
        <w:lastRenderedPageBreak/>
        <w:t xml:space="preserve">binned </w:t>
      </w:r>
      <w:r w:rsidRPr="00C01659">
        <w:rPr>
          <w:lang w:val="en-GB"/>
        </w:rPr>
        <w:t xml:space="preserve">as a new category “other.” Then, the one-hot-encoding approach </w:t>
      </w:r>
      <w:r w:rsidR="00CD0BCF">
        <w:rPr>
          <w:lang w:val="en-GB"/>
        </w:rPr>
        <w:t xml:space="preserve">was utilized </w:t>
      </w:r>
      <w:r w:rsidRPr="00C01659">
        <w:rPr>
          <w:lang w:val="en-GB"/>
        </w:rPr>
        <w:t>to create a numeric representation, with the “other” category set as a base level.</w:t>
      </w:r>
      <w:r>
        <w:rPr>
          <w:rStyle w:val="Odwoanieprzypisudolnego"/>
        </w:rPr>
        <w:footnoteReference w:id="4"/>
      </w:r>
    </w:p>
    <w:p w14:paraId="388A3872" w14:textId="5FF81DAC" w:rsidR="0012202B" w:rsidRPr="00C01659" w:rsidRDefault="001374D6">
      <w:pPr>
        <w:pStyle w:val="Tekstpodstawowy"/>
        <w:rPr>
          <w:lang w:val="en-GB"/>
        </w:rPr>
      </w:pPr>
      <w:r w:rsidRPr="00C01659">
        <w:rPr>
          <w:lang w:val="en-GB"/>
        </w:rPr>
        <w:t xml:space="preserve">To assess the validity of previous studies’ findings regarding the </w:t>
      </w:r>
      <w:proofErr w:type="spellStart"/>
      <w:r w:rsidRPr="00C01659">
        <w:rPr>
          <w:lang w:val="en-GB"/>
        </w:rPr>
        <w:t>behavioral</w:t>
      </w:r>
      <w:proofErr w:type="spellEnd"/>
      <w:r w:rsidRPr="00C01659">
        <w:rPr>
          <w:lang w:val="en-GB"/>
        </w:rPr>
        <w:t xml:space="preserve"> variables in an e-commerce retail context, </w:t>
      </w:r>
      <w:r w:rsidR="00CD0BCF" w:rsidRPr="00C01659">
        <w:rPr>
          <w:lang w:val="en-GB"/>
        </w:rPr>
        <w:t>2 hypotheses</w:t>
      </w:r>
      <w:r w:rsidR="00CD0BCF">
        <w:rPr>
          <w:lang w:val="en-GB"/>
        </w:rPr>
        <w:t xml:space="preserve"> were </w:t>
      </w:r>
      <w:r w:rsidRPr="00C01659">
        <w:rPr>
          <w:lang w:val="en-GB"/>
        </w:rPr>
        <w:t xml:space="preserve">tested.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29A433A0" w14:textId="0ACA2749" w:rsidR="0012202B" w:rsidRDefault="006C4FCC">
      <w:pPr>
        <w:pStyle w:val="Nagwek3"/>
      </w:pPr>
      <w:bookmarkStart w:id="424" w:name="location-features"/>
      <w:bookmarkEnd w:id="420"/>
      <w:ins w:id="425" w:author="Kamil Matuszelański" w:date="2021-08-06T14:32:00Z">
        <w:r>
          <w:rPr>
            <w:rStyle w:val="SectionNumber"/>
          </w:rPr>
          <w:t>3</w:t>
        </w:r>
      </w:ins>
      <w:del w:id="426" w:author="Kamil Matuszelański" w:date="2021-08-06T14:32:00Z">
        <w:r w:rsidR="001374D6" w:rsidDel="006C4FCC">
          <w:rPr>
            <w:rStyle w:val="SectionNumber"/>
          </w:rPr>
          <w:delText>4</w:delText>
        </w:r>
      </w:del>
      <w:r w:rsidR="001374D6">
        <w:rPr>
          <w:rStyle w:val="SectionNumber"/>
        </w:rPr>
        <w:t>.2.2</w:t>
      </w:r>
      <w:r w:rsidR="001374D6">
        <w:tab/>
        <w:t>Location features</w:t>
      </w:r>
    </w:p>
    <w:p w14:paraId="1B5D3C2C" w14:textId="77777777" w:rsidR="0012202B" w:rsidRPr="00C01659" w:rsidRDefault="001374D6">
      <w:pPr>
        <w:pStyle w:val="FirstParagraph"/>
        <w:rPr>
          <w:lang w:val="en-GB"/>
        </w:rPr>
      </w:pPr>
      <w:r w:rsidRPr="00C01659">
        <w:rPr>
          <w:lang w:val="en-GB"/>
        </w:rPr>
        <w:t xml:space="preserve">Lee and Bell (2013) argue that customer location and its </w:t>
      </w:r>
      <w:proofErr w:type="spellStart"/>
      <w:r w:rsidRPr="00C01659">
        <w:rPr>
          <w:lang w:val="en-GB"/>
        </w:rPr>
        <w:t>neighborhood</w:t>
      </w:r>
      <w:proofErr w:type="spellEnd"/>
      <w:r w:rsidRPr="00C01659">
        <w:rPr>
          <w:lang w:val="en-GB"/>
        </w:rPr>
        <w:t xml:space="preserve"> is an important factor to consider in CRM analyses, even in e-commerce settings.</w:t>
      </w:r>
    </w:p>
    <w:p w14:paraId="62DA1C8E" w14:textId="2A2F0846" w:rsidR="0012202B" w:rsidRPr="00C01659" w:rsidRDefault="001374D6">
      <w:pPr>
        <w:pStyle w:val="Tekstpodstawowy"/>
        <w:rPr>
          <w:lang w:val="en-GB"/>
        </w:rPr>
      </w:pPr>
      <w:r w:rsidRPr="00C01659">
        <w:rPr>
          <w:lang w:val="en-GB"/>
        </w:rPr>
        <w:t xml:space="preserve">There are multiple ways to include spatial dimension in </w:t>
      </w:r>
      <w:proofErr w:type="spellStart"/>
      <w:r w:rsidRPr="00C01659">
        <w:rPr>
          <w:lang w:val="en-GB"/>
        </w:rPr>
        <w:t>modeling</w:t>
      </w:r>
      <w:proofErr w:type="spellEnd"/>
      <w:r w:rsidRPr="00C01659">
        <w:rPr>
          <w:lang w:val="en-GB"/>
        </w:rPr>
        <w:t>. In this study, 3 broad approaches that were used in previous studies</w:t>
      </w:r>
      <w:r w:rsidR="00CD0BCF">
        <w:rPr>
          <w:lang w:val="en-GB"/>
        </w:rPr>
        <w:t xml:space="preserve"> are </w:t>
      </w:r>
      <w:proofErr w:type="spellStart"/>
      <w:r w:rsidR="00CD0BCF" w:rsidRPr="00C01659">
        <w:rPr>
          <w:lang w:val="en-GB"/>
        </w:rPr>
        <w:t>analyzed</w:t>
      </w:r>
      <w:proofErr w:type="spellEnd"/>
      <w:r w:rsidRPr="00C01659">
        <w:rPr>
          <w:lang w:val="en-GB"/>
        </w:rPr>
        <w:t>:</w:t>
      </w:r>
    </w:p>
    <w:p w14:paraId="648652BE" w14:textId="77777777" w:rsidR="0012202B" w:rsidRDefault="001374D6" w:rsidP="001374D6">
      <w:pPr>
        <w:pStyle w:val="Compact"/>
        <w:numPr>
          <w:ilvl w:val="0"/>
          <w:numId w:val="10"/>
        </w:numPr>
      </w:pPr>
      <w:r>
        <w:t>directly including location variables (geographical coordinates, zip code, region indicator dummies, etc.)</w:t>
      </w:r>
    </w:p>
    <w:p w14:paraId="10213717" w14:textId="77777777" w:rsidR="0012202B" w:rsidRDefault="001374D6" w:rsidP="001374D6">
      <w:pPr>
        <w:pStyle w:val="Compact"/>
        <w:numPr>
          <w:ilvl w:val="0"/>
          <w:numId w:val="10"/>
        </w:numPr>
      </w:pPr>
      <w:proofErr w:type="spellStart"/>
      <w:r>
        <w:t>analyzing</w:t>
      </w:r>
      <w:proofErr w:type="spellEnd"/>
      <w:r>
        <w:t xml:space="preserve"> </w:t>
      </w:r>
      <w:proofErr w:type="spellStart"/>
      <w:r>
        <w:t>neighborhood</w:t>
      </w:r>
      <w:proofErr w:type="spellEnd"/>
      <w:r>
        <w:t xml:space="preserve"> that the customer resides in (demographical statistics about the region)</w:t>
      </w:r>
    </w:p>
    <w:p w14:paraId="654B2EB1" w14:textId="77777777" w:rsidR="0012202B" w:rsidRDefault="001374D6" w:rsidP="001374D6">
      <w:pPr>
        <w:pStyle w:val="Compact"/>
        <w:numPr>
          <w:ilvl w:val="0"/>
          <w:numId w:val="10"/>
        </w:numPr>
      </w:pPr>
      <w:r>
        <w:t>classifying customers by living in an urban or rural area</w:t>
      </w:r>
    </w:p>
    <w:p w14:paraId="104B2521" w14:textId="77777777" w:rsidR="0012202B" w:rsidRDefault="001374D6">
      <w:pPr>
        <w:pStyle w:val="Nagwek4"/>
      </w:pPr>
      <w:bookmarkStart w:id="427" w:name="direct-inclusion-of-spatial-variables"/>
      <w:r>
        <w:t>Direct inclusion of spatial variables</w:t>
      </w:r>
    </w:p>
    <w:p w14:paraId="2DDC1AE3" w14:textId="77777777" w:rsidR="0012202B" w:rsidRPr="00C01659" w:rsidRDefault="001374D6">
      <w:pPr>
        <w:pStyle w:val="FirstParagraph"/>
        <w:rPr>
          <w:lang w:val="en-GB"/>
        </w:rPr>
      </w:pPr>
      <w:r w:rsidRPr="00C01659">
        <w:rPr>
          <w:lang w:val="en-GB"/>
        </w:rPr>
        <w:t>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proofErr w:type="spellStart"/>
      <w:r w:rsidRPr="00E96B03">
        <w:rPr>
          <w:i/>
          <w:lang w:val="en-GB"/>
        </w:rPr>
        <w:t>behavior</w:t>
      </w:r>
      <w:proofErr w:type="spellEnd"/>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w:t>
      </w:r>
      <w:r w:rsidRPr="00C01659">
        <w:rPr>
          <w:lang w:val="en-GB"/>
        </w:rPr>
        <w:lastRenderedPageBreak/>
        <w:t xml:space="preserve">dummies are significant. However, in that case, a different spatial extent was </w:t>
      </w:r>
      <w:proofErr w:type="spellStart"/>
      <w:r w:rsidRPr="00C01659">
        <w:rPr>
          <w:lang w:val="en-GB"/>
        </w:rPr>
        <w:t>analyzed</w:t>
      </w:r>
      <w:proofErr w:type="spellEnd"/>
      <w:r w:rsidRPr="00C01659">
        <w:rPr>
          <w:lang w:val="en-GB"/>
        </w:rPr>
        <w:t xml:space="preserve"> - the region variables indicated countries rather than postcodes.</w:t>
      </w:r>
    </w:p>
    <w:p w14:paraId="70003D45" w14:textId="77777777" w:rsidR="0012202B" w:rsidRPr="00C01659" w:rsidRDefault="001374D6">
      <w:pPr>
        <w:pStyle w:val="Tekstpodstawowy"/>
        <w:rPr>
          <w:lang w:val="en-GB"/>
        </w:rPr>
      </w:pPr>
      <w:proofErr w:type="spellStart"/>
      <w:r w:rsidRPr="00C01659">
        <w:rPr>
          <w:lang w:val="en-GB"/>
        </w:rPr>
        <w:t>Llave</w:t>
      </w:r>
      <w:proofErr w:type="spellEnd"/>
      <w:r w:rsidRPr="00C01659">
        <w:rPr>
          <w:lang w:val="en-GB"/>
        </w:rPr>
        <w:t>,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543B72DB" w14:textId="77777777" w:rsidR="0012202B" w:rsidRPr="00C01659" w:rsidRDefault="001374D6">
      <w:pPr>
        <w:pStyle w:val="Tekstpodstawowy"/>
        <w:rPr>
          <w:lang w:val="en-GB"/>
        </w:rPr>
      </w:pPr>
      <w:r w:rsidRPr="00C01659">
        <w:rPr>
          <w:lang w:val="en-GB"/>
        </w:rPr>
        <w:t xml:space="preserve">In this study, I have simply included longitude/latitude data about each customer directly to the model formulation. This is to assess </w:t>
      </w:r>
      <w:r w:rsidRPr="00C01659">
        <w:rPr>
          <w:b/>
          <w:lang w:val="en-GB"/>
        </w:rPr>
        <w:t>if the propensity to churn can be explained by customer location</w:t>
      </w:r>
      <w:r w:rsidRPr="00C01659">
        <w:rPr>
          <w:lang w:val="en-GB"/>
        </w:rPr>
        <w:t>.</w:t>
      </w:r>
    </w:p>
    <w:p w14:paraId="07B21FE4" w14:textId="77777777" w:rsidR="0012202B" w:rsidRDefault="001374D6">
      <w:pPr>
        <w:pStyle w:val="Nagwek4"/>
      </w:pPr>
      <w:bookmarkStart w:id="428" w:name="geodemographics"/>
      <w:bookmarkEnd w:id="427"/>
      <w:r>
        <w:t>Geodemographics</w:t>
      </w:r>
    </w:p>
    <w:p w14:paraId="577E299F" w14:textId="3A9FE806" w:rsidR="0012202B" w:rsidRPr="00C01659" w:rsidRDefault="001374D6">
      <w:pPr>
        <w:pStyle w:val="FirstParagraph"/>
        <w:rPr>
          <w:lang w:val="en-GB"/>
        </w:rPr>
      </w:pPr>
      <w:r w:rsidRPr="00C01659">
        <w:rPr>
          <w:lang w:val="en-GB"/>
        </w:rPr>
        <w:t>Geodemographics is the “analysis of people by where they live” (Harris, Sleight, and Webber</w:t>
      </w:r>
      <w:r w:rsidR="008A684B">
        <w:rPr>
          <w:lang w:val="en-GB"/>
        </w:rPr>
        <w:t>,</w:t>
      </w:r>
      <w:r w:rsidRPr="00C01659">
        <w:rPr>
          <w:lang w:val="en-GB"/>
        </w:rPr>
        <w:t xml:space="preserve"> 2005). In this paradigm, it is assumed that people living in the same area share similar characteristics, like their social status, income, etc.</w:t>
      </w:r>
    </w:p>
    <w:p w14:paraId="1E0F90A8" w14:textId="371BD033" w:rsidR="0012202B" w:rsidRPr="00C01659" w:rsidRDefault="001374D6">
      <w:pPr>
        <w:pStyle w:val="Tekstpodstawowy"/>
        <w:rPr>
          <w:lang w:val="en-GB"/>
        </w:rPr>
      </w:pPr>
      <w:r w:rsidRPr="00C01659">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w:t>
      </w:r>
      <w:r w:rsidR="008A684B">
        <w:rPr>
          <w:lang w:val="en-GB"/>
        </w:rPr>
        <w:t>,</w:t>
      </w:r>
      <w:r w:rsidRPr="00C01659">
        <w:rPr>
          <w:lang w:val="en-GB"/>
        </w:rPr>
        <w:t xml:space="preserve"> 2004). The only publicly available study was conducted by Yu Zhao et al. (2005). They found that geodemographic features were significant in the churn prediction model.</w:t>
      </w:r>
    </w:p>
    <w:p w14:paraId="562D32FB" w14:textId="77777777" w:rsidR="0012202B" w:rsidRPr="00C01659" w:rsidRDefault="001374D6">
      <w:pPr>
        <w:pStyle w:val="Tekstpodstawowy"/>
        <w:rPr>
          <w:lang w:val="en-GB"/>
        </w:rPr>
      </w:pPr>
      <w:r w:rsidRPr="00C01659">
        <w:rPr>
          <w:lang w:val="en-GB"/>
        </w:rPr>
        <w:t xml:space="preserve">A hypothesis I would like to check is </w:t>
      </w:r>
      <w:r w:rsidRPr="00C01659">
        <w:rPr>
          <w:b/>
          <w:lang w:val="en-GB"/>
        </w:rPr>
        <w:t>if the social structure of the customer’s environment can serve as a valuable predictor of churn tendency.</w:t>
      </w:r>
    </w:p>
    <w:p w14:paraId="1F0998A2" w14:textId="77777777" w:rsidR="0012202B" w:rsidRPr="00C01659" w:rsidRDefault="001374D6">
      <w:pPr>
        <w:pStyle w:val="Tekstpodstawowy"/>
        <w:rPr>
          <w:lang w:val="en-GB"/>
        </w:rPr>
      </w:pPr>
      <w:r w:rsidRPr="00C01659">
        <w:rPr>
          <w:lang w:val="en-GB"/>
        </w:rPr>
        <w:lastRenderedPageBreak/>
        <w:t>In total, I have included 35 demographic features for th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C01659">
        <w:rPr>
          <w:lang w:val="en-GB"/>
        </w:rPr>
        <w:t>.</w:t>
      </w:r>
    </w:p>
    <w:p w14:paraId="4E314356" w14:textId="3F54DB02" w:rsidR="0012202B" w:rsidRPr="00C01659" w:rsidRDefault="001374D6">
      <w:pPr>
        <w:pStyle w:val="Tekstpodstawowy"/>
        <w:rPr>
          <w:lang w:val="en-GB"/>
        </w:rPr>
      </w:pPr>
      <w:r w:rsidRPr="00C01659">
        <w:rPr>
          <w:lang w:val="en-GB"/>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w:t>
      </w:r>
      <w:proofErr w:type="spellStart"/>
      <w:r w:rsidRPr="00C01659">
        <w:rPr>
          <w:lang w:val="en-GB"/>
        </w:rPr>
        <w:t>modeling</w:t>
      </w:r>
      <w:proofErr w:type="spellEnd"/>
      <w:r w:rsidRPr="00C01659">
        <w:rPr>
          <w:lang w:val="en-GB"/>
        </w:rPr>
        <w:t xml:space="preserve">, as training the model on a smaller, compressed dataset is more resource-efficient and at the same time was shown to improve the </w:t>
      </w:r>
      <w:proofErr w:type="spellStart"/>
      <w:r w:rsidRPr="00C01659">
        <w:rPr>
          <w:lang w:val="en-GB"/>
        </w:rPr>
        <w:t>modeling</w:t>
      </w:r>
      <w:proofErr w:type="spellEnd"/>
      <w:r w:rsidRPr="00C01659">
        <w:rPr>
          <w:lang w:val="en-GB"/>
        </w:rPr>
        <w:t xml:space="preserve"> results in some cases (Howley et al.</w:t>
      </w:r>
      <w:r w:rsidR="008A684B">
        <w:rPr>
          <w:lang w:val="en-GB"/>
        </w:rPr>
        <w:t>,</w:t>
      </w:r>
      <w:r w:rsidRPr="00C01659">
        <w:rPr>
          <w:lang w:val="en-GB"/>
        </w:rPr>
        <w:t xml:space="preserve"> 2005).</w:t>
      </w:r>
    </w:p>
    <w:p w14:paraId="52F114D4" w14:textId="77777777"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w:t>
      </w:r>
      <w:proofErr w:type="spellStart"/>
      <w:r w:rsidRPr="00C01659">
        <w:rPr>
          <w:lang w:val="en-GB"/>
        </w:rPr>
        <w:t>modeling</w:t>
      </w:r>
      <w:proofErr w:type="spellEnd"/>
      <w:r w:rsidRPr="00C01659">
        <w:rPr>
          <w:lang w:val="en-GB"/>
        </w:rPr>
        <w:t xml:space="preserve"> phase.</w:t>
      </w:r>
    </w:p>
    <w:p w14:paraId="05B8FA03" w14:textId="77777777" w:rsidR="0012202B" w:rsidRDefault="001374D6">
      <w:pPr>
        <w:pStyle w:val="Nagwek4"/>
      </w:pPr>
      <w:bookmarkStart w:id="430" w:name="rural-vs.-urban-customer-location"/>
      <w:bookmarkEnd w:id="428"/>
      <w:r>
        <w:t>Rural vs. urban customer location</w:t>
      </w:r>
    </w:p>
    <w:p w14:paraId="245BF545" w14:textId="13EAA20A" w:rsidR="0012202B" w:rsidRPr="00C01659" w:rsidRDefault="001374D6">
      <w:pPr>
        <w:pStyle w:val="FirstParagraph"/>
        <w:rPr>
          <w:lang w:val="en-GB"/>
        </w:rPr>
      </w:pPr>
      <w:r w:rsidRPr="00C01659">
        <w:rPr>
          <w:lang w:val="en-GB"/>
        </w:rPr>
        <w:t xml:space="preserve">Generally, there is a consensus among researchers that there is a difference in customer </w:t>
      </w:r>
      <w:proofErr w:type="spellStart"/>
      <w:r w:rsidRPr="00C01659">
        <w:rPr>
          <w:lang w:val="en-GB"/>
        </w:rPr>
        <w:t>behaviors</w:t>
      </w:r>
      <w:proofErr w:type="spellEnd"/>
      <w:r w:rsidRPr="00C01659">
        <w:rPr>
          <w:lang w:val="en-GB"/>
        </w:rPr>
        <w:t xml:space="preserve"> between rural and urban areas (Sun and Wu</w:t>
      </w:r>
      <w:r w:rsidR="008A684B">
        <w:rPr>
          <w:lang w:val="en-GB"/>
        </w:rPr>
        <w:t>,</w:t>
      </w:r>
      <w:r w:rsidRPr="00C01659">
        <w:rPr>
          <w:lang w:val="en-GB"/>
        </w:rPr>
        <w:t xml:space="preserve"> 2004). In particular, a couple of studies in the FMCG sector have found that rural customers tend to be more loyal to the previously chosen company (Jha</w:t>
      </w:r>
      <w:r w:rsidR="008A684B">
        <w:rPr>
          <w:lang w:val="en-GB"/>
        </w:rPr>
        <w:t>,</w:t>
      </w:r>
      <w:r w:rsidRPr="00C01659">
        <w:rPr>
          <w:lang w:val="en-GB"/>
        </w:rPr>
        <w:t xml:space="preserve"> 2003; Sharma and Singh</w:t>
      </w:r>
      <w:r w:rsidR="008A684B">
        <w:rPr>
          <w:lang w:val="en-GB"/>
        </w:rPr>
        <w:t>,</w:t>
      </w:r>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w:t>
      </w:r>
      <w:r w:rsidRPr="00C01659">
        <w:rPr>
          <w:lang w:val="en-GB"/>
        </w:rPr>
        <w:lastRenderedPageBreak/>
        <w:t>do not have to translate directly, as in an online setting the customers are generally not limited by the availability of the brand in their area.</w:t>
      </w:r>
    </w:p>
    <w:p w14:paraId="76DD2A09" w14:textId="77777777" w:rsidR="0012202B" w:rsidRPr="00C01659" w:rsidRDefault="001374D6">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77777777" w:rsidR="0012202B" w:rsidRPr="00C01659" w:rsidRDefault="001374D6">
      <w:pPr>
        <w:pStyle w:val="Tekstpodstawowy"/>
        <w:rPr>
          <w:lang w:val="en-GB"/>
        </w:rPr>
      </w:pPr>
      <w:r w:rsidRPr="00C01659">
        <w:rPr>
          <w:lang w:val="en-GB"/>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14:paraId="1F6A6FB7" w14:textId="77777777" w:rsidR="0012202B" w:rsidRPr="00C01659" w:rsidRDefault="001374D6">
      <w:pPr>
        <w:pStyle w:val="Tekstpodstawowy"/>
        <w:rPr>
          <w:lang w:val="en-GB"/>
        </w:rPr>
      </w:pPr>
      <w:r w:rsidRPr="00C01659">
        <w:rPr>
          <w:lang w:val="en-GB"/>
        </w:rPr>
        <w:t>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514C7940" w14:textId="77777777" w:rsidR="0012202B" w:rsidRPr="00C01659" w:rsidRDefault="001374D6">
      <w:pPr>
        <w:pStyle w:val="Tekstpodstawowy"/>
        <w:rPr>
          <w:lang w:val="en-GB"/>
        </w:rPr>
      </w:pPr>
      <w:r w:rsidRPr="00C01659">
        <w:rPr>
          <w:lang w:val="en-GB"/>
        </w:rPr>
        <w:t>DBSCAN has 2 parameters to be decided before running the algorithm. These are the minimal number of points lying close to each other that are needed to constitute a cluster (</w:t>
      </w:r>
      <w:r w:rsidRPr="00C01659">
        <w:rPr>
          <w:i/>
          <w:lang w:val="en-GB"/>
        </w:rPr>
        <w:t>k</w:t>
      </w:r>
      <w:r w:rsidRPr="00C01659">
        <w:rPr>
          <w:lang w:val="en-GB"/>
        </w:rPr>
        <w:t>), and maximal distance, at which one considers the points to lay close to each other (</w:t>
      </w:r>
      <w:r w:rsidRPr="00C01659">
        <w:rPr>
          <w:i/>
          <w:lang w:val="en-GB"/>
        </w:rPr>
        <w:t>epsilon</w:t>
      </w:r>
      <w:r w:rsidRPr="00C01659">
        <w:rPr>
          <w:lang w:val="en-GB"/>
        </w:rPr>
        <w:t>). A typical rule-of-thumb for deciding k and epsilon parameters is to first set k, and then plot k-nearest-</w:t>
      </w:r>
      <w:proofErr w:type="spellStart"/>
      <w:r w:rsidRPr="00C01659">
        <w:rPr>
          <w:lang w:val="en-GB"/>
        </w:rPr>
        <w:t>neighbors’</w:t>
      </w:r>
      <w:proofErr w:type="spellEnd"/>
      <w:r w:rsidRPr="00C01659">
        <w:rPr>
          <w:lang w:val="en-GB"/>
        </w:rPr>
        <w:t xml:space="preserve"> distances. Epsilon should be then decided based on </w:t>
      </w:r>
      <w:r w:rsidRPr="00C01659">
        <w:rPr>
          <w:i/>
          <w:lang w:val="en-GB"/>
        </w:rPr>
        <w:t>elbow point</w:t>
      </w:r>
      <w:r w:rsidRPr="00C01659">
        <w:rPr>
          <w:lang w:val="en-GB"/>
        </w:rPr>
        <w:t xml:space="preserve">, where the line is bending. However, when the features are geographical coordinates, epsilon is actually a physical </w:t>
      </w:r>
      <w:r w:rsidRPr="00C01659">
        <w:rPr>
          <w:lang w:val="en-GB"/>
        </w:rPr>
        <w:lastRenderedPageBreak/>
        <w:t>distance between two locations. That is why one can set what should be more reasonable criteria for constituting clusters.</w:t>
      </w:r>
    </w:p>
    <w:p w14:paraId="7DD4734F" w14:textId="77777777" w:rsidR="0012202B" w:rsidRPr="00C01659" w:rsidRDefault="001374D6">
      <w:pPr>
        <w:pStyle w:val="Tekstpodstawowy"/>
        <w:rPr>
          <w:lang w:val="en-GB"/>
        </w:rPr>
      </w:pPr>
      <w:r w:rsidRPr="00C01659">
        <w:rPr>
          <w:lang w:val="en-GB"/>
        </w:rPr>
        <w:t xml:space="preserve">In my work, I have decided that the minimal number of customers in the cluster is 100, and the maximum distance between the customers in one cluster is 50 </w:t>
      </w:r>
      <w:proofErr w:type="spellStart"/>
      <w:r w:rsidRPr="00C01659">
        <w:rPr>
          <w:lang w:val="en-GB"/>
        </w:rPr>
        <w:t>kilometers</w:t>
      </w:r>
      <w:proofErr w:type="spellEnd"/>
      <w:r w:rsidRPr="00C01659">
        <w:rPr>
          <w:lang w:val="en-GB"/>
        </w:rPr>
        <w:t xml:space="preserve">. For the location of Brazil on the </w:t>
      </w:r>
      <w:proofErr w:type="spellStart"/>
      <w:r w:rsidRPr="00C01659">
        <w:rPr>
          <w:lang w:val="en-GB"/>
        </w:rPr>
        <w:t>geoide</w:t>
      </w:r>
      <w:proofErr w:type="spellEnd"/>
      <w:r w:rsidRPr="00C01659">
        <w:rPr>
          <w:lang w:val="en-GB"/>
        </w:rPr>
        <w:t>, this transfers roughly to epsilon=0.2.</w:t>
      </w:r>
    </w:p>
    <w:p w14:paraId="5A58AB2A" w14:textId="7176AF28" w:rsidR="0012202B" w:rsidRDefault="006C4FCC">
      <w:pPr>
        <w:pStyle w:val="Nagwek3"/>
      </w:pPr>
      <w:bookmarkStart w:id="431" w:name="perception-features"/>
      <w:bookmarkEnd w:id="424"/>
      <w:bookmarkEnd w:id="430"/>
      <w:r>
        <w:rPr>
          <w:rStyle w:val="SectionNumber"/>
        </w:rPr>
        <w:t>3</w:t>
      </w:r>
      <w:r w:rsidR="001374D6">
        <w:rPr>
          <w:rStyle w:val="SectionNumber"/>
        </w:rPr>
        <w:t>.2.3</w:t>
      </w:r>
      <w:r w:rsidR="001374D6">
        <w:tab/>
        <w:t>Perception features</w:t>
      </w:r>
    </w:p>
    <w:p w14:paraId="16AB41B4" w14:textId="55FC6A06" w:rsidR="0012202B" w:rsidRPr="00C01659" w:rsidRDefault="001374D6">
      <w:pPr>
        <w:pStyle w:val="FirstParagraph"/>
        <w:rPr>
          <w:lang w:val="en-GB"/>
        </w:rPr>
      </w:pPr>
      <w:r w:rsidRPr="00C01659">
        <w:rPr>
          <w:lang w:val="en-GB"/>
        </w:rPr>
        <w:t>Customer perception of the company is considered an important factor driving customer loyalty (</w:t>
      </w:r>
      <w:proofErr w:type="spellStart"/>
      <w:r w:rsidRPr="00C01659">
        <w:rPr>
          <w:lang w:val="en-GB"/>
        </w:rPr>
        <w:t>Kracklauer</w:t>
      </w:r>
      <w:proofErr w:type="spellEnd"/>
      <w:r w:rsidRPr="00C01659">
        <w:rPr>
          <w:lang w:val="en-GB"/>
        </w:rPr>
        <w:t xml:space="preserve">, </w:t>
      </w:r>
      <w:proofErr w:type="spellStart"/>
      <w:r w:rsidRPr="00C01659">
        <w:rPr>
          <w:lang w:val="en-GB"/>
        </w:rPr>
        <w:t>Passenheim</w:t>
      </w:r>
      <w:proofErr w:type="spellEnd"/>
      <w:r w:rsidRPr="00C01659">
        <w:rPr>
          <w:lang w:val="en-GB"/>
        </w:rPr>
        <w:t xml:space="preserve"> and Seifert</w:t>
      </w:r>
      <w:r w:rsidR="008A684B">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sidR="008A684B">
        <w:rPr>
          <w:lang w:val="en-GB"/>
        </w:rPr>
        <w:t>.</w:t>
      </w:r>
    </w:p>
    <w:p w14:paraId="430448E4" w14:textId="4F7C3CA0" w:rsidR="0012202B" w:rsidRPr="00C01659" w:rsidRDefault="001374D6">
      <w:pPr>
        <w:pStyle w:val="Tekstpodstawowy"/>
        <w:rPr>
          <w:lang w:val="en-GB"/>
        </w:rPr>
      </w:pPr>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sidR="008A684B">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sidR="008A684B">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sidR="008A684B">
        <w:rPr>
          <w:lang w:val="en-GB"/>
        </w:rPr>
        <w:t>,</w:t>
      </w:r>
      <w:r w:rsidRPr="00C01659">
        <w:rPr>
          <w:lang w:val="en-GB"/>
        </w:rPr>
        <w:t xml:space="preserve"> 2019).</w:t>
      </w:r>
    </w:p>
    <w:p w14:paraId="166D3D01" w14:textId="6C2E94CC" w:rsidR="0012202B" w:rsidRPr="00C01659" w:rsidRDefault="001374D6">
      <w:pPr>
        <w:pStyle w:val="Tekstpodstawowy"/>
        <w:rPr>
          <w:lang w:val="en-GB"/>
        </w:rPr>
      </w:pPr>
      <w:r w:rsidRPr="00C01659">
        <w:rPr>
          <w:lang w:val="en-GB"/>
        </w:rPr>
        <w:t xml:space="preserve">In the case of the dataset </w:t>
      </w:r>
      <w:proofErr w:type="spellStart"/>
      <w:r w:rsidRPr="00C01659">
        <w:rPr>
          <w:lang w:val="en-GB"/>
        </w:rPr>
        <w:t>analyzed</w:t>
      </w:r>
      <w:proofErr w:type="spellEnd"/>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Using numeric review in the </w:t>
      </w:r>
      <w:proofErr w:type="spellStart"/>
      <w:r w:rsidRPr="00C01659">
        <w:rPr>
          <w:lang w:val="en-GB"/>
        </w:rPr>
        <w:t>modeling</w:t>
      </w:r>
      <w:proofErr w:type="spellEnd"/>
      <w:r w:rsidRPr="00C01659">
        <w:rPr>
          <w:lang w:val="en-GB"/>
        </w:rPr>
        <w:t xml:space="preserve"> is straightforward and doesn’t require further explanation. In the next sections, I have described the </w:t>
      </w:r>
      <w:proofErr w:type="spellStart"/>
      <w:r w:rsidRPr="00C01659">
        <w:rPr>
          <w:lang w:val="en-GB"/>
        </w:rPr>
        <w:t>preprocessing</w:t>
      </w:r>
      <w:proofErr w:type="spellEnd"/>
      <w:r w:rsidRPr="00C01659">
        <w:rPr>
          <w:lang w:val="en-GB"/>
        </w:rPr>
        <w:t xml:space="preserve"> of textual reviews in greater detail.</w:t>
      </w:r>
    </w:p>
    <w:p w14:paraId="77CA1199" w14:textId="77777777" w:rsidR="0012202B" w:rsidRDefault="001374D6">
      <w:pPr>
        <w:pStyle w:val="Nagwek4"/>
      </w:pPr>
      <w:bookmarkStart w:id="432" w:name="ways-of-analyzing-textual-reviews"/>
      <w:r>
        <w:t xml:space="preserve">Ways of </w:t>
      </w:r>
      <w:proofErr w:type="spellStart"/>
      <w:r>
        <w:t>analyzing</w:t>
      </w:r>
      <w:proofErr w:type="spellEnd"/>
      <w:r>
        <w:t xml:space="preserve"> textual reviews</w:t>
      </w:r>
    </w:p>
    <w:p w14:paraId="1E120A4D" w14:textId="520F4BAC" w:rsidR="0012202B" w:rsidRPr="00C01659" w:rsidRDefault="001374D6">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w:t>
      </w:r>
      <w:r w:rsidRPr="00C01659">
        <w:rPr>
          <w:lang w:val="en-GB"/>
        </w:rPr>
        <w:lastRenderedPageBreak/>
        <w:t xml:space="preserve">best of the author’s knowledge, only </w:t>
      </w:r>
      <w:r w:rsidR="008A684B">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have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3521FF38" w14:textId="2FD6DF2D" w:rsidR="0012202B" w:rsidRPr="00C01659" w:rsidRDefault="001374D6">
      <w:pPr>
        <w:pStyle w:val="Tekstpodstawowy"/>
        <w:rPr>
          <w:lang w:val="en-GB"/>
        </w:rPr>
      </w:pPr>
      <w:proofErr w:type="spellStart"/>
      <w:r w:rsidRPr="00C01659">
        <w:rPr>
          <w:lang w:val="en-GB"/>
        </w:rPr>
        <w:t>Lucini</w:t>
      </w:r>
      <w:proofErr w:type="spellEnd"/>
      <w:r w:rsidRPr="00C01659">
        <w:rPr>
          <w:lang w:val="en-GB"/>
        </w:rPr>
        <w:t xml:space="preserve"> et al. (2020) specifies </w:t>
      </w:r>
      <w:r w:rsidR="008A684B">
        <w:rPr>
          <w:lang w:val="en-GB"/>
        </w:rPr>
        <w:t>two</w:t>
      </w:r>
      <w:r w:rsidRPr="00C01659">
        <w:rPr>
          <w:lang w:val="en-GB"/>
        </w:rPr>
        <w:t xml:space="preserve"> natural language processing areas that can be used to extract insights from customer reviews, namely topic </w:t>
      </w:r>
      <w:proofErr w:type="spellStart"/>
      <w:r w:rsidRPr="00C01659">
        <w:rPr>
          <w:lang w:val="en-GB"/>
        </w:rPr>
        <w:t>modeling</w:t>
      </w:r>
      <w:proofErr w:type="spellEnd"/>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7448D99D" w14:textId="77777777" w:rsidR="0012202B" w:rsidRPr="00C01659" w:rsidRDefault="001374D6">
      <w:pPr>
        <w:pStyle w:val="Tekstpodstawowy"/>
        <w:rPr>
          <w:lang w:val="en-GB"/>
        </w:rPr>
      </w:pPr>
      <w:r w:rsidRPr="00C01659">
        <w:rPr>
          <w:lang w:val="en-GB"/>
        </w:rPr>
        <w:t xml:space="preserve">In the case of this study, I have focused only on extracting the topic from the review. The reason is that information about whether the experience of the customer was positive is already contained in a numeric review. </w:t>
      </w:r>
      <w:r w:rsidRPr="00C01659">
        <w:rPr>
          <w:b/>
          <w:lang w:val="en-GB"/>
        </w:rPr>
        <w:t>My hypothesis is that both the numeric review, as well as topic of the textual review can be useful predictors of customer loyalty.</w:t>
      </w:r>
    </w:p>
    <w:p w14:paraId="29D146CF" w14:textId="77777777" w:rsidR="0012202B" w:rsidRDefault="001374D6">
      <w:pPr>
        <w:pStyle w:val="Nagwek4"/>
      </w:pPr>
      <w:bookmarkStart w:id="433" w:name="previous-research-in-topic-modeling"/>
      <w:bookmarkEnd w:id="432"/>
      <w:r>
        <w:t xml:space="preserve">Previous research in topic </w:t>
      </w:r>
      <w:proofErr w:type="spellStart"/>
      <w:r>
        <w:t>modeling</w:t>
      </w:r>
      <w:proofErr w:type="spellEnd"/>
    </w:p>
    <w:p w14:paraId="5C9646E5" w14:textId="44569053" w:rsidR="0012202B" w:rsidRPr="00C01659" w:rsidRDefault="001374D6">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sidR="008A684B">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p>
    <w:p w14:paraId="0C2A94EA" w14:textId="77777777" w:rsidR="0012202B" w:rsidRPr="00C01659" w:rsidRDefault="001374D6">
      <w:pPr>
        <w:pStyle w:val="Tekstpodstawowy"/>
        <w:rPr>
          <w:lang w:val="en-GB"/>
        </w:rPr>
      </w:pPr>
      <w:r w:rsidRPr="00C01659">
        <w:rPr>
          <w:lang w:val="en-GB"/>
        </w:rPr>
        <w:t>Hong and Davison (2010) argue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589F80B1" w14:textId="77777777" w:rsidR="0012202B" w:rsidRPr="00C01659" w:rsidRDefault="001374D6">
      <w:pPr>
        <w:pStyle w:val="Tekstpodstawowy"/>
        <w:rPr>
          <w:lang w:val="en-GB"/>
        </w:rPr>
      </w:pPr>
      <w:r w:rsidRPr="00C01659">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7A18DC2A" w14:textId="77777777" w:rsidR="0012202B" w:rsidRPr="00C01659" w:rsidRDefault="001374D6">
      <w:pPr>
        <w:pStyle w:val="Tekstpodstawowy"/>
        <w:rPr>
          <w:lang w:val="en-GB"/>
        </w:rPr>
      </w:pPr>
      <w:r w:rsidRPr="00C01659">
        <w:rPr>
          <w:lang w:val="en-GB"/>
        </w:rPr>
        <w:lastRenderedPageBreak/>
        <w:t xml:space="preserve">More modern approaches to topic </w:t>
      </w:r>
      <w:proofErr w:type="spellStart"/>
      <w:r w:rsidRPr="00C01659">
        <w:rPr>
          <w:lang w:val="en-GB"/>
        </w:rPr>
        <w:t>modeling</w:t>
      </w:r>
      <w:proofErr w:type="spellEnd"/>
      <w:r w:rsidRPr="00C01659">
        <w:rPr>
          <w:lang w:val="en-GB"/>
        </w:rPr>
        <w:t xml:space="preserve">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6"/>
      </w:r>
      <w:r w:rsidRPr="00C01659">
        <w:rPr>
          <w:lang w:val="en-GB"/>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26C33D9B" w14:textId="77777777" w:rsidR="0012202B" w:rsidRPr="00C01659" w:rsidRDefault="001374D6">
      <w:pPr>
        <w:pStyle w:val="Tekstpodstawowy"/>
        <w:rPr>
          <w:lang w:val="en-GB"/>
        </w:rPr>
      </w:pPr>
      <w:r w:rsidRPr="00C01659">
        <w:rPr>
          <w:lang w:val="en-GB"/>
        </w:rPr>
        <w:t xml:space="preserve">Other studies using the embedding techniqu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presented outperformed the LDA method in the task of short text topic </w:t>
      </w:r>
      <w:proofErr w:type="spellStart"/>
      <w:r w:rsidRPr="00C01659">
        <w:rPr>
          <w:lang w:val="en-GB"/>
        </w:rPr>
        <w:t>modeling</w:t>
      </w:r>
      <w:proofErr w:type="spellEnd"/>
      <w:r w:rsidRPr="00C01659">
        <w:rPr>
          <w:lang w:val="en-GB"/>
        </w:rPr>
        <w:t>.</w:t>
      </w:r>
    </w:p>
    <w:p w14:paraId="2B1F3103" w14:textId="77777777" w:rsidR="0012202B" w:rsidRDefault="001374D6">
      <w:pPr>
        <w:pStyle w:val="Nagwek4"/>
      </w:pPr>
      <w:bookmarkStart w:id="435" w:name="text-reviews-preprocessing-in-this-study"/>
      <w:bookmarkEnd w:id="433"/>
      <w:r>
        <w:t xml:space="preserve">Text reviews </w:t>
      </w:r>
      <w:proofErr w:type="spellStart"/>
      <w:r>
        <w:t>preprocessing</w:t>
      </w:r>
      <w:proofErr w:type="spellEnd"/>
      <w:r>
        <w:t xml:space="preserve"> in this study</w:t>
      </w:r>
    </w:p>
    <w:p w14:paraId="66A8016D" w14:textId="78206527" w:rsidR="0012202B" w:rsidRPr="0053722F" w:rsidRDefault="001374D6">
      <w:pPr>
        <w:pStyle w:val="Compact"/>
        <w:pPrChange w:id="436" w:author="Kamil Matuszelański" w:date="2021-08-04T14:32:00Z">
          <w:pPr>
            <w:pStyle w:val="FirstParagraph"/>
          </w:pPr>
        </w:pPrChange>
      </w:pPr>
      <w:r w:rsidRPr="00C01659">
        <w:t>In this study</w:t>
      </w:r>
      <w:commentRangeStart w:id="437"/>
      <w:r w:rsidRPr="00C01659">
        <w:t xml:space="preserve">, </w:t>
      </w:r>
      <w:ins w:id="438" w:author="Kamil Matuszelański" w:date="2021-08-04T14:33:00Z">
        <w:r w:rsidR="0053722F">
          <w:t>three</w:t>
        </w:r>
        <w:r w:rsidR="0053722F" w:rsidRPr="00C01659">
          <w:t xml:space="preserve"> algorithms </w:t>
        </w:r>
      </w:ins>
      <w:commentRangeEnd w:id="437"/>
      <w:ins w:id="439" w:author="Kamil Matuszelański" w:date="2021-08-04T14:34:00Z">
        <w:r w:rsidR="0053722F">
          <w:rPr>
            <w:rStyle w:val="Odwoaniedokomentarza"/>
            <w:rFonts w:eastAsiaTheme="minorHAnsi"/>
            <w:lang w:val="en-US" w:eastAsia="en-US"/>
          </w:rPr>
          <w:commentReference w:id="437"/>
        </w:r>
      </w:ins>
      <w:ins w:id="440" w:author="Kamil Matuszelański" w:date="2021-08-04T14:33:00Z">
        <w:r w:rsidR="0053722F" w:rsidRPr="00C01659">
          <w:t xml:space="preserve">for topic </w:t>
        </w:r>
        <w:r w:rsidR="0053722F">
          <w:t xml:space="preserve">modelling were </w:t>
        </w:r>
      </w:ins>
      <w:del w:id="441" w:author="Kamil Matuszelański" w:date="2021-08-04T14:33:00Z">
        <w:r w:rsidRPr="00C01659" w:rsidDel="0053722F">
          <w:delText xml:space="preserve">I have </w:delText>
        </w:r>
      </w:del>
      <w:r w:rsidRPr="00C01659">
        <w:t>tried and evaluated</w:t>
      </w:r>
      <w:ins w:id="442" w:author="Kamil Matuszelański" w:date="2021-08-04T14:33:00Z">
        <w:r w:rsidR="0053722F">
          <w:t xml:space="preserve">. </w:t>
        </w:r>
      </w:ins>
      <w:del w:id="443" w:author="Kamil Matuszelański" w:date="2021-08-04T14:33:00Z">
        <w:r w:rsidRPr="00C01659" w:rsidDel="0053722F">
          <w:delText xml:space="preserve"> </w:delText>
        </w:r>
        <w:r w:rsidR="008A684B" w:rsidDel="0053722F">
          <w:delText>three</w:delText>
        </w:r>
        <w:r w:rsidRPr="00C01659" w:rsidDel="0053722F">
          <w:delText xml:space="preserve"> algorithms for topic </w:delText>
        </w:r>
      </w:del>
      <w:del w:id="444" w:author="Kamil Matuszelański" w:date="2021-08-04T14:32:00Z">
        <w:r w:rsidRPr="00C01659" w:rsidDel="0053722F">
          <w:delText>modeling:</w:delText>
        </w:r>
      </w:del>
      <w:ins w:id="445" w:author="Kamil Matuszelański" w:date="2021-08-04T14:32:00Z">
        <w:r w:rsidR="0053722F" w:rsidRPr="0053722F">
          <w:t>After applying each of these methods, one obtains assignments of each of the reviews to one of the topics. Such assignment can then be one-hot-encoded and included in the model specification.</w:t>
        </w:r>
        <w:r w:rsidR="0053722F">
          <w:t xml:space="preserve"> The mo</w:t>
        </w:r>
      </w:ins>
      <w:ins w:id="446" w:author="Kamil Matuszelański" w:date="2021-08-04T14:33:00Z">
        <w:r w:rsidR="0053722F">
          <w:t>dels tested are as follows:</w:t>
        </w:r>
      </w:ins>
    </w:p>
    <w:p w14:paraId="564B9B6C" w14:textId="77777777" w:rsidR="0012202B" w:rsidRDefault="001374D6" w:rsidP="001374D6">
      <w:pPr>
        <w:pStyle w:val="Compact"/>
        <w:numPr>
          <w:ilvl w:val="0"/>
          <w:numId w:val="11"/>
        </w:numPr>
      </w:pPr>
      <w:r>
        <w:t>Latent Dirichlet Allocation (</w:t>
      </w:r>
      <w:proofErr w:type="spellStart"/>
      <w:r>
        <w:t>Blei</w:t>
      </w:r>
      <w:proofErr w:type="spellEnd"/>
      <w:r>
        <w:t>, Ng, and Jordan 2003) - because it is a go-to standard for topic recognition.</w:t>
      </w:r>
    </w:p>
    <w:p w14:paraId="2D965C7F" w14:textId="77777777" w:rsidR="0012202B" w:rsidRDefault="001374D6" w:rsidP="001374D6">
      <w:pPr>
        <w:pStyle w:val="Compact"/>
        <w:numPr>
          <w:ilvl w:val="0"/>
          <w:numId w:val="11"/>
        </w:numPr>
      </w:pPr>
      <w:r>
        <w:t>Gibbs Sampling algorithm for the Dirichlet Multinomial Mixture (Yin and Wang 2014) - as this method is an improvement over LDA, meant especially for short texts. This is true in this case, as most of the reviews are just a couple of words long.</w:t>
      </w:r>
    </w:p>
    <w:p w14:paraId="7C673AF1" w14:textId="77777777" w:rsidR="0012202B" w:rsidRDefault="001374D6" w:rsidP="001374D6">
      <w:pPr>
        <w:pStyle w:val="Compact"/>
        <w:numPr>
          <w:ilvl w:val="0"/>
          <w:numId w:val="11"/>
        </w:numPr>
      </w:pPr>
      <w: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1FE7F8D7" w14:textId="522FB434" w:rsidR="0053722F" w:rsidRDefault="0053722F" w:rsidP="0053722F">
      <w:pPr>
        <w:pStyle w:val="Compact"/>
        <w:numPr>
          <w:ilvl w:val="0"/>
          <w:numId w:val="0"/>
        </w:numPr>
        <w:tabs>
          <w:tab w:val="clear" w:pos="360"/>
        </w:tabs>
        <w:ind w:left="360" w:hanging="360"/>
      </w:pPr>
    </w:p>
    <w:p w14:paraId="30737DFB" w14:textId="69CA5842" w:rsidR="0012202B" w:rsidRPr="00C01659" w:rsidRDefault="001374D6">
      <w:pPr>
        <w:pStyle w:val="FirstParagraph"/>
        <w:rPr>
          <w:lang w:val="en-GB"/>
        </w:rPr>
      </w:pPr>
      <w:r w:rsidRPr="00C01659">
        <w:rPr>
          <w:lang w:val="en-GB"/>
        </w:rPr>
        <w:t xml:space="preserve">Various </w:t>
      </w:r>
      <w:proofErr w:type="spellStart"/>
      <w:r w:rsidRPr="00C01659">
        <w:rPr>
          <w:lang w:val="en-GB"/>
        </w:rPr>
        <w:t>preprocessing</w:t>
      </w:r>
      <w:proofErr w:type="spellEnd"/>
      <w:r w:rsidRPr="00C01659">
        <w:rPr>
          <w:lang w:val="en-GB"/>
        </w:rPr>
        <w:t xml:space="preserve"> steps were needed to apply all </w:t>
      </w:r>
      <w:r w:rsidR="008A684B">
        <w:rPr>
          <w:lang w:val="en-GB"/>
        </w:rPr>
        <w:t>three</w:t>
      </w:r>
      <w:r w:rsidRPr="00C01659">
        <w:rPr>
          <w:lang w:val="en-GB"/>
        </w:rPr>
        <w:t xml:space="preserve"> aforementioned algorithms:</w:t>
      </w:r>
    </w:p>
    <w:p w14:paraId="59B4DE39" w14:textId="7777777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 xml:space="preserve">Removal of </w:t>
      </w:r>
      <w:proofErr w:type="spellStart"/>
      <w:r>
        <w:rPr>
          <w:b/>
        </w:rPr>
        <w:t>stopwords</w:t>
      </w:r>
      <w:proofErr w:type="spellEnd"/>
      <w:r>
        <w:rPr>
          <w:b/>
        </w:rPr>
        <w:t xml:space="preserve"> and punctuation.</w:t>
      </w:r>
    </w:p>
    <w:p w14:paraId="3A1CF236" w14:textId="77777777"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pPr>
        <w:pStyle w:val="FirstParagraph"/>
        <w:rPr>
          <w:lang w:val="en-GB"/>
        </w:rPr>
      </w:pPr>
      <w:r w:rsidRPr="00C01659">
        <w:rPr>
          <w:lang w:val="en-GB"/>
        </w:rPr>
        <w:t xml:space="preserve">Later steps of the </w:t>
      </w:r>
      <w:proofErr w:type="spellStart"/>
      <w:r w:rsidRPr="00C01659">
        <w:rPr>
          <w:lang w:val="en-GB"/>
        </w:rPr>
        <w:t>preprocessing</w:t>
      </w:r>
      <w:proofErr w:type="spellEnd"/>
      <w:r w:rsidRPr="00C01659">
        <w:rPr>
          <w:lang w:val="en-GB"/>
        </w:rPr>
        <w:t xml:space="preserve"> were different for each of the algorithms.</w:t>
      </w:r>
    </w:p>
    <w:p w14:paraId="17CD6CBE" w14:textId="77777777"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w:t>
      </w:r>
      <w:proofErr w:type="spellStart"/>
      <w:r w:rsidRPr="00C01659">
        <w:rPr>
          <w:lang w:val="en-GB"/>
        </w:rPr>
        <w:t>preprocessing</w:t>
      </w:r>
      <w:proofErr w:type="spellEnd"/>
      <w:r w:rsidRPr="00C01659">
        <w:rPr>
          <w:lang w:val="en-GB"/>
        </w:rPr>
        <w:t xml:space="preserve"> is done internally by the training function from the package. In both of these cases after vectorization, one should obtain a matrix with n rows and k columns, where n is the number of observations in the original dataset, while k - the size of the vocabulary.</w:t>
      </w:r>
    </w:p>
    <w:p w14:paraId="3ED17CCE" w14:textId="77777777" w:rsidR="0012202B" w:rsidRPr="00C01659" w:rsidRDefault="001374D6">
      <w:pPr>
        <w:pStyle w:val="Tekstpodstawowy"/>
        <w:rPr>
          <w:lang w:val="en-GB"/>
        </w:rPr>
      </w:pPr>
      <w:r w:rsidRPr="00C01659">
        <w:rPr>
          <w:lang w:val="en-GB"/>
        </w:rPr>
        <w:t xml:space="preserve">Very different </w:t>
      </w:r>
      <w:proofErr w:type="spellStart"/>
      <w:r w:rsidRPr="00C01659">
        <w:rPr>
          <w:lang w:val="en-GB"/>
        </w:rPr>
        <w:t>preprocessing</w:t>
      </w:r>
      <w:proofErr w:type="spellEnd"/>
      <w:r w:rsidRPr="00C01659">
        <w:rPr>
          <w:lang w:val="en-GB"/>
        </w:rPr>
        <w:t xml:space="preserve">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05ADC521" w14:textId="77777777" w:rsidR="0012202B" w:rsidRPr="00C01659" w:rsidRDefault="001374D6">
      <w:pPr>
        <w:pStyle w:val="Tekstpodstawowy"/>
        <w:rPr>
          <w:lang w:val="en-GB"/>
        </w:rPr>
      </w:pPr>
      <w:r w:rsidRPr="00C01659">
        <w:rPr>
          <w:lang w:val="en-GB"/>
        </w:rPr>
        <w:lastRenderedPageBreak/>
        <w:t>Concerning topic models training, I have searched for optimal hyperparameters for all 3 models based on grid search. For LDA, I have tested a varying number of topics that the model 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767031BE" w14:textId="44335A95" w:rsidR="0012202B" w:rsidRPr="00C01659" w:rsidRDefault="001374D6">
      <w:pPr>
        <w:pStyle w:val="Tekstpodstawowy"/>
        <w:rPr>
          <w:lang w:val="en-GB"/>
        </w:rPr>
      </w:pPr>
      <w:r w:rsidRPr="00C01659">
        <w:rPr>
          <w:lang w:val="en-GB"/>
        </w:rPr>
        <w:t xml:space="preserve">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w:t>
      </w:r>
      <w:proofErr w:type="spellStart"/>
      <w:r w:rsidRPr="00C01659">
        <w:rPr>
          <w:lang w:val="en-GB"/>
        </w:rPr>
        <w:t>modeled</w:t>
      </w:r>
      <w:proofErr w:type="spellEnd"/>
      <w:r w:rsidRPr="00C01659">
        <w:rPr>
          <w:lang w:val="en-GB"/>
        </w:rPr>
        <w:t xml:space="preserve"> topics).</w:t>
      </w:r>
      <w:ins w:id="447" w:author="Kamil Matuszelański" w:date="2021-08-04T14:31:00Z">
        <w:r w:rsidR="0053722F">
          <w:rPr>
            <w:lang w:val="en-GB"/>
          </w:rPr>
          <w:t xml:space="preserve"> To the modelling phase, only the one-hot-encoded topics obtained from the best model were used.</w:t>
        </w:r>
      </w:ins>
    </w:p>
    <w:p w14:paraId="49312D0D" w14:textId="06AD4780" w:rsidR="0012202B" w:rsidRDefault="006C4FCC">
      <w:pPr>
        <w:pStyle w:val="Nagwek2"/>
      </w:pPr>
      <w:bookmarkStart w:id="448" w:name="variables-selection-methods"/>
      <w:bookmarkEnd w:id="396"/>
      <w:bookmarkEnd w:id="431"/>
      <w:bookmarkEnd w:id="435"/>
      <w:r>
        <w:rPr>
          <w:rStyle w:val="SectionNumber"/>
        </w:rPr>
        <w:t>3</w:t>
      </w:r>
      <w:r w:rsidR="001374D6">
        <w:rPr>
          <w:rStyle w:val="SectionNumber"/>
        </w:rPr>
        <w:t>.3</w:t>
      </w:r>
      <w:r w:rsidR="001374D6">
        <w:tab/>
        <w:t>Variables selection methods</w:t>
      </w:r>
    </w:p>
    <w:p w14:paraId="7E9A1C44" w14:textId="12A8CFD2" w:rsidR="0012202B" w:rsidRPr="00C01659" w:rsidRDefault="001374D6">
      <w:pPr>
        <w:pStyle w:val="FirstParagraph"/>
        <w:rPr>
          <w:lang w:val="en-GB"/>
        </w:rPr>
      </w:pPr>
      <w:r w:rsidRPr="00C01659">
        <w:rPr>
          <w:lang w:val="en-GB"/>
        </w:rPr>
        <w:t xml:space="preserve">To summarize, from variable </w:t>
      </w:r>
      <w:proofErr w:type="spellStart"/>
      <w:r w:rsidRPr="00C01659">
        <w:rPr>
          <w:lang w:val="en-GB"/>
        </w:rPr>
        <w:t>preprocessing</w:t>
      </w:r>
      <w:proofErr w:type="spellEnd"/>
      <w:r w:rsidRPr="00C01659">
        <w:rPr>
          <w:lang w:val="en-GB"/>
        </w:rPr>
        <w:t xml:space="preserve"> I have obtained these </w:t>
      </w:r>
      <w:r w:rsidR="008A684B">
        <w:rPr>
          <w:lang w:val="en-GB"/>
        </w:rPr>
        <w:t>six</w:t>
      </w:r>
      <w:r w:rsidRPr="00C01659">
        <w:rPr>
          <w:lang w:val="en-GB"/>
        </w:rPr>
        <w:t xml:space="preserve"> sets of features:</w:t>
      </w:r>
    </w:p>
    <w:p w14:paraId="793B6705" w14:textId="77777777" w:rsidR="0012202B" w:rsidRDefault="001374D6" w:rsidP="001374D6">
      <w:pPr>
        <w:pStyle w:val="Compact"/>
        <w:numPr>
          <w:ilvl w:val="0"/>
          <w:numId w:val="13"/>
        </w:numPr>
      </w:pPr>
      <w:r>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3FE72308" w:rsidR="0012202B" w:rsidRDefault="001374D6">
      <w:pPr>
        <w:pStyle w:val="FirstParagraph"/>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I have used a similar approach. Namely, first I have included basic features that didn’t require any </w:t>
      </w:r>
      <w:proofErr w:type="spellStart"/>
      <w:r w:rsidRPr="00C01659">
        <w:rPr>
          <w:lang w:val="en-GB"/>
        </w:rPr>
        <w:t>preprocessing</w:t>
      </w:r>
      <w:proofErr w:type="spellEnd"/>
      <w:r w:rsidRPr="00C01659">
        <w:rPr>
          <w:lang w:val="en-GB"/>
        </w:rPr>
        <w:t xml:space="preserve">. This model </w:t>
      </w:r>
      <w:r w:rsidRPr="00C01659">
        <w:rPr>
          <w:lang w:val="en-GB"/>
        </w:rPr>
        <w:lastRenderedPageBreak/>
        <w:t xml:space="preserve">served as a baseline. Then, for each of the sets of features that I have computed, I have estimated a model containing these features + basic features. Lastly, I have created one model containing all the variables. </w:t>
      </w:r>
      <w:proofErr w:type="spellStart"/>
      <w:r>
        <w:t>This</w:t>
      </w:r>
      <w:proofErr w:type="spellEnd"/>
      <w:r>
        <w:t xml:space="preserve"> </w:t>
      </w:r>
      <w:proofErr w:type="spellStart"/>
      <w:r>
        <w:t>resulted</w:t>
      </w:r>
      <w:proofErr w:type="spellEnd"/>
      <w:r>
        <w:t xml:space="preserve"> in the </w:t>
      </w:r>
      <w:proofErr w:type="spellStart"/>
      <w:r>
        <w:t>following</w:t>
      </w:r>
      <w:proofErr w:type="spellEnd"/>
      <w:r>
        <w:t xml:space="preserve"> </w:t>
      </w:r>
      <w:proofErr w:type="spellStart"/>
      <w:r w:rsidR="008A684B">
        <w:t>seven</w:t>
      </w:r>
      <w:proofErr w:type="spellEnd"/>
      <w:r>
        <w:t xml:space="preserve"> </w:t>
      </w:r>
      <w:proofErr w:type="spellStart"/>
      <w:r>
        <w:t>feature</w:t>
      </w:r>
      <w:proofErr w:type="spellEnd"/>
      <w:r>
        <w:t xml:space="preserve"> </w:t>
      </w:r>
      <w:proofErr w:type="spellStart"/>
      <w:r>
        <w:t>sets</w:t>
      </w:r>
      <w:proofErr w:type="spellEnd"/>
      <w:r>
        <w:t xml:space="preserve"> </w:t>
      </w:r>
      <w:proofErr w:type="spellStart"/>
      <w:r>
        <w:t>tested</w:t>
      </w:r>
      <w:proofErr w:type="spellEnd"/>
      <w:r>
        <w:t>:</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450" w:name="Xc1a3d08001612e57f0691c6eb410014c95045b4"/>
      <w:r>
        <w:t>Automatic feature selection - Boruta algorithm</w:t>
      </w:r>
    </w:p>
    <w:p w14:paraId="7C585097" w14:textId="77777777" w:rsidR="0012202B" w:rsidRPr="00C01659" w:rsidRDefault="001374D6">
      <w:pPr>
        <w:pStyle w:val="FirstParagraph"/>
        <w:rPr>
          <w:lang w:val="en-GB"/>
        </w:rPr>
      </w:pPr>
      <w:r w:rsidRPr="00C01659">
        <w:rPr>
          <w:lang w:val="en-GB"/>
        </w:rPr>
        <w:t>To test if the approach with including whole sets of features to the training set is an optimal one, I have also tested one method of automatic feature selection,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lastRenderedPageBreak/>
        <w:t>The above procedure is repeated for a preassigned number of iterations. Finally, important features that should make it to the final model are the ones that obtain fewer hits than preassigned value.</w:t>
      </w:r>
    </w:p>
    <w:p w14:paraId="5085C5C2" w14:textId="77777777" w:rsidR="0012202B" w:rsidRPr="00C01659" w:rsidRDefault="001374D6">
      <w:pPr>
        <w:pStyle w:val="Tekstpodstawowy"/>
        <w:rPr>
          <w:lang w:val="en-GB"/>
        </w:rPr>
      </w:pPr>
      <w:r w:rsidRPr="00C01659">
        <w:rPr>
          <w:lang w:val="en-GB"/>
        </w:rPr>
        <w:t xml:space="preserve">After gaining knowledge about the variables that should make it to the model, I have trained the </w:t>
      </w:r>
      <w:proofErr w:type="spellStart"/>
      <w:r w:rsidRPr="00C01659">
        <w:rPr>
          <w:lang w:val="en-GB"/>
        </w:rPr>
        <w:t>XGBoost</w:t>
      </w:r>
      <w:proofErr w:type="spellEnd"/>
      <w:r w:rsidRPr="00C01659">
        <w:rPr>
          <w:lang w:val="en-GB"/>
        </w:rPr>
        <w:t xml:space="preserve"> classifier using these features. The rest of the fitting procedure (cross-validation, up-sampling, hyper-parameters, etc.) stayed the same as in the rest of the approaches.</w:t>
      </w:r>
    </w:p>
    <w:p w14:paraId="37009525" w14:textId="77777777" w:rsidR="0012202B" w:rsidRPr="00C01659"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2C6674F9" w14:textId="6EB23CE3" w:rsidR="0012202B" w:rsidRPr="00240038" w:rsidRDefault="008A684B">
      <w:pPr>
        <w:pStyle w:val="Tekstpodstawowy"/>
        <w:ind w:firstLine="0"/>
        <w:jc w:val="center"/>
        <w:rPr>
          <w:rPrChange w:id="451" w:author="Kamil Matuszelański" w:date="2021-08-04T11:36:00Z">
            <w:rPr>
              <w:lang w:val="en-GB"/>
            </w:rPr>
          </w:rPrChange>
        </w:rPr>
        <w:pPrChange w:id="452" w:author="Katarzyna Kopczewska" w:date="2021-08-01T20:06:00Z">
          <w:pPr>
            <w:pStyle w:val="Tekstpodstawowy"/>
          </w:pPr>
        </w:pPrChange>
      </w:pPr>
      <w:ins w:id="453" w:author="Katarzyna Kopczewska" w:date="2021-08-01T20:06:00Z">
        <w:r w:rsidRPr="00240038">
          <w:rPr>
            <w:rPrChange w:id="454" w:author="Kamil Matuszelański" w:date="2021-08-04T11:36:00Z">
              <w:rPr>
                <w:lang w:val="en-GB"/>
              </w:rPr>
            </w:rPrChange>
          </w:rPr>
          <w:t>* * *</w:t>
        </w:r>
      </w:ins>
    </w:p>
    <w:p w14:paraId="71A247B3" w14:textId="7ABC50EC" w:rsidR="0012202B" w:rsidRPr="00240038" w:rsidRDefault="008A684B">
      <w:pPr>
        <w:rPr>
          <w:lang w:val="pl-PL"/>
          <w:rPrChange w:id="455" w:author="Kamil Matuszelański" w:date="2021-08-04T11:36:00Z">
            <w:rPr/>
          </w:rPrChange>
        </w:rPr>
      </w:pPr>
      <w:ins w:id="456" w:author="Katarzyna Kopczewska" w:date="2021-08-01T20:06:00Z">
        <w:r w:rsidRPr="00240038">
          <w:rPr>
            <w:lang w:val="pl-PL"/>
            <w:rPrChange w:id="457" w:author="Kamil Matuszelański" w:date="2021-08-04T11:36:00Z">
              <w:rPr/>
            </w:rPrChange>
          </w:rPr>
          <w:t>Konieczne podsumowanie rozdziału</w:t>
        </w:r>
      </w:ins>
      <w:r w:rsidR="001374D6" w:rsidRPr="00240038">
        <w:rPr>
          <w:lang w:val="pl-PL"/>
          <w:rPrChange w:id="458" w:author="Kamil Matuszelański" w:date="2021-08-04T11:36:00Z">
            <w:rPr/>
          </w:rPrChange>
        </w:rPr>
        <w:br w:type="page"/>
      </w:r>
    </w:p>
    <w:p w14:paraId="79A596A9" w14:textId="5DE90C49" w:rsidR="0012202B" w:rsidRPr="009C35BA" w:rsidRDefault="001374D6">
      <w:pPr>
        <w:pStyle w:val="chapters"/>
        <w:rPr>
          <w:lang w:val="pl-PL"/>
        </w:rPr>
      </w:pPr>
      <w:r w:rsidRPr="00240038">
        <w:rPr>
          <w:lang w:val="pl-PL"/>
          <w:rPrChange w:id="459" w:author="Kamil Matuszelański" w:date="2021-08-04T11:36:00Z">
            <w:rPr/>
          </w:rPrChange>
        </w:rPr>
        <w:lastRenderedPageBreak/>
        <w:t xml:space="preserve">chapter </w:t>
      </w:r>
      <w:r w:rsidR="009C35BA">
        <w:rPr>
          <w:lang w:val="pl-PL"/>
        </w:rPr>
        <w:t>I</w:t>
      </w:r>
      <w:r w:rsidRPr="009C35BA">
        <w:rPr>
          <w:lang w:val="pl-PL"/>
        </w:rPr>
        <w:t>V</w:t>
      </w:r>
    </w:p>
    <w:p w14:paraId="6091BC51" w14:textId="77777777" w:rsidR="0012202B" w:rsidRPr="009C35BA" w:rsidRDefault="001374D6">
      <w:pPr>
        <w:pStyle w:val="Nagwek1"/>
        <w:rPr>
          <w:lang w:val="pl-PL"/>
        </w:rPr>
      </w:pPr>
      <w:bookmarkStart w:id="460" w:name="results"/>
      <w:bookmarkEnd w:id="335"/>
      <w:bookmarkEnd w:id="448"/>
      <w:bookmarkEnd w:id="450"/>
      <w:proofErr w:type="spellStart"/>
      <w:r w:rsidRPr="009C35BA">
        <w:rPr>
          <w:lang w:val="pl-PL"/>
        </w:rPr>
        <w:t>Results</w:t>
      </w:r>
      <w:proofErr w:type="spellEnd"/>
    </w:p>
    <w:p w14:paraId="581C79ED" w14:textId="77777777" w:rsidR="0012202B" w:rsidRPr="00C01659" w:rsidRDefault="001374D6">
      <w:pPr>
        <w:pStyle w:val="FirstParagraph"/>
        <w:rPr>
          <w:lang w:val="en-GB"/>
        </w:rPr>
      </w:pPr>
      <w:bookmarkStart w:id="461" w:name="introduction-5"/>
      <w:r w:rsidRPr="00C01659">
        <w:rPr>
          <w:lang w:val="en-GB"/>
        </w:rPr>
        <w:t xml:space="preserve">In this chapter the results of the analyses conducted in this study are presented. First section covers the outcome of the methods that were used for the dataset </w:t>
      </w:r>
      <w:proofErr w:type="spellStart"/>
      <w:r w:rsidRPr="00C01659">
        <w:rPr>
          <w:lang w:val="en-GB"/>
        </w:rPr>
        <w:t>preprocessing</w:t>
      </w:r>
      <w:proofErr w:type="spellEnd"/>
      <w:r w:rsidRPr="00C01659">
        <w:rPr>
          <w:lang w:val="en-GB"/>
        </w:rPr>
        <w:t xml:space="preserve">. In the second section the performance of the churn prediction models tested in this study is presented and </w:t>
      </w:r>
      <w:proofErr w:type="spellStart"/>
      <w:r w:rsidRPr="00C01659">
        <w:rPr>
          <w:lang w:val="en-GB"/>
        </w:rPr>
        <w:t>analyzed</w:t>
      </w:r>
      <w:proofErr w:type="spellEnd"/>
      <w:r w:rsidRPr="00C01659">
        <w:rPr>
          <w:lang w:val="en-GB"/>
        </w:rPr>
        <w:t xml:space="preserve"> in a greater depth. In the last section the models are </w:t>
      </w:r>
      <w:proofErr w:type="spellStart"/>
      <w:r w:rsidRPr="00C01659">
        <w:rPr>
          <w:lang w:val="en-GB"/>
        </w:rPr>
        <w:t>analyzed</w:t>
      </w:r>
      <w:proofErr w:type="spellEnd"/>
      <w:r w:rsidRPr="00C01659">
        <w:rPr>
          <w:lang w:val="en-GB"/>
        </w:rPr>
        <w:t xml:space="preserve"> to verify the hypotheses about the direction of the influence of predictors on the customer churn.</w:t>
      </w:r>
    </w:p>
    <w:p w14:paraId="577E4BE4" w14:textId="5F41FBE6" w:rsidR="0012202B" w:rsidRDefault="006C4FCC">
      <w:pPr>
        <w:pStyle w:val="Nagwek2"/>
      </w:pPr>
      <w:bookmarkStart w:id="462" w:name="results-of-the-pre-modeling-phase"/>
      <w:bookmarkEnd w:id="461"/>
      <w:r>
        <w:rPr>
          <w:rStyle w:val="SectionNumber"/>
        </w:rPr>
        <w:t>4</w:t>
      </w:r>
      <w:r w:rsidR="001374D6">
        <w:rPr>
          <w:rStyle w:val="SectionNumber"/>
        </w:rPr>
        <w:t>.1</w:t>
      </w:r>
      <w:r w:rsidR="001374D6">
        <w:tab/>
        <w:t xml:space="preserve">Results of the </w:t>
      </w:r>
      <w:commentRangeStart w:id="463"/>
      <w:r w:rsidR="001374D6">
        <w:t>pre</w:t>
      </w:r>
      <w:commentRangeEnd w:id="463"/>
      <w:r w:rsidR="00080706">
        <w:rPr>
          <w:rStyle w:val="Odwoaniedokomentarza"/>
          <w:rFonts w:eastAsiaTheme="minorHAnsi"/>
          <w:b w:val="0"/>
          <w:lang w:val="en-US" w:eastAsia="en-US"/>
        </w:rPr>
        <w:commentReference w:id="463"/>
      </w:r>
      <w:r w:rsidR="001374D6">
        <w:t>-</w:t>
      </w:r>
      <w:proofErr w:type="spellStart"/>
      <w:r w:rsidR="001374D6">
        <w:t>modeling</w:t>
      </w:r>
      <w:proofErr w:type="spellEnd"/>
      <w:r w:rsidR="001374D6">
        <w:t xml:space="preserve"> phase</w:t>
      </w:r>
    </w:p>
    <w:p w14:paraId="23325F05" w14:textId="77777777" w:rsidR="0012202B" w:rsidRDefault="001374D6">
      <w:pPr>
        <w:pStyle w:val="Nagwek3"/>
      </w:pPr>
      <w:bookmarkStart w:id="464" w:name="topic-modeling"/>
      <w:r>
        <w:t xml:space="preserve">Topic </w:t>
      </w:r>
      <w:proofErr w:type="spellStart"/>
      <w:r>
        <w:t>modeling</w:t>
      </w:r>
      <w:proofErr w:type="spellEnd"/>
    </w:p>
    <w:p w14:paraId="5E73F996" w14:textId="28BF0A78" w:rsidR="0012202B" w:rsidRPr="00B17683" w:rsidRDefault="001374D6" w:rsidP="000F2161">
      <w:pPr>
        <w:spacing w:before="40" w:after="40"/>
        <w:ind w:left="100" w:right="100" w:firstLine="0"/>
        <w:rPr>
          <w:rPrChange w:id="465" w:author="Kamil Matuszelański" w:date="2021-08-04T14:40:00Z">
            <w:rPr>
              <w:lang w:val="en-GB"/>
            </w:rPr>
          </w:rPrChange>
        </w:rPr>
      </w:pPr>
      <w:commentRangeStart w:id="466"/>
      <w:commentRangeStart w:id="467"/>
      <w:del w:id="468" w:author="Kamil Matuszelański" w:date="2021-08-04T14:36:00Z">
        <w:r w:rsidRPr="00C01659" w:rsidDel="0053722F">
          <w:rPr>
            <w:lang w:val="en-GB"/>
          </w:rPr>
          <w:delText xml:space="preserve">I have manually assessed </w:delText>
        </w:r>
      </w:del>
      <w:ins w:id="469" w:author="Kamil Matuszelański" w:date="2021-08-04T14:36:00Z">
        <w:r w:rsidR="0053722F">
          <w:rPr>
            <w:lang w:val="en-GB"/>
          </w:rPr>
          <w:t>T</w:t>
        </w:r>
      </w:ins>
      <w:del w:id="470" w:author="Kamil Matuszelański" w:date="2021-08-04T14:36:00Z">
        <w:r w:rsidRPr="00C01659" w:rsidDel="0053722F">
          <w:rPr>
            <w:lang w:val="en-GB"/>
          </w:rPr>
          <w:delText>t</w:delText>
        </w:r>
      </w:del>
      <w:r w:rsidRPr="00C01659">
        <w:rPr>
          <w:lang w:val="en-GB"/>
        </w:rPr>
        <w:t>he topics obtained from LDA, Gibbs Sampling and Aspect Extraction methods</w:t>
      </w:r>
      <w:ins w:id="471" w:author="Kamil Matuszelański" w:date="2021-08-04T14:36:00Z">
        <w:r w:rsidR="0053722F">
          <w:rPr>
            <w:lang w:val="en-GB"/>
          </w:rPr>
          <w:t xml:space="preserve"> were </w:t>
        </w:r>
        <w:r w:rsidR="0053722F" w:rsidRPr="00C01659">
          <w:rPr>
            <w:lang w:val="en-GB"/>
          </w:rPr>
          <w:t>manually assessed</w:t>
        </w:r>
      </w:ins>
      <w:r w:rsidRPr="00C01659">
        <w:rPr>
          <w:lang w:val="en-GB"/>
        </w:rPr>
        <w:t xml:space="preserve">. </w:t>
      </w:r>
      <w:ins w:id="472" w:author="Kamil Matuszelański" w:date="2021-08-04T14:36:00Z">
        <w:r w:rsidR="0053722F">
          <w:rPr>
            <w:lang w:val="en-GB"/>
          </w:rPr>
          <w:t>For the first two methods, the topic assignments were  not coherent –</w:t>
        </w:r>
      </w:ins>
      <w:ins w:id="473" w:author="Kamil Matuszelański" w:date="2021-08-04T14:37:00Z">
        <w:r w:rsidR="0053722F">
          <w:rPr>
            <w:lang w:val="en-GB"/>
          </w:rPr>
          <w:t xml:space="preserve">the models were not able to infer topics meaningfully. </w:t>
        </w:r>
      </w:ins>
      <w:r w:rsidRPr="00C01659">
        <w:rPr>
          <w:lang w:val="en-GB"/>
        </w:rPr>
        <w:t xml:space="preserve">The only </w:t>
      </w:r>
      <w:del w:id="474" w:author="Kamil Matuszelański" w:date="2021-08-04T14:37:00Z">
        <w:r w:rsidRPr="00C01659" w:rsidDel="0053722F">
          <w:rPr>
            <w:lang w:val="en-GB"/>
          </w:rPr>
          <w:delText xml:space="preserve">meaningful </w:delText>
        </w:r>
      </w:del>
      <w:ins w:id="475" w:author="Kamil Matuszelański" w:date="2021-08-04T14:37:00Z">
        <w:r w:rsidR="0053722F">
          <w:rPr>
            <w:lang w:val="en-GB"/>
          </w:rPr>
          <w:t xml:space="preserve">reasonable </w:t>
        </w:r>
      </w:ins>
      <w:r w:rsidRPr="00C01659">
        <w:rPr>
          <w:lang w:val="en-GB"/>
        </w:rPr>
        <w:t xml:space="preserve">output was produced by the last method. </w:t>
      </w:r>
      <w:ins w:id="476" w:author="Kamil Matuszelański" w:date="2021-08-04T14:38:00Z">
        <w:r w:rsidR="00B17683">
          <w:rPr>
            <w:lang w:val="en-GB"/>
          </w:rPr>
          <w:t xml:space="preserve">For some of the inferred topics, all of the reviews had a similar content – for example </w:t>
        </w:r>
      </w:ins>
      <w:ins w:id="477" w:author="Kamil Matuszelański" w:date="2021-08-04T14:39:00Z">
        <w:r w:rsidR="00B17683">
          <w:rPr>
            <w:lang w:val="en-GB"/>
          </w:rPr>
          <w:t>one topic with reviews praising fast delivery</w:t>
        </w:r>
      </w:ins>
      <w:ins w:id="478" w:author="Kamil Matuszelański" w:date="2021-08-04T14:40:00Z">
        <w:r w:rsidR="00B17683">
          <w:rPr>
            <w:lang w:val="en-GB"/>
          </w:rPr>
          <w:t xml:space="preserve"> (“</w:t>
        </w:r>
        <w:r w:rsidR="00B17683">
          <w:rPr>
            <w:rFonts w:eastAsia="Times New Roman"/>
            <w:color w:val="111111"/>
          </w:rPr>
          <w:t>On-time delivery</w:t>
        </w:r>
        <w:r w:rsidR="00B17683">
          <w:rPr>
            <w:lang w:val="en-GB"/>
          </w:rPr>
          <w:t>”)</w:t>
        </w:r>
      </w:ins>
      <w:ins w:id="479" w:author="Kamil Matuszelański" w:date="2021-08-04T14:39:00Z">
        <w:r w:rsidR="00B17683">
          <w:rPr>
            <w:lang w:val="en-GB"/>
          </w:rPr>
          <w:t>, and another – containing short positive message about the purchase ("OK”)</w:t>
        </w:r>
      </w:ins>
      <w:ins w:id="480" w:author="Kamil Matuszelański" w:date="2021-08-04T14:40:00Z">
        <w:r w:rsidR="00B17683">
          <w:rPr>
            <w:lang w:val="en-GB"/>
          </w:rPr>
          <w:t xml:space="preserve">. An interesting remark is that </w:t>
        </w:r>
      </w:ins>
      <w:ins w:id="481" w:author="Kamil Matuszelański" w:date="2021-08-06T21:07:00Z">
        <w:r w:rsidR="00572E63">
          <w:rPr>
            <w:lang w:val="en-GB"/>
          </w:rPr>
          <w:t>“</w:t>
        </w:r>
      </w:ins>
      <w:ins w:id="482" w:author="Kamil Matuszelański" w:date="2021-08-04T14:41:00Z">
        <w:r w:rsidR="00B17683">
          <w:rPr>
            <w:lang w:val="en-GB"/>
          </w:rPr>
          <w:t>spam</w:t>
        </w:r>
      </w:ins>
      <w:ins w:id="483" w:author="Kamil Matuszelański" w:date="2021-08-06T21:07:00Z">
        <w:r w:rsidR="00572E63">
          <w:rPr>
            <w:lang w:val="en-GB"/>
          </w:rPr>
          <w:t>”</w:t>
        </w:r>
      </w:ins>
      <w:ins w:id="484" w:author="Kamil Matuszelański" w:date="2021-08-04T14:41:00Z">
        <w:r w:rsidR="00B17683">
          <w:rPr>
            <w:lang w:val="en-GB"/>
          </w:rPr>
          <w:t xml:space="preserve"> reviews (e.g., "</w:t>
        </w:r>
        <w:proofErr w:type="spellStart"/>
        <w:r w:rsidR="00B17683">
          <w:rPr>
            <w:rFonts w:eastAsia="Times New Roman"/>
            <w:color w:val="111111"/>
          </w:rPr>
          <w:t>vbvbsgfbsbfs</w:t>
        </w:r>
      </w:ins>
      <w:proofErr w:type="spellEnd"/>
      <w:ins w:id="485" w:author="Kamil Matuszelański" w:date="2021-08-04T14:42:00Z">
        <w:r w:rsidR="00B17683">
          <w:rPr>
            <w:rFonts w:eastAsia="Times New Roman"/>
            <w:color w:val="111111"/>
          </w:rPr>
          <w:t>”,</w:t>
        </w:r>
      </w:ins>
      <w:ins w:id="486" w:author="Kamil Matuszelański" w:date="2021-08-04T14:41:00Z">
        <w:r w:rsidR="00B17683">
          <w:rPr>
            <w:rFonts w:eastAsia="Times New Roman"/>
            <w:color w:val="111111"/>
          </w:rPr>
          <w:t xml:space="preserve"> </w:t>
        </w:r>
      </w:ins>
      <w:ins w:id="487" w:author="Kamil Matuszelański" w:date="2021-08-04T14:42:00Z">
        <w:r w:rsidR="00B17683">
          <w:rPr>
            <w:rFonts w:eastAsia="Times New Roman"/>
            <w:color w:val="111111"/>
          </w:rPr>
          <w:t>“</w:t>
        </w:r>
      </w:ins>
      <w:proofErr w:type="spellStart"/>
      <w:ins w:id="488" w:author="Kamil Matuszelański" w:date="2021-08-04T14:41:00Z">
        <w:r w:rsidR="00B17683">
          <w:rPr>
            <w:rFonts w:eastAsia="Times New Roman"/>
            <w:color w:val="111111"/>
          </w:rPr>
          <w:t>Ksksksk</w:t>
        </w:r>
        <w:proofErr w:type="spellEnd"/>
        <w:r w:rsidR="00B17683">
          <w:t>”</w:t>
        </w:r>
        <w:r w:rsidR="00B17683">
          <w:rPr>
            <w:lang w:val="en-GB"/>
          </w:rPr>
          <w:t>)</w:t>
        </w:r>
      </w:ins>
      <w:ins w:id="489" w:author="Kamil Matuszelański" w:date="2021-08-04T14:42:00Z">
        <w:r w:rsidR="00B17683">
          <w:rPr>
            <w:lang w:val="en-GB"/>
          </w:rPr>
          <w:t xml:space="preserve"> </w:t>
        </w:r>
      </w:ins>
      <w:ins w:id="490" w:author="Kamil Matuszelański" w:date="2021-08-04T14:41:00Z">
        <w:r w:rsidR="00B17683">
          <w:rPr>
            <w:lang w:val="en-GB"/>
          </w:rPr>
          <w:t>were also classified into one topic</w:t>
        </w:r>
      </w:ins>
      <w:ins w:id="491" w:author="Kamil Matuszelański" w:date="2021-08-04T14:42:00Z">
        <w:r w:rsidR="00B17683">
          <w:rPr>
            <w:lang w:val="en-GB"/>
          </w:rPr>
          <w:t>. From this one can conclude that the topic were correct</w:t>
        </w:r>
      </w:ins>
      <w:ins w:id="492" w:author="Kamil Matuszelański" w:date="2021-08-04T14:43:00Z">
        <w:r w:rsidR="00B17683">
          <w:rPr>
            <w:lang w:val="en-GB"/>
          </w:rPr>
          <w:t xml:space="preserve">ly inferred by the Aspect Extraction method, and the variables indicating topic assignments can potentially give some improvement to the Machine Learning model. </w:t>
        </w:r>
      </w:ins>
      <w:r w:rsidRPr="00C01659">
        <w:rPr>
          <w:lang w:val="en-GB"/>
        </w:rPr>
        <w:t xml:space="preserve">The results of the topic </w:t>
      </w:r>
      <w:proofErr w:type="spellStart"/>
      <w:r w:rsidRPr="00C01659">
        <w:rPr>
          <w:lang w:val="en-GB"/>
        </w:rPr>
        <w:t>modeling</w:t>
      </w:r>
      <w:proofErr w:type="spellEnd"/>
      <w:r w:rsidRPr="00C01659">
        <w:rPr>
          <w:lang w:val="en-GB"/>
        </w:rPr>
        <w:t xml:space="preserve"> with examples of reviews for each topic and </w:t>
      </w:r>
      <w:del w:id="493" w:author="Kamil Matuszelański" w:date="2021-08-04T14:42:00Z">
        <w:r w:rsidRPr="00C01659" w:rsidDel="00B17683">
          <w:rPr>
            <w:lang w:val="en-GB"/>
          </w:rPr>
          <w:delText xml:space="preserve">proposed </w:delText>
        </w:r>
      </w:del>
      <w:ins w:id="494" w:author="Kamil Matuszelański" w:date="2021-08-04T14:42:00Z">
        <w:r w:rsidR="00B17683">
          <w:rPr>
            <w:lang w:val="en-GB"/>
          </w:rPr>
          <w:t>proposals of</w:t>
        </w:r>
        <w:r w:rsidR="00B17683" w:rsidRPr="00C01659">
          <w:rPr>
            <w:lang w:val="en-GB"/>
          </w:rPr>
          <w:t xml:space="preserve"> </w:t>
        </w:r>
      </w:ins>
      <w:r w:rsidRPr="00C01659">
        <w:rPr>
          <w:lang w:val="en-GB"/>
        </w:rPr>
        <w:t>topic labels are presented in Appendix B.</w:t>
      </w:r>
      <w:commentRangeEnd w:id="466"/>
      <w:r w:rsidR="00080706">
        <w:rPr>
          <w:rStyle w:val="Odwoaniedokomentarza"/>
        </w:rPr>
        <w:commentReference w:id="466"/>
      </w:r>
      <w:commentRangeEnd w:id="467"/>
      <w:r w:rsidR="0053722F">
        <w:rPr>
          <w:rStyle w:val="Odwoaniedokomentarza"/>
        </w:rPr>
        <w:commentReference w:id="467"/>
      </w:r>
    </w:p>
    <w:p w14:paraId="223AE73B" w14:textId="77777777" w:rsidR="0012202B" w:rsidRDefault="001374D6">
      <w:pPr>
        <w:pStyle w:val="Nagwek3"/>
      </w:pPr>
      <w:bookmarkStart w:id="495" w:name="dbscan-for-longlat-data"/>
      <w:bookmarkEnd w:id="464"/>
      <w:r>
        <w:t>DBSCAN for long/</w:t>
      </w:r>
      <w:proofErr w:type="spellStart"/>
      <w:r>
        <w:t>lat</w:t>
      </w:r>
      <w:proofErr w:type="spellEnd"/>
      <w:r>
        <w:t xml:space="preserve"> data</w:t>
      </w:r>
    </w:p>
    <w:p w14:paraId="48C57FF3" w14:textId="77777777" w:rsidR="0012202B" w:rsidRPr="00C01659" w:rsidRDefault="001374D6">
      <w:pPr>
        <w:pStyle w:val="FirstParagraph"/>
        <w:rPr>
          <w:lang w:val="en-GB"/>
        </w:rPr>
      </w:pPr>
      <w:r w:rsidRPr="00C01659">
        <w:rPr>
          <w:lang w:val="en-GB"/>
        </w:rPr>
        <w:t xml:space="preserve">In the </w:t>
      </w:r>
      <w:commentRangeStart w:id="496"/>
      <w:r w:rsidRPr="00C01659">
        <w:rPr>
          <w:lang w:val="en-GB"/>
        </w:rPr>
        <w:t>case</w:t>
      </w:r>
      <w:commentRangeEnd w:id="496"/>
      <w:r w:rsidR="00080706">
        <w:rPr>
          <w:rStyle w:val="Odwoaniedokomentarza"/>
          <w:rFonts w:eastAsiaTheme="minorHAnsi"/>
          <w:lang w:val="en-US" w:eastAsia="en-US"/>
        </w:rPr>
        <w:commentReference w:id="496"/>
      </w:r>
      <w:r w:rsidRPr="00C01659">
        <w:rPr>
          <w:lang w:val="en-GB"/>
        </w:rPr>
        <w:t xml:space="preserve"> of epsilon equal to 50 </w:t>
      </w:r>
      <w:proofErr w:type="spellStart"/>
      <w:r w:rsidRPr="00C01659">
        <w:rPr>
          <w:lang w:val="en-GB"/>
        </w:rPr>
        <w:t>kilometers</w:t>
      </w:r>
      <w:proofErr w:type="spellEnd"/>
      <w:r w:rsidRPr="00C01659">
        <w:rPr>
          <w:lang w:val="en-GB"/>
        </w:rPr>
        <w:t xml:space="preserve"> range, DBSCAN found 78 clusters and 18 thousand noise points. After a quick visual inspection of the points </w:t>
      </w:r>
      <w:proofErr w:type="spellStart"/>
      <w:r w:rsidRPr="00C01659">
        <w:rPr>
          <w:lang w:val="en-GB"/>
        </w:rPr>
        <w:t>colored</w:t>
      </w:r>
      <w:proofErr w:type="spellEnd"/>
      <w:r w:rsidRPr="00C01659">
        <w:rPr>
          <w:lang w:val="en-GB"/>
        </w:rPr>
        <w:t xml:space="preserve"> by cluster association, I have concluded that the boundaries of the clusters overlap with bigger cities’ boundaries, which proves that the clustering has discovered valuable information from the data.</w:t>
      </w:r>
    </w:p>
    <w:p w14:paraId="5BCA6BFC" w14:textId="73DBC25E" w:rsidR="0012202B" w:rsidRPr="00C01659" w:rsidRDefault="001374D6">
      <w:pPr>
        <w:pStyle w:val="Tekstpodstawowy"/>
        <w:rPr>
          <w:lang w:val="en-GB"/>
        </w:rPr>
      </w:pPr>
      <w:r w:rsidRPr="00C01659">
        <w:rPr>
          <w:lang w:val="en-GB"/>
        </w:rPr>
        <w:t xml:space="preserve">I have also tried running the clustering with the epsilon obtained from using the elbow method, namely </w:t>
      </w:r>
      <w:r w:rsidR="00080706">
        <w:rPr>
          <w:lang w:val="en-GB"/>
        </w:rPr>
        <w:t>two</w:t>
      </w:r>
      <w:r w:rsidRPr="00C01659">
        <w:rPr>
          <w:lang w:val="en-GB"/>
        </w:rPr>
        <w:t xml:space="preserve">. Only 2 clusters were created, of which one of them contained 99.97% of observations. The probable reason for that is that 2 would roughly translate to 500 </w:t>
      </w:r>
      <w:proofErr w:type="spellStart"/>
      <w:r w:rsidRPr="00C01659">
        <w:rPr>
          <w:lang w:val="en-GB"/>
        </w:rPr>
        <w:t>kilometers</w:t>
      </w:r>
      <w:proofErr w:type="spellEnd"/>
      <w:r w:rsidRPr="00C01659">
        <w:rPr>
          <w:lang w:val="en-GB"/>
        </w:rPr>
        <w:t xml:space="preserve"> of </w:t>
      </w:r>
      <w:r w:rsidRPr="00C01659">
        <w:rPr>
          <w:lang w:val="en-GB"/>
        </w:rPr>
        <w:lastRenderedPageBreak/>
        <w:t>cluster range, which is a way too large radius to model information about the population density on a country level.</w:t>
      </w:r>
    </w:p>
    <w:p w14:paraId="7F9D9329" w14:textId="77777777" w:rsidR="0012202B" w:rsidRPr="00C01659" w:rsidRDefault="001374D6">
      <w:pPr>
        <w:pStyle w:val="Tekstpodstawowy"/>
        <w:rPr>
          <w:lang w:val="en-GB"/>
        </w:rPr>
      </w:pPr>
      <w:r w:rsidRPr="00C01659">
        <w:rPr>
          <w:lang w:val="en-GB"/>
        </w:rPr>
        <w:t>To the final dataset, I have added only one variable indicating whether the point belongs to the cluster or is one of the noise points.</w:t>
      </w:r>
    </w:p>
    <w:p w14:paraId="5B238C52" w14:textId="77777777" w:rsidR="0012202B" w:rsidRDefault="001374D6">
      <w:pPr>
        <w:pStyle w:val="Nagwek3"/>
      </w:pPr>
      <w:bookmarkStart w:id="497" w:name="pca-for-demographic-data"/>
      <w:bookmarkEnd w:id="495"/>
      <w:r>
        <w:t>PCA for demographic data</w:t>
      </w:r>
    </w:p>
    <w:p w14:paraId="71ABFEEA" w14:textId="6D71BAF6" w:rsidR="0012202B" w:rsidRPr="00ED6BB7" w:rsidRDefault="00F7374C" w:rsidP="00492C11">
      <w:pPr>
        <w:pStyle w:val="FirstParagraph"/>
        <w:rPr>
          <w:lang w:val="en-GB"/>
          <w:rPrChange w:id="498" w:author="Kamil Matuszelański" w:date="2021-08-05T11:40:00Z">
            <w:rPr/>
          </w:rPrChange>
        </w:rPr>
      </w:pPr>
      <w:ins w:id="499" w:author="Kamil Matuszelański" w:date="2021-08-06T23:17:00Z">
        <w:r>
          <w:rPr>
            <w:lang w:val="en-GB"/>
          </w:rPr>
          <w:t>Dimension reduction</w:t>
        </w:r>
      </w:ins>
      <w:ins w:id="500" w:author="Kamil Matuszelański" w:date="2021-08-06T23:20:00Z">
        <w:r>
          <w:rPr>
            <w:lang w:val="en-GB"/>
          </w:rPr>
          <w:t xml:space="preserve"> (using PCA method)</w:t>
        </w:r>
      </w:ins>
      <w:ins w:id="501" w:author="Kamil Matuszelański" w:date="2021-08-06T23:17:00Z">
        <w:r>
          <w:rPr>
            <w:lang w:val="en-GB"/>
          </w:rPr>
          <w:t xml:space="preserve"> </w:t>
        </w:r>
        <w:r>
          <w:rPr>
            <w:lang w:val="en-GB"/>
          </w:rPr>
          <w:t>was applied to</w:t>
        </w:r>
      </w:ins>
      <w:ins w:id="502" w:author="Kamil Matuszelański" w:date="2021-08-06T23:25:00Z">
        <w:r w:rsidR="00AE56C2">
          <w:rPr>
            <w:lang w:val="en-GB"/>
          </w:rPr>
          <w:t xml:space="preserve"> all 36</w:t>
        </w:r>
      </w:ins>
      <w:ins w:id="503" w:author="Kamil Matuszelański" w:date="2021-08-06T23:17:00Z">
        <w:r>
          <w:rPr>
            <w:lang w:val="en-GB"/>
          </w:rPr>
          <w:t xml:space="preserve"> geodemographic features in order to </w:t>
        </w:r>
      </w:ins>
      <w:ins w:id="504" w:author="Kamil Matuszelański" w:date="2021-08-06T23:18:00Z">
        <w:r>
          <w:rPr>
            <w:lang w:val="en-GB"/>
          </w:rPr>
          <w:t>reduce the number of features the models will have to learn from</w:t>
        </w:r>
      </w:ins>
      <w:ins w:id="505" w:author="Kamil Matuszelański" w:date="2021-08-06T23:19:00Z">
        <w:r>
          <w:rPr>
            <w:lang w:val="en-GB"/>
          </w:rPr>
          <w:t>,</w:t>
        </w:r>
      </w:ins>
      <w:ins w:id="506" w:author="Kamil Matuszelański" w:date="2021-08-06T23:18:00Z">
        <w:r>
          <w:rPr>
            <w:lang w:val="en-GB"/>
          </w:rPr>
          <w:t xml:space="preserve"> </w:t>
        </w:r>
      </w:ins>
      <w:ins w:id="507" w:author="Kamil Matuszelański" w:date="2021-08-06T23:19:00Z">
        <w:r>
          <w:rPr>
            <w:lang w:val="en-GB"/>
          </w:rPr>
          <w:t>w</w:t>
        </w:r>
      </w:ins>
      <w:ins w:id="508" w:author="Kamil Matuszelański" w:date="2021-08-06T23:20:00Z">
        <w:r>
          <w:rPr>
            <w:lang w:val="en-GB"/>
          </w:rPr>
          <w:t xml:space="preserve">hile keeping most of the information from the original set of features. </w:t>
        </w:r>
      </w:ins>
      <w:commentRangeStart w:id="509"/>
      <w:commentRangeStart w:id="510"/>
      <w:r w:rsidR="001374D6" w:rsidRPr="00C01659">
        <w:rPr>
          <w:lang w:val="en-GB"/>
        </w:rPr>
        <w:t>Cumulative</w:t>
      </w:r>
      <w:commentRangeEnd w:id="509"/>
      <w:r w:rsidR="005D3672">
        <w:rPr>
          <w:rStyle w:val="Odwoaniedokomentarza"/>
          <w:rFonts w:eastAsiaTheme="minorHAnsi"/>
          <w:lang w:val="en-US" w:eastAsia="en-US"/>
        </w:rPr>
        <w:commentReference w:id="509"/>
      </w:r>
      <w:commentRangeEnd w:id="510"/>
      <w:r w:rsidR="00AE56C2">
        <w:rPr>
          <w:rStyle w:val="Odwoaniedokomentarza"/>
          <w:rFonts w:eastAsiaTheme="minorHAnsi"/>
          <w:lang w:val="en-US" w:eastAsia="en-US"/>
        </w:rPr>
        <w:commentReference w:id="510"/>
      </w:r>
      <w:r w:rsidR="001374D6" w:rsidRPr="00C01659">
        <w:rPr>
          <w:lang w:val="en-GB"/>
        </w:rPr>
        <w:t xml:space="preserve"> variance explained by each of the consecutive loadings</w:t>
      </w:r>
      <w:ins w:id="511" w:author="Kamil Matuszelański" w:date="2021-08-06T23:21:00Z">
        <w:r>
          <w:rPr>
            <w:lang w:val="en-GB"/>
          </w:rPr>
          <w:t xml:space="preserve"> obtained from PCA method </w:t>
        </w:r>
      </w:ins>
      <w:del w:id="512" w:author="Kamil Matuszelański" w:date="2021-08-06T23:21:00Z">
        <w:r w:rsidR="001374D6" w:rsidRPr="00C01659" w:rsidDel="00F7374C">
          <w:rPr>
            <w:lang w:val="en-GB"/>
          </w:rPr>
          <w:delText xml:space="preserve"> </w:delText>
        </w:r>
      </w:del>
      <w:r w:rsidR="001374D6" w:rsidRPr="00C01659">
        <w:rPr>
          <w:lang w:val="en-GB"/>
        </w:rPr>
        <w:t xml:space="preserve">is presented </w:t>
      </w:r>
      <w:r w:rsidR="00ED6BB7">
        <w:rPr>
          <w:lang w:val="en-GB"/>
        </w:rPr>
        <w:t>in the Fig.8</w:t>
      </w:r>
      <w:r w:rsidR="001374D6" w:rsidRPr="00C01659">
        <w:rPr>
          <w:lang w:val="en-GB"/>
        </w:rPr>
        <w:t xml:space="preserve">. </w:t>
      </w:r>
      <w:del w:id="513" w:author="Kamil Matuszelański" w:date="2021-08-06T21:13:00Z">
        <w:r w:rsidR="001374D6" w:rsidRPr="00C01659" w:rsidDel="005A071F">
          <w:rPr>
            <w:lang w:val="en-GB"/>
          </w:rPr>
          <w:delText xml:space="preserve">I have decided to leave the </w:delText>
        </w:r>
      </w:del>
      <w:del w:id="514" w:author="Kamil Matuszelański" w:date="2021-08-06T23:24:00Z">
        <w:r w:rsidR="001374D6" w:rsidRPr="00C01659" w:rsidDel="008B436C">
          <w:rPr>
            <w:lang w:val="en-GB"/>
          </w:rPr>
          <w:delText>10</w:delText>
        </w:r>
      </w:del>
      <w:ins w:id="515" w:author="Kamil Matuszelański" w:date="2021-08-06T23:24:00Z">
        <w:r w:rsidR="008B436C">
          <w:rPr>
            <w:lang w:val="en-GB"/>
          </w:rPr>
          <w:t>Ten</w:t>
        </w:r>
      </w:ins>
      <w:r w:rsidR="001374D6" w:rsidRPr="00C01659">
        <w:rPr>
          <w:lang w:val="en-GB"/>
        </w:rPr>
        <w:t xml:space="preserve"> most informative PCA eigenvectors</w:t>
      </w:r>
      <w:ins w:id="516" w:author="Kamil Matuszelański" w:date="2021-08-06T21:13:00Z">
        <w:r w:rsidR="005A071F">
          <w:rPr>
            <w:lang w:val="en-GB"/>
          </w:rPr>
          <w:t xml:space="preserve"> </w:t>
        </w:r>
      </w:ins>
      <w:del w:id="517" w:author="Kamil Matuszelański" w:date="2021-08-06T21:13:00Z">
        <w:r w:rsidR="001374D6" w:rsidRPr="00C01659" w:rsidDel="005A071F">
          <w:rPr>
            <w:lang w:val="en-GB"/>
          </w:rPr>
          <w:delText xml:space="preserve">. </w:delText>
        </w:r>
        <w:r w:rsidR="001374D6" w:rsidRPr="00ED6BB7" w:rsidDel="005A071F">
          <w:rPr>
            <w:lang w:val="en-GB"/>
            <w:rPrChange w:id="518" w:author="Kamil Matuszelański" w:date="2021-08-05T11:40:00Z">
              <w:rPr/>
            </w:rPrChange>
          </w:rPr>
          <w:delText xml:space="preserve">These </w:delText>
        </w:r>
      </w:del>
      <w:r w:rsidR="001374D6" w:rsidRPr="00ED6BB7">
        <w:rPr>
          <w:lang w:val="en-GB"/>
          <w:rPrChange w:id="519" w:author="Kamil Matuszelański" w:date="2021-08-05T11:40:00Z">
            <w:rPr/>
          </w:rPrChange>
        </w:rPr>
        <w:t>account for 97.3% of the explained variance.</w:t>
      </w:r>
      <w:ins w:id="520" w:author="Kamil Matuszelański" w:date="2021-08-06T21:12:00Z">
        <w:r w:rsidR="005A071F">
          <w:rPr>
            <w:lang w:val="en-GB"/>
          </w:rPr>
          <w:t xml:space="preserve"> Such a hi</w:t>
        </w:r>
      </w:ins>
      <w:ins w:id="521" w:author="Kamil Matuszelański" w:date="2021-08-06T21:13:00Z">
        <w:r w:rsidR="005A071F">
          <w:rPr>
            <w:lang w:val="en-GB"/>
          </w:rPr>
          <w:t xml:space="preserve">gh value of variance explained means that applying PCA transformation was successful in terms of </w:t>
        </w:r>
      </w:ins>
      <w:ins w:id="522" w:author="Kamil Matuszelański" w:date="2021-08-06T21:14:00Z">
        <w:r w:rsidR="005A071F">
          <w:rPr>
            <w:lang w:val="en-GB"/>
          </w:rPr>
          <w:t>data compression</w:t>
        </w:r>
      </w:ins>
      <w:ins w:id="523" w:author="Kamil Matuszelański" w:date="2021-08-06T23:22:00Z">
        <w:r>
          <w:rPr>
            <w:lang w:val="en-GB"/>
          </w:rPr>
          <w:t xml:space="preserve"> and information preservation. Thus, </w:t>
        </w:r>
      </w:ins>
      <w:ins w:id="524" w:author="Kamil Matuszelański" w:date="2021-08-06T23:24:00Z">
        <w:r w:rsidR="00BD4181">
          <w:rPr>
            <w:lang w:val="en-GB"/>
          </w:rPr>
          <w:t>ten</w:t>
        </w:r>
      </w:ins>
      <w:ins w:id="525" w:author="Kamil Matuszelański" w:date="2021-08-06T23:22:00Z">
        <w:r>
          <w:rPr>
            <w:lang w:val="en-GB"/>
          </w:rPr>
          <w:t xml:space="preserve"> eigenvectors were </w:t>
        </w:r>
      </w:ins>
      <w:ins w:id="526" w:author="Kamil Matuszelański" w:date="2021-08-06T23:24:00Z">
        <w:r w:rsidR="007E2A10">
          <w:rPr>
            <w:lang w:val="en-GB"/>
          </w:rPr>
          <w:t xml:space="preserve">included as independent variables in the modelling phase. </w:t>
        </w:r>
      </w:ins>
      <w:ins w:id="527" w:author="Kamil Matuszelański" w:date="2021-08-06T23:26:00Z">
        <w:r w:rsidR="00AE56C2">
          <w:rPr>
            <w:lang w:val="en-GB"/>
          </w:rPr>
          <w:t xml:space="preserve">This means that to include geodemographic information in the model, only 10 instead of 36 additional features </w:t>
        </w:r>
      </w:ins>
      <w:ins w:id="528" w:author="Kamil Matuszelański" w:date="2021-08-06T23:27:00Z">
        <w:r w:rsidR="00AE56C2">
          <w:rPr>
            <w:lang w:val="en-GB"/>
          </w:rPr>
          <w:t xml:space="preserve">have to be included, greatly reducing model complexity and model </w:t>
        </w:r>
        <w:proofErr w:type="spellStart"/>
        <w:r w:rsidR="00AE56C2">
          <w:rPr>
            <w:lang w:val="en-GB"/>
          </w:rPr>
          <w:t>traniing</w:t>
        </w:r>
        <w:proofErr w:type="spellEnd"/>
        <w:r w:rsidR="00AE56C2">
          <w:rPr>
            <w:lang w:val="en-GB"/>
          </w:rPr>
          <w:t xml:space="preserve"> time.</w:t>
        </w:r>
      </w:ins>
    </w:p>
    <w:p w14:paraId="7101A9C3" w14:textId="6880D97D" w:rsidR="00492C11" w:rsidRDefault="001374D6">
      <w:pPr>
        <w:pStyle w:val="ImageCaption"/>
        <w:rPr>
          <w:noProof/>
          <w:lang w:val="en-GB" w:eastAsia="pl-PL"/>
        </w:rPr>
      </w:pPr>
      <w:r>
        <w:t xml:space="preserve">Figure </w:t>
      </w:r>
      <w:r w:rsidR="00ED6BB7">
        <w:t>8</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77777777" w:rsidR="0012202B" w:rsidRDefault="001374D6">
      <w:pPr>
        <w:pStyle w:val="Nagwek3"/>
      </w:pPr>
      <w:bookmarkStart w:id="529" w:name="boruta-feature-selection"/>
      <w:bookmarkEnd w:id="497"/>
      <w:r>
        <w:t>Boruta feature selection</w:t>
      </w:r>
    </w:p>
    <w:p w14:paraId="2D292F56" w14:textId="77777777" w:rsidR="0012202B" w:rsidRPr="00C01659" w:rsidRDefault="001374D6">
      <w:pPr>
        <w:pStyle w:val="FirstParagraph"/>
        <w:rPr>
          <w:lang w:val="en-GB"/>
        </w:rPr>
      </w:pPr>
      <w:r w:rsidRPr="00C01659">
        <w:rPr>
          <w:lang w:val="en-GB"/>
        </w:rPr>
        <w:t xml:space="preserve">The </w:t>
      </w:r>
      <w:commentRangeStart w:id="530"/>
      <w:r w:rsidRPr="00C01659">
        <w:rPr>
          <w:lang w:val="en-GB"/>
        </w:rPr>
        <w:t>Boruta</w:t>
      </w:r>
      <w:commentRangeEnd w:id="530"/>
      <w:r w:rsidR="005D3672">
        <w:rPr>
          <w:rStyle w:val="Odwoaniedokomentarza"/>
          <w:rFonts w:eastAsiaTheme="minorHAnsi"/>
          <w:lang w:val="en-US" w:eastAsia="en-US"/>
        </w:rPr>
        <w:commentReference w:id="530"/>
      </w:r>
      <w:r w:rsidRPr="00C01659">
        <w:rPr>
          <w:lang w:val="en-GB"/>
        </w:rPr>
        <w:t xml:space="preserve"> algorithm concluded that from all 47 variables only the 14 variables indicating topics are non-relevant. One should notice that even using automatic feature selection, the </w:t>
      </w:r>
      <w:r w:rsidRPr="00C01659">
        <w:rPr>
          <w:lang w:val="en-GB"/>
        </w:rPr>
        <w:lastRenderedPageBreak/>
        <w:t>algorithm has dropped the whole category of variables, meaning that the approach of manually setting sets of variables to include in the model is also “recommended” by the algorithm.</w:t>
      </w:r>
    </w:p>
    <w:p w14:paraId="2009B722" w14:textId="497208AD" w:rsidR="0012202B" w:rsidRDefault="006C4FCC">
      <w:pPr>
        <w:pStyle w:val="Nagwek2"/>
      </w:pPr>
      <w:bookmarkStart w:id="531" w:name="performance-analysis"/>
      <w:bookmarkEnd w:id="462"/>
      <w:bookmarkEnd w:id="529"/>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532" w:name="auc-metric-analysis"/>
      <w:r>
        <w:t>AUC metric analysis</w:t>
      </w:r>
    </w:p>
    <w:p w14:paraId="20F77D0B" w14:textId="7660A3F2" w:rsidR="00C01659" w:rsidRPr="006C4FCC" w:rsidRDefault="001374D6" w:rsidP="00E332F0">
      <w:pPr>
        <w:pStyle w:val="FirstParagraph"/>
        <w:rPr>
          <w:lang w:val="en-GB"/>
          <w:rPrChange w:id="533" w:author="Kamil Matuszelański" w:date="2021-08-06T14:31:00Z">
            <w:rPr/>
          </w:rPrChange>
        </w:rPr>
      </w:pPr>
      <w:r w:rsidRPr="00C01659">
        <w:rPr>
          <w:lang w:val="en-GB"/>
        </w:rPr>
        <w:t>Tab</w:t>
      </w:r>
      <w:ins w:id="534" w:author="Kamil Matuszelański" w:date="2021-08-06T21:05:00Z">
        <w:r w:rsidR="00572E63">
          <w:rPr>
            <w:lang w:val="en-GB"/>
          </w:rPr>
          <w:t>.</w:t>
        </w:r>
      </w:ins>
      <w:del w:id="535" w:author="Kamil Matuszelański" w:date="2021-08-06T21:05:00Z">
        <w:r w:rsidRPr="00C01659" w:rsidDel="00572E63">
          <w:rPr>
            <w:lang w:val="en-GB"/>
          </w:rPr>
          <w:delText xml:space="preserve">le </w:delText>
        </w:r>
      </w:del>
      <w:r w:rsidRPr="00C01659">
        <w:rPr>
          <w:lang w:val="en-GB"/>
        </w:rPr>
        <w:t xml:space="preserve">3 shows the performance </w:t>
      </w:r>
      <w:ins w:id="536" w:author="Kamil Matuszelański" w:date="2021-08-06T20:56:00Z">
        <w:r w:rsidR="00722364">
          <w:rPr>
            <w:lang w:val="en-GB"/>
          </w:rPr>
          <w:t xml:space="preserve">comparison </w:t>
        </w:r>
      </w:ins>
      <w:r w:rsidRPr="00C01659">
        <w:rPr>
          <w:lang w:val="en-GB"/>
        </w:rPr>
        <w:t xml:space="preserve">of </w:t>
      </w:r>
      <w:ins w:id="537" w:author="Kamil Matuszelański" w:date="2021-08-06T20:56:00Z">
        <w:r w:rsidR="00722364">
          <w:rPr>
            <w:lang w:val="en-GB"/>
          </w:rPr>
          <w:t xml:space="preserve">all </w:t>
        </w:r>
      </w:ins>
      <w:del w:id="538" w:author="Kamil Matuszelański" w:date="2021-08-06T20:56:00Z">
        <w:r w:rsidRPr="00C01659" w:rsidDel="00722364">
          <w:rPr>
            <w:lang w:val="en-GB"/>
          </w:rPr>
          <w:delText xml:space="preserve">the </w:delText>
        </w:r>
      </w:del>
      <w:commentRangeStart w:id="539"/>
      <w:commentRangeStart w:id="540"/>
      <w:r w:rsidRPr="00C01659">
        <w:rPr>
          <w:lang w:val="en-GB"/>
        </w:rPr>
        <w:t>XG</w:t>
      </w:r>
      <w:del w:id="541" w:author="Kamil Matuszelański" w:date="2021-08-06T21:00:00Z">
        <w:r w:rsidRPr="00C01659" w:rsidDel="00722364">
          <w:rPr>
            <w:lang w:val="en-GB"/>
          </w:rPr>
          <w:delText>B</w:delText>
        </w:r>
        <w:commentRangeEnd w:id="539"/>
        <w:r w:rsidR="005D3672" w:rsidDel="00722364">
          <w:rPr>
            <w:rStyle w:val="Odwoaniedokomentarza"/>
            <w:rFonts w:eastAsiaTheme="minorHAnsi"/>
            <w:lang w:val="en-US" w:eastAsia="en-US"/>
          </w:rPr>
          <w:commentReference w:id="539"/>
        </w:r>
        <w:commentRangeEnd w:id="540"/>
        <w:r w:rsidR="00722364" w:rsidDel="00722364">
          <w:rPr>
            <w:rStyle w:val="Odwoaniedokomentarza"/>
            <w:rFonts w:eastAsiaTheme="minorHAnsi"/>
            <w:lang w:val="en-US" w:eastAsia="en-US"/>
          </w:rPr>
          <w:commentReference w:id="540"/>
        </w:r>
      </w:del>
      <w:ins w:id="542" w:author="Kamil Matuszelański" w:date="2021-08-06T21:00:00Z">
        <w:r w:rsidR="00722364">
          <w:rPr>
            <w:lang w:val="en-US"/>
          </w:rPr>
          <w:t>Bo</w:t>
        </w:r>
      </w:ins>
      <w:proofErr w:type="spellStart"/>
      <w:ins w:id="543" w:author="Kamil Matuszelański" w:date="2021-08-06T20:56:00Z">
        <w:r w:rsidR="00722364">
          <w:rPr>
            <w:lang w:val="en-GB"/>
          </w:rPr>
          <w:t>ost</w:t>
        </w:r>
        <w:proofErr w:type="spellEnd"/>
        <w:r w:rsidR="00722364">
          <w:rPr>
            <w:lang w:val="en-GB"/>
          </w:rPr>
          <w:t xml:space="preserve"> </w:t>
        </w:r>
      </w:ins>
      <w:del w:id="544" w:author="Kamil Matuszelański" w:date="2021-08-06T20:56:00Z">
        <w:r w:rsidRPr="00C01659" w:rsidDel="00722364">
          <w:rPr>
            <w:lang w:val="en-GB"/>
          </w:rPr>
          <w:delText xml:space="preserve"> </w:delText>
        </w:r>
      </w:del>
      <w:r w:rsidRPr="00C01659">
        <w:rPr>
          <w:lang w:val="en-GB"/>
        </w:rPr>
        <w:t xml:space="preserve">models </w:t>
      </w:r>
      <w:ins w:id="545" w:author="Kamil Matuszelański" w:date="2021-08-06T20:57:00Z">
        <w:r w:rsidR="00722364">
          <w:rPr>
            <w:lang w:val="en-GB"/>
          </w:rPr>
          <w:t xml:space="preserve">tested out in this study. As stated in the previous chapter, these models differ only in terms of </w:t>
        </w:r>
      </w:ins>
      <w:del w:id="546" w:author="Kamil Matuszelański" w:date="2021-08-06T20:57:00Z">
        <w:r w:rsidRPr="00C01659" w:rsidDel="00722364">
          <w:rPr>
            <w:lang w:val="en-GB"/>
          </w:rPr>
          <w:delText xml:space="preserve">using various </w:delText>
        </w:r>
      </w:del>
      <w:ins w:id="547" w:author="Kamil Matuszelański" w:date="2021-08-06T20:57:00Z">
        <w:r w:rsidR="00722364">
          <w:rPr>
            <w:lang w:val="en-GB"/>
          </w:rPr>
          <w:t xml:space="preserve">different </w:t>
        </w:r>
      </w:ins>
      <w:r w:rsidRPr="00C01659">
        <w:rPr>
          <w:lang w:val="en-GB"/>
        </w:rPr>
        <w:t>sets of variables</w:t>
      </w:r>
      <w:ins w:id="548" w:author="Kamil Matuszelański" w:date="2021-08-06T20:57:00Z">
        <w:r w:rsidR="00722364">
          <w:rPr>
            <w:lang w:val="en-GB"/>
          </w:rPr>
          <w:t xml:space="preserve"> used</w:t>
        </w:r>
      </w:ins>
      <w:r w:rsidRPr="00C01659">
        <w:rPr>
          <w:lang w:val="en-GB"/>
        </w:rPr>
        <w:t>.</w:t>
      </w:r>
      <w:ins w:id="549" w:author="Kamil Matuszelański" w:date="2021-08-06T20:57:00Z">
        <w:r w:rsidR="00722364">
          <w:rPr>
            <w:lang w:val="en-GB"/>
          </w:rPr>
          <w:t xml:space="preserve"> </w:t>
        </w:r>
      </w:ins>
      <w:del w:id="550" w:author="Kamil Matuszelański" w:date="2021-08-06T20:58:00Z">
        <w:r w:rsidRPr="00C01659" w:rsidDel="00722364">
          <w:rPr>
            <w:lang w:val="en-GB"/>
          </w:rPr>
          <w:delText xml:space="preserve"> </w:delText>
        </w:r>
      </w:del>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 xml:space="preserve">Table 3. AUC values for </w:t>
      </w:r>
      <w:proofErr w:type="spellStart"/>
      <w:r w:rsidRPr="00C01659">
        <w:rPr>
          <w:lang w:val="en-GB"/>
        </w:rPr>
        <w:t>XGBoost</w:t>
      </w:r>
      <w:proofErr w:type="spellEnd"/>
      <w:r w:rsidRPr="00C01659">
        <w:rPr>
          <w:lang w:val="en-GB"/>
        </w:rPr>
        <w:t xml:space="preserve"> model</w:t>
      </w:r>
    </w:p>
    <w:tbl>
      <w:tblPr>
        <w:tblW w:w="5000" w:type="pct"/>
        <w:jc w:val="center"/>
        <w:tblLayout w:type="fixed"/>
        <w:tblLook w:val="0420" w:firstRow="1" w:lastRow="0" w:firstColumn="0" w:lastColumn="0" w:noHBand="0" w:noVBand="1"/>
      </w:tblPr>
      <w:tblGrid>
        <w:gridCol w:w="3901"/>
        <w:gridCol w:w="1475"/>
        <w:gridCol w:w="1532"/>
        <w:gridCol w:w="2478"/>
        <w:tblGridChange w:id="551">
          <w:tblGrid>
            <w:gridCol w:w="3901"/>
            <w:gridCol w:w="1475"/>
            <w:gridCol w:w="1532"/>
            <w:gridCol w:w="2478"/>
          </w:tblGrid>
        </w:tblGridChange>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ins w:id="552" w:author="Kamil Matuszelański" w:date="2021-08-06T20:48:00Z"/>
                <w:rFonts w:eastAsia="Times New Roman"/>
                <w:b/>
                <w:color w:val="111111"/>
              </w:rPr>
            </w:pPr>
            <w:r>
              <w:rPr>
                <w:rFonts w:eastAsia="Times New Roman"/>
                <w:b/>
                <w:color w:val="111111"/>
              </w:rPr>
              <w:t>Model</w:t>
            </w:r>
            <w:ins w:id="553" w:author="Kamil Matuszelański" w:date="2021-08-06T20:48:00Z">
              <w:r w:rsidR="00935275">
                <w:rPr>
                  <w:rFonts w:eastAsia="Times New Roman"/>
                  <w:b/>
                  <w:color w:val="111111"/>
                </w:rPr>
                <w:t xml:space="preserve"> with included </w:t>
              </w:r>
            </w:ins>
          </w:p>
          <w:p w14:paraId="710AE0C0" w14:textId="4029F747" w:rsidR="0012202B" w:rsidRDefault="00935275">
            <w:pPr>
              <w:spacing w:before="40" w:after="40"/>
              <w:ind w:left="100" w:right="100" w:firstLine="0"/>
              <w:jc w:val="right"/>
            </w:pPr>
            <w:ins w:id="554" w:author="Kamil Matuszelański" w:date="2021-08-06T20:48:00Z">
              <w:r>
                <w:rPr>
                  <w:rFonts w:eastAsia="Times New Roman"/>
                  <w:b/>
                  <w:color w:val="111111"/>
                </w:rPr>
                <w:t>basic variables and…</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1F16E67" w:rsidR="0012202B" w:rsidRDefault="00935275">
            <w:pPr>
              <w:spacing w:before="40" w:after="40"/>
              <w:ind w:left="100" w:right="100" w:firstLine="0"/>
              <w:jc w:val="right"/>
            </w:pPr>
            <w:ins w:id="555" w:author="Kamil Matuszelański" w:date="2021-08-06T20:48:00Z">
              <w:r>
                <w:rPr>
                  <w:rFonts w:eastAsia="Times New Roman"/>
                  <w:color w:val="111111"/>
                </w:rPr>
                <w:t>P</w:t>
              </w:r>
            </w:ins>
            <w:commentRangeStart w:id="556"/>
            <w:commentRangeStart w:id="557"/>
            <w:del w:id="558" w:author="Kamil Matuszelański" w:date="2021-08-06T20:48:00Z">
              <w:r w:rsidR="001374D6" w:rsidDel="00935275">
                <w:rPr>
                  <w:rFonts w:eastAsia="Times New Roman"/>
                  <w:color w:val="111111"/>
                </w:rPr>
                <w:delText>p</w:delText>
              </w:r>
            </w:del>
            <w:r w:rsidR="001374D6">
              <w:rPr>
                <w:rFonts w:eastAsia="Times New Roman"/>
                <w:color w:val="111111"/>
              </w:rPr>
              <w:t>roduct</w:t>
            </w:r>
            <w:commentRangeEnd w:id="556"/>
            <w:r w:rsidR="005D3672">
              <w:rPr>
                <w:rStyle w:val="Odwoaniedokomentarza"/>
              </w:rPr>
              <w:commentReference w:id="556"/>
            </w:r>
            <w:commentRangeEnd w:id="557"/>
            <w:r w:rsidR="005A071F">
              <w:rPr>
                <w:rStyle w:val="Odwoaniedokomentarza"/>
              </w:rPr>
              <w:commentReference w:id="557"/>
            </w:r>
            <w:del w:id="559" w:author="Kamil Matuszelański" w:date="2021-08-06T20:48:00Z">
              <w:r w:rsidR="001374D6" w:rsidDel="00935275">
                <w:rPr>
                  <w:rFonts w:eastAsia="Times New Roman"/>
                  <w:color w:val="111111"/>
                </w:rPr>
                <w:delText>_</w:delText>
              </w:r>
            </w:del>
            <w:ins w:id="560" w:author="Kamil Matuszelański" w:date="2021-08-06T20:48:00Z">
              <w:r>
                <w:rPr>
                  <w:rFonts w:eastAsia="Times New Roman"/>
                  <w:color w:val="111111"/>
                </w:rPr>
                <w:t xml:space="preserve"> </w:t>
              </w:r>
            </w:ins>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w:t>
            </w:r>
            <w:commentRangeStart w:id="561"/>
            <w:commentRangeStart w:id="562"/>
            <w:r>
              <w:rPr>
                <w:rFonts w:eastAsia="Times New Roman"/>
                <w:color w:val="111111"/>
              </w:rPr>
              <w:t>9995</w:t>
            </w:r>
            <w:commentRangeEnd w:id="561"/>
            <w:r w:rsidR="005D3672">
              <w:rPr>
                <w:rStyle w:val="Odwoaniedokomentarza"/>
              </w:rPr>
              <w:commentReference w:id="561"/>
            </w:r>
            <w:commentRangeEnd w:id="562"/>
            <w:r w:rsidR="00572E63">
              <w:rPr>
                <w:rStyle w:val="Odwoaniedokomentarza"/>
              </w:rPr>
              <w:commentReference w:id="562"/>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4DFE814B" w:rsidR="0012202B" w:rsidRDefault="001374D6">
            <w:pPr>
              <w:spacing w:before="40" w:after="40"/>
              <w:ind w:left="100" w:right="100" w:firstLine="0"/>
              <w:jc w:val="right"/>
            </w:pPr>
            <w:del w:id="563" w:author="Kamil Matuszelański" w:date="2021-08-06T20:48:00Z">
              <w:r w:rsidDel="00935275">
                <w:rPr>
                  <w:rFonts w:eastAsia="Times New Roman"/>
                  <w:color w:val="111111"/>
                </w:rPr>
                <w:delText>all_with_pca</w:delText>
              </w:r>
            </w:del>
            <w:ins w:id="564" w:author="Kamil Matuszelański" w:date="2021-08-06T20:48:00Z">
              <w:r w:rsidR="00935275">
                <w:rPr>
                  <w:rFonts w:eastAsia="Times New Roman"/>
                  <w:color w:val="111111"/>
                </w:rPr>
                <w:t>All remaining variables</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w:t>
            </w:r>
            <w:commentRangeStart w:id="565"/>
            <w:commentRangeStart w:id="566"/>
            <w:r>
              <w:rPr>
                <w:rFonts w:eastAsia="Times New Roman"/>
                <w:color w:val="111111"/>
              </w:rPr>
              <w:t>68</w:t>
            </w:r>
            <w:commentRangeEnd w:id="565"/>
            <w:r w:rsidR="005D3672">
              <w:rPr>
                <w:rStyle w:val="Odwoaniedokomentarza"/>
              </w:rPr>
              <w:commentReference w:id="565"/>
            </w:r>
            <w:commentRangeEnd w:id="566"/>
            <w:r w:rsidR="00572E63">
              <w:rPr>
                <w:rStyle w:val="Odwoaniedokomentarza"/>
              </w:rPr>
              <w:commentReference w:id="566"/>
            </w:r>
            <w:r>
              <w:rPr>
                <w:rFonts w:eastAsia="Times New Roman"/>
                <w:color w:val="111111"/>
              </w:rPr>
              <w:t>%</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334AC1B8" w:rsidR="0012202B" w:rsidRDefault="00935275">
            <w:pPr>
              <w:spacing w:before="40" w:after="40"/>
              <w:ind w:left="100" w:right="100" w:firstLine="0"/>
              <w:jc w:val="right"/>
            </w:pPr>
            <w:ins w:id="567" w:author="Kamil Matuszelański" w:date="2021-08-06T20:49:00Z">
              <w:r>
                <w:rPr>
                  <w:rFonts w:eastAsia="Times New Roman"/>
                  <w:color w:val="111111"/>
                </w:rPr>
                <w:t xml:space="preserve">Ones </w:t>
              </w:r>
            </w:ins>
            <w:del w:id="568" w:author="Kamil Matuszelański" w:date="2021-08-06T20:48:00Z">
              <w:r w:rsidR="001374D6" w:rsidDel="00935275">
                <w:rPr>
                  <w:rFonts w:eastAsia="Times New Roman"/>
                  <w:color w:val="111111"/>
                </w:rPr>
                <w:delText>boruta_no_topics</w:delText>
              </w:r>
            </w:del>
            <w:ins w:id="569" w:author="Kamil Matuszelański" w:date="2021-08-06T20:48:00Z">
              <w:r>
                <w:rPr>
                  <w:rFonts w:eastAsia="Times New Roman"/>
                  <w:color w:val="111111"/>
                </w:rPr>
                <w:t>selec</w:t>
              </w:r>
            </w:ins>
            <w:ins w:id="570" w:author="Kamil Matuszelański" w:date="2021-08-06T20:49:00Z">
              <w:r>
                <w:rPr>
                  <w:rFonts w:eastAsia="Times New Roman"/>
                  <w:color w:val="111111"/>
                </w:rPr>
                <w:t>ted by Boruta algorithm</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01F74DC6" w:rsidR="0012202B" w:rsidRDefault="001374D6">
            <w:pPr>
              <w:spacing w:before="40" w:after="40"/>
              <w:ind w:left="100" w:right="100" w:firstLine="0"/>
              <w:jc w:val="right"/>
            </w:pPr>
            <w:del w:id="571" w:author="Kamil Matuszelański" w:date="2021-08-06T20:49:00Z">
              <w:r w:rsidDel="00935275">
                <w:rPr>
                  <w:rFonts w:eastAsia="Times New Roman"/>
                  <w:color w:val="111111"/>
                </w:rPr>
                <w:delText>agglomeration</w:delText>
              </w:r>
            </w:del>
            <w:ins w:id="572" w:author="Kamil Matuszelański" w:date="2021-08-06T20:49:00Z">
              <w:r w:rsidR="00935275">
                <w:rPr>
                  <w:rFonts w:eastAsia="Times New Roman"/>
                  <w:color w:val="111111"/>
                </w:rPr>
                <w:t>Population density indicator</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541C4C1A" w:rsidR="0012202B" w:rsidRDefault="001374D6">
            <w:pPr>
              <w:spacing w:before="40" w:after="40"/>
              <w:ind w:left="100" w:right="100" w:firstLine="0"/>
              <w:jc w:val="right"/>
            </w:pPr>
            <w:del w:id="573" w:author="Kamil Matuszelański" w:date="2021-08-06T20:49:00Z">
              <w:r w:rsidDel="00935275">
                <w:rPr>
                  <w:rFonts w:eastAsia="Times New Roman"/>
                  <w:color w:val="111111"/>
                </w:rPr>
                <w:delText>topics</w:delText>
              </w:r>
            </w:del>
            <w:ins w:id="574" w:author="Kamil Matuszelański" w:date="2021-08-06T20:49:00Z">
              <w:r w:rsidR="00935275">
                <w:rPr>
                  <w:rFonts w:eastAsia="Times New Roman"/>
                  <w:color w:val="111111"/>
                </w:rPr>
                <w:t>Review topics</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16887564" w:rsidR="0012202B" w:rsidRDefault="001374D6">
            <w:pPr>
              <w:spacing w:before="40" w:after="40"/>
              <w:ind w:left="100" w:right="100" w:firstLine="0"/>
              <w:jc w:val="right"/>
            </w:pPr>
            <w:del w:id="575" w:author="Kamil Matuszelański" w:date="2021-08-06T20:50:00Z">
              <w:r w:rsidDel="00935275">
                <w:rPr>
                  <w:rFonts w:eastAsia="Times New Roman"/>
                  <w:color w:val="111111"/>
                </w:rPr>
                <w:delText>basic_info</w:delText>
              </w:r>
            </w:del>
            <w:ins w:id="576" w:author="Kamil Matuszelański" w:date="2021-08-06T20:50:00Z">
              <w:r w:rsidR="00935275">
                <w:rPr>
                  <w:rFonts w:eastAsia="Times New Roman"/>
                  <w:color w:val="111111"/>
                </w:rPr>
                <w:t>nothing more</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7667B1A6" w:rsidR="0012202B" w:rsidRDefault="001374D6">
            <w:pPr>
              <w:spacing w:before="40" w:after="40"/>
              <w:ind w:left="100" w:right="100" w:firstLine="0"/>
              <w:jc w:val="right"/>
            </w:pPr>
            <w:del w:id="577" w:author="Kamil Matuszelański" w:date="2021-08-06T20:50:00Z">
              <w:r w:rsidDel="00935275">
                <w:rPr>
                  <w:rFonts w:eastAsia="Times New Roman"/>
                  <w:color w:val="111111"/>
                </w:rPr>
                <w:delText>demographics_pca</w:delText>
              </w:r>
            </w:del>
            <w:ins w:id="578" w:author="Kamil Matuszelański" w:date="2021-08-06T20:50:00Z">
              <w:r w:rsidR="00935275">
                <w:rPr>
                  <w:rFonts w:eastAsia="Times New Roman"/>
                  <w:color w:val="111111"/>
                </w:rPr>
                <w:t>Geodemographics (with PCA)</w:t>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26E6C503" w:rsidR="0012202B" w:rsidRDefault="00935275">
            <w:pPr>
              <w:spacing w:before="40" w:after="40"/>
              <w:ind w:left="100" w:right="100" w:firstLine="0"/>
              <w:jc w:val="right"/>
            </w:pPr>
            <w:ins w:id="579" w:author="Kamil Matuszelański" w:date="2021-08-06T20:50:00Z">
              <w:r>
                <w:rPr>
                  <w:rFonts w:eastAsia="Times New Roman"/>
                  <w:color w:val="111111"/>
                </w:rPr>
                <w:t>Geodemographics (with</w:t>
              </w:r>
              <w:r>
                <w:rPr>
                  <w:rFonts w:eastAsia="Times New Roman"/>
                  <w:color w:val="111111"/>
                </w:rPr>
                <w:t>out</w:t>
              </w:r>
              <w:r>
                <w:rPr>
                  <w:rFonts w:eastAsia="Times New Roman"/>
                  <w:color w:val="111111"/>
                </w:rPr>
                <w:t xml:space="preserve"> PCA)</w:t>
              </w:r>
            </w:ins>
            <w:del w:id="580" w:author="Kamil Matuszelański" w:date="2021-08-06T20:50:00Z">
              <w:r w:rsidR="001374D6" w:rsidDel="00935275">
                <w:rPr>
                  <w:rFonts w:eastAsia="Times New Roman"/>
                  <w:color w:val="111111"/>
                </w:rPr>
                <w:delText>demographics</w:delText>
              </w:r>
            </w:del>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170EAFF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ins w:id="581" w:author="Kamil Matuszelański" w:date="2021-08-06T21:01:00Z">
        <w:r w:rsidR="00572E63">
          <w:rPr>
            <w:sz w:val="24"/>
            <w:szCs w:val="24"/>
          </w:rPr>
          <w:t xml:space="preserve">change </w:t>
        </w:r>
      </w:ins>
      <w:r w:rsidR="002D4CF1" w:rsidRPr="00E332F0">
        <w:rPr>
          <w:sz w:val="24"/>
          <w:szCs w:val="24"/>
        </w:rPr>
        <w:t xml:space="preserve">of performance </w:t>
      </w:r>
      <w:del w:id="582" w:author="Kamil Matuszelański" w:date="2021-08-06T21:01:00Z">
        <w:r w:rsidR="002D4CF1" w:rsidRPr="00E332F0" w:rsidDel="00572E63">
          <w:rPr>
            <w:sz w:val="24"/>
            <w:szCs w:val="24"/>
          </w:rPr>
          <w:delText xml:space="preserve">drop </w:delText>
        </w:r>
      </w:del>
      <w:r w:rsidR="002D4CF1" w:rsidRPr="00E332F0">
        <w:rPr>
          <w:sz w:val="24"/>
          <w:szCs w:val="24"/>
        </w:rPr>
        <w:t>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proofErr w:type="spellStart"/>
      <w:r>
        <w:t>XGBoost</w:t>
      </w:r>
      <w:proofErr w:type="spellEnd"/>
      <w:r>
        <w:t xml:space="preserve"> </w:t>
      </w:r>
      <w:r w:rsidR="00C90D8A">
        <w:t>model</w:t>
      </w:r>
    </w:p>
    <w:p w14:paraId="10A0728C" w14:textId="5C633E87" w:rsidR="0012202B" w:rsidRPr="00C01659" w:rsidRDefault="001374D6">
      <w:pPr>
        <w:pStyle w:val="Tekstpodstawowy"/>
        <w:rPr>
          <w:lang w:val="en-GB"/>
        </w:rPr>
      </w:pPr>
      <w:r w:rsidRPr="00C01659">
        <w:rPr>
          <w:lang w:val="en-GB"/>
        </w:rPr>
        <w:t xml:space="preserve">The second-best model is the one containing all variables, with demographic variables transformed with PCA. It is worth noticing that this model also contains the features containing </w:t>
      </w:r>
      <w:r w:rsidRPr="00C01659">
        <w:rPr>
          <w:lang w:val="en-GB"/>
        </w:rPr>
        <w:lastRenderedPageBreak/>
        <w:t>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77777777"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w:t>
      </w:r>
      <w:proofErr w:type="spellStart"/>
      <w:r w:rsidRPr="00C01659">
        <w:rPr>
          <w:lang w:val="en-GB"/>
        </w:rPr>
        <w:t>XGBoost</w:t>
      </w:r>
      <w:proofErr w:type="spellEnd"/>
      <w:r w:rsidRPr="00C01659">
        <w:rPr>
          <w:lang w:val="en-GB"/>
        </w:rPr>
        <w:t xml:space="preserve">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6500D03F" w14:textId="11C14E9C" w:rsidR="0012202B" w:rsidRPr="00C01659" w:rsidRDefault="001374D6">
      <w:pPr>
        <w:pStyle w:val="Tekstpodstawowy"/>
        <w:rPr>
          <w:lang w:val="en-GB"/>
        </w:rPr>
      </w:pPr>
      <w:del w:id="583" w:author="Kamil Matuszelański" w:date="2021-08-06T21:05:00Z">
        <w:r w:rsidRPr="00C01659" w:rsidDel="00572E63">
          <w:rPr>
            <w:lang w:val="en-GB"/>
          </w:rPr>
          <w:delText xml:space="preserve">I have also created a </w:delText>
        </w:r>
      </w:del>
      <w:ins w:id="584" w:author="Kamil Matuszelański" w:date="2021-08-06T21:05:00Z">
        <w:r w:rsidR="00572E63">
          <w:rPr>
            <w:lang w:val="en-GB"/>
          </w:rPr>
          <w:t>T</w:t>
        </w:r>
      </w:ins>
      <w:del w:id="585" w:author="Kamil Matuszelański" w:date="2021-08-06T21:05:00Z">
        <w:r w:rsidRPr="00C01659" w:rsidDel="00572E63">
          <w:rPr>
            <w:lang w:val="en-GB"/>
          </w:rPr>
          <w:delText>t</w:delText>
        </w:r>
      </w:del>
      <w:r w:rsidRPr="00C01659">
        <w:rPr>
          <w:lang w:val="en-GB"/>
        </w:rPr>
        <w:t>ab</w:t>
      </w:r>
      <w:ins w:id="586" w:author="Kamil Matuszelański" w:date="2021-08-06T21:05:00Z">
        <w:r w:rsidR="00572E63">
          <w:rPr>
            <w:lang w:val="en-GB"/>
          </w:rPr>
          <w:t>.</w:t>
        </w:r>
      </w:ins>
      <w:del w:id="587" w:author="Kamil Matuszelański" w:date="2021-08-06T21:05:00Z">
        <w:r w:rsidRPr="00C01659" w:rsidDel="00572E63">
          <w:rPr>
            <w:lang w:val="en-GB"/>
          </w:rPr>
          <w:delText xml:space="preserve">le </w:delText>
        </w:r>
      </w:del>
      <w:r w:rsidRPr="00C01659">
        <w:rPr>
          <w:lang w:val="en-GB"/>
        </w:rPr>
        <w:t>4 contain</w:t>
      </w:r>
      <w:ins w:id="588" w:author="Kamil Matuszelański" w:date="2021-08-06T21:05:00Z">
        <w:r w:rsidR="00572E63">
          <w:rPr>
            <w:lang w:val="en-GB"/>
          </w:rPr>
          <w:t>s</w:t>
        </w:r>
      </w:ins>
      <w:del w:id="589" w:author="Kamil Matuszelański" w:date="2021-08-06T21:05:00Z">
        <w:r w:rsidRPr="00C01659" w:rsidDel="00572E63">
          <w:rPr>
            <w:lang w:val="en-GB"/>
          </w:rPr>
          <w:delText>ing</w:delText>
        </w:r>
      </w:del>
      <w:r w:rsidRPr="00C01659">
        <w:rPr>
          <w:lang w:val="en-GB"/>
        </w:rPr>
        <w:t xml:space="preserve"> similar information</w:t>
      </w:r>
      <w:ins w:id="590" w:author="Kamil Matuszelański" w:date="2021-08-06T21:05:00Z">
        <w:r w:rsidR="00572E63">
          <w:rPr>
            <w:lang w:val="en-GB"/>
          </w:rPr>
          <w:t xml:space="preserve"> as the previous one</w:t>
        </w:r>
      </w:ins>
      <w:r w:rsidRPr="00C01659">
        <w:rPr>
          <w:lang w:val="en-GB"/>
        </w:rPr>
        <w:t xml:space="preserve">, but this time for the Logistic Regression model. The main finding is that even the best LR model (containing product categories and basic features) is worse than the worst </w:t>
      </w:r>
      <w:proofErr w:type="spellStart"/>
      <w:r w:rsidRPr="00C01659">
        <w:rPr>
          <w:lang w:val="en-GB"/>
        </w:rPr>
        <w:t>XGBoost</w:t>
      </w:r>
      <w:proofErr w:type="spellEnd"/>
      <w:r w:rsidRPr="00C01659">
        <w:rPr>
          <w:lang w:val="en-GB"/>
        </w:rPr>
        <w:t xml:space="preserve"> model (0.586 vs. 0.625, respectively). This means that linear mode</w:t>
      </w:r>
      <w:ins w:id="591" w:author="Kamil Matuszelański" w:date="2021-08-06T20:55:00Z">
        <w:r w:rsidR="00722364">
          <w:rPr>
            <w:lang w:val="en-GB"/>
          </w:rPr>
          <w:t>l</w:t>
        </w:r>
      </w:ins>
      <w:r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Change w:id="592">
          <w:tblGrid>
            <w:gridCol w:w="3008"/>
            <w:gridCol w:w="545"/>
            <w:gridCol w:w="962"/>
            <w:gridCol w:w="198"/>
            <w:gridCol w:w="1307"/>
            <w:gridCol w:w="194"/>
            <w:gridCol w:w="2246"/>
            <w:gridCol w:w="926"/>
          </w:tblGrid>
        </w:tblGridChange>
      </w:tblGrid>
      <w:tr w:rsidR="0012202B" w:rsidDel="001E16FD" w14:paraId="06C8F53B" w14:textId="5270B07F">
        <w:trPr>
          <w:cantSplit/>
          <w:tblHeader/>
          <w:jc w:val="center"/>
          <w:del w:id="593"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56E29" w14:textId="1E3486F5" w:rsidR="0012202B" w:rsidDel="001E16FD" w:rsidRDefault="001374D6">
            <w:pPr>
              <w:spacing w:before="40" w:after="40"/>
              <w:ind w:left="100" w:right="100" w:firstLine="0"/>
              <w:jc w:val="right"/>
              <w:rPr>
                <w:del w:id="594" w:author="Kamil Matuszelański" w:date="2021-08-06T15:13:00Z"/>
              </w:rPr>
            </w:pPr>
            <w:del w:id="595" w:author="Kamil Matuszelański" w:date="2021-08-06T15:13:00Z">
              <w:r w:rsidDel="001E16FD">
                <w:rPr>
                  <w:rFonts w:eastAsia="Times New Roman"/>
                  <w:b/>
                  <w:color w:val="111111"/>
                </w:rPr>
                <w:delText>Model</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0072B" w14:textId="49FFB819" w:rsidR="0012202B" w:rsidDel="001E16FD" w:rsidRDefault="001374D6">
            <w:pPr>
              <w:spacing w:before="40" w:after="40"/>
              <w:ind w:left="100" w:right="100" w:firstLine="0"/>
              <w:jc w:val="right"/>
              <w:rPr>
                <w:del w:id="596" w:author="Kamil Matuszelański" w:date="2021-08-06T15:13:00Z"/>
              </w:rPr>
            </w:pPr>
            <w:del w:id="597" w:author="Kamil Matuszelański" w:date="2021-08-06T15:13:00Z">
              <w:r w:rsidDel="001E16FD">
                <w:rPr>
                  <w:rFonts w:eastAsia="Times New Roman"/>
                  <w:b/>
                  <w:color w:val="111111"/>
                </w:rPr>
                <w:delText>AUC test</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FC227" w14:textId="12196E69" w:rsidR="0012202B" w:rsidDel="001E16FD" w:rsidRDefault="001374D6">
            <w:pPr>
              <w:spacing w:before="40" w:after="40"/>
              <w:ind w:left="100" w:right="100" w:firstLine="0"/>
              <w:jc w:val="right"/>
              <w:rPr>
                <w:del w:id="598" w:author="Kamil Matuszelański" w:date="2021-08-06T15:13:00Z"/>
              </w:rPr>
            </w:pPr>
            <w:del w:id="599" w:author="Kamil Matuszelański" w:date="2021-08-06T15:13:00Z">
              <w:r w:rsidDel="001E16FD">
                <w:rPr>
                  <w:rFonts w:eastAsia="Times New Roman"/>
                  <w:b/>
                  <w:color w:val="111111"/>
                </w:rPr>
                <w:delText>AUC train</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84195" w14:textId="3DBB386E" w:rsidR="0012202B" w:rsidDel="001E16FD" w:rsidRDefault="001374D6">
            <w:pPr>
              <w:spacing w:before="40" w:after="40"/>
              <w:ind w:left="100" w:right="100" w:firstLine="0"/>
              <w:jc w:val="right"/>
              <w:rPr>
                <w:del w:id="600" w:author="Kamil Matuszelański" w:date="2021-08-06T15:13:00Z"/>
              </w:rPr>
            </w:pPr>
            <w:del w:id="601" w:author="Kamil Matuszelański" w:date="2021-08-06T15:13:00Z">
              <w:r w:rsidDel="001E16FD">
                <w:rPr>
                  <w:rFonts w:eastAsia="Times New Roman"/>
                  <w:b/>
                  <w:color w:val="111111"/>
                </w:rPr>
                <w:delText xml:space="preserve">Performance drop vs. </w:delText>
              </w:r>
              <w:r w:rsidDel="001E16FD">
                <w:rPr>
                  <w:rFonts w:eastAsia="Times New Roman"/>
                  <w:b/>
                  <w:color w:val="111111"/>
                </w:rPr>
                <w:br/>
                <w:delText>the best model</w:delText>
              </w:r>
            </w:del>
          </w:p>
        </w:tc>
      </w:tr>
      <w:tr w:rsidR="0012202B" w:rsidDel="001E16FD" w14:paraId="0ECA3B34" w14:textId="2E37E678">
        <w:trPr>
          <w:cantSplit/>
          <w:jc w:val="center"/>
          <w:del w:id="602"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7494E6" w14:textId="4C06D06C" w:rsidR="0012202B" w:rsidDel="001E16FD" w:rsidRDefault="001374D6">
            <w:pPr>
              <w:spacing w:before="40" w:after="40"/>
              <w:ind w:left="100" w:right="100" w:firstLine="0"/>
              <w:jc w:val="right"/>
              <w:rPr>
                <w:del w:id="603" w:author="Kamil Matuszelański" w:date="2021-08-06T15:13:00Z"/>
              </w:rPr>
            </w:pPr>
            <w:del w:id="604" w:author="Kamil Matuszelański" w:date="2021-08-06T15:13:00Z">
              <w:r w:rsidDel="001E16FD">
                <w:rPr>
                  <w:rFonts w:eastAsia="Times New Roman"/>
                  <w:color w:val="111111"/>
                </w:rPr>
                <w:delText>lr_</w:delText>
              </w:r>
              <w:commentRangeStart w:id="605"/>
              <w:commentRangeStart w:id="606"/>
              <w:r w:rsidDel="001E16FD">
                <w:rPr>
                  <w:rFonts w:eastAsia="Times New Roman"/>
                  <w:color w:val="111111"/>
                </w:rPr>
                <w:delText>product</w:delText>
              </w:r>
              <w:commentRangeEnd w:id="605"/>
              <w:r w:rsidR="005D3672" w:rsidDel="001E16FD">
                <w:rPr>
                  <w:rStyle w:val="Odwoaniedokomentarza"/>
                </w:rPr>
                <w:commentReference w:id="605"/>
              </w:r>
              <w:commentRangeEnd w:id="606"/>
              <w:r w:rsidR="007538EC" w:rsidDel="001E16FD">
                <w:rPr>
                  <w:rStyle w:val="Odwoaniedokomentarza"/>
                </w:rPr>
                <w:commentReference w:id="606"/>
              </w:r>
              <w:r w:rsidDel="001E16FD">
                <w:rPr>
                  <w:rFonts w:eastAsia="Times New Roman"/>
                  <w:color w:val="111111"/>
                </w:rPr>
                <w:delText>_categories</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12BCD" w14:textId="2C850375" w:rsidR="0012202B" w:rsidDel="001E16FD" w:rsidRDefault="001374D6">
            <w:pPr>
              <w:spacing w:before="40" w:after="40"/>
              <w:ind w:left="100" w:right="100" w:firstLine="0"/>
              <w:jc w:val="right"/>
              <w:rPr>
                <w:del w:id="607" w:author="Kamil Matuszelański" w:date="2021-08-06T15:13:00Z"/>
              </w:rPr>
            </w:pPr>
            <w:del w:id="608" w:author="Kamil Matuszelański" w:date="2021-08-06T15:13:00Z">
              <w:r w:rsidDel="001E16FD">
                <w:rPr>
                  <w:rFonts w:eastAsia="Times New Roman"/>
                  <w:color w:val="111111"/>
                </w:rPr>
                <w:delText>0.586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7A0EB1" w14:textId="57CCAAE3" w:rsidR="0012202B" w:rsidDel="001E16FD" w:rsidRDefault="001374D6">
            <w:pPr>
              <w:spacing w:before="40" w:after="40"/>
              <w:ind w:left="100" w:right="100" w:firstLine="0"/>
              <w:jc w:val="right"/>
              <w:rPr>
                <w:del w:id="609" w:author="Kamil Matuszelański" w:date="2021-08-06T15:13:00Z"/>
              </w:rPr>
            </w:pPr>
            <w:del w:id="610" w:author="Kamil Matuszelański" w:date="2021-08-06T15:13:00Z">
              <w:r w:rsidDel="001E16FD">
                <w:rPr>
                  <w:rFonts w:eastAsia="Times New Roman"/>
                  <w:color w:val="111111"/>
                </w:rPr>
                <w:delText>0.592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2977C" w14:textId="517FC867" w:rsidR="0012202B" w:rsidDel="001E16FD" w:rsidRDefault="001374D6">
            <w:pPr>
              <w:spacing w:before="40" w:after="40"/>
              <w:ind w:left="100" w:right="100" w:firstLine="0"/>
              <w:jc w:val="right"/>
              <w:rPr>
                <w:del w:id="611" w:author="Kamil Matuszelański" w:date="2021-08-06T15:13:00Z"/>
              </w:rPr>
            </w:pPr>
            <w:del w:id="612" w:author="Kamil Matuszelański" w:date="2021-08-06T15:13:00Z">
              <w:r w:rsidDel="001E16FD">
                <w:rPr>
                  <w:rFonts w:eastAsia="Times New Roman"/>
                  <w:color w:val="111111"/>
                </w:rPr>
                <w:delText>0.00%</w:delText>
              </w:r>
            </w:del>
          </w:p>
        </w:tc>
      </w:tr>
      <w:tr w:rsidR="0012202B" w:rsidDel="001E16FD" w14:paraId="782D2041" w14:textId="4C614D71">
        <w:trPr>
          <w:cantSplit/>
          <w:jc w:val="center"/>
          <w:del w:id="613"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DF47B" w14:textId="2F812371" w:rsidR="0012202B" w:rsidDel="001E16FD" w:rsidRDefault="001374D6">
            <w:pPr>
              <w:spacing w:before="40" w:after="40"/>
              <w:ind w:left="100" w:right="100" w:firstLine="0"/>
              <w:jc w:val="right"/>
              <w:rPr>
                <w:del w:id="614" w:author="Kamil Matuszelański" w:date="2021-08-06T15:13:00Z"/>
              </w:rPr>
            </w:pPr>
            <w:del w:id="615" w:author="Kamil Matuszelański" w:date="2021-08-06T15:13:00Z">
              <w:r w:rsidDel="001E16FD">
                <w:rPr>
                  <w:rFonts w:eastAsia="Times New Roman"/>
                  <w:color w:val="111111"/>
                </w:rPr>
                <w:delText>lr_all_with_pca</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91488" w14:textId="1CD8AE73" w:rsidR="0012202B" w:rsidDel="001E16FD" w:rsidRDefault="001374D6">
            <w:pPr>
              <w:spacing w:before="40" w:after="40"/>
              <w:ind w:left="100" w:right="100" w:firstLine="0"/>
              <w:jc w:val="right"/>
              <w:rPr>
                <w:del w:id="616" w:author="Kamil Matuszelański" w:date="2021-08-06T15:13:00Z"/>
              </w:rPr>
            </w:pPr>
            <w:del w:id="617" w:author="Kamil Matuszelański" w:date="2021-08-06T15:13:00Z">
              <w:r w:rsidDel="001E16FD">
                <w:rPr>
                  <w:rFonts w:eastAsia="Times New Roman"/>
                  <w:color w:val="111111"/>
                </w:rPr>
                <w:delText>0.5813</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59D5E" w14:textId="56ED2173" w:rsidR="0012202B" w:rsidDel="001E16FD" w:rsidRDefault="001374D6">
            <w:pPr>
              <w:spacing w:before="40" w:after="40"/>
              <w:ind w:left="100" w:right="100" w:firstLine="0"/>
              <w:jc w:val="right"/>
              <w:rPr>
                <w:del w:id="618" w:author="Kamil Matuszelański" w:date="2021-08-06T15:13:00Z"/>
              </w:rPr>
            </w:pPr>
            <w:del w:id="619" w:author="Kamil Matuszelański" w:date="2021-08-06T15:13:00Z">
              <w:r w:rsidDel="001E16FD">
                <w:rPr>
                  <w:rFonts w:eastAsia="Times New Roman"/>
                  <w:color w:val="111111"/>
                </w:rPr>
                <w:delText>0.5960</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2F1A4" w14:textId="5C79EC0B" w:rsidR="0012202B" w:rsidDel="001E16FD" w:rsidRDefault="001374D6">
            <w:pPr>
              <w:spacing w:before="40" w:after="40"/>
              <w:ind w:left="100" w:right="100" w:firstLine="0"/>
              <w:jc w:val="right"/>
              <w:rPr>
                <w:del w:id="620" w:author="Kamil Matuszelański" w:date="2021-08-06T15:13:00Z"/>
              </w:rPr>
            </w:pPr>
            <w:del w:id="621" w:author="Kamil Matuszelański" w:date="2021-08-06T15:13:00Z">
              <w:r w:rsidDel="001E16FD">
                <w:rPr>
                  <w:rFonts w:eastAsia="Times New Roman"/>
                  <w:color w:val="111111"/>
                </w:rPr>
                <w:delText>-0.84%</w:delText>
              </w:r>
            </w:del>
          </w:p>
        </w:tc>
      </w:tr>
      <w:tr w:rsidR="0012202B" w:rsidDel="001E16FD" w14:paraId="49ED13E9" w14:textId="38964FE4">
        <w:trPr>
          <w:cantSplit/>
          <w:jc w:val="center"/>
          <w:del w:id="622"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4B3B" w14:textId="24A6BA35" w:rsidR="0012202B" w:rsidDel="001E16FD" w:rsidRDefault="001374D6">
            <w:pPr>
              <w:spacing w:before="40" w:after="40"/>
              <w:ind w:left="100" w:right="100" w:firstLine="0"/>
              <w:jc w:val="right"/>
              <w:rPr>
                <w:del w:id="623" w:author="Kamil Matuszelański" w:date="2021-08-06T15:13:00Z"/>
              </w:rPr>
            </w:pPr>
            <w:del w:id="624" w:author="Kamil Matuszelański" w:date="2021-08-06T15:13:00Z">
              <w:r w:rsidDel="001E16FD">
                <w:rPr>
                  <w:rFonts w:eastAsia="Times New Roman"/>
                  <w:color w:val="111111"/>
                </w:rPr>
                <w:delText>lr_basic_info</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C20CBE" w14:textId="262EF620" w:rsidR="0012202B" w:rsidDel="001E16FD" w:rsidRDefault="001374D6">
            <w:pPr>
              <w:spacing w:before="40" w:after="40"/>
              <w:ind w:left="100" w:right="100" w:firstLine="0"/>
              <w:jc w:val="right"/>
              <w:rPr>
                <w:del w:id="625" w:author="Kamil Matuszelański" w:date="2021-08-06T15:13:00Z"/>
              </w:rPr>
            </w:pPr>
            <w:del w:id="626" w:author="Kamil Matuszelański" w:date="2021-08-06T15:13:00Z">
              <w:r w:rsidDel="001E16FD">
                <w:rPr>
                  <w:rFonts w:eastAsia="Times New Roman"/>
                  <w:color w:val="111111"/>
                </w:rPr>
                <w:delText>0.5535</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FCE08" w14:textId="3C2A2471" w:rsidR="0012202B" w:rsidDel="001E16FD" w:rsidRDefault="001374D6">
            <w:pPr>
              <w:spacing w:before="40" w:after="40"/>
              <w:ind w:left="100" w:right="100" w:firstLine="0"/>
              <w:jc w:val="right"/>
              <w:rPr>
                <w:del w:id="627" w:author="Kamil Matuszelański" w:date="2021-08-06T15:13:00Z"/>
              </w:rPr>
            </w:pPr>
            <w:del w:id="628" w:author="Kamil Matuszelański" w:date="2021-08-06T15:13:00Z">
              <w:r w:rsidDel="001E16FD">
                <w:rPr>
                  <w:rFonts w:eastAsia="Times New Roman"/>
                  <w:color w:val="111111"/>
                </w:rPr>
                <w:delText>0.5529</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FF028" w14:textId="165AE881" w:rsidR="0012202B" w:rsidDel="001E16FD" w:rsidRDefault="001374D6">
            <w:pPr>
              <w:spacing w:before="40" w:after="40"/>
              <w:ind w:left="100" w:right="100" w:firstLine="0"/>
              <w:jc w:val="right"/>
              <w:rPr>
                <w:del w:id="629" w:author="Kamil Matuszelański" w:date="2021-08-06T15:13:00Z"/>
              </w:rPr>
            </w:pPr>
            <w:del w:id="630" w:author="Kamil Matuszelański" w:date="2021-08-06T15:13:00Z">
              <w:r w:rsidDel="001E16FD">
                <w:rPr>
                  <w:rFonts w:eastAsia="Times New Roman"/>
                  <w:color w:val="111111"/>
                </w:rPr>
                <w:delText>-5.58%</w:delText>
              </w:r>
            </w:del>
          </w:p>
        </w:tc>
      </w:tr>
      <w:tr w:rsidR="0012202B" w:rsidDel="001E16FD" w14:paraId="3D08B88C" w14:textId="47222C75">
        <w:trPr>
          <w:cantSplit/>
          <w:jc w:val="center"/>
          <w:del w:id="631"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1A245" w14:textId="4B6C60D7" w:rsidR="0012202B" w:rsidDel="001E16FD" w:rsidRDefault="001374D6">
            <w:pPr>
              <w:spacing w:before="40" w:after="40"/>
              <w:ind w:left="100" w:right="100" w:firstLine="0"/>
              <w:jc w:val="right"/>
              <w:rPr>
                <w:del w:id="632" w:author="Kamil Matuszelański" w:date="2021-08-06T15:13:00Z"/>
              </w:rPr>
            </w:pPr>
            <w:del w:id="633" w:author="Kamil Matuszelański" w:date="2021-08-06T15:13:00Z">
              <w:r w:rsidDel="001E16FD">
                <w:rPr>
                  <w:rFonts w:eastAsia="Times New Roman"/>
                  <w:color w:val="111111"/>
                </w:rPr>
                <w:delText>lr_demographics</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AF5A0" w14:textId="03FCBA63" w:rsidR="0012202B" w:rsidDel="001E16FD" w:rsidRDefault="001374D6">
            <w:pPr>
              <w:spacing w:before="40" w:after="40"/>
              <w:ind w:left="100" w:right="100" w:firstLine="0"/>
              <w:jc w:val="right"/>
              <w:rPr>
                <w:del w:id="634" w:author="Kamil Matuszelański" w:date="2021-08-06T15:13:00Z"/>
              </w:rPr>
            </w:pPr>
            <w:del w:id="635" w:author="Kamil Matuszelański" w:date="2021-08-06T15:13:00Z">
              <w:r w:rsidDel="001E16FD">
                <w:rPr>
                  <w:rFonts w:eastAsia="Times New Roman"/>
                  <w:color w:val="111111"/>
                </w:rPr>
                <w:delText>0.549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DDCAE" w14:textId="05CA6006" w:rsidR="0012202B" w:rsidDel="001E16FD" w:rsidRDefault="001374D6">
            <w:pPr>
              <w:spacing w:before="40" w:after="40"/>
              <w:ind w:left="100" w:right="100" w:firstLine="0"/>
              <w:jc w:val="right"/>
              <w:rPr>
                <w:del w:id="636" w:author="Kamil Matuszelański" w:date="2021-08-06T15:13:00Z"/>
              </w:rPr>
            </w:pPr>
            <w:del w:id="637" w:author="Kamil Matuszelański" w:date="2021-08-06T15:13:00Z">
              <w:r w:rsidDel="001E16FD">
                <w:rPr>
                  <w:rFonts w:eastAsia="Times New Roman"/>
                  <w:color w:val="111111"/>
                </w:rPr>
                <w:delText>0.563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EC14" w14:textId="05D49343" w:rsidR="0012202B" w:rsidDel="001E16FD" w:rsidRDefault="001374D6">
            <w:pPr>
              <w:spacing w:before="40" w:after="40"/>
              <w:ind w:left="100" w:right="100" w:firstLine="0"/>
              <w:jc w:val="right"/>
              <w:rPr>
                <w:del w:id="638" w:author="Kamil Matuszelański" w:date="2021-08-06T15:13:00Z"/>
              </w:rPr>
            </w:pPr>
            <w:del w:id="639" w:author="Kamil Matuszelański" w:date="2021-08-06T15:13:00Z">
              <w:r w:rsidDel="001E16FD">
                <w:rPr>
                  <w:rFonts w:eastAsia="Times New Roman"/>
                  <w:color w:val="111111"/>
                </w:rPr>
                <w:delText>-6.31%</w:delText>
              </w:r>
            </w:del>
          </w:p>
        </w:tc>
      </w:tr>
      <w:tr w:rsidR="0012202B" w:rsidDel="001E16FD" w14:paraId="241971C0" w14:textId="33F4DF39">
        <w:trPr>
          <w:cantSplit/>
          <w:jc w:val="center"/>
          <w:del w:id="640"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CA150" w14:textId="61CEF2D1" w:rsidR="0012202B" w:rsidDel="001E16FD" w:rsidRDefault="001374D6">
            <w:pPr>
              <w:spacing w:before="40" w:after="40"/>
              <w:ind w:left="100" w:right="100" w:firstLine="0"/>
              <w:jc w:val="right"/>
              <w:rPr>
                <w:del w:id="641" w:author="Kamil Matuszelański" w:date="2021-08-06T15:13:00Z"/>
              </w:rPr>
            </w:pPr>
            <w:del w:id="642" w:author="Kamil Matuszelański" w:date="2021-08-06T15:13:00Z">
              <w:r w:rsidDel="001E16FD">
                <w:rPr>
                  <w:rFonts w:eastAsia="Times New Roman"/>
                  <w:color w:val="111111"/>
                </w:rPr>
                <w:delText>lr_demographics_pca</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5345C" w14:textId="2EBA43F7" w:rsidR="0012202B" w:rsidDel="001E16FD" w:rsidRDefault="001374D6">
            <w:pPr>
              <w:spacing w:before="40" w:after="40"/>
              <w:ind w:left="100" w:right="100" w:firstLine="0"/>
              <w:jc w:val="right"/>
              <w:rPr>
                <w:del w:id="643" w:author="Kamil Matuszelański" w:date="2021-08-06T15:13:00Z"/>
              </w:rPr>
            </w:pPr>
            <w:del w:id="644" w:author="Kamil Matuszelański" w:date="2021-08-06T15:13:00Z">
              <w:r w:rsidDel="001E16FD">
                <w:rPr>
                  <w:rFonts w:eastAsia="Times New Roman"/>
                  <w:color w:val="111111"/>
                </w:rPr>
                <w:delText>0.548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66D08" w14:textId="12EC006A" w:rsidR="0012202B" w:rsidDel="001E16FD" w:rsidRDefault="001374D6">
            <w:pPr>
              <w:spacing w:before="40" w:after="40"/>
              <w:ind w:left="100" w:right="100" w:firstLine="0"/>
              <w:jc w:val="right"/>
              <w:rPr>
                <w:del w:id="645" w:author="Kamil Matuszelański" w:date="2021-08-06T15:13:00Z"/>
              </w:rPr>
            </w:pPr>
            <w:del w:id="646" w:author="Kamil Matuszelański" w:date="2021-08-06T15:13:00Z">
              <w:r w:rsidDel="001E16FD">
                <w:rPr>
                  <w:rFonts w:eastAsia="Times New Roman"/>
                  <w:color w:val="111111"/>
                </w:rPr>
                <w:delText>0.5606</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D446" w14:textId="4A40D33E" w:rsidR="0012202B" w:rsidDel="001E16FD" w:rsidRDefault="001374D6">
            <w:pPr>
              <w:spacing w:before="40" w:after="40"/>
              <w:ind w:left="100" w:right="100" w:firstLine="0"/>
              <w:jc w:val="right"/>
              <w:rPr>
                <w:del w:id="647" w:author="Kamil Matuszelański" w:date="2021-08-06T15:13:00Z"/>
              </w:rPr>
            </w:pPr>
            <w:del w:id="648" w:author="Kamil Matuszelański" w:date="2021-08-06T15:13:00Z">
              <w:r w:rsidDel="001E16FD">
                <w:rPr>
                  <w:rFonts w:eastAsia="Times New Roman"/>
                  <w:color w:val="111111"/>
                </w:rPr>
                <w:delText>-6.48%</w:delText>
              </w:r>
            </w:del>
          </w:p>
        </w:tc>
      </w:tr>
      <w:tr w:rsidR="0012202B" w:rsidDel="001E16FD" w14:paraId="3BDEF1B5" w14:textId="215880E5">
        <w:trPr>
          <w:cantSplit/>
          <w:jc w:val="center"/>
          <w:del w:id="649" w:author="Kamil Matuszelański" w:date="2021-08-06T15:13:00Z"/>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D90F0" w14:textId="10E4F738" w:rsidR="0012202B" w:rsidDel="001E16FD" w:rsidRDefault="001374D6">
            <w:pPr>
              <w:spacing w:before="40" w:after="40"/>
              <w:ind w:left="100" w:right="100" w:firstLine="0"/>
              <w:jc w:val="right"/>
              <w:rPr>
                <w:del w:id="650" w:author="Kamil Matuszelański" w:date="2021-08-06T15:13:00Z"/>
              </w:rPr>
            </w:pPr>
            <w:del w:id="651" w:author="Kamil Matuszelański" w:date="2021-08-06T15:13:00Z">
              <w:r w:rsidDel="001E16FD">
                <w:rPr>
                  <w:rFonts w:eastAsia="Times New Roman"/>
                  <w:color w:val="111111"/>
                </w:rPr>
                <w:delText>lr_agglomeration</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E3E40" w14:textId="2C23DFA9" w:rsidR="0012202B" w:rsidDel="001E16FD" w:rsidRDefault="001374D6">
            <w:pPr>
              <w:spacing w:before="40" w:after="40"/>
              <w:ind w:left="100" w:right="100" w:firstLine="0"/>
              <w:jc w:val="right"/>
              <w:rPr>
                <w:del w:id="652" w:author="Kamil Matuszelański" w:date="2021-08-06T15:13:00Z"/>
              </w:rPr>
            </w:pPr>
            <w:del w:id="653" w:author="Kamil Matuszelański" w:date="2021-08-06T15:13:00Z">
              <w:r w:rsidDel="001E16FD">
                <w:rPr>
                  <w:rFonts w:eastAsia="Times New Roman"/>
                  <w:color w:val="111111"/>
                </w:rPr>
                <w:delText>0.5464</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6E8DB" w14:textId="2264998A" w:rsidR="0012202B" w:rsidDel="001E16FD" w:rsidRDefault="001374D6">
            <w:pPr>
              <w:spacing w:before="40" w:after="40"/>
              <w:ind w:left="100" w:right="100" w:firstLine="0"/>
              <w:jc w:val="right"/>
              <w:rPr>
                <w:del w:id="654" w:author="Kamil Matuszelański" w:date="2021-08-06T15:13:00Z"/>
              </w:rPr>
            </w:pPr>
            <w:del w:id="655" w:author="Kamil Matuszelański" w:date="2021-08-06T15:13:00Z">
              <w:r w:rsidDel="001E16FD">
                <w:rPr>
                  <w:rFonts w:eastAsia="Times New Roman"/>
                  <w:color w:val="111111"/>
                </w:rPr>
                <w:delText>0.5532</w:delText>
              </w:r>
            </w:del>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FD79A" w14:textId="58E34199" w:rsidR="0012202B" w:rsidDel="001E16FD" w:rsidRDefault="001374D6">
            <w:pPr>
              <w:spacing w:before="40" w:after="40"/>
              <w:ind w:left="100" w:right="100" w:firstLine="0"/>
              <w:jc w:val="right"/>
              <w:rPr>
                <w:del w:id="656" w:author="Kamil Matuszelański" w:date="2021-08-06T15:13:00Z"/>
              </w:rPr>
            </w:pPr>
            <w:del w:id="657" w:author="Kamil Matuszelański" w:date="2021-08-06T15:13:00Z">
              <w:r w:rsidDel="001E16FD">
                <w:rPr>
                  <w:rFonts w:eastAsia="Times New Roman"/>
                  <w:color w:val="111111"/>
                </w:rPr>
                <w:delText>-6.79%</w:delText>
              </w:r>
            </w:del>
          </w:p>
        </w:tc>
      </w:tr>
      <w:tr w:rsidR="001E16FD" w14:paraId="541E2E0C" w14:textId="77777777" w:rsidTr="00722364">
        <w:tblPrEx>
          <w:tblW w:w="0" w:type="auto"/>
          <w:jc w:val="center"/>
          <w:tblLook w:val="0420" w:firstRow="1" w:lastRow="0" w:firstColumn="0" w:lastColumn="0" w:noHBand="0" w:noVBand="1"/>
          <w:tblPrExChange w:id="658" w:author="Kamil Matuszelański" w:date="2021-08-06T20:53:00Z">
            <w:tblPrEx>
              <w:tblW w:w="5000" w:type="pct"/>
              <w:jc w:val="center"/>
              <w:tblLook w:val="0420" w:firstRow="1" w:lastRow="0" w:firstColumn="0" w:lastColumn="0" w:noHBand="0" w:noVBand="1"/>
            </w:tblPrEx>
          </w:tblPrExChange>
        </w:tblPrEx>
        <w:trPr>
          <w:cantSplit/>
          <w:tblHeader/>
          <w:jc w:val="center"/>
          <w:ins w:id="659" w:author="Kamil Matuszelański" w:date="2021-08-06T15:14:00Z"/>
          <w:trPrChange w:id="660" w:author="Kamil Matuszelański" w:date="2021-08-06T20:53:00Z">
            <w:trPr>
              <w:cantSplit/>
              <w:tblHeader/>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61"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2068970" w14:textId="77777777" w:rsidR="00722364" w:rsidRDefault="00722364" w:rsidP="00722364">
            <w:pPr>
              <w:spacing w:before="40" w:after="40"/>
              <w:ind w:left="100" w:right="100" w:firstLine="0"/>
              <w:jc w:val="right"/>
              <w:rPr>
                <w:ins w:id="662" w:author="Kamil Matuszelański" w:date="2021-08-06T20:54:00Z"/>
                <w:rFonts w:eastAsia="Times New Roman"/>
                <w:b/>
                <w:color w:val="111111"/>
              </w:rPr>
            </w:pPr>
            <w:ins w:id="663" w:author="Kamil Matuszelański" w:date="2021-08-06T20:54:00Z">
              <w:r>
                <w:rPr>
                  <w:rFonts w:eastAsia="Times New Roman"/>
                  <w:b/>
                  <w:color w:val="111111"/>
                </w:rPr>
                <w:t xml:space="preserve">Model with included </w:t>
              </w:r>
            </w:ins>
          </w:p>
          <w:p w14:paraId="48F0FAE9" w14:textId="0FD3691A" w:rsidR="001E16FD" w:rsidRDefault="00722364" w:rsidP="00722364">
            <w:pPr>
              <w:spacing w:before="40" w:after="40"/>
              <w:ind w:left="100" w:right="100" w:firstLine="0"/>
              <w:jc w:val="right"/>
              <w:rPr>
                <w:ins w:id="664" w:author="Kamil Matuszelański" w:date="2021-08-06T15:14:00Z"/>
              </w:rPr>
            </w:pPr>
            <w:ins w:id="665" w:author="Kamil Matuszelański" w:date="2021-08-06T20:54:00Z">
              <w:r>
                <w:rPr>
                  <w:rFonts w:eastAsia="Times New Roman"/>
                  <w:b/>
                  <w:color w:val="111111"/>
                </w:rPr>
                <w:t>basic variables and…</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66"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FD6973B" w14:textId="77777777" w:rsidR="001E16FD" w:rsidRDefault="001E16FD">
            <w:pPr>
              <w:spacing w:before="40" w:after="40"/>
              <w:ind w:left="100" w:right="100" w:firstLine="0"/>
              <w:jc w:val="right"/>
              <w:rPr>
                <w:ins w:id="667" w:author="Kamil Matuszelański" w:date="2021-08-06T15:14:00Z"/>
              </w:rPr>
            </w:pPr>
            <w:ins w:id="668" w:author="Kamil Matuszelański" w:date="2021-08-06T15:14:00Z">
              <w:r>
                <w:rPr>
                  <w:rFonts w:eastAsia="Times New Roman"/>
                  <w:b/>
                  <w:color w:val="111111"/>
                </w:rPr>
                <w:t>AUC test</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69"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674A36D" w14:textId="77777777" w:rsidR="001E16FD" w:rsidRDefault="001E16FD">
            <w:pPr>
              <w:spacing w:before="40" w:after="40"/>
              <w:ind w:left="100" w:right="100" w:firstLine="0"/>
              <w:jc w:val="right"/>
              <w:rPr>
                <w:ins w:id="670" w:author="Kamil Matuszelański" w:date="2021-08-06T15:14:00Z"/>
              </w:rPr>
            </w:pPr>
            <w:ins w:id="671" w:author="Kamil Matuszelański" w:date="2021-08-06T15:14:00Z">
              <w:r>
                <w:rPr>
                  <w:rFonts w:eastAsia="Times New Roman"/>
                  <w:b/>
                  <w:color w:val="111111"/>
                </w:rPr>
                <w:t>AUC train</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72"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03AE6325" w14:textId="77777777" w:rsidR="001E16FD" w:rsidRDefault="001E16FD">
            <w:pPr>
              <w:spacing w:before="40" w:after="40"/>
              <w:ind w:left="100" w:right="100" w:firstLine="0"/>
              <w:jc w:val="right"/>
              <w:rPr>
                <w:ins w:id="673" w:author="Kamil Matuszelański" w:date="2021-08-06T15:14:00Z"/>
              </w:rPr>
            </w:pPr>
            <w:ins w:id="674" w:author="Kamil Matuszelański" w:date="2021-08-06T15:14:00Z">
              <w:r>
                <w:rPr>
                  <w:rFonts w:eastAsia="Times New Roman"/>
                  <w:b/>
                  <w:color w:val="111111"/>
                </w:rPr>
                <w:t xml:space="preserve">Performance drop vs. </w:t>
              </w:r>
              <w:r>
                <w:rPr>
                  <w:rFonts w:eastAsia="Times New Roman"/>
                  <w:b/>
                  <w:color w:val="111111"/>
                </w:rPr>
                <w:br/>
                <w:t>the best model</w:t>
              </w:r>
            </w:ins>
          </w:p>
        </w:tc>
      </w:tr>
      <w:tr w:rsidR="001E16FD" w14:paraId="0BB50264" w14:textId="77777777" w:rsidTr="00722364">
        <w:tblPrEx>
          <w:tblW w:w="0" w:type="auto"/>
          <w:jc w:val="center"/>
          <w:tblLook w:val="0420" w:firstRow="1" w:lastRow="0" w:firstColumn="0" w:lastColumn="0" w:noHBand="0" w:noVBand="1"/>
          <w:tblPrExChange w:id="675" w:author="Kamil Matuszelański" w:date="2021-08-06T20:53:00Z">
            <w:tblPrEx>
              <w:tblW w:w="5000" w:type="pct"/>
              <w:jc w:val="center"/>
              <w:tblLook w:val="0420" w:firstRow="1" w:lastRow="0" w:firstColumn="0" w:lastColumn="0" w:noHBand="0" w:noVBand="1"/>
            </w:tblPrEx>
          </w:tblPrExChange>
        </w:tblPrEx>
        <w:trPr>
          <w:cantSplit/>
          <w:jc w:val="center"/>
          <w:ins w:id="676" w:author="Kamil Matuszelański" w:date="2021-08-06T15:14:00Z"/>
          <w:trPrChange w:id="677"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78"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4D977A0" w14:textId="42D0207C" w:rsidR="001E16FD" w:rsidRDefault="00722364">
            <w:pPr>
              <w:spacing w:before="40" w:after="40"/>
              <w:ind w:left="100" w:right="100" w:firstLine="0"/>
              <w:jc w:val="right"/>
              <w:rPr>
                <w:ins w:id="679" w:author="Kamil Matuszelański" w:date="2021-08-06T15:14:00Z"/>
              </w:rPr>
            </w:pPr>
            <w:ins w:id="680" w:author="Kamil Matuszelański" w:date="2021-08-06T20:52:00Z">
              <w:r w:rsidRPr="00722364">
                <w:rPr>
                  <w:rFonts w:eastAsia="Times New Roman"/>
                  <w:color w:val="111111"/>
                </w:rPr>
                <w:t>Product categorie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81"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5CEF2DE" w14:textId="77777777" w:rsidR="001E16FD" w:rsidRDefault="001E16FD">
            <w:pPr>
              <w:spacing w:before="40" w:after="40"/>
              <w:ind w:left="100" w:right="100" w:firstLine="0"/>
              <w:jc w:val="right"/>
              <w:rPr>
                <w:ins w:id="682" w:author="Kamil Matuszelański" w:date="2021-08-06T15:14:00Z"/>
              </w:rPr>
            </w:pPr>
            <w:ins w:id="683" w:author="Kamil Matuszelański" w:date="2021-08-06T15:14:00Z">
              <w:r>
                <w:rPr>
                  <w:rFonts w:eastAsia="Times New Roman"/>
                  <w:color w:val="111111"/>
                </w:rPr>
                <w:t>0.586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84"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F47FBE7" w14:textId="77777777" w:rsidR="001E16FD" w:rsidRDefault="001E16FD">
            <w:pPr>
              <w:spacing w:before="40" w:after="40"/>
              <w:ind w:left="100" w:right="100" w:firstLine="0"/>
              <w:jc w:val="right"/>
              <w:rPr>
                <w:ins w:id="685" w:author="Kamil Matuszelański" w:date="2021-08-06T15:14:00Z"/>
              </w:rPr>
            </w:pPr>
            <w:ins w:id="686" w:author="Kamil Matuszelański" w:date="2021-08-06T15:14:00Z">
              <w:r>
                <w:rPr>
                  <w:rFonts w:eastAsia="Times New Roman"/>
                  <w:color w:val="111111"/>
                </w:rPr>
                <w:t>0.592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87"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7978ACE" w14:textId="77777777" w:rsidR="001E16FD" w:rsidRDefault="001E16FD">
            <w:pPr>
              <w:spacing w:before="40" w:after="40"/>
              <w:ind w:left="100" w:right="100" w:firstLine="0"/>
              <w:jc w:val="right"/>
              <w:rPr>
                <w:ins w:id="688" w:author="Kamil Matuszelański" w:date="2021-08-06T15:14:00Z"/>
              </w:rPr>
            </w:pPr>
            <w:ins w:id="689" w:author="Kamil Matuszelański" w:date="2021-08-06T15:14:00Z">
              <w:r>
                <w:rPr>
                  <w:rFonts w:eastAsia="Times New Roman"/>
                  <w:color w:val="111111"/>
                </w:rPr>
                <w:t>0.00%</w:t>
              </w:r>
            </w:ins>
          </w:p>
        </w:tc>
      </w:tr>
      <w:tr w:rsidR="001E16FD" w14:paraId="7D4ECF18" w14:textId="77777777" w:rsidTr="00722364">
        <w:tblPrEx>
          <w:tblW w:w="0" w:type="auto"/>
          <w:jc w:val="center"/>
          <w:tblLook w:val="0420" w:firstRow="1" w:lastRow="0" w:firstColumn="0" w:lastColumn="0" w:noHBand="0" w:noVBand="1"/>
          <w:tblPrExChange w:id="690" w:author="Kamil Matuszelański" w:date="2021-08-06T20:53:00Z">
            <w:tblPrEx>
              <w:tblW w:w="5000" w:type="pct"/>
              <w:jc w:val="center"/>
              <w:tblLook w:val="0420" w:firstRow="1" w:lastRow="0" w:firstColumn="0" w:lastColumn="0" w:noHBand="0" w:noVBand="1"/>
            </w:tblPrEx>
          </w:tblPrExChange>
        </w:tblPrEx>
        <w:trPr>
          <w:cantSplit/>
          <w:jc w:val="center"/>
          <w:ins w:id="691" w:author="Kamil Matuszelański" w:date="2021-08-06T15:14:00Z"/>
          <w:trPrChange w:id="692"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93"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A296C0D" w14:textId="5243F7EA" w:rsidR="001E16FD" w:rsidRDefault="00722364">
            <w:pPr>
              <w:spacing w:before="40" w:after="40"/>
              <w:ind w:left="100" w:right="100" w:firstLine="0"/>
              <w:jc w:val="right"/>
              <w:rPr>
                <w:ins w:id="694" w:author="Kamil Matuszelański" w:date="2021-08-06T15:14:00Z"/>
              </w:rPr>
            </w:pPr>
            <w:ins w:id="695" w:author="Kamil Matuszelański" w:date="2021-08-06T20:52:00Z">
              <w:r w:rsidRPr="00722364">
                <w:rPr>
                  <w:rFonts w:eastAsia="Times New Roman"/>
                  <w:color w:val="111111"/>
                </w:rPr>
                <w:t>All remaining variable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96"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22311A0" w14:textId="77777777" w:rsidR="001E16FD" w:rsidRDefault="001E16FD">
            <w:pPr>
              <w:spacing w:before="40" w:after="40"/>
              <w:ind w:left="100" w:right="100" w:firstLine="0"/>
              <w:jc w:val="right"/>
              <w:rPr>
                <w:ins w:id="697" w:author="Kamil Matuszelański" w:date="2021-08-06T15:14:00Z"/>
              </w:rPr>
            </w:pPr>
            <w:ins w:id="698" w:author="Kamil Matuszelański" w:date="2021-08-06T15:14:00Z">
              <w:r>
                <w:rPr>
                  <w:rFonts w:eastAsia="Times New Roman"/>
                  <w:color w:val="111111"/>
                </w:rPr>
                <w:t>0.5813</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699"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6681E55" w14:textId="77777777" w:rsidR="001E16FD" w:rsidRDefault="001E16FD">
            <w:pPr>
              <w:spacing w:before="40" w:after="40"/>
              <w:ind w:left="100" w:right="100" w:firstLine="0"/>
              <w:jc w:val="right"/>
              <w:rPr>
                <w:ins w:id="700" w:author="Kamil Matuszelański" w:date="2021-08-06T15:14:00Z"/>
              </w:rPr>
            </w:pPr>
            <w:ins w:id="701" w:author="Kamil Matuszelański" w:date="2021-08-06T15:14:00Z">
              <w:r>
                <w:rPr>
                  <w:rFonts w:eastAsia="Times New Roman"/>
                  <w:color w:val="111111"/>
                </w:rPr>
                <w:t>0.5960</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02"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360A2B6" w14:textId="77777777" w:rsidR="001E16FD" w:rsidRDefault="001E16FD">
            <w:pPr>
              <w:spacing w:before="40" w:after="40"/>
              <w:ind w:left="100" w:right="100" w:firstLine="0"/>
              <w:jc w:val="right"/>
              <w:rPr>
                <w:ins w:id="703" w:author="Kamil Matuszelański" w:date="2021-08-06T15:14:00Z"/>
              </w:rPr>
            </w:pPr>
            <w:ins w:id="704" w:author="Kamil Matuszelański" w:date="2021-08-06T15:14:00Z">
              <w:r>
                <w:rPr>
                  <w:rFonts w:eastAsia="Times New Roman"/>
                  <w:color w:val="111111"/>
                </w:rPr>
                <w:t>-0.84%</w:t>
              </w:r>
            </w:ins>
          </w:p>
        </w:tc>
      </w:tr>
      <w:tr w:rsidR="001E16FD" w14:paraId="3AAA6ABE" w14:textId="77777777" w:rsidTr="00722364">
        <w:tblPrEx>
          <w:tblW w:w="0" w:type="auto"/>
          <w:jc w:val="center"/>
          <w:tblLook w:val="0420" w:firstRow="1" w:lastRow="0" w:firstColumn="0" w:lastColumn="0" w:noHBand="0" w:noVBand="1"/>
          <w:tblPrExChange w:id="705" w:author="Kamil Matuszelański" w:date="2021-08-06T20:53:00Z">
            <w:tblPrEx>
              <w:tblW w:w="5000" w:type="pct"/>
              <w:jc w:val="center"/>
              <w:tblLook w:val="0420" w:firstRow="1" w:lastRow="0" w:firstColumn="0" w:lastColumn="0" w:noHBand="0" w:noVBand="1"/>
            </w:tblPrEx>
          </w:tblPrExChange>
        </w:tblPrEx>
        <w:trPr>
          <w:cantSplit/>
          <w:jc w:val="center"/>
          <w:ins w:id="706" w:author="Kamil Matuszelański" w:date="2021-08-06T15:14:00Z"/>
          <w:trPrChange w:id="707"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08"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36BC7A6" w14:textId="339D757C" w:rsidR="001E16FD" w:rsidRDefault="00722364">
            <w:pPr>
              <w:spacing w:before="40" w:after="40"/>
              <w:ind w:left="100" w:right="100" w:firstLine="0"/>
              <w:jc w:val="right"/>
              <w:rPr>
                <w:ins w:id="709" w:author="Kamil Matuszelański" w:date="2021-08-06T15:14:00Z"/>
              </w:rPr>
            </w:pPr>
            <w:ins w:id="710" w:author="Kamil Matuszelański" w:date="2021-08-06T20:52:00Z">
              <w:r w:rsidRPr="00722364">
                <w:rPr>
                  <w:rFonts w:eastAsia="Times New Roman"/>
                  <w:color w:val="111111"/>
                </w:rPr>
                <w:t>Ones selected by Boruta algorithm</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11"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8D715ED" w14:textId="77777777" w:rsidR="001E16FD" w:rsidRDefault="001E16FD">
            <w:pPr>
              <w:spacing w:before="40" w:after="40"/>
              <w:ind w:left="100" w:right="100" w:firstLine="0"/>
              <w:jc w:val="right"/>
              <w:rPr>
                <w:ins w:id="712" w:author="Kamil Matuszelański" w:date="2021-08-06T15:14:00Z"/>
              </w:rPr>
            </w:pPr>
            <w:ins w:id="713" w:author="Kamil Matuszelański" w:date="2021-08-06T15:14:00Z">
              <w:r>
                <w:rPr>
                  <w:rFonts w:eastAsia="Times New Roman"/>
                  <w:color w:val="111111"/>
                </w:rPr>
                <w:t>0.5801</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14"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E711126" w14:textId="77777777" w:rsidR="001E16FD" w:rsidRDefault="001E16FD">
            <w:pPr>
              <w:spacing w:before="40" w:after="40"/>
              <w:ind w:left="100" w:right="100" w:firstLine="0"/>
              <w:jc w:val="right"/>
              <w:rPr>
                <w:ins w:id="715" w:author="Kamil Matuszelański" w:date="2021-08-06T15:14:00Z"/>
              </w:rPr>
            </w:pPr>
            <w:ins w:id="716" w:author="Kamil Matuszelański" w:date="2021-08-06T15:14:00Z">
              <w:r>
                <w:rPr>
                  <w:rFonts w:eastAsia="Times New Roman"/>
                  <w:color w:val="111111"/>
                </w:rPr>
                <w:t>0.591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17"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2AB8F6E" w14:textId="77777777" w:rsidR="001E16FD" w:rsidRDefault="001E16FD">
            <w:pPr>
              <w:spacing w:before="40" w:after="40"/>
              <w:ind w:left="100" w:right="100" w:firstLine="0"/>
              <w:jc w:val="right"/>
              <w:rPr>
                <w:ins w:id="718" w:author="Kamil Matuszelański" w:date="2021-08-06T15:14:00Z"/>
              </w:rPr>
            </w:pPr>
            <w:ins w:id="719" w:author="Kamil Matuszelański" w:date="2021-08-06T15:14:00Z">
              <w:r>
                <w:rPr>
                  <w:rFonts w:eastAsia="Times New Roman"/>
                  <w:color w:val="111111"/>
                </w:rPr>
                <w:t>-1.05%</w:t>
              </w:r>
            </w:ins>
          </w:p>
        </w:tc>
      </w:tr>
      <w:tr w:rsidR="001E16FD" w14:paraId="5FC24B68" w14:textId="77777777" w:rsidTr="00722364">
        <w:tblPrEx>
          <w:tblW w:w="0" w:type="auto"/>
          <w:jc w:val="center"/>
          <w:tblLook w:val="0420" w:firstRow="1" w:lastRow="0" w:firstColumn="0" w:lastColumn="0" w:noHBand="0" w:noVBand="1"/>
          <w:tblPrExChange w:id="720" w:author="Kamil Matuszelański" w:date="2021-08-06T20:53:00Z">
            <w:tblPrEx>
              <w:tblW w:w="5000" w:type="pct"/>
              <w:jc w:val="center"/>
              <w:tblLook w:val="0420" w:firstRow="1" w:lastRow="0" w:firstColumn="0" w:lastColumn="0" w:noHBand="0" w:noVBand="1"/>
            </w:tblPrEx>
          </w:tblPrExChange>
        </w:tblPrEx>
        <w:trPr>
          <w:cantSplit/>
          <w:jc w:val="center"/>
          <w:ins w:id="721" w:author="Kamil Matuszelański" w:date="2021-08-06T15:14:00Z"/>
          <w:trPrChange w:id="722"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23"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6CDD790" w14:textId="0DE64CB1" w:rsidR="001E16FD" w:rsidRDefault="00722364">
            <w:pPr>
              <w:spacing w:before="40" w:after="40"/>
              <w:ind w:left="100" w:right="100" w:firstLine="0"/>
              <w:jc w:val="right"/>
              <w:rPr>
                <w:ins w:id="724" w:author="Kamil Matuszelański" w:date="2021-08-06T15:14:00Z"/>
              </w:rPr>
            </w:pPr>
            <w:ins w:id="725" w:author="Kamil Matuszelański" w:date="2021-08-06T20:53:00Z">
              <w:r w:rsidRPr="00722364">
                <w:rPr>
                  <w:rFonts w:eastAsia="Times New Roman"/>
                  <w:color w:val="111111"/>
                </w:rPr>
                <w:t>Review topics</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26"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1D36F4E" w14:textId="77777777" w:rsidR="001E16FD" w:rsidRDefault="001E16FD">
            <w:pPr>
              <w:spacing w:before="40" w:after="40"/>
              <w:ind w:left="100" w:right="100" w:firstLine="0"/>
              <w:jc w:val="right"/>
              <w:rPr>
                <w:ins w:id="727" w:author="Kamil Matuszelański" w:date="2021-08-06T15:14:00Z"/>
              </w:rPr>
            </w:pPr>
            <w:ins w:id="728" w:author="Kamil Matuszelański" w:date="2021-08-06T15:14:00Z">
              <w:r>
                <w:rPr>
                  <w:rFonts w:eastAsia="Times New Roman"/>
                  <w:color w:val="111111"/>
                </w:rPr>
                <w:t>0.5639</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29"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761BB74" w14:textId="77777777" w:rsidR="001E16FD" w:rsidRDefault="001E16FD">
            <w:pPr>
              <w:spacing w:before="40" w:after="40"/>
              <w:ind w:left="100" w:right="100" w:firstLine="0"/>
              <w:jc w:val="right"/>
              <w:rPr>
                <w:ins w:id="730" w:author="Kamil Matuszelański" w:date="2021-08-06T15:14:00Z"/>
              </w:rPr>
            </w:pPr>
            <w:ins w:id="731" w:author="Kamil Matuszelański" w:date="2021-08-06T15:14:00Z">
              <w:r>
                <w:rPr>
                  <w:rFonts w:eastAsia="Times New Roman"/>
                  <w:color w:val="111111"/>
                </w:rPr>
                <w:t>0.5595</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32"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B615336" w14:textId="77777777" w:rsidR="001E16FD" w:rsidRDefault="001E16FD">
            <w:pPr>
              <w:spacing w:before="40" w:after="40"/>
              <w:ind w:left="100" w:right="100" w:firstLine="0"/>
              <w:jc w:val="right"/>
              <w:rPr>
                <w:ins w:id="733" w:author="Kamil Matuszelański" w:date="2021-08-06T15:14:00Z"/>
              </w:rPr>
            </w:pPr>
            <w:ins w:id="734" w:author="Kamil Matuszelański" w:date="2021-08-06T15:14:00Z">
              <w:r>
                <w:rPr>
                  <w:rFonts w:eastAsia="Times New Roman"/>
                  <w:color w:val="111111"/>
                </w:rPr>
                <w:t>-3.81%</w:t>
              </w:r>
            </w:ins>
          </w:p>
        </w:tc>
      </w:tr>
      <w:tr w:rsidR="001E16FD" w14:paraId="38CB1512" w14:textId="77777777" w:rsidTr="00722364">
        <w:tblPrEx>
          <w:tblW w:w="0" w:type="auto"/>
          <w:jc w:val="center"/>
          <w:tblLook w:val="0420" w:firstRow="1" w:lastRow="0" w:firstColumn="0" w:lastColumn="0" w:noHBand="0" w:noVBand="1"/>
          <w:tblPrExChange w:id="735" w:author="Kamil Matuszelański" w:date="2021-08-06T20:53:00Z">
            <w:tblPrEx>
              <w:tblW w:w="5000" w:type="pct"/>
              <w:jc w:val="center"/>
              <w:tblLook w:val="0420" w:firstRow="1" w:lastRow="0" w:firstColumn="0" w:lastColumn="0" w:noHBand="0" w:noVBand="1"/>
            </w:tblPrEx>
          </w:tblPrExChange>
        </w:tblPrEx>
        <w:trPr>
          <w:cantSplit/>
          <w:jc w:val="center"/>
          <w:ins w:id="736" w:author="Kamil Matuszelański" w:date="2021-08-06T15:14:00Z"/>
          <w:trPrChange w:id="737"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38"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BD3BA4F" w14:textId="4819D53E" w:rsidR="001E16FD" w:rsidRDefault="00722364">
            <w:pPr>
              <w:spacing w:before="40" w:after="40"/>
              <w:ind w:left="100" w:right="100" w:firstLine="0"/>
              <w:jc w:val="right"/>
              <w:rPr>
                <w:ins w:id="739" w:author="Kamil Matuszelański" w:date="2021-08-06T15:14:00Z"/>
              </w:rPr>
            </w:pPr>
            <w:ins w:id="740" w:author="Kamil Matuszelański" w:date="2021-08-06T20:53:00Z">
              <w:r w:rsidRPr="00722364">
                <w:rPr>
                  <w:rFonts w:eastAsia="Times New Roman"/>
                  <w:color w:val="111111"/>
                </w:rPr>
                <w:t>nothing more</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41"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49F4742" w14:textId="77777777" w:rsidR="001E16FD" w:rsidRDefault="001E16FD">
            <w:pPr>
              <w:spacing w:before="40" w:after="40"/>
              <w:ind w:left="100" w:right="100" w:firstLine="0"/>
              <w:jc w:val="right"/>
              <w:rPr>
                <w:ins w:id="742" w:author="Kamil Matuszelański" w:date="2021-08-06T15:14:00Z"/>
              </w:rPr>
            </w:pPr>
            <w:ins w:id="743" w:author="Kamil Matuszelański" w:date="2021-08-06T15:14:00Z">
              <w:r>
                <w:rPr>
                  <w:rFonts w:eastAsia="Times New Roman"/>
                  <w:color w:val="111111"/>
                </w:rPr>
                <w:t>0.5535</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44"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2D7D91A9" w14:textId="77777777" w:rsidR="001E16FD" w:rsidRDefault="001E16FD">
            <w:pPr>
              <w:spacing w:before="40" w:after="40"/>
              <w:ind w:left="100" w:right="100" w:firstLine="0"/>
              <w:jc w:val="right"/>
              <w:rPr>
                <w:ins w:id="745" w:author="Kamil Matuszelański" w:date="2021-08-06T15:14:00Z"/>
              </w:rPr>
            </w:pPr>
            <w:ins w:id="746" w:author="Kamil Matuszelański" w:date="2021-08-06T15:14:00Z">
              <w:r>
                <w:rPr>
                  <w:rFonts w:eastAsia="Times New Roman"/>
                  <w:color w:val="111111"/>
                </w:rPr>
                <w:t>0.5529</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47"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549BC56" w14:textId="77777777" w:rsidR="001E16FD" w:rsidRDefault="001E16FD">
            <w:pPr>
              <w:spacing w:before="40" w:after="40"/>
              <w:ind w:left="100" w:right="100" w:firstLine="0"/>
              <w:jc w:val="right"/>
              <w:rPr>
                <w:ins w:id="748" w:author="Kamil Matuszelański" w:date="2021-08-06T15:14:00Z"/>
              </w:rPr>
            </w:pPr>
            <w:ins w:id="749" w:author="Kamil Matuszelański" w:date="2021-08-06T15:14:00Z">
              <w:r>
                <w:rPr>
                  <w:rFonts w:eastAsia="Times New Roman"/>
                  <w:color w:val="111111"/>
                </w:rPr>
                <w:t>-5.58%</w:t>
              </w:r>
            </w:ins>
          </w:p>
        </w:tc>
      </w:tr>
      <w:tr w:rsidR="001E16FD" w14:paraId="4D2E9A7A" w14:textId="77777777" w:rsidTr="00722364">
        <w:tblPrEx>
          <w:tblW w:w="0" w:type="auto"/>
          <w:jc w:val="center"/>
          <w:tblLook w:val="0420" w:firstRow="1" w:lastRow="0" w:firstColumn="0" w:lastColumn="0" w:noHBand="0" w:noVBand="1"/>
          <w:tblPrExChange w:id="750" w:author="Kamil Matuszelański" w:date="2021-08-06T20:53:00Z">
            <w:tblPrEx>
              <w:tblW w:w="5000" w:type="pct"/>
              <w:jc w:val="center"/>
              <w:tblLook w:val="0420" w:firstRow="1" w:lastRow="0" w:firstColumn="0" w:lastColumn="0" w:noHBand="0" w:noVBand="1"/>
            </w:tblPrEx>
          </w:tblPrExChange>
        </w:tblPrEx>
        <w:trPr>
          <w:cantSplit/>
          <w:jc w:val="center"/>
          <w:ins w:id="751" w:author="Kamil Matuszelański" w:date="2021-08-06T15:14:00Z"/>
          <w:trPrChange w:id="752"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53"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1F4279B" w14:textId="6795DA45" w:rsidR="001E16FD" w:rsidRDefault="00722364">
            <w:pPr>
              <w:spacing w:before="40" w:after="40"/>
              <w:ind w:left="100" w:right="100" w:firstLine="0"/>
              <w:jc w:val="right"/>
              <w:rPr>
                <w:ins w:id="754" w:author="Kamil Matuszelański" w:date="2021-08-06T15:14:00Z"/>
              </w:rPr>
            </w:pPr>
            <w:ins w:id="755" w:author="Kamil Matuszelański" w:date="2021-08-06T20:53:00Z">
              <w:r w:rsidRPr="00722364">
                <w:rPr>
                  <w:rFonts w:eastAsia="Times New Roman"/>
                  <w:color w:val="111111"/>
                </w:rPr>
                <w:t>Geodemographics (without PCA)</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56"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6EA05DDE" w14:textId="77777777" w:rsidR="001E16FD" w:rsidRDefault="001E16FD">
            <w:pPr>
              <w:spacing w:before="40" w:after="40"/>
              <w:ind w:left="100" w:right="100" w:firstLine="0"/>
              <w:jc w:val="right"/>
              <w:rPr>
                <w:ins w:id="757" w:author="Kamil Matuszelański" w:date="2021-08-06T15:14:00Z"/>
              </w:rPr>
            </w:pPr>
            <w:ins w:id="758" w:author="Kamil Matuszelański" w:date="2021-08-06T15:14:00Z">
              <w:r>
                <w:rPr>
                  <w:rFonts w:eastAsia="Times New Roman"/>
                  <w:color w:val="111111"/>
                </w:rPr>
                <w:t>0.549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59"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193DF175" w14:textId="77777777" w:rsidR="001E16FD" w:rsidRDefault="001E16FD">
            <w:pPr>
              <w:spacing w:before="40" w:after="40"/>
              <w:ind w:left="100" w:right="100" w:firstLine="0"/>
              <w:jc w:val="right"/>
              <w:rPr>
                <w:ins w:id="760" w:author="Kamil Matuszelański" w:date="2021-08-06T15:14:00Z"/>
              </w:rPr>
            </w:pPr>
            <w:ins w:id="761" w:author="Kamil Matuszelański" w:date="2021-08-06T15:14:00Z">
              <w:r>
                <w:rPr>
                  <w:rFonts w:eastAsia="Times New Roman"/>
                  <w:color w:val="111111"/>
                </w:rPr>
                <w:t>0.563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62"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864C6E1" w14:textId="77777777" w:rsidR="001E16FD" w:rsidRDefault="001E16FD">
            <w:pPr>
              <w:spacing w:before="40" w:after="40"/>
              <w:ind w:left="100" w:right="100" w:firstLine="0"/>
              <w:jc w:val="right"/>
              <w:rPr>
                <w:ins w:id="763" w:author="Kamil Matuszelański" w:date="2021-08-06T15:14:00Z"/>
              </w:rPr>
            </w:pPr>
            <w:ins w:id="764" w:author="Kamil Matuszelański" w:date="2021-08-06T15:14:00Z">
              <w:r>
                <w:rPr>
                  <w:rFonts w:eastAsia="Times New Roman"/>
                  <w:color w:val="111111"/>
                </w:rPr>
                <w:t>-6.31%</w:t>
              </w:r>
            </w:ins>
          </w:p>
        </w:tc>
      </w:tr>
      <w:tr w:rsidR="001E16FD" w14:paraId="565D230A" w14:textId="77777777" w:rsidTr="00722364">
        <w:tblPrEx>
          <w:tblW w:w="0" w:type="auto"/>
          <w:jc w:val="center"/>
          <w:tblLook w:val="0420" w:firstRow="1" w:lastRow="0" w:firstColumn="0" w:lastColumn="0" w:noHBand="0" w:noVBand="1"/>
          <w:tblPrExChange w:id="765" w:author="Kamil Matuszelański" w:date="2021-08-06T20:53:00Z">
            <w:tblPrEx>
              <w:tblW w:w="5000" w:type="pct"/>
              <w:jc w:val="center"/>
              <w:tblLook w:val="0420" w:firstRow="1" w:lastRow="0" w:firstColumn="0" w:lastColumn="0" w:noHBand="0" w:noVBand="1"/>
            </w:tblPrEx>
          </w:tblPrExChange>
        </w:tblPrEx>
        <w:trPr>
          <w:cantSplit/>
          <w:jc w:val="center"/>
          <w:ins w:id="766" w:author="Kamil Matuszelański" w:date="2021-08-06T15:14:00Z"/>
          <w:trPrChange w:id="767"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68"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0FE9142A" w14:textId="5A51DD41" w:rsidR="001E16FD" w:rsidRDefault="00722364">
            <w:pPr>
              <w:spacing w:before="40" w:after="40"/>
              <w:ind w:left="100" w:right="100" w:firstLine="0"/>
              <w:jc w:val="right"/>
              <w:rPr>
                <w:ins w:id="769" w:author="Kamil Matuszelański" w:date="2021-08-06T15:14:00Z"/>
              </w:rPr>
            </w:pPr>
            <w:ins w:id="770" w:author="Kamil Matuszelański" w:date="2021-08-06T20:53:00Z">
              <w:r w:rsidRPr="00722364">
                <w:rPr>
                  <w:rFonts w:eastAsia="Times New Roman"/>
                  <w:color w:val="111111"/>
                </w:rPr>
                <w:t>Geodemographics (with PCA)</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71"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7BB73A90" w14:textId="77777777" w:rsidR="001E16FD" w:rsidRDefault="001E16FD">
            <w:pPr>
              <w:spacing w:before="40" w:after="40"/>
              <w:ind w:left="100" w:right="100" w:firstLine="0"/>
              <w:jc w:val="right"/>
              <w:rPr>
                <w:ins w:id="772" w:author="Kamil Matuszelański" w:date="2021-08-06T15:14:00Z"/>
              </w:rPr>
            </w:pPr>
            <w:ins w:id="773" w:author="Kamil Matuszelański" w:date="2021-08-06T15:14:00Z">
              <w:r>
                <w:rPr>
                  <w:rFonts w:eastAsia="Times New Roman"/>
                  <w:color w:val="111111"/>
                </w:rPr>
                <w:t>0.548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74"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3F4EA611" w14:textId="77777777" w:rsidR="001E16FD" w:rsidRDefault="001E16FD">
            <w:pPr>
              <w:spacing w:before="40" w:after="40"/>
              <w:ind w:left="100" w:right="100" w:firstLine="0"/>
              <w:jc w:val="right"/>
              <w:rPr>
                <w:ins w:id="775" w:author="Kamil Matuszelański" w:date="2021-08-06T15:14:00Z"/>
              </w:rPr>
            </w:pPr>
            <w:ins w:id="776" w:author="Kamil Matuszelański" w:date="2021-08-06T15:14:00Z">
              <w:r>
                <w:rPr>
                  <w:rFonts w:eastAsia="Times New Roman"/>
                  <w:color w:val="111111"/>
                </w:rPr>
                <w:t>0.5606</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77"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745A87A" w14:textId="77777777" w:rsidR="001E16FD" w:rsidRDefault="001E16FD">
            <w:pPr>
              <w:spacing w:before="40" w:after="40"/>
              <w:ind w:left="100" w:right="100" w:firstLine="0"/>
              <w:jc w:val="right"/>
              <w:rPr>
                <w:ins w:id="778" w:author="Kamil Matuszelański" w:date="2021-08-06T15:14:00Z"/>
              </w:rPr>
            </w:pPr>
            <w:ins w:id="779" w:author="Kamil Matuszelański" w:date="2021-08-06T15:14:00Z">
              <w:r>
                <w:rPr>
                  <w:rFonts w:eastAsia="Times New Roman"/>
                  <w:color w:val="111111"/>
                </w:rPr>
                <w:t>-6.48%</w:t>
              </w:r>
            </w:ins>
          </w:p>
        </w:tc>
      </w:tr>
      <w:tr w:rsidR="001E16FD" w14:paraId="6F7D44D9" w14:textId="77777777" w:rsidTr="00722364">
        <w:tblPrEx>
          <w:tblW w:w="0" w:type="auto"/>
          <w:jc w:val="center"/>
          <w:tblLook w:val="0420" w:firstRow="1" w:lastRow="0" w:firstColumn="0" w:lastColumn="0" w:noHBand="0" w:noVBand="1"/>
          <w:tblPrExChange w:id="780" w:author="Kamil Matuszelański" w:date="2021-08-06T20:53:00Z">
            <w:tblPrEx>
              <w:tblW w:w="5000" w:type="pct"/>
              <w:jc w:val="center"/>
              <w:tblLook w:val="0420" w:firstRow="1" w:lastRow="0" w:firstColumn="0" w:lastColumn="0" w:noHBand="0" w:noVBand="1"/>
            </w:tblPrEx>
          </w:tblPrExChange>
        </w:tblPrEx>
        <w:trPr>
          <w:cantSplit/>
          <w:jc w:val="center"/>
          <w:ins w:id="781" w:author="Kamil Matuszelański" w:date="2021-08-06T15:14:00Z"/>
          <w:trPrChange w:id="782" w:author="Kamil Matuszelański" w:date="2021-08-06T20:53:00Z">
            <w:trPr>
              <w:cantSplit/>
              <w:jc w:val="center"/>
            </w:trPr>
          </w:trPrChange>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83" w:author="Kamil Matuszelański" w:date="2021-08-06T20:53:00Z">
              <w:tcPr>
                <w:tcW w:w="1602"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E1624DA" w14:textId="148FEB84" w:rsidR="001E16FD" w:rsidRDefault="00722364">
            <w:pPr>
              <w:spacing w:before="40" w:after="40"/>
              <w:ind w:left="100" w:right="100" w:firstLine="0"/>
              <w:jc w:val="right"/>
              <w:rPr>
                <w:ins w:id="784" w:author="Kamil Matuszelański" w:date="2021-08-06T15:14:00Z"/>
              </w:rPr>
            </w:pPr>
            <w:ins w:id="785" w:author="Kamil Matuszelański" w:date="2021-08-06T20:53:00Z">
              <w:r w:rsidRPr="00722364">
                <w:rPr>
                  <w:rFonts w:eastAsia="Times New Roman"/>
                  <w:color w:val="111111"/>
                </w:rPr>
                <w:lastRenderedPageBreak/>
                <w:t>Population density indicator</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86" w:author="Kamil Matuszelański" w:date="2021-08-06T20:53:00Z">
              <w:tcPr>
                <w:tcW w:w="803"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290A074" w14:textId="77777777" w:rsidR="001E16FD" w:rsidRDefault="001E16FD">
            <w:pPr>
              <w:spacing w:before="40" w:after="40"/>
              <w:ind w:left="100" w:right="100" w:firstLine="0"/>
              <w:jc w:val="right"/>
              <w:rPr>
                <w:ins w:id="787" w:author="Kamil Matuszelański" w:date="2021-08-06T15:14:00Z"/>
              </w:rPr>
            </w:pPr>
            <w:ins w:id="788" w:author="Kamil Matuszelański" w:date="2021-08-06T15:14:00Z">
              <w:r>
                <w:rPr>
                  <w:rFonts w:eastAsia="Times New Roman"/>
                  <w:color w:val="111111"/>
                </w:rPr>
                <w:t>0.5464</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89" w:author="Kamil Matuszelański" w:date="2021-08-06T20:53:00Z">
              <w:tcPr>
                <w:tcW w:w="905" w:type="pct"/>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41685323" w14:textId="77777777" w:rsidR="001E16FD" w:rsidRDefault="001E16FD">
            <w:pPr>
              <w:spacing w:before="40" w:after="40"/>
              <w:ind w:left="100" w:right="100" w:firstLine="0"/>
              <w:jc w:val="right"/>
              <w:rPr>
                <w:ins w:id="790" w:author="Kamil Matuszelański" w:date="2021-08-06T15:14:00Z"/>
              </w:rPr>
            </w:pPr>
            <w:ins w:id="791" w:author="Kamil Matuszelański" w:date="2021-08-06T15:14:00Z">
              <w:r>
                <w:rPr>
                  <w:rFonts w:eastAsia="Times New Roman"/>
                  <w:color w:val="111111"/>
                </w:rPr>
                <w:t>0.5532</w:t>
              </w:r>
            </w:ins>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Change w:id="792" w:author="Kamil Matuszelański" w:date="2021-08-06T20:53:00Z">
              <w:tcPr>
                <w:tcW w:w="1690" w:type="pct"/>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tcPrChange>
          </w:tcPr>
          <w:p w14:paraId="5A4A4D1D" w14:textId="77777777" w:rsidR="001E16FD" w:rsidRDefault="001E16FD">
            <w:pPr>
              <w:spacing w:before="40" w:after="40"/>
              <w:ind w:left="100" w:right="100" w:firstLine="0"/>
              <w:jc w:val="right"/>
              <w:rPr>
                <w:ins w:id="793" w:author="Kamil Matuszelański" w:date="2021-08-06T15:14:00Z"/>
              </w:rPr>
            </w:pPr>
            <w:ins w:id="794" w:author="Kamil Matuszelański" w:date="2021-08-06T15:14:00Z">
              <w:r>
                <w:rPr>
                  <w:rFonts w:eastAsia="Times New Roman"/>
                  <w:color w:val="111111"/>
                </w:rPr>
                <w:t>-6.79%</w:t>
              </w:r>
            </w:ins>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 xml:space="preserve">An interesting remark is that judging my AUC values, both LR and </w:t>
      </w:r>
      <w:proofErr w:type="spellStart"/>
      <w:r w:rsidRPr="00C01659">
        <w:rPr>
          <w:lang w:val="en-GB"/>
        </w:rPr>
        <w:t>XGBoost</w:t>
      </w:r>
      <w:proofErr w:type="spellEnd"/>
      <w:r w:rsidRPr="00C01659">
        <w:rPr>
          <w:lang w:val="en-GB"/>
        </w:rPr>
        <w:t xml:space="preserve">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t xml:space="preserve">Comparison of performance for </w:t>
      </w:r>
      <w:r w:rsidRPr="00C01659">
        <w:rPr>
          <w:i/>
          <w:lang w:val="en-GB"/>
        </w:rPr>
        <w:t>agglomeration</w:t>
      </w:r>
      <w:r w:rsidRPr="00C01659">
        <w:rPr>
          <w:lang w:val="en-GB"/>
        </w:rPr>
        <w:t xml:space="preserve"> set of features is particularly interesting. In the </w:t>
      </w:r>
      <w:proofErr w:type="spellStart"/>
      <w:r w:rsidRPr="00C01659">
        <w:rPr>
          <w:lang w:val="en-GB"/>
        </w:rPr>
        <w:t>XGBoost</w:t>
      </w:r>
      <w:proofErr w:type="spellEnd"/>
      <w:r w:rsidRPr="00C01659">
        <w:rPr>
          <w:lang w:val="en-GB"/>
        </w:rPr>
        <w:t xml:space="preserve"> model, this feature is rated as the 3rd best one (after excluding Boruta set to compare meaningfully with LR table). In the LR case, it is scored as the worst one. One possible explanation is that it’s because of the inherent ability of </w:t>
      </w:r>
      <w:proofErr w:type="spellStart"/>
      <w:r w:rsidRPr="00C01659">
        <w:rPr>
          <w:lang w:val="en-GB"/>
        </w:rPr>
        <w:t>XGBoost</w:t>
      </w:r>
      <w:proofErr w:type="spellEnd"/>
      <w:r w:rsidRPr="00C01659">
        <w:rPr>
          <w:lang w:val="en-GB"/>
        </w:rPr>
        <w:t xml:space="preserve"> to create interactions between variables, while these interactions should be included in the LR model manually.</w:t>
      </w:r>
    </w:p>
    <w:p w14:paraId="1A131C05" w14:textId="77777777" w:rsidR="0012202B" w:rsidRPr="00C01659" w:rsidRDefault="001374D6">
      <w:pPr>
        <w:pStyle w:val="Tekstpodstawowy"/>
        <w:rPr>
          <w:lang w:val="en-GB"/>
        </w:rPr>
      </w:pPr>
      <w:r w:rsidRPr="00C01659">
        <w:rPr>
          <w:lang w:val="en-GB"/>
        </w:rPr>
        <w:t xml:space="preserve">From the perspective of CRM, the most important result of the </w:t>
      </w:r>
      <w:proofErr w:type="spellStart"/>
      <w:r w:rsidRPr="00C01659">
        <w:rPr>
          <w:lang w:val="en-GB"/>
        </w:rPr>
        <w:t>modeling</w:t>
      </w:r>
      <w:proofErr w:type="spellEnd"/>
      <w:r w:rsidRPr="00C01659">
        <w:rPr>
          <w:lang w:val="en-GB"/>
        </w:rPr>
        <w:t xml:space="preserve">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 xml:space="preserve">The AUC scores in the above tables are only point estimates. From such information, one cannot tell whether the performance would still be the same for a slightly different test set. This is </w:t>
      </w:r>
      <w:r w:rsidRPr="00C01659">
        <w:rPr>
          <w:lang w:val="en-GB"/>
        </w:rPr>
        <w:lastRenderedPageBreak/>
        <w:t xml:space="preserve">especially crucial in the case of this study, as the differences between all the </w:t>
      </w:r>
      <w:proofErr w:type="spellStart"/>
      <w:r w:rsidRPr="00C01659">
        <w:rPr>
          <w:lang w:val="en-GB"/>
        </w:rPr>
        <w:t>XGBoost</w:t>
      </w:r>
      <w:proofErr w:type="spellEnd"/>
      <w:r w:rsidRPr="00C01659">
        <w:rPr>
          <w:lang w:val="en-GB"/>
        </w:rPr>
        <w:t xml:space="preserve"> models are not that big.</w:t>
      </w:r>
    </w:p>
    <w:p w14:paraId="66805481" w14:textId="42ADB40D" w:rsidR="0012202B" w:rsidRPr="00C01659" w:rsidRDefault="001374D6">
      <w:pPr>
        <w:pStyle w:val="Tekstpodstawowy"/>
        <w:rPr>
          <w:lang w:val="en-GB"/>
        </w:rPr>
      </w:pPr>
      <w:r w:rsidRPr="00C01659">
        <w:rPr>
          <w:lang w:val="en-GB"/>
        </w:rPr>
        <w:t xml:space="preserve">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w:t>
      </w:r>
      <w:r w:rsidR="00ED6BB7">
        <w:rPr>
          <w:lang w:val="en-GB"/>
        </w:rPr>
        <w:t>Fig.9</w:t>
      </w:r>
      <w:r w:rsidRPr="00C01659">
        <w:rPr>
          <w:lang w:val="en-GB"/>
        </w:rPr>
        <w:t xml:space="preserve"> shows density estimates of these 3 empirical AUC score distributions.</w:t>
      </w:r>
    </w:p>
    <w:p w14:paraId="6436B7F2" w14:textId="38A3D9BF" w:rsidR="0012202B" w:rsidRDefault="0012202B" w:rsidP="00C90D8A">
      <w:pPr>
        <w:pStyle w:val="CaptionedFigure"/>
        <w:jc w:val="center"/>
      </w:pPr>
    </w:p>
    <w:p w14:paraId="223BAC03" w14:textId="6DE7FCA8" w:rsidR="0012202B" w:rsidRDefault="00E332F0">
      <w:pPr>
        <w:pStyle w:val="ImageCaption"/>
      </w:pPr>
      <w:r>
        <w:rPr>
          <w:noProof/>
          <w:lang w:val="pl-PL" w:eastAsia="pl-PL"/>
        </w:rPr>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ED6BB7">
        <w:t>9</w:t>
      </w:r>
      <w:r w:rsidR="001374D6">
        <w:t xml:space="preserve">: Bootstrap AUC estimates for 3 </w:t>
      </w:r>
      <w:proofErr w:type="spellStart"/>
      <w:r w:rsidR="001374D6">
        <w:t>XGBoost</w:t>
      </w:r>
      <w:proofErr w:type="spellEnd"/>
      <w:r w:rsidR="001374D6">
        <w:t xml:space="preserve">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46F27F3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commentRangeStart w:id="795"/>
      <w:proofErr w:type="spellStart"/>
      <w:r w:rsidRPr="00C01659">
        <w:rPr>
          <w:lang w:val="en-GB"/>
        </w:rPr>
        <w:t>Kolmorogov</w:t>
      </w:r>
      <w:commentRangeEnd w:id="795"/>
      <w:proofErr w:type="spellEnd"/>
      <w:r w:rsidR="005D3672">
        <w:rPr>
          <w:rStyle w:val="Odwoaniedokomentarza"/>
          <w:rFonts w:eastAsiaTheme="minorHAnsi"/>
          <w:lang w:val="en-US" w:eastAsia="en-US"/>
        </w:rPr>
        <w:commentReference w:id="795"/>
      </w:r>
      <w:r w:rsidRPr="00C01659">
        <w:rPr>
          <w:lang w:val="en-GB"/>
        </w:rPr>
        <w:t>-Smirnov test</w:t>
      </w:r>
      <w:ins w:id="796" w:author="Kamil Matuszelański" w:date="2021-08-04T13:35:00Z">
        <w:r w:rsidR="009459D1">
          <w:rPr>
            <w:rStyle w:val="Odwoanieprzypisudolnego"/>
            <w:lang w:val="en-GB"/>
          </w:rPr>
          <w:footnoteReference w:id="8"/>
        </w:r>
      </w:ins>
      <w:r w:rsidRPr="00C01659">
        <w:rPr>
          <w:lang w:val="en-GB"/>
        </w:rPr>
        <w:t xml:space="preserve"> to check if the empirical distributions can come from the </w:t>
      </w:r>
      <w:r w:rsidRPr="00C01659">
        <w:rPr>
          <w:lang w:val="en-GB"/>
        </w:rPr>
        <w:lastRenderedPageBreak/>
        <w:t xml:space="preserve">same probability distribution. I have run the test 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 xml:space="preserve">The p-value for the </w:t>
      </w:r>
      <w:commentRangeStart w:id="804"/>
      <w:commentRangeStart w:id="805"/>
      <w:r w:rsidRPr="00C01659">
        <w:rPr>
          <w:lang w:val="en-GB"/>
        </w:rPr>
        <w:t>first</w:t>
      </w:r>
      <w:commentRangeEnd w:id="804"/>
      <w:r w:rsidR="005D3672">
        <w:rPr>
          <w:rStyle w:val="Odwoaniedokomentarza"/>
          <w:rFonts w:eastAsiaTheme="minorHAnsi"/>
          <w:lang w:val="en-US" w:eastAsia="en-US"/>
        </w:rPr>
        <w:commentReference w:id="804"/>
      </w:r>
      <w:commentRangeEnd w:id="805"/>
      <w:r w:rsidR="009459D1">
        <w:rPr>
          <w:rStyle w:val="Odwoaniedokomentarza"/>
          <w:rFonts w:eastAsiaTheme="minorHAnsi"/>
          <w:lang w:val="en-US" w:eastAsia="en-US"/>
        </w:rPr>
        <w:commentReference w:id="805"/>
      </w:r>
      <w:r w:rsidRPr="00C01659">
        <w:rPr>
          <w:lang w:val="en-GB"/>
        </w:rPr>
        <w:t xml:space="preserve">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77777777" w:rsidR="0012202B" w:rsidRDefault="001374D6" w:rsidP="001374D6">
      <w:pPr>
        <w:pStyle w:val="Compact"/>
        <w:numPr>
          <w:ilvl w:val="0"/>
          <w:numId w:val="15"/>
        </w:numPr>
      </w:pPr>
      <w:r>
        <w:t>Faster inference about the new customers - especially in an online prediction setting when the predictions have to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806" w:name="lift-metric-analysis"/>
      <w:bookmarkEnd w:id="532"/>
      <w:r>
        <w:t>Lift metric analysis</w:t>
      </w:r>
    </w:p>
    <w:p w14:paraId="2DC45FD9" w14:textId="4F225BC5" w:rsidR="0012202B" w:rsidRPr="00635501" w:rsidDel="00093FDD" w:rsidRDefault="001374D6">
      <w:pPr>
        <w:pStyle w:val="FirstParagraph"/>
        <w:rPr>
          <w:del w:id="807" w:author="Kamil Matuszelański" w:date="2021-08-06T15:18:00Z"/>
          <w:lang w:val="en-US"/>
          <w:rPrChange w:id="808" w:author="Kamil Matuszelański" w:date="2021-08-06T16:06:00Z">
            <w:rPr>
              <w:del w:id="809" w:author="Kamil Matuszelański" w:date="2021-08-06T15:18:00Z"/>
              <w:lang w:val="en-GB"/>
            </w:rPr>
          </w:rPrChange>
        </w:rPr>
      </w:pPr>
      <w:r w:rsidRPr="00635501">
        <w:rPr>
          <w:lang w:val="en-US"/>
          <w:rPrChange w:id="810" w:author="Kamil Matuszelański" w:date="2021-08-06T16:06:00Z">
            <w:rPr>
              <w:lang w:val="en-GB"/>
            </w:rPr>
          </w:rPrChange>
        </w:rPr>
        <w:t>Typically, the output of churn prediction model</w:t>
      </w:r>
      <w:r w:rsidR="00093FDD" w:rsidRPr="00635501">
        <w:rPr>
          <w:lang w:val="en-US"/>
          <w:rPrChange w:id="811" w:author="Kamil Matuszelański" w:date="2021-08-06T16:06:00Z">
            <w:rPr>
              <w:lang w:val="en-GB"/>
            </w:rPr>
          </w:rPrChange>
        </w:rPr>
        <w:t>l</w:t>
      </w:r>
      <w:r w:rsidRPr="00635501">
        <w:rPr>
          <w:lang w:val="en-US"/>
          <w:rPrChange w:id="812" w:author="Kamil Matuszelański" w:date="2021-08-06T16:06:00Z">
            <w:rPr>
              <w:lang w:val="en-GB"/>
            </w:rPr>
          </w:rPrChange>
        </w:rPr>
        <w:t>ing is used in customer targeting campaigns.</w:t>
      </w:r>
    </w:p>
    <w:p w14:paraId="619DC918" w14:textId="51D4A561" w:rsidR="0012202B" w:rsidRPr="00635501" w:rsidRDefault="00635501" w:rsidP="00093FDD">
      <w:pPr>
        <w:pStyle w:val="FirstParagraph"/>
        <w:rPr>
          <w:ins w:id="813" w:author="Kamil Matuszelański" w:date="2021-08-06T15:26:00Z"/>
          <w:lang w:val="en-US"/>
          <w:rPrChange w:id="814" w:author="Kamil Matuszelański" w:date="2021-08-06T16:06:00Z">
            <w:rPr>
              <w:ins w:id="815" w:author="Kamil Matuszelański" w:date="2021-08-06T15:26:00Z"/>
            </w:rPr>
          </w:rPrChange>
        </w:rPr>
      </w:pPr>
      <w:ins w:id="816" w:author="Kamil Matuszelański" w:date="2021-08-06T16:04:00Z">
        <w:r w:rsidRPr="00635501">
          <w:rPr>
            <w:lang w:val="en-US"/>
            <w:rPrChange w:id="817" w:author="Kamil Matuszelański" w:date="2021-08-06T16:06:00Z">
              <w:rPr>
                <w:lang w:val="en-GB"/>
              </w:rPr>
            </w:rPrChange>
          </w:rPr>
          <w:t xml:space="preserve"> </w:t>
        </w:r>
      </w:ins>
      <w:r w:rsidR="001374D6" w:rsidRPr="00635501">
        <w:rPr>
          <w:lang w:val="en-US"/>
          <w:rPrChange w:id="818" w:author="Kamil Matuszelański" w:date="2021-08-06T16:06:00Z">
            <w:rPr/>
          </w:rPrChange>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001374D6" w:rsidRPr="00635501">
        <w:rPr>
          <w:i/>
          <w:iCs/>
          <w:lang w:val="en-US"/>
          <w:rPrChange w:id="819" w:author="Kamil Matuszelański" w:date="2021-08-06T16:06:00Z">
            <w:rPr/>
          </w:rPrChange>
        </w:rPr>
        <w:t>lift analysis</w:t>
      </w:r>
      <w:r w:rsidR="001374D6" w:rsidRPr="00635501">
        <w:rPr>
          <w:lang w:val="en-US"/>
          <w:rPrChange w:id="820" w:author="Kamil Matuszelański" w:date="2021-08-06T16:06:00Z">
            <w:rPr/>
          </w:rPrChange>
        </w:rPr>
        <w:t xml:space="preserve"> and is a go-to tool </w:t>
      </w:r>
      <w:r w:rsidR="001374D6" w:rsidRPr="00635501">
        <w:rPr>
          <w:lang w:val="en-US"/>
          <w:rPrChange w:id="821" w:author="Kamil Matuszelański" w:date="2021-08-06T16:06:00Z">
            <w:rPr/>
          </w:rPrChange>
        </w:rPr>
        <w:lastRenderedPageBreak/>
        <w:t>for measuring the performance of targeting campaigns. Such information is also very easily understandable by CRM experts without deep knowledge of statistics and machine learning.</w:t>
      </w:r>
    </w:p>
    <w:p w14:paraId="59B1888D" w14:textId="1BB9E8ED" w:rsidR="00093FDD" w:rsidRPr="00635501" w:rsidDel="0033795D" w:rsidRDefault="001D49A9" w:rsidP="009838E8">
      <w:pPr>
        <w:pStyle w:val="Tekstpodstawowy"/>
        <w:rPr>
          <w:del w:id="822" w:author="Kamil Matuszelański" w:date="2021-08-06T15:39:00Z"/>
          <w:lang w:val="en-US"/>
          <w:rPrChange w:id="823" w:author="Kamil Matuszelański" w:date="2021-08-06T16:06:00Z">
            <w:rPr>
              <w:del w:id="824" w:author="Kamil Matuszelański" w:date="2021-08-06T15:39:00Z"/>
              <w:lang w:val="en-GB"/>
            </w:rPr>
          </w:rPrChange>
        </w:rPr>
      </w:pPr>
      <w:ins w:id="825" w:author="Kamil Matuszelański" w:date="2021-08-06T15:57:00Z">
        <w:r w:rsidRPr="00635501">
          <w:rPr>
            <w:lang w:val="en-US"/>
            <w:rPrChange w:id="826" w:author="Kamil Matuszelański" w:date="2021-08-06T16:06:00Z">
              <w:rPr>
                <w:lang w:val="en-GB"/>
              </w:rPr>
            </w:rPrChange>
          </w:rPr>
          <w:t>In such an analysis, one t</w:t>
        </w:r>
      </w:ins>
      <w:ins w:id="827" w:author="Kamil Matuszelański" w:date="2021-08-06T15:41:00Z">
        <w:r w:rsidR="0033795D" w:rsidRPr="00635501">
          <w:rPr>
            <w:lang w:val="en-US"/>
            <w:rPrChange w:id="828" w:author="Kamil Matuszelański" w:date="2021-08-06T16:06:00Z">
              <w:rPr>
                <w:lang w:val="en-GB"/>
              </w:rPr>
            </w:rPrChange>
          </w:rPr>
          <w:t xml:space="preserve">ypically divides the customers population into segments, defined as </w:t>
        </w:r>
      </w:ins>
      <w:ins w:id="829" w:author="Kamil Matuszelański" w:date="2021-08-06T15:42:00Z">
        <w:r w:rsidR="0033795D" w:rsidRPr="00635501">
          <w:rPr>
            <w:lang w:val="en-US"/>
            <w:rPrChange w:id="830" w:author="Kamil Matuszelański" w:date="2021-08-06T16:06:00Z">
              <w:rPr>
                <w:lang w:val="en-GB"/>
              </w:rPr>
            </w:rPrChange>
          </w:rPr>
          <w:t xml:space="preserve">top x% of the ranking outputted by the targeting model. </w:t>
        </w:r>
      </w:ins>
    </w:p>
    <w:p w14:paraId="523DC830" w14:textId="2455843A" w:rsidR="001D49A9" w:rsidRPr="00635501" w:rsidRDefault="001D49A9" w:rsidP="009838E8">
      <w:pPr>
        <w:pStyle w:val="Tekstpodstawowy"/>
        <w:rPr>
          <w:ins w:id="831" w:author="Kamil Matuszelański" w:date="2021-08-06T15:45:00Z"/>
          <w:lang w:val="en-US"/>
          <w:rPrChange w:id="832" w:author="Kamil Matuszelański" w:date="2021-08-06T16:06:00Z">
            <w:rPr>
              <w:ins w:id="833" w:author="Kamil Matuszelański" w:date="2021-08-06T15:45:00Z"/>
              <w:lang w:val="en-GB"/>
            </w:rPr>
          </w:rPrChange>
        </w:rPr>
      </w:pPr>
      <w:ins w:id="834" w:author="Kamil Matuszelański" w:date="2021-08-06T15:55:00Z">
        <w:r w:rsidRPr="00635501">
          <w:rPr>
            <w:lang w:val="en-US"/>
            <w:rPrChange w:id="835" w:author="Kamil Matuszelański" w:date="2021-08-06T16:06:00Z">
              <w:rPr>
                <w:lang w:val="en-GB"/>
              </w:rPr>
            </w:rPrChange>
          </w:rPr>
          <w:t>A procedure for calculating lift metric, for example fo</w:t>
        </w:r>
      </w:ins>
      <w:ins w:id="836" w:author="Kamil Matuszelański" w:date="2021-08-06T15:56:00Z">
        <w:r w:rsidRPr="00635501">
          <w:rPr>
            <w:lang w:val="en-US"/>
            <w:rPrChange w:id="837" w:author="Kamil Matuszelański" w:date="2021-08-06T16:06:00Z">
              <w:rPr>
                <w:lang w:val="en-GB"/>
              </w:rPr>
            </w:rPrChange>
          </w:rPr>
          <w:t xml:space="preserve">r </w:t>
        </w:r>
      </w:ins>
      <w:ins w:id="838" w:author="Kamil Matuszelański" w:date="2021-08-06T15:55:00Z">
        <w:r w:rsidRPr="00635501">
          <w:rPr>
            <w:lang w:val="en-US"/>
            <w:rPrChange w:id="839" w:author="Kamil Matuszelański" w:date="2021-08-06T16:06:00Z">
              <w:rPr>
                <w:lang w:val="en-GB"/>
              </w:rPr>
            </w:rPrChange>
          </w:rPr>
          <w:t xml:space="preserve">top </w:t>
        </w:r>
      </w:ins>
      <w:ins w:id="840" w:author="Kamil Matuszelański" w:date="2021-08-06T15:56:00Z">
        <w:r w:rsidRPr="00635501">
          <w:rPr>
            <w:lang w:val="en-US"/>
            <w:rPrChange w:id="841" w:author="Kamil Matuszelański" w:date="2021-08-06T16:06:00Z">
              <w:rPr>
                <w:lang w:val="en-GB"/>
              </w:rPr>
            </w:rPrChange>
          </w:rPr>
          <w:t>5% of customers is defined as follows:</w:t>
        </w:r>
      </w:ins>
    </w:p>
    <w:p w14:paraId="38CB0E87" w14:textId="211C75E7" w:rsidR="0033795D" w:rsidRDefault="0033795D" w:rsidP="0033795D">
      <w:pPr>
        <w:pStyle w:val="Tekstpodstawowy"/>
        <w:numPr>
          <w:ilvl w:val="0"/>
          <w:numId w:val="26"/>
        </w:numPr>
        <w:rPr>
          <w:ins w:id="842" w:author="Kamil Matuszelański" w:date="2021-08-06T15:46:00Z"/>
          <w:lang w:val="en-GB"/>
        </w:rPr>
      </w:pPr>
      <w:ins w:id="843" w:author="Kamil Matuszelański" w:date="2021-08-06T15:45:00Z">
        <w:r>
          <w:rPr>
            <w:lang w:val="en-GB"/>
          </w:rPr>
          <w:t>Sample 5% o</w:t>
        </w:r>
      </w:ins>
      <w:ins w:id="844" w:author="Kamil Matuszelański" w:date="2021-08-06T15:46:00Z">
        <w:r>
          <w:rPr>
            <w:lang w:val="en-GB"/>
          </w:rPr>
          <w:t xml:space="preserve">f all of the customers. Calculate share of these customers </w:t>
        </w:r>
      </w:ins>
      <w:ins w:id="845" w:author="Kamil Matuszelański" w:date="2021-08-06T15:48:00Z">
        <w:r>
          <w:rPr>
            <w:lang w:val="en-GB"/>
          </w:rPr>
          <w:t>(</w:t>
        </w:r>
      </w:ins>
      <w:proofErr w:type="spellStart"/>
      <w:ins w:id="846" w:author="Kamil Matuszelański" w:date="2021-08-06T15:46:00Z">
        <w:r w:rsidRPr="0033795D">
          <w:rPr>
            <w:i/>
            <w:iCs/>
            <w:lang w:val="en-GB"/>
            <w:rPrChange w:id="847" w:author="Kamil Matuszelański" w:date="2021-08-06T15:48:00Z">
              <w:rPr>
                <w:lang w:val="en-GB"/>
              </w:rPr>
            </w:rPrChange>
          </w:rPr>
          <w:t>share_random</w:t>
        </w:r>
      </w:ins>
      <w:proofErr w:type="spellEnd"/>
      <w:ins w:id="848" w:author="Kamil Matuszelański" w:date="2021-08-06T15:48:00Z">
        <w:r>
          <w:rPr>
            <w:lang w:val="en-GB"/>
          </w:rPr>
          <w:t>)</w:t>
        </w:r>
      </w:ins>
      <w:ins w:id="849" w:author="Kamil Matuszelański" w:date="2021-08-06T15:46:00Z">
        <w:r>
          <w:rPr>
            <w:lang w:val="en-GB"/>
          </w:rPr>
          <w:t>, that have positive response (that truly bought for the second time).</w:t>
        </w:r>
      </w:ins>
    </w:p>
    <w:p w14:paraId="5F1DF57A" w14:textId="2FBEA0A1" w:rsidR="0033795D" w:rsidRDefault="0033795D" w:rsidP="0033795D">
      <w:pPr>
        <w:pStyle w:val="Tekstpodstawowy"/>
        <w:numPr>
          <w:ilvl w:val="0"/>
          <w:numId w:val="26"/>
        </w:numPr>
        <w:rPr>
          <w:ins w:id="850" w:author="Kamil Matuszelański" w:date="2021-08-06T15:48:00Z"/>
          <w:lang w:val="en-GB"/>
        </w:rPr>
      </w:pPr>
      <w:ins w:id="851" w:author="Kamil Matuszelański" w:date="2021-08-06T15:47:00Z">
        <w:r>
          <w:rPr>
            <w:lang w:val="en-GB"/>
          </w:rPr>
          <w:t xml:space="preserve">Using machine learning model, predict the probability to buy for the second time for all the customers. Then, rank these customers by the probability and select the top 5% with the biggest </w:t>
        </w:r>
      </w:ins>
      <w:ins w:id="852" w:author="Kamil Matuszelański" w:date="2021-08-06T15:48:00Z">
        <w:r>
          <w:rPr>
            <w:lang w:val="en-GB"/>
          </w:rPr>
          <w:t>probability. Calculate share of these customers (</w:t>
        </w:r>
        <w:proofErr w:type="spellStart"/>
        <w:r w:rsidRPr="0033795D">
          <w:rPr>
            <w:i/>
            <w:iCs/>
            <w:lang w:val="en-GB"/>
            <w:rPrChange w:id="853" w:author="Kamil Matuszelański" w:date="2021-08-06T15:48:00Z">
              <w:rPr>
                <w:lang w:val="en-GB"/>
              </w:rPr>
            </w:rPrChange>
          </w:rPr>
          <w:t>share_model</w:t>
        </w:r>
        <w:proofErr w:type="spellEnd"/>
        <w:r>
          <w:rPr>
            <w:lang w:val="en-GB"/>
          </w:rPr>
          <w:t xml:space="preserve">), </w:t>
        </w:r>
        <w:r>
          <w:rPr>
            <w:lang w:val="en-GB"/>
          </w:rPr>
          <w:t>that have positive response</w:t>
        </w:r>
        <w:r>
          <w:rPr>
            <w:lang w:val="en-GB"/>
          </w:rPr>
          <w:t>.</w:t>
        </w:r>
      </w:ins>
    </w:p>
    <w:p w14:paraId="3F2510F6" w14:textId="746BB989" w:rsidR="001D49A9" w:rsidRDefault="001D49A9" w:rsidP="0033795D">
      <w:pPr>
        <w:pStyle w:val="Tekstpodstawowy"/>
        <w:numPr>
          <w:ilvl w:val="0"/>
          <w:numId w:val="26"/>
        </w:numPr>
        <w:rPr>
          <w:ins w:id="854" w:author="Kamil Matuszelański" w:date="2021-08-06T15:58:00Z"/>
          <w:lang w:val="en-GB"/>
        </w:rPr>
      </w:pPr>
      <w:ins w:id="855" w:author="Kamil Matuszelański" w:date="2021-08-06T15:48:00Z">
        <w:r>
          <w:rPr>
            <w:lang w:val="en-GB"/>
          </w:rPr>
          <w:t>Calculate t</w:t>
        </w:r>
      </w:ins>
      <w:ins w:id="856" w:author="Kamil Matuszelański" w:date="2021-08-06T15:49:00Z">
        <w:r>
          <w:rPr>
            <w:lang w:val="en-GB"/>
          </w:rPr>
          <w:t xml:space="preserve">he lift measure as </w:t>
        </w:r>
        <w:proofErr w:type="spellStart"/>
        <w:r w:rsidRPr="00A62425">
          <w:rPr>
            <w:i/>
            <w:iCs/>
            <w:lang w:val="en-GB"/>
          </w:rPr>
          <w:t>share_model</w:t>
        </w:r>
        <w:proofErr w:type="spellEnd"/>
        <w:r>
          <w:rPr>
            <w:i/>
            <w:iCs/>
            <w:lang w:val="en-GB"/>
          </w:rPr>
          <w:t>/</w:t>
        </w:r>
        <w:r w:rsidRPr="001D49A9">
          <w:rPr>
            <w:i/>
            <w:iCs/>
            <w:lang w:val="en-GB"/>
          </w:rPr>
          <w:t xml:space="preserve"> </w:t>
        </w:r>
        <w:proofErr w:type="spellStart"/>
        <w:r w:rsidRPr="00A62425">
          <w:rPr>
            <w:i/>
            <w:iCs/>
            <w:lang w:val="en-GB"/>
          </w:rPr>
          <w:t>share_random</w:t>
        </w:r>
        <w:proofErr w:type="spellEnd"/>
        <w:r>
          <w:rPr>
            <w:i/>
            <w:iCs/>
            <w:lang w:val="en-GB"/>
          </w:rPr>
          <w:t xml:space="preserve">. </w:t>
        </w:r>
        <w:r>
          <w:rPr>
            <w:lang w:val="en-GB"/>
          </w:rPr>
          <w:t xml:space="preserve">If the lift value is equal to 1, this means that machine learning model is no better in </w:t>
        </w:r>
      </w:ins>
      <w:ins w:id="857" w:author="Kamil Matuszelański" w:date="2021-08-06T15:50:00Z">
        <w:r>
          <w:rPr>
            <w:lang w:val="en-GB"/>
          </w:rPr>
          <w:t xml:space="preserve">predicting top 5% of the best customers than random guessing. </w:t>
        </w:r>
      </w:ins>
      <w:ins w:id="858" w:author="Kamil Matuszelański" w:date="2021-08-06T15:53:00Z">
        <w:r>
          <w:rPr>
            <w:lang w:val="en-GB"/>
          </w:rPr>
          <w:t>The bigger the value, the better the model in the case of this</w:t>
        </w:r>
      </w:ins>
      <w:ins w:id="859" w:author="Kamil Matuszelański" w:date="2021-08-06T15:54:00Z">
        <w:r>
          <w:rPr>
            <w:lang w:val="en-GB"/>
          </w:rPr>
          <w:t xml:space="preserve"> top 5% segment. For example, if the lift metric is equal to 3, this means that the model is three times better </w:t>
        </w:r>
      </w:ins>
      <w:ins w:id="860" w:author="Kamil Matuszelański" w:date="2021-08-06T15:55:00Z">
        <w:r>
          <w:rPr>
            <w:lang w:val="en-GB"/>
          </w:rPr>
          <w:t>at targeting promising customers than random targeting.</w:t>
        </w:r>
      </w:ins>
    </w:p>
    <w:p w14:paraId="0037881B" w14:textId="77777777" w:rsidR="00635501" w:rsidRDefault="001D49A9" w:rsidP="001D49A9">
      <w:pPr>
        <w:pStyle w:val="Tekstpodstawowy"/>
        <w:ind w:firstLine="0"/>
        <w:rPr>
          <w:ins w:id="861" w:author="Kamil Matuszelański" w:date="2021-08-06T16:02:00Z"/>
          <w:lang w:val="en-GB"/>
        </w:rPr>
      </w:pPr>
      <w:ins w:id="862" w:author="Kamil Matuszelański" w:date="2021-08-06T15:58:00Z">
        <w:r>
          <w:rPr>
            <w:lang w:val="en-GB"/>
          </w:rPr>
          <w:t>Such calculation can be repeated for multiple custom</w:t>
        </w:r>
      </w:ins>
      <w:ins w:id="863" w:author="Kamil Matuszelański" w:date="2021-08-06T15:59:00Z">
        <w:r>
          <w:rPr>
            <w:lang w:val="en-GB"/>
          </w:rPr>
          <w:t xml:space="preserve">ers </w:t>
        </w:r>
      </w:ins>
      <w:ins w:id="864" w:author="Kamil Matuszelański" w:date="2021-08-06T15:58:00Z">
        <w:r>
          <w:rPr>
            <w:lang w:val="en-GB"/>
          </w:rPr>
          <w:t>segments</w:t>
        </w:r>
      </w:ins>
      <w:ins w:id="865" w:author="Kamil Matuszelański" w:date="2021-08-06T15:59:00Z">
        <w:r w:rsidR="00635501">
          <w:rPr>
            <w:lang w:val="en-GB"/>
          </w:rPr>
          <w:t>,</w:t>
        </w:r>
      </w:ins>
      <w:ins w:id="866" w:author="Kamil Matuszelański" w:date="2021-08-06T15:58:00Z">
        <w:r>
          <w:rPr>
            <w:lang w:val="en-GB"/>
          </w:rPr>
          <w:t xml:space="preserve"> </w:t>
        </w:r>
      </w:ins>
      <w:ins w:id="867" w:author="Kamil Matuszelański" w:date="2021-08-06T15:59:00Z">
        <w:r>
          <w:rPr>
            <w:lang w:val="en-GB"/>
          </w:rPr>
          <w:t>typically defined by top x% of the ranking.</w:t>
        </w:r>
        <w:r w:rsidR="00635501">
          <w:rPr>
            <w:lang w:val="en-GB"/>
          </w:rPr>
          <w:t xml:space="preserve"> </w:t>
        </w:r>
      </w:ins>
      <w:ins w:id="868" w:author="Kamil Matuszelański" w:date="2021-08-06T16:00:00Z">
        <w:r w:rsidR="00635501">
          <w:rPr>
            <w:lang w:val="en-GB"/>
          </w:rPr>
          <w:t xml:space="preserve">CRM experts can then take into account </w:t>
        </w:r>
        <w:r w:rsidR="00635501">
          <w:rPr>
            <w:lang w:val="en-GB"/>
          </w:rPr>
          <w:t>lift values for various segments</w:t>
        </w:r>
        <w:r w:rsidR="00635501">
          <w:rPr>
            <w:lang w:val="en-GB"/>
          </w:rPr>
          <w:t xml:space="preserve">, combine this insight with </w:t>
        </w:r>
      </w:ins>
      <w:ins w:id="869" w:author="Kamil Matuszelański" w:date="2021-08-06T16:01:00Z">
        <w:r w:rsidR="00635501">
          <w:rPr>
            <w:lang w:val="en-GB"/>
          </w:rPr>
          <w:t xml:space="preserve">targeting cost and make an informed decision about what percentage of the customers should be targeted. </w:t>
        </w:r>
      </w:ins>
    </w:p>
    <w:p w14:paraId="7D387F92" w14:textId="6A1BE0E9" w:rsidR="0012202B" w:rsidRPr="00635501" w:rsidDel="00093FDD" w:rsidRDefault="00635501" w:rsidP="00635501">
      <w:pPr>
        <w:pStyle w:val="Tekstpodstawowy"/>
        <w:rPr>
          <w:del w:id="870" w:author="Kamil Matuszelański" w:date="2021-08-06T15:20:00Z"/>
          <w:lang w:val="en-GB"/>
          <w:rPrChange w:id="871" w:author="Kamil Matuszelański" w:date="2021-08-06T16:03:00Z">
            <w:rPr>
              <w:del w:id="872" w:author="Kamil Matuszelański" w:date="2021-08-06T15:20:00Z"/>
              <w:lang w:val="en-GB"/>
            </w:rPr>
          </w:rPrChange>
        </w:rPr>
      </w:pPr>
      <w:ins w:id="873" w:author="Kamil Matuszelański" w:date="2021-08-06T15:59:00Z">
        <w:r w:rsidRPr="00635501">
          <w:rPr>
            <w:lang w:val="en-GB"/>
          </w:rPr>
          <w:t>A convenient</w:t>
        </w:r>
      </w:ins>
      <w:ins w:id="874" w:author="Kamil Matuszelański" w:date="2021-08-06T16:01:00Z">
        <w:r w:rsidRPr="00635501">
          <w:rPr>
            <w:lang w:val="en-GB"/>
          </w:rPr>
          <w:t xml:space="preserve"> way to visualise lift </w:t>
        </w:r>
      </w:ins>
      <w:ins w:id="875" w:author="Kamil Matuszelański" w:date="2021-08-06T16:02:00Z">
        <w:r w:rsidRPr="00635501">
          <w:rPr>
            <w:lang w:val="en-GB"/>
          </w:rPr>
          <w:t xml:space="preserve">metric </w:t>
        </w:r>
      </w:ins>
      <w:ins w:id="876" w:author="Kamil Matuszelański" w:date="2021-08-06T16:01:00Z">
        <w:r w:rsidRPr="00635501">
          <w:rPr>
            <w:lang w:val="en-GB"/>
          </w:rPr>
          <w:t xml:space="preserve">for </w:t>
        </w:r>
      </w:ins>
      <w:ins w:id="877" w:author="Kamil Matuszelański" w:date="2021-08-06T16:02:00Z">
        <w:r w:rsidRPr="00635501">
          <w:rPr>
            <w:lang w:val="en-GB"/>
          </w:rPr>
          <w:t xml:space="preserve">multiple segments at once </w:t>
        </w:r>
        <w:r w:rsidRPr="009838E8">
          <w:rPr>
            <w:lang w:val="en-GB"/>
          </w:rPr>
          <w:t xml:space="preserve">is </w:t>
        </w:r>
      </w:ins>
      <w:ins w:id="878" w:author="Kamil Matuszelański" w:date="2021-08-06T16:03:00Z">
        <w:r w:rsidRPr="00635501">
          <w:rPr>
            <w:lang w:val="en-GB"/>
            <w:rPrChange w:id="879" w:author="Kamil Matuszelański" w:date="2021-08-06T16:03:00Z">
              <w:rPr/>
            </w:rPrChange>
          </w:rPr>
          <w:t xml:space="preserve">a </w:t>
        </w:r>
      </w:ins>
      <w:ins w:id="880" w:author="Kamil Matuszelański" w:date="2021-08-06T16:02:00Z">
        <w:r w:rsidRPr="00635501">
          <w:rPr>
            <w:lang w:val="en-GB"/>
          </w:rPr>
          <w:t xml:space="preserve">lift curve. </w:t>
        </w:r>
      </w:ins>
      <w:commentRangeStart w:id="881"/>
      <w:commentRangeStart w:id="882"/>
      <w:del w:id="883" w:author="Kamil Matuszelański" w:date="2021-08-06T15:20:00Z">
        <w:r w:rsidR="001374D6" w:rsidRPr="00635501" w:rsidDel="00093FDD">
          <w:rPr>
            <w:lang w:val="en-GB"/>
            <w:rPrChange w:id="884" w:author="Kamil Matuszelański" w:date="2021-08-06T16:03:00Z">
              <w:rPr>
                <w:lang w:val="en-GB"/>
              </w:rPr>
            </w:rPrChange>
          </w:rPr>
          <w:delText>From</w:delText>
        </w:r>
        <w:commentRangeEnd w:id="881"/>
        <w:r w:rsidR="005D3672" w:rsidRPr="00635501" w:rsidDel="00093FDD">
          <w:rPr>
            <w:rStyle w:val="Odwoaniedokomentarza"/>
            <w:rFonts w:eastAsiaTheme="minorHAnsi"/>
            <w:sz w:val="24"/>
            <w:szCs w:val="24"/>
            <w:rPrChange w:id="885" w:author="Kamil Matuszelański" w:date="2021-08-06T16:02:00Z">
              <w:rPr>
                <w:rStyle w:val="Odwoaniedokomentarza"/>
                <w:rFonts w:eastAsiaTheme="minorHAnsi"/>
                <w:lang w:val="en-US" w:eastAsia="en-US"/>
              </w:rPr>
            </w:rPrChange>
          </w:rPr>
          <w:commentReference w:id="881"/>
        </w:r>
      </w:del>
      <w:commentRangeEnd w:id="882"/>
      <w:r w:rsidR="00093FDD" w:rsidRPr="00635501">
        <w:rPr>
          <w:rStyle w:val="Odwoaniedokomentarza"/>
          <w:rFonts w:eastAsiaTheme="minorHAnsi"/>
          <w:sz w:val="24"/>
          <w:szCs w:val="24"/>
          <w:rPrChange w:id="886" w:author="Kamil Matuszelański" w:date="2021-08-06T16:02:00Z">
            <w:rPr>
              <w:rStyle w:val="Odwoaniedokomentarza"/>
              <w:rFonts w:eastAsiaTheme="minorHAnsi"/>
              <w:lang w:val="en-US" w:eastAsia="en-US"/>
            </w:rPr>
          </w:rPrChange>
        </w:rPr>
        <w:commentReference w:id="882"/>
      </w:r>
      <w:del w:id="887" w:author="Kamil Matuszelański" w:date="2021-08-06T15:20:00Z">
        <w:r w:rsidR="001374D6" w:rsidRPr="00635501" w:rsidDel="00093FDD">
          <w:rPr>
            <w:lang w:val="en-GB"/>
            <w:rPrChange w:id="888" w:author="Kamil Matuszelański" w:date="2021-08-06T16:03:00Z">
              <w:rPr>
                <w:lang w:val="en-GB"/>
              </w:rPr>
            </w:rPrChange>
          </w:rPr>
          <w:delText xml:space="preserve"> these insights, the CRM experts can make an informed decision which customers are the most likely to respond positively to targeting efforts. </w:delText>
        </w:r>
      </w:del>
    </w:p>
    <w:p w14:paraId="7B830CC8" w14:textId="39BB1530" w:rsidR="0012202B" w:rsidRPr="009838E8" w:rsidRDefault="00ED6BB7" w:rsidP="00635501">
      <w:pPr>
        <w:pStyle w:val="Tekstpodstawowy"/>
        <w:rPr>
          <w:lang w:val="en-GB"/>
        </w:rPr>
      </w:pPr>
      <w:del w:id="889" w:author="Kamil Matuszelański" w:date="2021-08-06T16:03:00Z">
        <w:r w:rsidRPr="00635501" w:rsidDel="00635501">
          <w:rPr>
            <w:lang w:val="en-GB"/>
            <w:rPrChange w:id="890" w:author="Kamil Matuszelański" w:date="2021-08-06T16:03:00Z">
              <w:rPr>
                <w:lang w:val="en-GB"/>
              </w:rPr>
            </w:rPrChange>
          </w:rPr>
          <w:delText>In the Fig.10</w:delText>
        </w:r>
        <w:r w:rsidR="001374D6" w:rsidRPr="00635501" w:rsidDel="00635501">
          <w:rPr>
            <w:lang w:val="en-GB"/>
            <w:rPrChange w:id="891" w:author="Kamil Matuszelański" w:date="2021-08-06T16:03:00Z">
              <w:rPr>
                <w:lang w:val="en-GB"/>
              </w:rPr>
            </w:rPrChange>
          </w:rPr>
          <w:delText xml:space="preserve">, </w:delText>
        </w:r>
      </w:del>
      <w:ins w:id="892" w:author="Kamil Matuszelański" w:date="2021-08-06T16:03:00Z">
        <w:r w:rsidR="00635501" w:rsidRPr="00635501">
          <w:rPr>
            <w:lang w:val="en-GB"/>
            <w:rPrChange w:id="893" w:author="Kamil Matuszelański" w:date="2021-08-06T16:03:00Z">
              <w:rPr/>
            </w:rPrChange>
          </w:rPr>
          <w:t xml:space="preserve">It is </w:t>
        </w:r>
      </w:ins>
      <w:del w:id="894" w:author="Kamil Matuszelański" w:date="2021-08-06T16:03:00Z">
        <w:r w:rsidR="001374D6" w:rsidRPr="00635501" w:rsidDel="00635501">
          <w:rPr>
            <w:lang w:val="en-GB"/>
            <w:rPrChange w:id="895" w:author="Kamil Matuszelański" w:date="2021-08-06T16:03:00Z">
              <w:rPr>
                <w:lang w:val="en-GB"/>
              </w:rPr>
            </w:rPrChange>
          </w:rPr>
          <w:delText xml:space="preserve">a lift curve is </w:delText>
        </w:r>
      </w:del>
      <w:r w:rsidR="001374D6" w:rsidRPr="00635501">
        <w:rPr>
          <w:lang w:val="en-GB"/>
          <w:rPrChange w:id="896" w:author="Kamil Matuszelański" w:date="2021-08-06T16:03:00Z">
            <w:rPr>
              <w:lang w:val="en-GB"/>
            </w:rPr>
          </w:rPrChange>
        </w:rPr>
        <w:t>presented</w:t>
      </w:r>
      <w:ins w:id="897" w:author="Kamil Matuszelański" w:date="2021-08-06T16:03:00Z">
        <w:r w:rsidR="00635501">
          <w:rPr>
            <w:lang w:val="en-GB"/>
          </w:rPr>
          <w:t xml:space="preserve"> i</w:t>
        </w:r>
        <w:r w:rsidR="00635501" w:rsidRPr="00A62425">
          <w:rPr>
            <w:lang w:val="en-GB"/>
          </w:rPr>
          <w:t>n the Fig.10</w:t>
        </w:r>
      </w:ins>
      <w:r w:rsidR="001374D6" w:rsidRPr="00635501">
        <w:rPr>
          <w:lang w:val="en-GB"/>
        </w:rPr>
        <w:t xml:space="preserve">. </w:t>
      </w:r>
      <w:r w:rsidR="001374D6" w:rsidRPr="00635501">
        <w:rPr>
          <w:rPrChange w:id="898" w:author="Kamil Matuszelański" w:date="2021-08-06T16:02:00Z">
            <w:rPr>
              <w:lang w:val="en-GB"/>
            </w:rPr>
          </w:rPrChange>
        </w:rPr>
        <w:t>On the x-</w:t>
      </w:r>
      <w:proofErr w:type="spellStart"/>
      <w:r w:rsidR="001374D6" w:rsidRPr="00635501">
        <w:rPr>
          <w:rPrChange w:id="899" w:author="Kamil Matuszelański" w:date="2021-08-06T16:02:00Z">
            <w:rPr>
              <w:lang w:val="en-GB"/>
            </w:rPr>
          </w:rPrChange>
        </w:rPr>
        <w:t>axis</w:t>
      </w:r>
      <w:proofErr w:type="spellEnd"/>
      <w:r w:rsidR="001374D6" w:rsidRPr="00635501">
        <w:rPr>
          <w:rPrChange w:id="900" w:author="Kamil Matuszelański" w:date="2021-08-06T16:02:00Z">
            <w:rPr>
              <w:lang w:val="en-GB"/>
            </w:rPr>
          </w:rPrChange>
        </w:rPr>
        <w:t xml:space="preserve">, the </w:t>
      </w:r>
      <w:proofErr w:type="spellStart"/>
      <w:r w:rsidR="001374D6" w:rsidRPr="00635501">
        <w:rPr>
          <w:rPrChange w:id="901" w:author="Kamil Matuszelański" w:date="2021-08-06T16:02:00Z">
            <w:rPr>
              <w:lang w:val="en-GB"/>
            </w:rPr>
          </w:rPrChange>
        </w:rPr>
        <w:t>fraction</w:t>
      </w:r>
      <w:proofErr w:type="spellEnd"/>
      <w:r w:rsidR="001374D6" w:rsidRPr="00635501">
        <w:rPr>
          <w:rPrChange w:id="902" w:author="Kamil Matuszelański" w:date="2021-08-06T16:02:00Z">
            <w:rPr>
              <w:lang w:val="en-GB"/>
            </w:rPr>
          </w:rPrChange>
        </w:rPr>
        <w:t xml:space="preserve"> of the </w:t>
      </w:r>
      <w:r w:rsidR="001374D6" w:rsidRPr="00635501">
        <w:rPr>
          <w:rPrChange w:id="903" w:author="Kamil Matuszelański" w:date="2021-08-06T16:02:00Z">
            <w:rPr>
              <w:i/>
              <w:lang w:val="en-GB"/>
            </w:rPr>
          </w:rPrChange>
        </w:rPr>
        <w:t>top</w:t>
      </w:r>
      <w:r w:rsidR="001374D6" w:rsidRPr="00635501">
        <w:rPr>
          <w:rPrChange w:id="904" w:author="Kamil Matuszelański" w:date="2021-08-06T16:02:00Z">
            <w:rPr>
              <w:lang w:val="en-GB"/>
            </w:rPr>
          </w:rPrChange>
        </w:rPr>
        <w:t xml:space="preserve"> </w:t>
      </w:r>
      <w:proofErr w:type="spellStart"/>
      <w:r w:rsidR="001374D6" w:rsidRPr="00635501">
        <w:rPr>
          <w:rPrChange w:id="905" w:author="Kamil Matuszelański" w:date="2021-08-06T16:02:00Z">
            <w:rPr>
              <w:lang w:val="en-GB"/>
            </w:rPr>
          </w:rPrChange>
        </w:rPr>
        <w:t>customers</w:t>
      </w:r>
      <w:proofErr w:type="spellEnd"/>
      <w:r w:rsidR="001374D6" w:rsidRPr="00635501">
        <w:rPr>
          <w:rPrChange w:id="906" w:author="Kamil Matuszelański" w:date="2021-08-06T16:02:00Z">
            <w:rPr>
              <w:lang w:val="en-GB"/>
            </w:rPr>
          </w:rPrChange>
        </w:rPr>
        <w:t xml:space="preserve"> </w:t>
      </w:r>
      <w:proofErr w:type="spellStart"/>
      <w:r w:rsidR="001374D6" w:rsidRPr="00635501">
        <w:rPr>
          <w:rPrChange w:id="907" w:author="Kamil Matuszelański" w:date="2021-08-06T16:02:00Z">
            <w:rPr>
              <w:lang w:val="en-GB"/>
            </w:rPr>
          </w:rPrChange>
        </w:rPr>
        <w:t>ranked</w:t>
      </w:r>
      <w:proofErr w:type="spellEnd"/>
      <w:r w:rsidR="001374D6" w:rsidRPr="00635501">
        <w:rPr>
          <w:rPrChange w:id="908" w:author="Kamil Matuszelański" w:date="2021-08-06T16:02:00Z">
            <w:rPr>
              <w:lang w:val="en-GB"/>
            </w:rPr>
          </w:rPrChange>
        </w:rPr>
        <w:t xml:space="preserve"> by </w:t>
      </w:r>
      <w:proofErr w:type="spellStart"/>
      <w:r w:rsidR="001374D6" w:rsidRPr="00635501">
        <w:rPr>
          <w:rPrChange w:id="909" w:author="Kamil Matuszelański" w:date="2021-08-06T16:02:00Z">
            <w:rPr>
              <w:lang w:val="en-GB"/>
            </w:rPr>
          </w:rPrChange>
        </w:rPr>
        <w:t>probability</w:t>
      </w:r>
      <w:proofErr w:type="spellEnd"/>
      <w:r w:rsidR="001374D6" w:rsidRPr="00635501">
        <w:rPr>
          <w:rPrChange w:id="910" w:author="Kamil Matuszelański" w:date="2021-08-06T16:02:00Z">
            <w:rPr>
              <w:lang w:val="en-GB"/>
            </w:rPr>
          </w:rPrChange>
        </w:rPr>
        <w:t xml:space="preserve"> to </w:t>
      </w:r>
      <w:proofErr w:type="spellStart"/>
      <w:r w:rsidR="001374D6" w:rsidRPr="00635501">
        <w:rPr>
          <w:rPrChange w:id="911" w:author="Kamil Matuszelański" w:date="2021-08-06T16:02:00Z">
            <w:rPr>
              <w:lang w:val="en-GB"/>
            </w:rPr>
          </w:rPrChange>
        </w:rPr>
        <w:t>buy</w:t>
      </w:r>
      <w:proofErr w:type="spellEnd"/>
      <w:r w:rsidR="001374D6" w:rsidRPr="00635501">
        <w:rPr>
          <w:rPrChange w:id="912" w:author="Kamil Matuszelański" w:date="2021-08-06T16:02:00Z">
            <w:rPr>
              <w:lang w:val="en-GB"/>
            </w:rPr>
          </w:rPrChange>
        </w:rPr>
        <w:t xml:space="preserve"> for the </w:t>
      </w:r>
      <w:proofErr w:type="spellStart"/>
      <w:r w:rsidR="001374D6" w:rsidRPr="00635501">
        <w:rPr>
          <w:rPrChange w:id="913" w:author="Kamil Matuszelański" w:date="2021-08-06T16:02:00Z">
            <w:rPr>
              <w:lang w:val="en-GB"/>
            </w:rPr>
          </w:rPrChange>
        </w:rPr>
        <w:t>second</w:t>
      </w:r>
      <w:proofErr w:type="spellEnd"/>
      <w:r w:rsidR="001374D6" w:rsidRPr="00635501">
        <w:rPr>
          <w:rPrChange w:id="914" w:author="Kamil Matuszelański" w:date="2021-08-06T16:02:00Z">
            <w:rPr>
              <w:lang w:val="en-GB"/>
            </w:rPr>
          </w:rPrChange>
        </w:rPr>
        <w:t xml:space="preserve"> </w:t>
      </w:r>
      <w:proofErr w:type="spellStart"/>
      <w:r w:rsidR="001374D6" w:rsidRPr="00635501">
        <w:rPr>
          <w:rPrChange w:id="915" w:author="Kamil Matuszelański" w:date="2021-08-06T16:02:00Z">
            <w:rPr>
              <w:lang w:val="en-GB"/>
            </w:rPr>
          </w:rPrChange>
        </w:rPr>
        <w:t>time</w:t>
      </w:r>
      <w:proofErr w:type="spellEnd"/>
      <w:r w:rsidR="001374D6" w:rsidRPr="00635501">
        <w:rPr>
          <w:rPrChange w:id="916" w:author="Kamil Matuszelański" w:date="2021-08-06T16:02:00Z">
            <w:rPr>
              <w:lang w:val="en-GB"/>
            </w:rPr>
          </w:rPrChange>
        </w:rPr>
        <w:t xml:space="preserve"> </w:t>
      </w:r>
      <w:proofErr w:type="spellStart"/>
      <w:r w:rsidR="001374D6" w:rsidRPr="00635501">
        <w:rPr>
          <w:rPrChange w:id="917" w:author="Kamil Matuszelański" w:date="2021-08-06T16:02:00Z">
            <w:rPr>
              <w:lang w:val="en-GB"/>
            </w:rPr>
          </w:rPrChange>
        </w:rPr>
        <w:t>is</w:t>
      </w:r>
      <w:proofErr w:type="spellEnd"/>
      <w:r w:rsidR="001374D6" w:rsidRPr="00635501">
        <w:rPr>
          <w:rPrChange w:id="918" w:author="Kamil Matuszelański" w:date="2021-08-06T16:02:00Z">
            <w:rPr>
              <w:lang w:val="en-GB"/>
            </w:rPr>
          </w:rPrChange>
        </w:rPr>
        <w:t xml:space="preserve"> </w:t>
      </w:r>
      <w:proofErr w:type="spellStart"/>
      <w:r w:rsidR="001374D6" w:rsidRPr="00635501">
        <w:rPr>
          <w:rPrChange w:id="919" w:author="Kamil Matuszelański" w:date="2021-08-06T16:02:00Z">
            <w:rPr>
              <w:lang w:val="en-GB"/>
            </w:rPr>
          </w:rPrChange>
        </w:rPr>
        <w:t>presented</w:t>
      </w:r>
      <w:proofErr w:type="spellEnd"/>
      <w:r w:rsidR="001374D6" w:rsidRPr="00635501">
        <w:rPr>
          <w:rPrChange w:id="920" w:author="Kamil Matuszelański" w:date="2021-08-06T16:02:00Z">
            <w:rPr>
              <w:lang w:val="en-GB"/>
            </w:rPr>
          </w:rPrChange>
        </w:rPr>
        <w:t xml:space="preserve">. </w:t>
      </w:r>
      <w:r w:rsidR="001374D6" w:rsidRPr="009838E8">
        <w:rPr>
          <w:lang w:val="en-GB"/>
        </w:rPr>
        <w:t xml:space="preserve">On the y axis, a </w:t>
      </w:r>
      <w:commentRangeStart w:id="921"/>
      <w:commentRangeStart w:id="922"/>
      <w:r w:rsidR="001374D6" w:rsidRPr="009838E8">
        <w:rPr>
          <w:lang w:val="en-GB"/>
        </w:rPr>
        <w:t>lift</w:t>
      </w:r>
      <w:commentRangeEnd w:id="921"/>
      <w:r w:rsidR="005D3672" w:rsidRPr="00635501">
        <w:rPr>
          <w:rStyle w:val="Odwoaniedokomentarza"/>
          <w:rFonts w:eastAsiaTheme="minorHAnsi"/>
          <w:sz w:val="24"/>
          <w:szCs w:val="24"/>
          <w:rPrChange w:id="923" w:author="Kamil Matuszelański" w:date="2021-08-06T16:02:00Z">
            <w:rPr>
              <w:rStyle w:val="Odwoaniedokomentarza"/>
              <w:rFonts w:eastAsiaTheme="minorHAnsi"/>
              <w:lang w:val="en-US" w:eastAsia="en-US"/>
            </w:rPr>
          </w:rPrChange>
        </w:rPr>
        <w:commentReference w:id="921"/>
      </w:r>
      <w:commentRangeEnd w:id="922"/>
      <w:r w:rsidR="00635501">
        <w:rPr>
          <w:rStyle w:val="Odwoaniedokomentarza"/>
          <w:rFonts w:eastAsiaTheme="minorHAnsi"/>
          <w:lang w:val="en-US" w:eastAsia="en-US"/>
        </w:rPr>
        <w:commentReference w:id="922"/>
      </w:r>
      <w:r w:rsidR="001374D6" w:rsidRPr="009838E8">
        <w:rPr>
          <w:lang w:val="en-GB"/>
        </w:rPr>
        <w:t xml:space="preserve"> value for this quantile is shown.</w:t>
      </w:r>
    </w:p>
    <w:p w14:paraId="19BD1C00" w14:textId="77777777" w:rsidR="002A1DC5" w:rsidRDefault="002A1DC5" w:rsidP="002A1DC5">
      <w:pPr>
        <w:pStyle w:val="ImageCaption"/>
        <w:rPr>
          <w:noProof/>
          <w:lang w:val="pl-PL" w:eastAsia="pl-PL"/>
        </w:rPr>
      </w:pPr>
      <w:r>
        <w:t>Figure 10: Lift curve</w:t>
      </w:r>
    </w:p>
    <w:p w14:paraId="06E7E33A" w14:textId="77777777" w:rsidR="002A1DC5" w:rsidRDefault="002A1DC5" w:rsidP="002A1DC5">
      <w:pPr>
        <w:pStyle w:val="ImageCaption"/>
      </w:pPr>
      <w:r>
        <w:rPr>
          <w:noProof/>
          <w:lang w:val="pl-PL" w:eastAsia="pl-PL"/>
        </w:rPr>
        <w:lastRenderedPageBreak/>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1"/>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pPr>
        <w:pStyle w:val="sources"/>
        <w:pPrChange w:id="924" w:author="Kamil Matuszelański" w:date="2021-08-05T14:54:00Z">
          <w:pPr>
            <w:pStyle w:val="Tekstpodstawowy"/>
          </w:pPr>
        </w:pPrChange>
      </w:pPr>
      <w:r w:rsidRPr="004B55B2">
        <w:rPr>
          <w:rStyle w:val="sourcesZnak"/>
        </w:rPr>
        <w:t>Source: Own calculations</w:t>
      </w:r>
      <w:r w:rsidRPr="00CB18A3">
        <w:t xml:space="preserve"> based on </w:t>
      </w:r>
      <w:proofErr w:type="spellStart"/>
      <w:r>
        <w:t>XGBoost</w:t>
      </w:r>
      <w:proofErr w:type="spellEnd"/>
      <w:r>
        <w:t xml:space="preserve"> predictions</w:t>
      </w:r>
    </w:p>
    <w:p w14:paraId="64B7B1D0" w14:textId="1A65A042" w:rsidR="00CB18A3" w:rsidRPr="002A1DC5" w:rsidRDefault="001374D6">
      <w:pPr>
        <w:pStyle w:val="Tekstpodstawowy"/>
        <w:rPr>
          <w:lang w:val="en-GB"/>
          <w:rPrChange w:id="925" w:author="Kamil Matuszelański" w:date="2021-08-05T14:54:00Z">
            <w:rPr/>
          </w:rPrChange>
        </w:rPr>
        <w:pPrChange w:id="926" w:author="Kamil Matuszelański" w:date="2021-08-05T14:54:00Z">
          <w:pPr>
            <w:pStyle w:val="ImageCaption"/>
          </w:pPr>
        </w:pPrChange>
      </w:pPr>
      <w:r w:rsidRPr="00C01659">
        <w:rPr>
          <w:lang w:val="en-GB"/>
        </w:rPr>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0F3C0E9B" w:rsidR="0012202B" w:rsidRDefault="006C4FCC">
      <w:pPr>
        <w:pStyle w:val="Nagwek2"/>
      </w:pPr>
      <w:bookmarkStart w:id="927" w:name="models-working-explanations"/>
      <w:bookmarkEnd w:id="531"/>
      <w:bookmarkEnd w:id="806"/>
      <w:r>
        <w:rPr>
          <w:rStyle w:val="SectionNumber"/>
        </w:rPr>
        <w:t>4</w:t>
      </w:r>
      <w:r w:rsidR="001374D6">
        <w:rPr>
          <w:rStyle w:val="SectionNumber"/>
        </w:rPr>
        <w:t>.3</w:t>
      </w:r>
      <w:r w:rsidR="001374D6">
        <w:tab/>
      </w:r>
      <w:commentRangeStart w:id="928"/>
      <w:r w:rsidR="001374D6">
        <w:t>Model’s working explanations</w:t>
      </w:r>
      <w:commentRangeEnd w:id="928"/>
      <w:r w:rsidR="007F5B3E">
        <w:rPr>
          <w:rStyle w:val="Odwoaniedokomentarza"/>
          <w:rFonts w:eastAsiaTheme="minorHAnsi"/>
          <w:b w:val="0"/>
          <w:lang w:val="en-US" w:eastAsia="en-US"/>
        </w:rPr>
        <w:commentReference w:id="928"/>
      </w:r>
    </w:p>
    <w:p w14:paraId="42A5C733" w14:textId="77777777" w:rsidR="0012202B" w:rsidRPr="00C01659" w:rsidRDefault="001374D6">
      <w:pPr>
        <w:pStyle w:val="FirstParagraph"/>
        <w:rPr>
          <w:lang w:val="en-GB"/>
        </w:rPr>
      </w:pPr>
      <w:r w:rsidRPr="00C01659">
        <w:rPr>
          <w:lang w:val="en-GB"/>
        </w:rPr>
        <w:t xml:space="preserve">In this study, I have </w:t>
      </w:r>
      <w:proofErr w:type="spellStart"/>
      <w:r w:rsidRPr="00C01659">
        <w:rPr>
          <w:lang w:val="en-GB"/>
        </w:rPr>
        <w:t>analyzed</w:t>
      </w:r>
      <w:proofErr w:type="spellEnd"/>
      <w:r w:rsidRPr="00C01659">
        <w:rPr>
          <w:lang w:val="en-GB"/>
        </w:rPr>
        <w:t xml:space="preserve"> Logistic Regression and </w:t>
      </w:r>
      <w:proofErr w:type="spellStart"/>
      <w:r w:rsidRPr="00C01659">
        <w:rPr>
          <w:lang w:val="en-GB"/>
        </w:rPr>
        <w:t>XGBoost</w:t>
      </w:r>
      <w:proofErr w:type="spellEnd"/>
      <w:r w:rsidRPr="00C01659">
        <w:rPr>
          <w:lang w:val="en-GB"/>
        </w:rPr>
        <w:t xml:space="preserve">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w:t>
      </w:r>
      <w:proofErr w:type="spellStart"/>
      <w:r w:rsidRPr="00C01659">
        <w:rPr>
          <w:lang w:val="en-GB"/>
        </w:rPr>
        <w:t>XGBoost</w:t>
      </w:r>
      <w:proofErr w:type="spellEnd"/>
      <w:r w:rsidRPr="00C01659">
        <w:rPr>
          <w:lang w:val="en-GB"/>
        </w:rPr>
        <w:t xml:space="preserve"> with regards to predictions quality. XGB is a </w:t>
      </w:r>
      <w:r w:rsidRPr="00C01659">
        <w:rPr>
          <w:i/>
          <w:lang w:val="en-GB"/>
        </w:rPr>
        <w:t>black-box model</w:t>
      </w:r>
      <w:r w:rsidRPr="00C01659">
        <w:rPr>
          <w:lang w:val="en-GB"/>
        </w:rPr>
        <w:t>, meaning that its structure is too complex to be directly inspected. To be able to test hypotheses about importances and direction of influence for model prediction, XAI tools have to be used.</w:t>
      </w:r>
    </w:p>
    <w:p w14:paraId="6CD7CE62" w14:textId="77777777" w:rsidR="0012202B" w:rsidRPr="00C01659" w:rsidRDefault="001374D6">
      <w:pPr>
        <w:pStyle w:val="Tekstpodstawowy"/>
        <w:rPr>
          <w:lang w:val="en-GB"/>
        </w:rPr>
      </w:pPr>
      <w:commentRangeStart w:id="929"/>
      <w:r w:rsidRPr="00C01659">
        <w:rPr>
          <w:lang w:val="en-GB"/>
        </w:rPr>
        <w:lastRenderedPageBreak/>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commentRangeEnd w:id="929"/>
      <w:r w:rsidR="007F5B3E">
        <w:rPr>
          <w:rStyle w:val="Odwoaniedokomentarza"/>
          <w:rFonts w:eastAsiaTheme="minorHAnsi"/>
          <w:lang w:val="en-US" w:eastAsia="en-US"/>
        </w:rPr>
        <w:commentReference w:id="929"/>
      </w:r>
    </w:p>
    <w:p w14:paraId="2E158428" w14:textId="77777777" w:rsidR="0012202B" w:rsidRDefault="001374D6">
      <w:pPr>
        <w:pStyle w:val="Nagwek3"/>
      </w:pPr>
      <w:bookmarkStart w:id="930" w:name="Xf2ebb8352d1b879be47e28da84b48af39885639"/>
      <w:r>
        <w:t>Influence of features groups on customer churn</w:t>
      </w:r>
    </w:p>
    <w:p w14:paraId="0A7BC46E" w14:textId="77777777" w:rsidR="0012202B" w:rsidRPr="00C01659" w:rsidRDefault="001374D6">
      <w:pPr>
        <w:pStyle w:val="FirstParagraph"/>
        <w:rPr>
          <w:lang w:val="en-GB"/>
        </w:rPr>
      </w:pPr>
      <w:commentRangeStart w:id="931"/>
      <w:r w:rsidRPr="00C01659">
        <w:rPr>
          <w:lang w:val="en-GB"/>
        </w:rPr>
        <w:t xml:space="preserve">In </w:t>
      </w:r>
      <w:commentRangeStart w:id="932"/>
      <w:r w:rsidRPr="00C01659">
        <w:rPr>
          <w:lang w:val="en-GB"/>
        </w:rPr>
        <w:t>this</w:t>
      </w:r>
      <w:commentRangeEnd w:id="932"/>
      <w:r w:rsidR="00386855">
        <w:rPr>
          <w:rStyle w:val="Odwoaniedokomentarza"/>
          <w:rFonts w:eastAsiaTheme="minorHAnsi"/>
          <w:lang w:val="en-US" w:eastAsia="en-US"/>
        </w:rPr>
        <w:commentReference w:id="932"/>
      </w:r>
      <w:r w:rsidRPr="00C01659">
        <w:rPr>
          <w:lang w:val="en-GB"/>
        </w:rPr>
        <w:t xml:space="preserve"> study for the feature importance assessment, I have used a Permutation method (</w:t>
      </w:r>
      <w:proofErr w:type="spellStart"/>
      <w:r w:rsidRPr="00C01659">
        <w:rPr>
          <w:lang w:val="en-GB"/>
        </w:rPr>
        <w:t>Biecek</w:t>
      </w:r>
      <w:proofErr w:type="spellEnd"/>
      <w:r w:rsidRPr="00C01659">
        <w:rPr>
          <w:lang w:val="en-GB"/>
        </w:rPr>
        <w:t xml:space="preserve"> 2018). There were 2 reasons for that choice. First, </w:t>
      </w:r>
      <w:proofErr w:type="spellStart"/>
      <w:r w:rsidRPr="00C01659">
        <w:rPr>
          <w:lang w:val="en-GB"/>
        </w:rPr>
        <w:t>XGBoost</w:t>
      </w:r>
      <w:proofErr w:type="spellEnd"/>
      <w:r w:rsidRPr="00C01659">
        <w:rPr>
          <w:lang w:val="en-GB"/>
        </w:rPr>
        <w:t xml:space="preserve">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p>
    <w:p w14:paraId="492B77E4" w14:textId="77777777" w:rsidR="0012202B" w:rsidRPr="00C01659" w:rsidRDefault="001374D6">
      <w:pPr>
        <w:pStyle w:val="Tekstpodstawowy"/>
        <w:rPr>
          <w:lang w:val="en-GB"/>
        </w:rPr>
      </w:pPr>
      <w:r w:rsidRPr="00C01659">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14:paraId="23A34E0E" w14:textId="77777777" w:rsidR="0012202B" w:rsidRPr="00C01659" w:rsidRDefault="001374D6">
      <w:pPr>
        <w:pStyle w:val="Tekstpodstawowy"/>
        <w:rPr>
          <w:lang w:val="en-GB"/>
        </w:rPr>
      </w:pPr>
      <w:r w:rsidRPr="00C01659">
        <w:rPr>
          <w:lang w:val="en-GB"/>
        </w:rPr>
        <w:t>A scaling can be appli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4AF63BF6" w14:textId="77777777" w:rsidR="0012202B" w:rsidRDefault="001374D6">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w:commentRangeEnd w:id="931"/>
          <m:r>
            <m:rPr>
              <m:sty m:val="p"/>
            </m:rPr>
            <w:rPr>
              <w:rStyle w:val="Odwoaniedokomentarza"/>
              <w:rFonts w:eastAsiaTheme="minorHAnsi"/>
              <w:lang w:val="en-US" w:eastAsia="en-US"/>
            </w:rPr>
            <w:commentReference w:id="931"/>
          </m:r>
        </m:oMath>
      </m:oMathPara>
    </w:p>
    <w:p w14:paraId="63673424" w14:textId="77777777" w:rsidR="0012202B" w:rsidRPr="00C01659" w:rsidRDefault="001374D6">
      <w:pPr>
        <w:pStyle w:val="FirstParagraph"/>
        <w:rPr>
          <w:lang w:val="en-GB"/>
        </w:rPr>
      </w:pPr>
      <w:r w:rsidRPr="00C01659">
        <w:rPr>
          <w:lang w:val="en-GB"/>
        </w:rPr>
        <w:t xml:space="preserve">I have examined variable importances for two of the XGB models from this study - one for the best set of variables (with included product categories), and another - with all variables </w:t>
      </w:r>
      <w:r w:rsidRPr="00C01659">
        <w:rPr>
          <w:lang w:val="en-GB"/>
        </w:rPr>
        <w:lastRenderedPageBreak/>
        <w:t>included. The reason to check variable importances also for the model with all features is that it can answer the questions about the significance of the particular sets of variables.</w:t>
      </w:r>
    </w:p>
    <w:p w14:paraId="32BA9D27" w14:textId="60397A81" w:rsidR="0012202B" w:rsidRPr="006C4FCC" w:rsidRDefault="001374D6">
      <w:pPr>
        <w:pStyle w:val="Tekstpodstawowy"/>
        <w:rPr>
          <w:lang w:val="en-GB"/>
          <w:rPrChange w:id="933" w:author="Kamil Matuszelański" w:date="2021-08-06T14:31:00Z">
            <w:rPr/>
          </w:rPrChange>
        </w:rPr>
        <w:pPrChange w:id="934" w:author="Kamil Matuszelański" w:date="2021-08-05T14:55:00Z">
          <w:pPr>
            <w:pStyle w:val="CaptionedFigure"/>
          </w:pPr>
        </w:pPrChange>
      </w:pPr>
      <w:r w:rsidRPr="00C01659">
        <w:rPr>
          <w:lang w:val="en-GB"/>
        </w:rPr>
        <w:t xml:space="preserve">To the left of the </w:t>
      </w:r>
      <w:r w:rsidR="00ED6BB7">
        <w:rPr>
          <w:lang w:val="en-GB"/>
        </w:rPr>
        <w:t xml:space="preserve">Fig.11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5C1415F2" w14:textId="485F838B" w:rsidR="00492C11" w:rsidRDefault="001374D6">
      <w:pPr>
        <w:pStyle w:val="ImageCaption"/>
        <w:rPr>
          <w:noProof/>
          <w:lang w:val="en-GB" w:eastAsia="pl-PL"/>
        </w:rPr>
      </w:pPr>
      <w:r>
        <w:t xml:space="preserve">Figure </w:t>
      </w:r>
      <w:r w:rsidR="00ED6BB7">
        <w:t>11</w:t>
      </w:r>
      <w:r>
        <w:t>: Variable importance plots for the model with included product categories. Left subplot shows single variables, while right one - binned product categories and geolocation features.</w:t>
      </w:r>
      <w:r w:rsidR="00492C11" w:rsidRPr="00C90D8A">
        <w:rPr>
          <w:noProof/>
          <w:lang w:val="en-GB" w:eastAsia="pl-PL"/>
        </w:rPr>
        <w:t xml:space="preserve"> </w:t>
      </w:r>
    </w:p>
    <w:p w14:paraId="3C2BA85A" w14:textId="323FFE86" w:rsidR="0012202B" w:rsidRDefault="00492C11">
      <w:pPr>
        <w:pStyle w:val="ImageCaption"/>
      </w:pPr>
      <w:r>
        <w:rPr>
          <w:noProof/>
          <w:lang w:val="pl-PL" w:eastAsia="pl-PL"/>
        </w:rPr>
        <w:drawing>
          <wp:inline distT="0" distB="0" distL="0" distR="0" wp14:anchorId="774993F7" wp14:editId="5CBE562D">
            <wp:extent cx="5969000" cy="4263571"/>
            <wp:effectExtent l="0" t="0" r="0" b="0"/>
            <wp:docPr id="24"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2"/>
                    <a:stretch>
                      <a:fillRect/>
                    </a:stretch>
                  </pic:blipFill>
                  <pic:spPr bwMode="auto">
                    <a:xfrm>
                      <a:off x="0" y="0"/>
                      <a:ext cx="5969000" cy="4263571"/>
                    </a:xfrm>
                    <a:prstGeom prst="rect">
                      <a:avLst/>
                    </a:prstGeom>
                    <a:noFill/>
                    <a:ln w="9525">
                      <a:noFill/>
                      <a:headEnd/>
                      <a:tailEnd/>
                    </a:ln>
                  </pic:spPr>
                </pic:pic>
              </a:graphicData>
            </a:graphic>
          </wp:inline>
        </w:drawing>
      </w:r>
    </w:p>
    <w:p w14:paraId="0A593043" w14:textId="40E16FAD" w:rsidR="00CB18A3" w:rsidRDefault="00CB18A3" w:rsidP="00CB18A3">
      <w:pPr>
        <w:pStyle w:val="sources"/>
      </w:pPr>
      <w:r w:rsidRPr="004B55B2">
        <w:rPr>
          <w:rStyle w:val="sourcesZnak"/>
        </w:rPr>
        <w:t>Source: Own calculations</w:t>
      </w:r>
    </w:p>
    <w:p w14:paraId="00188C22" w14:textId="77777777" w:rsidR="00CB18A3" w:rsidRDefault="00CB18A3">
      <w:pPr>
        <w:pStyle w:val="ImageCaption"/>
      </w:pPr>
    </w:p>
    <w:p w14:paraId="71E64D99" w14:textId="77777777" w:rsidR="0012202B" w:rsidRPr="00C01659" w:rsidRDefault="001374D6">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2B3BDCAC" w14:textId="77777777" w:rsidR="0012202B" w:rsidRPr="00C01659" w:rsidRDefault="001374D6">
      <w:pPr>
        <w:pStyle w:val="Tekstpodstawowy"/>
        <w:rPr>
          <w:lang w:val="en-GB"/>
        </w:rPr>
      </w:pPr>
      <w:r w:rsidRPr="00C01659">
        <w:rPr>
          <w:lang w:val="en-GB"/>
        </w:rPr>
        <w:lastRenderedPageBreak/>
        <w:t>This is because conceptually all dummies indicating product categories encode one information, these variables’ importances should be treated jointly. The same can be argued about geographic coordinates. To account for this, I have used a feature importance for these variables sets (“geolocation” and “</w:t>
      </w:r>
      <w:proofErr w:type="spellStart"/>
      <w:r w:rsidRPr="00C01659">
        <w:rPr>
          <w:lang w:val="en-GB"/>
        </w:rPr>
        <w:t>prod_categories</w:t>
      </w:r>
      <w:proofErr w:type="spellEnd"/>
      <w:r w:rsidRPr="00C01659">
        <w:rPr>
          <w:lang w:val="en-GB"/>
        </w:rPr>
        <w:t>”) instead of individual feature importance. This information is presented in the right subfigure.</w:t>
      </w:r>
    </w:p>
    <w:p w14:paraId="328D7027" w14:textId="77777777" w:rsidR="0012202B" w:rsidRPr="00C01659" w:rsidRDefault="001374D6">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p>
    <w:p w14:paraId="77144E73" w14:textId="7CAA37E5" w:rsidR="0012202B" w:rsidRPr="00E332F0" w:rsidRDefault="001374D6">
      <w:pPr>
        <w:pStyle w:val="Tekstpodstawowy"/>
        <w:rPr>
          <w:lang w:val="en-GB"/>
        </w:rPr>
      </w:pPr>
      <w:r w:rsidRPr="00C01659">
        <w:rPr>
          <w:lang w:val="en-GB"/>
        </w:rPr>
        <w:t xml:space="preserve">In the </w:t>
      </w:r>
      <w:r w:rsidR="00ED6BB7">
        <w:rPr>
          <w:lang w:val="en-GB"/>
        </w:rPr>
        <w:t>Fig.12</w:t>
      </w:r>
      <w:r w:rsidRPr="00C01659">
        <w:rPr>
          <w:lang w:val="en-GB"/>
        </w:rPr>
        <w:t xml:space="preserve"> variables’ categories importances for the model with all variables are presented. </w:t>
      </w:r>
      <w:r w:rsidRPr="00E332F0">
        <w:rPr>
          <w:lang w:val="en-GB"/>
        </w:rPr>
        <w:t>I have grouped the variables into 3 categories:</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t>raw location - simply longitude/latitude coordinates</w:t>
      </w:r>
    </w:p>
    <w:p w14:paraId="69F5297F" w14:textId="77777777" w:rsidR="0012202B" w:rsidRDefault="001374D6" w:rsidP="001374D6">
      <w:pPr>
        <w:pStyle w:val="Compact"/>
        <w:numPr>
          <w:ilvl w:val="1"/>
          <w:numId w:val="17"/>
        </w:numPr>
      </w:pPr>
      <w:r>
        <w:t>density - variable indicating whether the customer is in a densely populated area.</w:t>
      </w:r>
    </w:p>
    <w:p w14:paraId="524AF9AA" w14:textId="77777777" w:rsidR="00492C11" w:rsidRDefault="00492C11" w:rsidP="00C90D8A">
      <w:pPr>
        <w:pStyle w:val="CaptionedFigure"/>
        <w:ind w:firstLine="0"/>
      </w:pPr>
    </w:p>
    <w:p w14:paraId="15DE4B57" w14:textId="73A99CD4" w:rsidR="00492C11" w:rsidRDefault="001374D6">
      <w:pPr>
        <w:pStyle w:val="ImageCaption"/>
        <w:rPr>
          <w:noProof/>
          <w:lang w:val="en-GB" w:eastAsia="pl-PL"/>
        </w:rPr>
      </w:pPr>
      <w:r>
        <w:t xml:space="preserve">Figure </w:t>
      </w:r>
      <w:r w:rsidR="00ED6BB7">
        <w:t>12</w:t>
      </w:r>
      <w:r>
        <w:t>: Variable importance plots for the model with all variables</w:t>
      </w:r>
    </w:p>
    <w:p w14:paraId="799E8E9A" w14:textId="16C4C5A0" w:rsidR="0012202B" w:rsidRDefault="00492C11">
      <w:pPr>
        <w:pStyle w:val="ImageCaption"/>
      </w:pPr>
      <w:r>
        <w:rPr>
          <w:noProof/>
          <w:lang w:val="pl-PL" w:eastAsia="pl-PL"/>
        </w:rPr>
        <w:lastRenderedPageBreak/>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77777777" w:rsidR="0012202B" w:rsidRPr="00C01659" w:rsidRDefault="001374D6">
      <w:pPr>
        <w:pStyle w:val="Tekstpodstawowy"/>
        <w:rPr>
          <w:lang w:val="en-GB"/>
        </w:rPr>
      </w:pPr>
      <w:r w:rsidRPr="00C01659">
        <w:rPr>
          <w:lang w:val="en-GB"/>
        </w:rPr>
        <w:t xml:space="preserve">The best set of variables is the one containing </w:t>
      </w:r>
      <w:proofErr w:type="spellStart"/>
      <w:r w:rsidRPr="00C01659">
        <w:rPr>
          <w:lang w:val="en-GB"/>
        </w:rPr>
        <w:t>behavioral</w:t>
      </w:r>
      <w:proofErr w:type="spellEnd"/>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77777777" w:rsidR="0012202B" w:rsidRDefault="001374D6">
      <w:pPr>
        <w:pStyle w:val="Tekstpodstawowy"/>
      </w:pPr>
      <w:r w:rsidRPr="00C01659">
        <w:rPr>
          <w:lang w:val="en-GB"/>
        </w:rPr>
        <w:t xml:space="preserve">From these values, one can validate the hypotheses stated earlier. </w:t>
      </w:r>
      <w:proofErr w:type="spellStart"/>
      <w:r>
        <w:rPr>
          <w:b/>
        </w:rPr>
        <w:t>Customer’s</w:t>
      </w:r>
      <w:proofErr w:type="spellEnd"/>
      <w:r>
        <w:rPr>
          <w:b/>
        </w:rPr>
        <w:t xml:space="preserve"> </w:t>
      </w:r>
      <w:proofErr w:type="spellStart"/>
      <w:r>
        <w:rPr>
          <w:b/>
        </w:rPr>
        <w:t>propensity</w:t>
      </w:r>
      <w:proofErr w:type="spellEnd"/>
      <w:r>
        <w:rPr>
          <w:b/>
        </w:rPr>
        <w:t xml:space="preserve"> to </w:t>
      </w:r>
      <w:proofErr w:type="spellStart"/>
      <w:r>
        <w:rPr>
          <w:b/>
        </w:rPr>
        <w:t>churn</w:t>
      </w:r>
      <w:proofErr w:type="spellEnd"/>
      <w:r>
        <w:rPr>
          <w:b/>
        </w:rPr>
        <w:t xml:space="preserve"> </w:t>
      </w:r>
      <w:proofErr w:type="spellStart"/>
      <w:r>
        <w:rPr>
          <w:b/>
        </w:rPr>
        <w:t>depends</w:t>
      </w:r>
      <w:proofErr w:type="spellEnd"/>
      <w:r>
        <w:rPr>
          <w:b/>
        </w:rPr>
        <w:t xml:space="preserve"> on</w:t>
      </w:r>
      <w: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3EBDD61C" w14:textId="77777777" w:rsidR="0012202B" w:rsidRDefault="001374D6" w:rsidP="001374D6">
      <w:pPr>
        <w:pStyle w:val="Compact"/>
        <w:numPr>
          <w:ilvl w:val="0"/>
          <w:numId w:val="19"/>
        </w:numPr>
      </w:pPr>
      <w:r>
        <w:t>topic of the customer’s textual review</w:t>
      </w:r>
    </w:p>
    <w:p w14:paraId="13CBD122" w14:textId="77777777" w:rsidR="0012202B" w:rsidRPr="00C01659" w:rsidRDefault="001374D6">
      <w:pPr>
        <w:pStyle w:val="FirstParagraph"/>
        <w:rPr>
          <w:lang w:val="en-GB"/>
        </w:rPr>
      </w:pPr>
      <w:r w:rsidRPr="00C01659">
        <w:rPr>
          <w:lang w:val="en-GB"/>
        </w:rPr>
        <w:t>In the following section, I have tried to answer the questions about the direction of the influence of predictors of customer churn.</w:t>
      </w:r>
    </w:p>
    <w:p w14:paraId="0D22BA7B" w14:textId="77777777" w:rsidR="0012202B" w:rsidRDefault="001374D6">
      <w:pPr>
        <w:pStyle w:val="Nagwek3"/>
      </w:pPr>
      <w:bookmarkStart w:id="935" w:name="Xf56f3c12fb1447411a3b47986d0bcb94e3c06d4"/>
      <w:bookmarkEnd w:id="930"/>
      <w:r>
        <w:lastRenderedPageBreak/>
        <w:t>Direction and strength of features influence on customer churn</w:t>
      </w:r>
    </w:p>
    <w:p w14:paraId="0858ABD9" w14:textId="77777777" w:rsidR="0012202B" w:rsidRPr="00C01659" w:rsidRDefault="001374D6">
      <w:pPr>
        <w:pStyle w:val="FirstParagraph"/>
        <w:rPr>
          <w:lang w:val="en-GB"/>
        </w:rPr>
      </w:pPr>
      <w:commentRangeStart w:id="936"/>
      <w:r w:rsidRPr="00C01659">
        <w:rPr>
          <w:lang w:val="en-GB"/>
        </w:rPr>
        <w:t xml:space="preserve">Partial Dependence Profile is based on the </w:t>
      </w:r>
      <w:commentRangeStart w:id="937"/>
      <w:proofErr w:type="spellStart"/>
      <w:r w:rsidRPr="00C01659">
        <w:rPr>
          <w:lang w:val="en-GB"/>
        </w:rPr>
        <w:t>Cateris</w:t>
      </w:r>
      <w:commentRangeEnd w:id="937"/>
      <w:proofErr w:type="spellEnd"/>
      <w:r w:rsidR="00386855">
        <w:rPr>
          <w:rStyle w:val="Odwoaniedokomentarza"/>
          <w:rFonts w:eastAsiaTheme="minorHAnsi"/>
          <w:lang w:val="en-US" w:eastAsia="en-US"/>
        </w:rPr>
        <w:commentReference w:id="937"/>
      </w:r>
      <w:r w:rsidRPr="00C01659">
        <w:rPr>
          <w:lang w:val="en-GB"/>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Pr="00C01659">
        <w:rPr>
          <w:lang w:val="en-GB"/>
        </w:rPr>
        <w:t>Cateris</w:t>
      </w:r>
      <w:proofErr w:type="spellEnd"/>
      <w:r w:rsidRPr="00C01659">
        <w:rPr>
          <w:lang w:val="en-GB"/>
        </w:rPr>
        <w:t xml:space="preserve"> Paribus analysis for each of the observations from the dataset.</w:t>
      </w:r>
      <w:commentRangeEnd w:id="936"/>
      <w:r w:rsidR="007F5B3E">
        <w:rPr>
          <w:rStyle w:val="Odwoaniedokomentarza"/>
          <w:rFonts w:eastAsiaTheme="minorHAnsi"/>
          <w:lang w:val="en-US" w:eastAsia="en-US"/>
        </w:rPr>
        <w:commentReference w:id="936"/>
      </w:r>
    </w:p>
    <w:p w14:paraId="4CC548EC" w14:textId="4C461EF9" w:rsidR="0012202B" w:rsidRPr="00C01659" w:rsidRDefault="001374D6">
      <w:pPr>
        <w:pStyle w:val="Tekstpodstawowy"/>
        <w:rPr>
          <w:lang w:val="en-GB"/>
        </w:rPr>
      </w:pPr>
      <w:r w:rsidRPr="00C01659">
        <w:rPr>
          <w:lang w:val="en-GB"/>
        </w:rPr>
        <w:t xml:space="preserve">In the </w:t>
      </w:r>
      <w:r w:rsidR="00ED6BB7">
        <w:rPr>
          <w:lang w:val="en-GB"/>
        </w:rPr>
        <w:t>Fig.13</w:t>
      </w:r>
      <w:r w:rsidRPr="00C01659">
        <w:rPr>
          <w:lang w:val="en-GB"/>
        </w:rPr>
        <w:t xml:space="preserve"> 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14:paraId="478B5C34" w14:textId="140DAA37" w:rsidR="0012202B" w:rsidRDefault="0012202B" w:rsidP="00C90D8A">
      <w:pPr>
        <w:pStyle w:val="CaptionedFigure"/>
        <w:jc w:val="center"/>
      </w:pPr>
    </w:p>
    <w:p w14:paraId="5F88F746" w14:textId="660A6EC7" w:rsidR="00492C11" w:rsidRDefault="001374D6">
      <w:pPr>
        <w:pStyle w:val="ImageCaption"/>
        <w:rPr>
          <w:noProof/>
          <w:lang w:val="en-GB" w:eastAsia="pl-PL"/>
        </w:rPr>
      </w:pPr>
      <w:r>
        <w:t xml:space="preserve">Figure </w:t>
      </w:r>
      <w:r w:rsidR="00ED6BB7">
        <w:t>13</w:t>
      </w:r>
      <w:r>
        <w:t>: PDP plot for payment value of the purchase</w:t>
      </w:r>
    </w:p>
    <w:p w14:paraId="485D01E5" w14:textId="74B1AEB9" w:rsidR="0012202B" w:rsidRDefault="00492C11">
      <w:pPr>
        <w:pStyle w:val="ImageCaption"/>
      </w:pPr>
      <w:r>
        <w:rPr>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44ED1C7" w14:textId="6B507EC0" w:rsidR="00CB18A3" w:rsidRDefault="00CB18A3" w:rsidP="00CB18A3">
      <w:pPr>
        <w:pStyle w:val="sources"/>
      </w:pPr>
      <w:r w:rsidRPr="004B55B2">
        <w:rPr>
          <w:rStyle w:val="sourcesZnak"/>
        </w:rPr>
        <w:t>Source: Own calculations</w:t>
      </w:r>
    </w:p>
    <w:p w14:paraId="16A93175" w14:textId="77777777" w:rsidR="00CB18A3" w:rsidRDefault="00CB18A3">
      <w:pPr>
        <w:pStyle w:val="ImageCaption"/>
      </w:pPr>
    </w:p>
    <w:p w14:paraId="331E8137" w14:textId="77777777" w:rsidR="0012202B" w:rsidRPr="00C01659" w:rsidRDefault="001374D6">
      <w:pPr>
        <w:pStyle w:val="Tekstpodstawowy"/>
        <w:rPr>
          <w:lang w:val="en-GB"/>
        </w:rPr>
      </w:pPr>
      <w:r w:rsidRPr="00C01659">
        <w:rPr>
          <w:lang w:val="en-GB"/>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344FD859" w14:textId="19CDD711" w:rsidR="0012202B" w:rsidRPr="00C01659" w:rsidRDefault="00ED6BB7">
      <w:pPr>
        <w:pStyle w:val="Tekstpodstawowy"/>
        <w:rPr>
          <w:lang w:val="en-GB"/>
        </w:rPr>
      </w:pPr>
      <w:r>
        <w:rPr>
          <w:lang w:val="en-GB"/>
        </w:rPr>
        <w:lastRenderedPageBreak/>
        <w:t xml:space="preserve">In the Fig.14 </w:t>
      </w:r>
      <w:r w:rsidR="001374D6" w:rsidRPr="00C01659">
        <w:rPr>
          <w:lang w:val="en-GB"/>
        </w:rP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w:t>
      </w:r>
      <w:proofErr w:type="spellStart"/>
      <w:r w:rsidR="001374D6" w:rsidRPr="00C01659">
        <w:rPr>
          <w:lang w:val="en-GB"/>
        </w:rPr>
        <w:t>modeling</w:t>
      </w:r>
      <w:proofErr w:type="spellEnd"/>
      <w:r w:rsidR="001374D6" w:rsidRPr="00C01659">
        <w:rPr>
          <w:lang w:val="en-GB"/>
        </w:rPr>
        <w:t>.</w:t>
      </w:r>
    </w:p>
    <w:p w14:paraId="762B9F1A" w14:textId="00D41772" w:rsidR="0012202B" w:rsidRDefault="0012202B" w:rsidP="00C90D8A">
      <w:pPr>
        <w:pStyle w:val="CaptionedFigure"/>
        <w:jc w:val="center"/>
      </w:pPr>
    </w:p>
    <w:p w14:paraId="3FB9FCAE" w14:textId="798220BC" w:rsidR="00F8233E" w:rsidRDefault="001374D6">
      <w:pPr>
        <w:pStyle w:val="ImageCaption"/>
        <w:rPr>
          <w:noProof/>
          <w:lang w:val="en-GB" w:eastAsia="pl-PL"/>
        </w:rPr>
      </w:pPr>
      <w:r>
        <w:t xml:space="preserve">Figure </w:t>
      </w:r>
      <w:r w:rsidR="00ED6BB7">
        <w:t>14</w:t>
      </w:r>
      <w:r>
        <w:t>: PDP plot for number of items in the customer’s purchase</w:t>
      </w:r>
    </w:p>
    <w:p w14:paraId="0283A14F" w14:textId="307CD311" w:rsidR="0012202B" w:rsidRDefault="00492C11">
      <w:pPr>
        <w:pStyle w:val="ImageCaption"/>
      </w:pPr>
      <w:r>
        <w:rPr>
          <w:noProof/>
          <w:lang w:val="pl-PL" w:eastAsia="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23526B5" w14:textId="54392D3E" w:rsidR="00CB18A3" w:rsidRDefault="00CB18A3" w:rsidP="00096397">
      <w:pPr>
        <w:pStyle w:val="sources"/>
      </w:pPr>
      <w:r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5D9EDBCC" w14:textId="7660DBEC" w:rsidR="0012202B" w:rsidRPr="00C01659" w:rsidRDefault="001374D6">
      <w:pPr>
        <w:pStyle w:val="Tekstpodstawowy"/>
        <w:rPr>
          <w:lang w:val="en-GB"/>
        </w:rPr>
      </w:pPr>
      <w:r w:rsidRPr="00C01659">
        <w:rPr>
          <w:lang w:val="en-GB"/>
        </w:rPr>
        <w:t xml:space="preserve">In the case of geolocation data, I have created a 2-d partial dependence profile and visualized it </w:t>
      </w:r>
      <w:r w:rsidR="00ED6BB7">
        <w:rPr>
          <w:lang w:val="en-GB"/>
        </w:rPr>
        <w:t>in the Fig.15</w:t>
      </w:r>
      <w:r w:rsidRPr="00C01659">
        <w:rPr>
          <w:lang w:val="en-GB"/>
        </w:rPr>
        <w:t xml:space="preserve">. It can be seen that the predictions are the highest in two distinct large spots - one having its </w:t>
      </w:r>
      <w:proofErr w:type="spellStart"/>
      <w:r w:rsidRPr="00C01659">
        <w:rPr>
          <w:lang w:val="en-GB"/>
        </w:rPr>
        <w:t>center</w:t>
      </w:r>
      <w:proofErr w:type="spellEnd"/>
      <w:r w:rsidRPr="00C01659">
        <w:rPr>
          <w:lang w:val="en-GB"/>
        </w:rPr>
        <w:t xml:space="preserve"> close to Brasilia (new capital of the country), and the other one on the same latitude, but closer to the western country border.</w:t>
      </w:r>
    </w:p>
    <w:p w14:paraId="326303DE" w14:textId="5861F371" w:rsidR="0012202B" w:rsidRDefault="0012202B">
      <w:pPr>
        <w:pStyle w:val="CaptionedFigure"/>
      </w:pPr>
    </w:p>
    <w:p w14:paraId="1FF554A8" w14:textId="02A3BCBC" w:rsidR="00492C11" w:rsidRDefault="001374D6">
      <w:pPr>
        <w:pStyle w:val="ImageCaption"/>
        <w:rPr>
          <w:noProof/>
          <w:lang w:val="en-GB" w:eastAsia="pl-PL"/>
        </w:rPr>
      </w:pPr>
      <w:r>
        <w:t xml:space="preserve">Figure </w:t>
      </w:r>
      <w:r w:rsidR="00ED6BB7">
        <w:t>15</w:t>
      </w:r>
      <w:r>
        <w:t>: PDP plot for customer’s location</w:t>
      </w:r>
    </w:p>
    <w:p w14:paraId="54DB37CC" w14:textId="77777777" w:rsidR="00C90D8A" w:rsidRDefault="00492C11" w:rsidP="00CB18A3">
      <w:pPr>
        <w:pStyle w:val="sources"/>
        <w:rPr>
          <w:rStyle w:val="sourcesZnak"/>
        </w:rPr>
      </w:pPr>
      <w:r>
        <w:rPr>
          <w:noProof/>
          <w:lang w:val="pl-PL"/>
        </w:rPr>
        <w:lastRenderedPageBreak/>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5D935A8" w14:textId="496FB739" w:rsidR="0012202B" w:rsidRPr="00C01659" w:rsidRDefault="00CB18A3" w:rsidP="00C90D8A">
      <w:pPr>
        <w:pStyle w:val="sources"/>
      </w:pPr>
      <w:r w:rsidRPr="004B55B2">
        <w:rPr>
          <w:rStyle w:val="sourcesZnak"/>
        </w:rPr>
        <w:t>Source: Own calculations</w:t>
      </w:r>
    </w:p>
    <w:p w14:paraId="68EC4279" w14:textId="77777777"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w:t>
      </w:r>
      <w:proofErr w:type="spellStart"/>
      <w:r w:rsidRPr="00C01659">
        <w:rPr>
          <w:lang w:val="en-GB"/>
        </w:rPr>
        <w:t>XGBoost</w:t>
      </w:r>
      <w:proofErr w:type="spellEnd"/>
      <w:r w:rsidRPr="00C01659">
        <w:rPr>
          <w:lang w:val="en-GB"/>
        </w:rPr>
        <w:t xml:space="preserve"> method, that is decision trees. The vanilla decision tree algorithm works by partitioning the feature space on a discrete basis, and a typical output of that model on 2-d space is in the form of visible rectangles. And as </w:t>
      </w:r>
      <w:proofErr w:type="spellStart"/>
      <w:r w:rsidRPr="00C01659">
        <w:rPr>
          <w:lang w:val="en-GB"/>
        </w:rPr>
        <w:t>XGBoost</w:t>
      </w:r>
      <w:proofErr w:type="spellEnd"/>
      <w:r w:rsidRPr="00C01659">
        <w:rPr>
          <w:lang w:val="en-GB"/>
        </w:rPr>
        <w:t xml:space="preserve"> is consisting of stacked decision trees, the resulting partition pattern is a bit more complex, but still, decision-tree-typical artifacts are visible.</w:t>
      </w:r>
    </w:p>
    <w:p w14:paraId="4ABF10FF" w14:textId="1AF6B0EB" w:rsidR="0012202B" w:rsidRPr="00C01659" w:rsidRDefault="00ED6BB7">
      <w:pPr>
        <w:pStyle w:val="Tekstpodstawowy"/>
        <w:rPr>
          <w:lang w:val="en-GB"/>
        </w:rPr>
      </w:pPr>
      <w:r>
        <w:rPr>
          <w:lang w:val="en-GB"/>
        </w:rPr>
        <w:t>In the Fig.16,</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I have still tried to </w:t>
      </w:r>
      <w:proofErr w:type="spellStart"/>
      <w:r w:rsidR="001374D6" w:rsidRPr="00C01659">
        <w:rPr>
          <w:lang w:val="en-GB"/>
        </w:rPr>
        <w:t>analyze</w:t>
      </w:r>
      <w:proofErr w:type="spellEnd"/>
      <w:r w:rsidR="001374D6" w:rsidRPr="00C01659">
        <w:rPr>
          <w:lang w:val="en-GB"/>
        </w:rPr>
        <w:t xml:space="preserve"> PDP plots, to check the expectation of this relationship being positive.</w:t>
      </w:r>
    </w:p>
    <w:p w14:paraId="1EFBD5D7" w14:textId="29EB82C9" w:rsidR="0012202B" w:rsidRDefault="0012202B">
      <w:pPr>
        <w:pStyle w:val="CaptionedFigure"/>
      </w:pPr>
    </w:p>
    <w:p w14:paraId="48283764" w14:textId="2F507427" w:rsidR="00492C11" w:rsidRDefault="001374D6">
      <w:pPr>
        <w:pStyle w:val="ImageCaption"/>
        <w:rPr>
          <w:noProof/>
          <w:lang w:val="en-GB" w:eastAsia="pl-PL"/>
        </w:rPr>
      </w:pPr>
      <w:r>
        <w:t xml:space="preserve">Figure </w:t>
      </w:r>
      <w:r w:rsidR="00ED6BB7">
        <w:t>16</w:t>
      </w:r>
      <w:r>
        <w:t>: PDP plot for 1-5 review score</w:t>
      </w:r>
    </w:p>
    <w:p w14:paraId="3E474C5B" w14:textId="78CC1400" w:rsidR="0012202B" w:rsidRDefault="00492C11">
      <w:pPr>
        <w:pStyle w:val="ImageCaption"/>
      </w:pPr>
      <w:r>
        <w:rPr>
          <w:noProof/>
          <w:lang w:val="pl-PL" w:eastAsia="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AED04EC" w14:textId="28FB7774" w:rsidR="00CB18A3" w:rsidRDefault="00CB18A3" w:rsidP="00C90D8A">
      <w:pPr>
        <w:pStyle w:val="sources"/>
      </w:pPr>
      <w:r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RDefault="001374D6">
      <w:pPr>
        <w:pStyle w:val="Tekstpodstawowy"/>
        <w:rPr>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525031E7" w14:textId="77777777" w:rsidR="0012202B" w:rsidRDefault="001374D6">
      <w:pPr>
        <w:pStyle w:val="Nagwek2"/>
      </w:pPr>
      <w:bookmarkStart w:id="938" w:name="summary-2"/>
      <w:bookmarkEnd w:id="927"/>
      <w:bookmarkEnd w:id="935"/>
      <w:r>
        <w:t>Summary</w:t>
      </w:r>
    </w:p>
    <w:p w14:paraId="6997413C" w14:textId="77777777" w:rsidR="0012202B" w:rsidRPr="00C01659" w:rsidRDefault="001374D6">
      <w:pPr>
        <w:pStyle w:val="FirstParagraph"/>
        <w:rPr>
          <w:lang w:val="en-GB"/>
        </w:rPr>
      </w:pPr>
      <w:r w:rsidRPr="00C01659">
        <w:rPr>
          <w:lang w:val="en-GB"/>
        </w:rPr>
        <w:t xml:space="preserve">In this chapter the results of churn prediction were presented. After comparing a wide range of model’s formulations, I have concluded that </w:t>
      </w:r>
      <w:proofErr w:type="spellStart"/>
      <w:r w:rsidRPr="00C01659">
        <w:rPr>
          <w:lang w:val="en-GB"/>
        </w:rPr>
        <w:t>XGBoost</w:t>
      </w:r>
      <w:proofErr w:type="spellEnd"/>
      <w:r w:rsidRPr="00C01659">
        <w:rPr>
          <w:lang w:val="en-GB"/>
        </w:rPr>
        <w:t xml:space="preserve"> method with variables encoding basic information about the purchase and included product categories had the best performance in terms of AUC metric. These results were robust with regards to permutation in the testing dataset.</w:t>
      </w:r>
    </w:p>
    <w:p w14:paraId="6AAE7E39" w14:textId="77777777" w:rsidR="0012202B" w:rsidRPr="00C01659" w:rsidRDefault="001374D6">
      <w:pPr>
        <w:pStyle w:val="Tekstpodstawowy"/>
        <w:rPr>
          <w:lang w:val="en-GB"/>
        </w:rPr>
      </w:pPr>
      <w:r w:rsidRPr="00C01659">
        <w:rPr>
          <w:lang w:val="en-GB"/>
        </w:rPr>
        <w:t xml:space="preserve">I have also tested groups’ of features influence on the model’s prediction. </w:t>
      </w:r>
      <w:proofErr w:type="spellStart"/>
      <w:r w:rsidRPr="00C01659">
        <w:rPr>
          <w:lang w:val="en-GB"/>
        </w:rPr>
        <w:t>Behavioral</w:t>
      </w:r>
      <w:proofErr w:type="spellEnd"/>
      <w:r w:rsidRPr="00C01659">
        <w:rPr>
          <w:lang w:val="en-GB"/>
        </w:rPr>
        <w:t xml:space="preserve"> and geolocation features were the ones bringing the biggest improvement. Perception features - both 1-5 star review as well as textual review encoded using topic </w:t>
      </w:r>
      <w:proofErr w:type="spellStart"/>
      <w:r w:rsidRPr="00C01659">
        <w:rPr>
          <w:lang w:val="en-GB"/>
        </w:rPr>
        <w:t>modeling</w:t>
      </w:r>
      <w:proofErr w:type="spellEnd"/>
      <w:r w:rsidRPr="00C01659">
        <w:rPr>
          <w:lang w:val="en-GB"/>
        </w:rPr>
        <w:t xml:space="preserve"> did not have a big influence on the model.</w:t>
      </w:r>
    </w:p>
    <w:p w14:paraId="432D5255" w14:textId="77777777" w:rsidR="0012202B" w:rsidRPr="00747BEC" w:rsidRDefault="0012202B" w:rsidP="00747BEC">
      <w:pPr>
        <w:pStyle w:val="Tekstpodstawowy"/>
        <w:ind w:firstLine="0"/>
        <w:rPr>
          <w:lang w:val="en-GB"/>
        </w:rPr>
      </w:pPr>
    </w:p>
    <w:p w14:paraId="2335F4BD" w14:textId="77777777" w:rsidR="0012202B" w:rsidRDefault="001374D6">
      <w:pPr>
        <w:pStyle w:val="Nagwek1"/>
      </w:pPr>
      <w:bookmarkStart w:id="939" w:name="summary-3"/>
      <w:bookmarkEnd w:id="460"/>
      <w:bookmarkEnd w:id="938"/>
      <w:r>
        <w:lastRenderedPageBreak/>
        <w:t>Summary</w:t>
      </w:r>
    </w:p>
    <w:p w14:paraId="67FACC00" w14:textId="77777777" w:rsidR="0012202B" w:rsidRPr="00C01659" w:rsidRDefault="001374D6">
      <w:pPr>
        <w:pStyle w:val="FirstParagraph"/>
        <w:rPr>
          <w:lang w:val="en-GB"/>
        </w:rPr>
      </w:pPr>
      <w:commentRangeStart w:id="940"/>
      <w:r w:rsidRPr="00C01659">
        <w:rPr>
          <w:lang w:val="en-GB"/>
        </w:rPr>
        <w:t>Main</w:t>
      </w:r>
      <w:commentRangeEnd w:id="940"/>
      <w:r w:rsidR="00386855">
        <w:rPr>
          <w:rStyle w:val="Odwoaniedokomentarza"/>
          <w:rFonts w:eastAsiaTheme="minorHAnsi"/>
          <w:lang w:val="en-US" w:eastAsia="en-US"/>
        </w:rPr>
        <w:commentReference w:id="940"/>
      </w:r>
      <w:r w:rsidRPr="00C01659">
        <w:rPr>
          <w:lang w:val="en-GB"/>
        </w:rPr>
        <w:t xml:space="preserve"> goal of this study was to propose a model for predicting customer loyalty in an e-commerce retail business. I have used 2 popular Machine Learning techniques, namely </w:t>
      </w:r>
      <w:proofErr w:type="spellStart"/>
      <w:r w:rsidRPr="00C01659">
        <w:rPr>
          <w:lang w:val="en-GB"/>
        </w:rPr>
        <w:t>XGBoost</w:t>
      </w:r>
      <w:proofErr w:type="spellEnd"/>
      <w:r w:rsidRPr="00C01659">
        <w:rPr>
          <w:lang w:val="en-GB"/>
        </w:rPr>
        <w:t xml:space="preserve">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w:t>
      </w:r>
      <w:proofErr w:type="spellStart"/>
      <w:r w:rsidRPr="00C01659">
        <w:rPr>
          <w:lang w:val="en-GB"/>
        </w:rPr>
        <w:t>XGBoost</w:t>
      </w:r>
      <w:proofErr w:type="spellEnd"/>
      <w:r w:rsidRPr="00C01659">
        <w:rPr>
          <w:lang w:val="en-GB"/>
        </w:rPr>
        <w:t xml:space="preserve"> technique showed its superiority over Logistic Regression judging by the Area-Under-Curve metric.</w:t>
      </w:r>
    </w:p>
    <w:p w14:paraId="1B7117EF" w14:textId="77777777" w:rsidR="0012202B" w:rsidRPr="00C01659" w:rsidRDefault="001374D6">
      <w:pPr>
        <w:pStyle w:val="Tekstpodstawowy"/>
        <w:rPr>
          <w:lang w:val="en-GB"/>
        </w:rPr>
      </w:pPr>
      <w:r w:rsidRPr="00C01659">
        <w:rPr>
          <w:lang w:val="en-GB"/>
        </w:rPr>
        <w: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t>
      </w:r>
    </w:p>
    <w:p w14:paraId="5CAFEFEF" w14:textId="77777777" w:rsidR="0012202B" w:rsidRPr="00C01659" w:rsidRDefault="001374D6">
      <w:pPr>
        <w:pStyle w:val="Tekstpodstawowy"/>
        <w:rPr>
          <w:lang w:val="en-GB"/>
        </w:rPr>
      </w:pPr>
      <w:r w:rsidRPr="00C01659">
        <w:rPr>
          <w:lang w:val="en-GB"/>
        </w:rPr>
        <w:t> </w:t>
      </w:r>
    </w:p>
    <w:p w14:paraId="649481EF" w14:textId="77777777" w:rsidR="0012202B" w:rsidRDefault="001374D6">
      <w:r>
        <w:br w:type="page"/>
      </w:r>
    </w:p>
    <w:p w14:paraId="30498D0F" w14:textId="77777777" w:rsidR="0012202B" w:rsidRDefault="001374D6">
      <w:pPr>
        <w:pStyle w:val="Nagwek1"/>
      </w:pPr>
      <w:bookmarkStart w:id="941" w:name="appendixes"/>
      <w:bookmarkEnd w:id="939"/>
      <w:r>
        <w:lastRenderedPageBreak/>
        <w:t>Appendixes</w:t>
      </w:r>
    </w:p>
    <w:p w14:paraId="10B54D1F" w14:textId="77777777" w:rsidR="0012202B" w:rsidRDefault="001374D6">
      <w:pPr>
        <w:pStyle w:val="Nagwek2"/>
      </w:pPr>
      <w:bookmarkStart w:id="942" w:name="X2091f2a76cc55282c33d8c4d68a587e8dbad76a"/>
      <w:r>
        <w:rPr>
          <w:rStyle w:val="SectionNumber"/>
        </w:rPr>
        <w:t>6.1</w:t>
      </w:r>
      <w:r>
        <w:tab/>
        <w:t>Appendix A - Spatial join of census data to the main dataset</w:t>
      </w:r>
    </w:p>
    <w:p w14:paraId="165C5B7B" w14:textId="77777777" w:rsidR="0012202B" w:rsidRDefault="001374D6">
      <w:pPr>
        <w:pStyle w:val="FirstParagraph"/>
      </w:pPr>
      <w:r w:rsidRPr="00C01659">
        <w:rPr>
          <w:lang w:val="en-GB"/>
        </w:rPr>
        <w:t xml:space="preserve">Joining of the data coming from Brazilian census and the e-commerce company </w:t>
      </w:r>
      <w:proofErr w:type="spellStart"/>
      <w:r w:rsidRPr="00C01659">
        <w:rPr>
          <w:lang w:val="en-GB"/>
        </w:rPr>
        <w:t>soures</w:t>
      </w:r>
      <w:proofErr w:type="spellEnd"/>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77777777" w:rsidR="0012202B" w:rsidRDefault="001374D6" w:rsidP="001374D6">
      <w:pPr>
        <w:pStyle w:val="Compact"/>
        <w:numPr>
          <w:ilvl w:val="0"/>
          <w:numId w:val="20"/>
        </w:numPr>
      </w:pPr>
      <w:r>
        <w:t xml:space="preserve">In the e-commerce dataset the spatial </w:t>
      </w:r>
      <w:proofErr w:type="spellStart"/>
      <w:r>
        <w:t>dimansion</w:t>
      </w:r>
      <w:proofErr w:type="spellEnd"/>
      <w:r>
        <w:t xml:space="preserve"> is encoded mainly in a form of ZIP codes, while in demographic dataset - in a form of microregions (a Brazilian administrative unit).</w:t>
      </w:r>
    </w:p>
    <w:p w14:paraId="396E090E" w14:textId="77777777" w:rsidR="0012202B" w:rsidRDefault="001374D6" w:rsidP="001374D6">
      <w:pPr>
        <w:pStyle w:val="Compact"/>
        <w:numPr>
          <w:ilvl w:val="0"/>
          <w:numId w:val="20"/>
        </w:numPr>
      </w:pPr>
      <w:r>
        <w:t xml:space="preserve">The boundaries of </w:t>
      </w:r>
      <w:proofErr w:type="spellStart"/>
      <w:r>
        <w:t>zipcodes</w:t>
      </w:r>
      <w:proofErr w:type="spellEnd"/>
      <w:r>
        <w:t xml:space="preserve"> and microregions do not align.</w:t>
      </w:r>
    </w:p>
    <w:p w14:paraId="4D5E36BA" w14:textId="77777777"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customers, but decided to not provide exact customer-location mapping in public dataset for </w:t>
      </w:r>
      <w:proofErr w:type="spellStart"/>
      <w:r>
        <w:t>anonimisation</w:t>
      </w:r>
      <w:proofErr w:type="spellEnd"/>
      <w:r>
        <w:t xml:space="preserve"> reasons. Because of that the boundaries of zip codes cannot be specified exactly and one has to rely on the particular points from this </w:t>
      </w:r>
      <w:proofErr w:type="spellStart"/>
      <w:r>
        <w:t>zipcode</w:t>
      </w:r>
      <w:proofErr w:type="spellEnd"/>
      <w:r>
        <w:t xml:space="preserv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4404CFE6"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an example is shown in the Fig.17)</w:t>
      </w:r>
    </w:p>
    <w:p w14:paraId="03F579D2" w14:textId="77777777" w:rsidR="00E15755" w:rsidRPr="00E15755" w:rsidRDefault="00E15755" w:rsidP="00E15755">
      <w:pPr>
        <w:pStyle w:val="ImageCaption"/>
        <w:rPr>
          <w:lang w:val="en-GB" w:eastAsia="pl-PL"/>
        </w:rPr>
      </w:pPr>
      <w:r>
        <w:t>Figure 17: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8"/>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77777777" w:rsidR="0012202B" w:rsidRDefault="001374D6">
      <w:pPr>
        <w:pStyle w:val="Nagwek2"/>
      </w:pPr>
      <w:bookmarkStart w:id="943" w:name="appendix-b---reviews-topics"/>
      <w:bookmarkEnd w:id="942"/>
      <w:r>
        <w:rPr>
          <w:rStyle w:val="SectionNumber"/>
        </w:rPr>
        <w:lastRenderedPageBreak/>
        <w:t>6.2</w:t>
      </w:r>
      <w:r>
        <w:tab/>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041F99C9" w14:textId="77777777" w:rsidR="0012202B" w:rsidRDefault="001374D6">
      <w:pPr>
        <w:pStyle w:val="Nagwek2"/>
      </w:pPr>
      <w:bookmarkStart w:id="944" w:name="X4daee981a510d62da799ce55f689521ca7e2653"/>
      <w:bookmarkEnd w:id="943"/>
      <w:r>
        <w:rPr>
          <w:rStyle w:val="SectionNumber"/>
        </w:rPr>
        <w:t>6.3</w:t>
      </w:r>
      <w:r>
        <w:tab/>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945" w:name="references"/>
      <w:bookmarkEnd w:id="941"/>
      <w:bookmarkEnd w:id="944"/>
      <w:r>
        <w:t>References</w:t>
      </w:r>
    </w:p>
    <w:p w14:paraId="3D7E29E3" w14:textId="77777777" w:rsidR="0012202B" w:rsidRDefault="001374D6">
      <w:pPr>
        <w:pStyle w:val="Bibliografia"/>
      </w:pPr>
      <w:bookmarkStart w:id="946" w:name="ref-achrol1999marketing"/>
      <w:bookmarkStart w:id="947"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948" w:name="ref-athanassopoulos2000customer"/>
      <w:bookmarkEnd w:id="946"/>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949" w:name="ref-bardicchia2020digital"/>
      <w:bookmarkEnd w:id="948"/>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950" w:name="ref-behrens2018spatial"/>
      <w:bookmarkEnd w:id="949"/>
      <w:r>
        <w:t xml:space="preserve">Behrens,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951" w:name="ref-bhattacharya1998customers"/>
      <w:bookmarkEnd w:id="950"/>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952" w:name="ref-dalex"/>
      <w:bookmarkEnd w:id="951"/>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29">
        <w:r>
          <w:rPr>
            <w:rStyle w:val="Hipercze"/>
          </w:rPr>
          <w:t>https://jmlr.org/papers/v19/18-416.html</w:t>
        </w:r>
      </w:hyperlink>
      <w:r>
        <w:t>.</w:t>
      </w:r>
    </w:p>
    <w:p w14:paraId="55774197" w14:textId="77777777" w:rsidR="0012202B" w:rsidRDefault="001374D6">
      <w:pPr>
        <w:pStyle w:val="Bibliografia"/>
      </w:pPr>
      <w:bookmarkStart w:id="953" w:name="ref-biecek2021explanatory"/>
      <w:bookmarkEnd w:id="952"/>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954" w:name="ref-blei2003latent"/>
      <w:bookmarkEnd w:id="953"/>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955" w:name="ref-buckinx2005customer"/>
      <w:bookmarkEnd w:id="954"/>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956" w:name="ref-burez2007crm"/>
      <w:bookmarkEnd w:id="955"/>
      <w:proofErr w:type="spellStart"/>
      <w:r>
        <w:lastRenderedPageBreak/>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957" w:name="ref-caruana2006empirical"/>
      <w:bookmarkEnd w:id="956"/>
      <w:r>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958" w:name="ref-chen2015xgboost"/>
      <w:bookmarkEnd w:id="957"/>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959" w:name="ref-choi2006customer"/>
      <w:bookmarkEnd w:id="958"/>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960" w:name="ref-corner2009choosing"/>
      <w:bookmarkEnd w:id="959"/>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961" w:name="ref-dalvi2016analysis"/>
      <w:bookmarkEnd w:id="960"/>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962" w:name="ref-DECAIGNY20201563"/>
      <w:bookmarkEnd w:id="961"/>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30">
        <w:r>
          <w:rPr>
            <w:rStyle w:val="Hipercze"/>
          </w:rPr>
          <w:t>https://doi.org/10.1016/j.ijforecast.2019.03.029</w:t>
        </w:r>
      </w:hyperlink>
      <w:r>
        <w:t>.</w:t>
      </w:r>
    </w:p>
    <w:p w14:paraId="09B7A2A3" w14:textId="77777777" w:rsidR="0012202B" w:rsidRDefault="001374D6">
      <w:pPr>
        <w:pStyle w:val="Bibliografia"/>
      </w:pPr>
      <w:bookmarkStart w:id="963" w:name="ref-dick1994customer"/>
      <w:bookmarkEnd w:id="962"/>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964" w:name="ref-doshi2017towards"/>
      <w:bookmarkEnd w:id="963"/>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965" w:name="ref-felbermayr2016role"/>
      <w:bookmarkEnd w:id="964"/>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77777777" w:rsidR="0012202B" w:rsidRDefault="001374D6">
      <w:pPr>
        <w:pStyle w:val="Bibliografia"/>
      </w:pPr>
      <w:bookmarkStart w:id="966" w:name="ref-wordnet"/>
      <w:bookmarkEnd w:id="965"/>
      <w:proofErr w:type="spellStart"/>
      <w:r>
        <w:t>Fellbaum</w:t>
      </w:r>
      <w:proofErr w:type="spellEnd"/>
      <w:r>
        <w:t xml:space="preserve">, Christiane. 1998. </w:t>
      </w:r>
      <w:r>
        <w:rPr>
          <w:i/>
        </w:rPr>
        <w:t>WordNet: An Electronic Lexical Database</w:t>
      </w:r>
      <w:r>
        <w:t>. Bradford Books.</w:t>
      </w:r>
    </w:p>
    <w:p w14:paraId="6F983C8A" w14:textId="77777777" w:rsidR="0012202B" w:rsidRDefault="001374D6">
      <w:pPr>
        <w:pStyle w:val="Bibliografia"/>
      </w:pPr>
      <w:bookmarkStart w:id="967" w:name="ref-gefen2002customer"/>
      <w:bookmarkEnd w:id="966"/>
      <w:r>
        <w:lastRenderedPageBreak/>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968" w:name="ref-gregory2018predicting"/>
      <w:bookmarkEnd w:id="967"/>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969" w:name="ref-harris2005geodemographics"/>
      <w:bookmarkEnd w:id="968"/>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970" w:name="ref-xgblist"/>
      <w:bookmarkEnd w:id="969"/>
      <w:r>
        <w:t xml:space="preserve">hcho3. 2020. “Awesome </w:t>
      </w:r>
      <w:proofErr w:type="spellStart"/>
      <w:r>
        <w:t>XGBoost</w:t>
      </w:r>
      <w:proofErr w:type="spellEnd"/>
      <w:r>
        <w:t xml:space="preserve">.” </w:t>
      </w:r>
      <w:hyperlink r:id="rId31"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971" w:name="ref-he2017aspect"/>
      <w:bookmarkEnd w:id="970"/>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972" w:name="ref-hong2010empirical"/>
      <w:bookmarkEnd w:id="971"/>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973" w:name="ref-howley2005effect"/>
      <w:bookmarkEnd w:id="972"/>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974" w:name="ref-jha2003understanding"/>
      <w:bookmarkEnd w:id="973"/>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975" w:name="ref-kracklauer2001mutual"/>
      <w:bookmarkEnd w:id="974"/>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976" w:name="ref-kumar2017empirical"/>
      <w:bookmarkEnd w:id="975"/>
      <w:r>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977" w:name="ref-kursa2010feature"/>
      <w:bookmarkEnd w:id="976"/>
      <w:proofErr w:type="spellStart"/>
      <w:r>
        <w:lastRenderedPageBreak/>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978" w:name="ref-lee2013neighborhood"/>
      <w:bookmarkEnd w:id="977"/>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979" w:name="ref-de2019impact"/>
      <w:bookmarkEnd w:id="978"/>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980" w:name="ref-long2019new"/>
      <w:bookmarkEnd w:id="979"/>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981" w:name="ref-lucini2020text"/>
      <w:bookmarkEnd w:id="980"/>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982" w:name="ref-ijcai2019-712"/>
      <w:bookmarkEnd w:id="981"/>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2">
        <w:r>
          <w:rPr>
            <w:rStyle w:val="Hipercze"/>
          </w:rPr>
          <w:t>https://doi.org/10.24963/ijcai.2019/712</w:t>
        </w:r>
      </w:hyperlink>
      <w:r>
        <w:t>.</w:t>
      </w:r>
    </w:p>
    <w:p w14:paraId="563C36E4" w14:textId="77777777" w:rsidR="0012202B" w:rsidRDefault="001374D6">
      <w:pPr>
        <w:pStyle w:val="Bibliografia"/>
      </w:pPr>
      <w:bookmarkStart w:id="983" w:name="ref-mikolov2013efficient"/>
      <w:bookmarkEnd w:id="982"/>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984" w:name="ref-mozer2000predicting"/>
      <w:bookmarkEnd w:id="983"/>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985" w:name="ref-murthy1998automatic"/>
      <w:bookmarkEnd w:id="984"/>
      <w:r>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986" w:name="ref-nanayakkara2018characterising"/>
      <w:bookmarkEnd w:id="985"/>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w:t>
      </w:r>
      <w:r>
        <w:lastRenderedPageBreak/>
        <w:t xml:space="preserve">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987" w:name="ref-nie2011credit"/>
      <w:bookmarkEnd w:id="986"/>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988"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988"/>
    </w:p>
    <w:p w14:paraId="74FDF147" w14:textId="77777777" w:rsidR="0012202B" w:rsidRPr="00C01659" w:rsidRDefault="001374D6">
      <w:pPr>
        <w:pStyle w:val="Bibliografia"/>
        <w:rPr>
          <w:lang w:val="es-ES"/>
        </w:rPr>
      </w:pPr>
      <w:bookmarkStart w:id="989" w:name="ref-churnthesis"/>
      <w:bookmarkEnd w:id="987"/>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990" w:name="ref-paruelo1997prediction"/>
      <w:bookmarkEnd w:id="989"/>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991" w:name="ref-rai2020explainable"/>
      <w:bookmarkEnd w:id="990"/>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992" w:name="ref-schmittlein1994customer"/>
      <w:bookmarkEnd w:id="991"/>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993" w:name="ref-sharma2021impact"/>
      <w:bookmarkEnd w:id="992"/>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994" w:name="ref-singleton2014past"/>
      <w:bookmarkEnd w:id="993"/>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995" w:name="ref-sun2004consumption"/>
      <w:bookmarkEnd w:id="994"/>
      <w:r>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996" w:name="ref-9325646"/>
      <w:bookmarkEnd w:id="995"/>
      <w:proofErr w:type="spellStart"/>
      <w:r>
        <w:t>Suryadi</w:t>
      </w:r>
      <w:proofErr w:type="spellEnd"/>
      <w:r>
        <w:t xml:space="preserve">, D. 2020. “Predicting Repurchase Intention Using Textual Features of Online Customer Reviews.” In </w:t>
      </w:r>
      <w:r>
        <w:rPr>
          <w:i/>
        </w:rPr>
        <w:t xml:space="preserve">2020 International Conference on Data Analytics for Business and </w:t>
      </w:r>
      <w:r>
        <w:rPr>
          <w:i/>
        </w:rPr>
        <w:lastRenderedPageBreak/>
        <w:t>Industry: Way Towards a Sustainable Economy (ICDABI)</w:t>
      </w:r>
      <w:r>
        <w:t xml:space="preserve">, 1–6. </w:t>
      </w:r>
      <w:hyperlink r:id="rId33">
        <w:r>
          <w:rPr>
            <w:rStyle w:val="Hipercze"/>
          </w:rPr>
          <w:t>https://doi.org/10.1109/ICDABI51230.2020.9325646</w:t>
        </w:r>
      </w:hyperlink>
      <w:r>
        <w:t>.</w:t>
      </w:r>
    </w:p>
    <w:p w14:paraId="2CDD169B" w14:textId="77777777" w:rsidR="0012202B" w:rsidRDefault="001374D6">
      <w:pPr>
        <w:pStyle w:val="Bibliografia"/>
      </w:pPr>
      <w:bookmarkStart w:id="997" w:name="ref-tamaddoni2010modeling"/>
      <w:bookmarkEnd w:id="996"/>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998" w:name="X1bc4c8ce125a3e2c6596fef052b7ef6f94ae8e1"/>
      <w:bookmarkEnd w:id="997"/>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4">
        <w:r>
          <w:rPr>
            <w:rStyle w:val="Hipercze"/>
          </w:rPr>
          <w:t>https://doi.org/10.18653/v1/2020.acl-main.290</w:t>
        </w:r>
      </w:hyperlink>
      <w:r>
        <w:t>.</w:t>
      </w:r>
    </w:p>
    <w:p w14:paraId="2D05E3FB" w14:textId="77777777" w:rsidR="0012202B" w:rsidRDefault="001374D6">
      <w:pPr>
        <w:pStyle w:val="Bibliografia"/>
      </w:pPr>
      <w:bookmarkStart w:id="999" w:name="ref-verbeke2012new"/>
      <w:bookmarkEnd w:id="998"/>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1000" w:name="ref-verbeke2011building"/>
      <w:bookmarkEnd w:id="999"/>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1001" w:name="ref-1255389"/>
      <w:bookmarkEnd w:id="1000"/>
      <w:r>
        <w:t xml:space="preserve">Wai-Ho Au, K. C. C. Chan, and Xin Yao. 2003. “A Novel Evolutionary Data Mining Algorithm with Applications to Churn Prediction.” </w:t>
      </w:r>
      <w:r>
        <w:rPr>
          <w:i/>
        </w:rPr>
        <w:t>IEEE Transactions on Evolutionary Computation</w:t>
      </w:r>
      <w:r>
        <w:t xml:space="preserve"> 7 (6): 532–45. </w:t>
      </w:r>
      <w:hyperlink r:id="rId35">
        <w:r>
          <w:rPr>
            <w:rStyle w:val="Hipercze"/>
          </w:rPr>
          <w:t>https://doi.org/10.1109/TEVC.2003.819264</w:t>
        </w:r>
      </w:hyperlink>
      <w:r>
        <w:t>.</w:t>
      </w:r>
    </w:p>
    <w:p w14:paraId="4C270784" w14:textId="77777777" w:rsidR="0012202B" w:rsidRDefault="001374D6">
      <w:pPr>
        <w:pStyle w:val="Bibliografia"/>
      </w:pPr>
      <w:bookmarkStart w:id="1002" w:name="ref-webber2004targeting"/>
      <w:bookmarkEnd w:id="1001"/>
      <w:r>
        <w:t>Webber, Richard. 2004. “Targeting Customers: How to Use Geodemographic and Lifestyle Data in Your Business.” Springer.</w:t>
      </w:r>
    </w:p>
    <w:p w14:paraId="10583078" w14:textId="77777777" w:rsidR="0012202B" w:rsidRDefault="001374D6">
      <w:pPr>
        <w:pStyle w:val="Bibliografia"/>
      </w:pPr>
      <w:bookmarkStart w:id="1003" w:name="ref-10.1145/2623330.2623715"/>
      <w:bookmarkEnd w:id="1002"/>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6">
        <w:r>
          <w:rPr>
            <w:rStyle w:val="Hipercze"/>
          </w:rPr>
          <w:t>https://doi.org/10.1145/2623330.2623715</w:t>
        </w:r>
      </w:hyperlink>
      <w:r>
        <w:t>.</w:t>
      </w:r>
    </w:p>
    <w:p w14:paraId="22481315" w14:textId="77777777" w:rsidR="0012202B" w:rsidRDefault="001374D6">
      <w:pPr>
        <w:pStyle w:val="Bibliografia"/>
      </w:pPr>
      <w:bookmarkStart w:id="1004" w:name="ref-zhao2019predicting"/>
      <w:bookmarkEnd w:id="1003"/>
      <w:r>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1005" w:name="ref-zhao2005customer"/>
      <w:bookmarkEnd w:id="1004"/>
      <w:r>
        <w:lastRenderedPageBreak/>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945"/>
      <w:bookmarkEnd w:id="947"/>
      <w:bookmarkEnd w:id="1005"/>
    </w:p>
    <w:sectPr w:rsidR="0012202B" w:rsidSect="00310BA1">
      <w:headerReference w:type="even" r:id="rId37"/>
      <w:headerReference w:type="default" r:id="rId38"/>
      <w:footerReference w:type="even" r:id="rId39"/>
      <w:footerReference w:type="default" r:id="rId40"/>
      <w:headerReference w:type="first" r:id="rId41"/>
      <w:footerReference w:type="first" r:id="rId42"/>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proofErr w:type="spellStart"/>
      <w:r w:rsidRPr="00240038">
        <w:rPr>
          <w:lang w:val="pl-PL"/>
        </w:rPr>
        <w:t>Troche</w:t>
      </w:r>
      <w:proofErr w:type="spellEnd"/>
      <w:r w:rsidRPr="00240038">
        <w:rPr>
          <w:lang w:val="pl-PL"/>
        </w:rPr>
        <w:t xml:space="preserve"> za krótkie – dopisać jakie </w:t>
      </w:r>
      <w:proofErr w:type="spellStart"/>
      <w:r w:rsidRPr="00240038">
        <w:rPr>
          <w:lang w:val="pl-PL"/>
        </w:rPr>
        <w:t>meteody</w:t>
      </w:r>
      <w:proofErr w:type="spellEnd"/>
      <w:r w:rsidRPr="00240038">
        <w:rPr>
          <w:lang w:val="pl-PL"/>
        </w:rPr>
        <w:t xml:space="preserve"> będą użyte</w:t>
      </w:r>
    </w:p>
  </w:comment>
  <w:comment w:id="4" w:author="Katarzyna Kopczewska" w:date="2021-07-30T16:49:00Z" w:initials="KK">
    <w:p w14:paraId="37B086BC" w14:textId="77777777" w:rsidR="00DE1244" w:rsidRPr="00240038" w:rsidRDefault="00DE1244">
      <w:pPr>
        <w:pStyle w:val="Tekstkomentarza"/>
        <w:rPr>
          <w:lang w:val="pl-PL"/>
        </w:rPr>
      </w:pPr>
      <w:r>
        <w:rPr>
          <w:rStyle w:val="Odwoaniedokomentarza"/>
        </w:rPr>
        <w:annotationRef/>
      </w:r>
      <w:r w:rsidRPr="00240038">
        <w:rPr>
          <w:lang w:val="pl-PL"/>
        </w:rPr>
        <w:t>Podwójna “niepewność” to za dużo. Albo jedno albo drugie</w:t>
      </w:r>
    </w:p>
  </w:comment>
  <w:comment w:id="83" w:author="Katarzyna Kopczewska" w:date="2021-07-30T16:51:00Z" w:initials="KK">
    <w:p w14:paraId="0A2DAC32" w14:textId="77777777" w:rsidR="00DE1244" w:rsidRPr="00240038" w:rsidRDefault="00DE1244">
      <w:pPr>
        <w:pStyle w:val="Tekstkomentarza"/>
        <w:rPr>
          <w:lang w:val="pl-PL"/>
        </w:rPr>
      </w:pPr>
      <w:r>
        <w:rPr>
          <w:rStyle w:val="Odwoaniedokomentarza"/>
        </w:rPr>
        <w:annotationRef/>
      </w:r>
      <w:proofErr w:type="spellStart"/>
      <w:r w:rsidRPr="00240038">
        <w:rPr>
          <w:lang w:val="pl-PL"/>
        </w:rPr>
        <w:t>Intro</w:t>
      </w:r>
      <w:proofErr w:type="spellEnd"/>
      <w:r w:rsidRPr="00240038">
        <w:rPr>
          <w:lang w:val="pl-PL"/>
        </w:rPr>
        <w:t xml:space="preserve"> nie jest rozdziałem – to po prostu </w:t>
      </w:r>
      <w:proofErr w:type="spellStart"/>
      <w:r w:rsidRPr="00240038">
        <w:rPr>
          <w:lang w:val="pl-PL"/>
        </w:rPr>
        <w:t>intro</w:t>
      </w:r>
      <w:proofErr w:type="spellEnd"/>
    </w:p>
  </w:comment>
  <w:comment w:id="102"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03"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165" w:author="Kamil Matuszelański" w:date="2021-08-05T14:28:00Z" w:initials="KM">
    <w:p w14:paraId="7098DA3B" w14:textId="7558F36C" w:rsidR="00172134" w:rsidRPr="00172134" w:rsidRDefault="00172134">
      <w:pPr>
        <w:pStyle w:val="Tekstkomentarza"/>
        <w:rPr>
          <w:lang w:val="pl-PL"/>
        </w:rPr>
      </w:pPr>
      <w:r>
        <w:rPr>
          <w:rStyle w:val="Odwoaniedokomentarza"/>
        </w:rPr>
        <w:annotationRef/>
      </w:r>
      <w:r w:rsidRPr="00172134">
        <w:rPr>
          <w:lang w:val="pl-PL"/>
        </w:rPr>
        <w:t xml:space="preserve">Chyba to </w:t>
      </w:r>
      <w:r>
        <w:rPr>
          <w:lang w:val="pl-PL"/>
        </w:rPr>
        <w:t>niepotrzebne już</w:t>
      </w:r>
    </w:p>
  </w:comment>
  <w:comment w:id="182" w:author="Katarzyna Kopczewska" w:date="2021-07-30T16:57:00Z" w:initials="KK">
    <w:p w14:paraId="7DA9FAF1" w14:textId="77777777" w:rsidR="00DE1244" w:rsidRPr="00240038" w:rsidRDefault="00DE1244">
      <w:pPr>
        <w:pStyle w:val="Tekstkomentarza"/>
        <w:rPr>
          <w:lang w:val="pl-PL"/>
        </w:rPr>
      </w:pPr>
      <w:r>
        <w:rPr>
          <w:rStyle w:val="Odwoaniedokomentarza"/>
        </w:rPr>
        <w:annotationRef/>
      </w:r>
      <w:r w:rsidRPr="00240038">
        <w:rPr>
          <w:lang w:val="pl-PL"/>
        </w:rPr>
        <w:t>Trzeba coś więcej napisać o zbiorach danych (skąd, jakie ma informacje, czy unikalny) oraz o konstrukcji pracy</w:t>
      </w:r>
    </w:p>
  </w:comment>
  <w:comment w:id="183" w:author="Kamil Matuszelański" w:date="2021-08-05T13:57:00Z" w:initials="KM">
    <w:p w14:paraId="4001E50F" w14:textId="5952A0A6" w:rsidR="00E35DB1" w:rsidRPr="00E35DB1" w:rsidRDefault="00E35DB1">
      <w:pPr>
        <w:pStyle w:val="Tekstkomentarza"/>
        <w:rPr>
          <w:lang w:val="pl-PL"/>
        </w:rPr>
      </w:pPr>
      <w:r>
        <w:rPr>
          <w:rStyle w:val="Odwoaniedokomentarza"/>
        </w:rPr>
        <w:annotationRef/>
      </w:r>
      <w:r w:rsidRPr="00E35DB1">
        <w:rPr>
          <w:lang w:val="pl-PL"/>
        </w:rPr>
        <w:t>Konstrukcja prac</w:t>
      </w:r>
      <w:r>
        <w:rPr>
          <w:lang w:val="pl-PL"/>
        </w:rPr>
        <w:t>y zrobiona, spo</w:t>
      </w:r>
      <w:r w:rsidR="00172134">
        <w:rPr>
          <w:lang w:val="pl-PL"/>
        </w:rPr>
        <w:t>j</w:t>
      </w:r>
      <w:r>
        <w:rPr>
          <w:lang w:val="pl-PL"/>
        </w:rPr>
        <w:t>rzeć jeszcze raz czy nic się nie zmieni</w:t>
      </w:r>
    </w:p>
  </w:comment>
  <w:comment w:id="184" w:author="Kamil Matuszelański" w:date="2021-08-05T14:44:00Z" w:initials="KM">
    <w:p w14:paraId="05487DE7" w14:textId="19AFE8CC" w:rsidR="003557AC" w:rsidRPr="003557AC" w:rsidRDefault="003557AC">
      <w:pPr>
        <w:pStyle w:val="Tekstkomentarza"/>
        <w:rPr>
          <w:lang w:val="pl-PL"/>
        </w:rPr>
      </w:pPr>
      <w:r>
        <w:rPr>
          <w:rStyle w:val="Odwoaniedokomentarza"/>
        </w:rPr>
        <w:annotationRef/>
      </w:r>
      <w:r w:rsidRPr="003557AC">
        <w:rPr>
          <w:lang w:val="pl-PL"/>
        </w:rPr>
        <w:t>Opis d</w:t>
      </w:r>
      <w:r>
        <w:rPr>
          <w:lang w:val="pl-PL"/>
        </w:rPr>
        <w:t>anych zrobiony</w:t>
      </w:r>
    </w:p>
  </w:comment>
  <w:comment w:id="223" w:author="Katarzyna Kopczewska" w:date="2021-07-30T17:13:00Z" w:initials="KK">
    <w:p w14:paraId="24E6E57D" w14:textId="6C92C803" w:rsidR="00DE1244" w:rsidRPr="00240038" w:rsidRDefault="00DE1244">
      <w:pPr>
        <w:pStyle w:val="Tekstkomentarza"/>
        <w:rPr>
          <w:lang w:val="pl-PL"/>
        </w:rPr>
      </w:pPr>
      <w:r>
        <w:rPr>
          <w:rStyle w:val="Odwoaniedokomentarza"/>
        </w:rPr>
        <w:annotationRef/>
      </w:r>
      <w:r w:rsidRPr="00240038">
        <w:rPr>
          <w:lang w:val="pl-PL"/>
        </w:rPr>
        <w:t>Na pewno tak?</w:t>
      </w:r>
    </w:p>
  </w:comment>
  <w:comment w:id="228" w:author="Kamil Matuszelański" w:date="2021-08-05T12:45:00Z" w:initials="KM">
    <w:p w14:paraId="56826838" w14:textId="5120AB1D" w:rsidR="00554E94" w:rsidRPr="00554E94" w:rsidRDefault="00554E94">
      <w:pPr>
        <w:pStyle w:val="Tekstkomentarza"/>
        <w:rPr>
          <w:lang w:val="pl-PL"/>
        </w:rPr>
      </w:pPr>
      <w:r>
        <w:rPr>
          <w:rStyle w:val="Odwoaniedokomentarza"/>
        </w:rPr>
        <w:annotationRef/>
      </w:r>
      <w:r w:rsidRPr="00554E94">
        <w:rPr>
          <w:lang w:val="pl-PL"/>
        </w:rPr>
        <w:t>Tutaj przenieść dużą część op</w:t>
      </w:r>
      <w:r>
        <w:rPr>
          <w:lang w:val="pl-PL"/>
        </w:rPr>
        <w:t xml:space="preserve">isu z </w:t>
      </w:r>
      <w:proofErr w:type="spellStart"/>
      <w:r>
        <w:rPr>
          <w:lang w:val="pl-PL"/>
        </w:rPr>
        <w:t>methods</w:t>
      </w:r>
      <w:proofErr w:type="spellEnd"/>
      <w:r>
        <w:rPr>
          <w:lang w:val="pl-PL"/>
        </w:rPr>
        <w:t xml:space="preserve"> </w:t>
      </w:r>
      <w:proofErr w:type="spellStart"/>
      <w:r>
        <w:rPr>
          <w:lang w:val="pl-PL"/>
        </w:rPr>
        <w:t>description</w:t>
      </w:r>
      <w:proofErr w:type="spellEnd"/>
      <w:r>
        <w:rPr>
          <w:lang w:val="pl-PL"/>
        </w:rPr>
        <w:t xml:space="preserve"> która dotyczy poprzednich prac, a w </w:t>
      </w:r>
      <w:proofErr w:type="spellStart"/>
      <w:r>
        <w:rPr>
          <w:lang w:val="pl-PL"/>
        </w:rPr>
        <w:t>methods</w:t>
      </w:r>
      <w:proofErr w:type="spellEnd"/>
      <w:r>
        <w:rPr>
          <w:lang w:val="pl-PL"/>
        </w:rPr>
        <w:t xml:space="preserve"> ewentualnie zostawić cytowania</w:t>
      </w:r>
    </w:p>
  </w:comment>
  <w:comment w:id="241" w:author="Kamil Matuszelański" w:date="2021-08-05T12:44:00Z" w:initials="KM">
    <w:p w14:paraId="49E2961C" w14:textId="17FAA59B" w:rsidR="00554E94" w:rsidRPr="00554E94" w:rsidRDefault="00554E94">
      <w:pPr>
        <w:pStyle w:val="Tekstkomentarza"/>
        <w:rPr>
          <w:lang w:val="pl-PL"/>
        </w:rPr>
      </w:pPr>
      <w:r>
        <w:rPr>
          <w:rStyle w:val="Odwoaniedokomentarza"/>
        </w:rPr>
        <w:annotationRef/>
      </w:r>
      <w:r>
        <w:rPr>
          <w:lang w:val="pl-PL"/>
        </w:rPr>
        <w:t xml:space="preserve">XAI pozwoli na weryfikację hipotez o wpływie zmiennych na </w:t>
      </w:r>
      <w:proofErr w:type="spellStart"/>
      <w:r>
        <w:rPr>
          <w:lang w:val="pl-PL"/>
        </w:rPr>
        <w:t>loyalty</w:t>
      </w:r>
      <w:proofErr w:type="spellEnd"/>
      <w:r>
        <w:rPr>
          <w:lang w:val="pl-PL"/>
        </w:rPr>
        <w:t xml:space="preserve"> nawet w przypadku </w:t>
      </w:r>
      <w:proofErr w:type="spellStart"/>
      <w:r>
        <w:rPr>
          <w:lang w:val="pl-PL"/>
        </w:rPr>
        <w:t>unexplainable</w:t>
      </w:r>
      <w:proofErr w:type="spellEnd"/>
      <w:r>
        <w:rPr>
          <w:lang w:val="pl-PL"/>
        </w:rPr>
        <w:t xml:space="preserve"> </w:t>
      </w:r>
      <w:proofErr w:type="spellStart"/>
      <w:r>
        <w:rPr>
          <w:lang w:val="pl-PL"/>
        </w:rPr>
        <w:t>methods</w:t>
      </w:r>
      <w:proofErr w:type="spellEnd"/>
    </w:p>
  </w:comment>
  <w:comment w:id="265" w:author="Katarzyna Kopczewska" w:date="2021-07-30T17:24:00Z" w:initials="KK">
    <w:p w14:paraId="32CA3960" w14:textId="5131F6B8" w:rsidR="00DE1244" w:rsidRPr="00240038" w:rsidRDefault="00DE1244" w:rsidP="00170BC1">
      <w:pPr>
        <w:pStyle w:val="Tekstkomentarza"/>
        <w:rPr>
          <w:lang w:val="pl-PL"/>
        </w:rPr>
      </w:pPr>
      <w:r>
        <w:rPr>
          <w:rStyle w:val="Odwoaniedokomentarza"/>
        </w:rPr>
        <w:annotationRef/>
      </w:r>
      <w:r w:rsidRPr="00240038">
        <w:rPr>
          <w:lang w:val="pl-PL"/>
        </w:rPr>
        <w:t>Poprawić stosownie opisy wszystkich obrazków:</w:t>
      </w:r>
    </w:p>
    <w:p w14:paraId="26518247" w14:textId="77777777" w:rsidR="00DE1244" w:rsidRPr="00240038" w:rsidRDefault="00DE1244" w:rsidP="00170BC1">
      <w:pPr>
        <w:pStyle w:val="Tekstkomentarza"/>
        <w:rPr>
          <w:lang w:val="pl-PL"/>
        </w:rPr>
      </w:pPr>
    </w:p>
    <w:p w14:paraId="16F52C02" w14:textId="60548A7B" w:rsidR="00DE1244" w:rsidRPr="00240038" w:rsidRDefault="00DE1244" w:rsidP="00170BC1">
      <w:pPr>
        <w:pStyle w:val="Tekstkomentarza"/>
        <w:rPr>
          <w:lang w:val="pl-PL"/>
        </w:rPr>
      </w:pPr>
      <w:r w:rsidRPr="00240038">
        <w:rPr>
          <w:lang w:val="pl-PL"/>
        </w:rPr>
        <w:t xml:space="preserve">Dodać źródło – we wszystkich </w:t>
      </w:r>
      <w:proofErr w:type="spellStart"/>
      <w:r w:rsidRPr="00240038">
        <w:rPr>
          <w:lang w:val="pl-PL"/>
        </w:rPr>
        <w:t>figures</w:t>
      </w:r>
      <w:proofErr w:type="spellEnd"/>
      <w:r w:rsidRPr="00240038">
        <w:rPr>
          <w:lang w:val="pl-PL"/>
        </w:rPr>
        <w:t xml:space="preserve"> I </w:t>
      </w:r>
      <w:proofErr w:type="spellStart"/>
      <w:r w:rsidRPr="00240038">
        <w:rPr>
          <w:lang w:val="pl-PL"/>
        </w:rPr>
        <w:t>tables</w:t>
      </w:r>
      <w:proofErr w:type="spellEnd"/>
    </w:p>
    <w:p w14:paraId="0CDDC649" w14:textId="7949C244" w:rsidR="00DE1244" w:rsidRPr="00240038" w:rsidRDefault="00DE1244" w:rsidP="00170BC1">
      <w:pPr>
        <w:pStyle w:val="Tekstkomentarza"/>
        <w:rPr>
          <w:lang w:val="pl-PL"/>
        </w:rPr>
      </w:pPr>
      <w:r w:rsidRPr="00240038">
        <w:rPr>
          <w:lang w:val="pl-PL"/>
        </w:rPr>
        <w:t xml:space="preserve">Dać tytuł w </w:t>
      </w:r>
      <w:proofErr w:type="spellStart"/>
      <w:r w:rsidRPr="00240038">
        <w:rPr>
          <w:lang w:val="pl-PL"/>
        </w:rPr>
        <w:t>bold</w:t>
      </w:r>
      <w:proofErr w:type="spellEnd"/>
    </w:p>
    <w:p w14:paraId="4AB0C2A7" w14:textId="10F6CB0C" w:rsidR="00DE1244" w:rsidRPr="00240038" w:rsidRDefault="00DE1244" w:rsidP="00170BC1">
      <w:pPr>
        <w:pStyle w:val="Tekstkomentarza"/>
        <w:rPr>
          <w:lang w:val="pl-PL"/>
        </w:rPr>
      </w:pPr>
      <w:r w:rsidRPr="00240038">
        <w:rPr>
          <w:lang w:val="pl-PL"/>
        </w:rPr>
        <w:t>Nie dawać kropki na koniec</w:t>
      </w:r>
    </w:p>
    <w:p w14:paraId="66D84B6C" w14:textId="686FDC7A" w:rsidR="00DE1244" w:rsidRPr="00240038" w:rsidRDefault="00DE1244" w:rsidP="00170BC1">
      <w:pPr>
        <w:pStyle w:val="Tekstkomentarza"/>
        <w:rPr>
          <w:lang w:val="pl-PL"/>
        </w:rPr>
      </w:pPr>
      <w:r w:rsidRPr="00240038">
        <w:rPr>
          <w:lang w:val="pl-PL"/>
        </w:rPr>
        <w:t>Wyśrodkować obrazki</w:t>
      </w:r>
    </w:p>
    <w:p w14:paraId="266A2264" w14:textId="61148874" w:rsidR="00DE1244" w:rsidRPr="00240038" w:rsidRDefault="00DE1244" w:rsidP="00170BC1">
      <w:pPr>
        <w:pStyle w:val="Tekstkomentarza"/>
        <w:rPr>
          <w:lang w:val="pl-PL"/>
        </w:rPr>
      </w:pPr>
      <w:r w:rsidRPr="00240038">
        <w:rPr>
          <w:lang w:val="pl-PL"/>
        </w:rPr>
        <w:t xml:space="preserve">Wszystkie uwagi techniczne dać pod </w:t>
      </w:r>
      <w:proofErr w:type="spellStart"/>
      <w:r w:rsidRPr="00240038">
        <w:rPr>
          <w:lang w:val="pl-PL"/>
        </w:rPr>
        <w:t>pod</w:t>
      </w:r>
      <w:proofErr w:type="spellEnd"/>
      <w:r w:rsidRPr="00240038">
        <w:rPr>
          <w:lang w:val="pl-PL"/>
        </w:rPr>
        <w:t xml:space="preserve"> obrazkiem w </w:t>
      </w:r>
      <w:proofErr w:type="spellStart"/>
      <w:r w:rsidRPr="00240038">
        <w:rPr>
          <w:lang w:val="pl-PL"/>
        </w:rPr>
        <w:t>note</w:t>
      </w:r>
      <w:proofErr w:type="spellEnd"/>
    </w:p>
    <w:p w14:paraId="6BC3B5F6" w14:textId="0B6275A7" w:rsidR="00DE1244" w:rsidRPr="00240038" w:rsidRDefault="00DE1244" w:rsidP="00170BC1">
      <w:pPr>
        <w:pStyle w:val="Tekstkomentarza"/>
        <w:rPr>
          <w:lang w:val="pl-PL"/>
        </w:rPr>
      </w:pPr>
      <w:r w:rsidRPr="00240038">
        <w:rPr>
          <w:lang w:val="pl-PL"/>
        </w:rPr>
        <w:t>Tytuł wykresu nad obrazkiem</w:t>
      </w:r>
    </w:p>
  </w:comment>
  <w:comment w:id="269" w:author="Katarzyna Kopczewska" w:date="2021-07-30T17:32:00Z" w:initials="KK">
    <w:p w14:paraId="77B3689F" w14:textId="12C8CBBF" w:rsidR="00DE1244" w:rsidRPr="00240038" w:rsidRDefault="00DE1244">
      <w:pPr>
        <w:pStyle w:val="Tekstkomentarza"/>
        <w:rPr>
          <w:lang w:val="pl-PL"/>
        </w:rPr>
      </w:pPr>
      <w:r>
        <w:rPr>
          <w:rStyle w:val="Odwoaniedokomentarza"/>
        </w:rPr>
        <w:annotationRef/>
      </w:r>
      <w:r w:rsidRPr="00240038">
        <w:rPr>
          <w:lang w:val="pl-PL"/>
        </w:rPr>
        <w:t>warto je nanieść na mapie – będzie czytelnikom łatwiej</w:t>
      </w:r>
    </w:p>
  </w:comment>
  <w:comment w:id="270" w:author="Kamil Matuszelański" w:date="2021-08-07T00:23:00Z" w:initials="KM">
    <w:p w14:paraId="7C4621B4" w14:textId="518ABFE9" w:rsidR="0089292F" w:rsidRDefault="0089292F">
      <w:pPr>
        <w:pStyle w:val="Tekstkomentarza"/>
      </w:pPr>
      <w:r>
        <w:rPr>
          <w:rStyle w:val="Odwoaniedokomentarza"/>
        </w:rPr>
        <w:annotationRef/>
      </w:r>
      <w:proofErr w:type="spellStart"/>
      <w:r>
        <w:t>zrobione</w:t>
      </w:r>
      <w:proofErr w:type="spellEnd"/>
    </w:p>
  </w:comment>
  <w:comment w:id="271" w:author="Katarzyna Kopczewska" w:date="2021-07-30T17:32:00Z" w:initials="KK">
    <w:p w14:paraId="748BC90A" w14:textId="6EDB6F06" w:rsidR="00DE1244" w:rsidRPr="00240038" w:rsidRDefault="00DE1244">
      <w:pPr>
        <w:pStyle w:val="Tekstkomentarza"/>
        <w:rPr>
          <w:lang w:val="pl-PL"/>
        </w:rPr>
      </w:pPr>
      <w:r>
        <w:rPr>
          <w:rStyle w:val="Odwoaniedokomentarza"/>
        </w:rPr>
        <w:annotationRef/>
      </w:r>
      <w:r w:rsidRPr="00240038">
        <w:rPr>
          <w:lang w:val="pl-PL"/>
        </w:rPr>
        <w:t xml:space="preserve">konieczna numeracja, tytuł, źródło </w:t>
      </w:r>
      <w:proofErr w:type="spellStart"/>
      <w:r w:rsidRPr="00240038">
        <w:rPr>
          <w:lang w:val="pl-PL"/>
        </w:rPr>
        <w:t>etc</w:t>
      </w:r>
      <w:proofErr w:type="spellEnd"/>
    </w:p>
  </w:comment>
  <w:comment w:id="272" w:author="Katarzyna Kopczewska" w:date="2021-08-01T18:21:00Z" w:initials="KK">
    <w:p w14:paraId="50F60D9C" w14:textId="4DB3C192" w:rsidR="00DE1244" w:rsidRPr="00240038" w:rsidRDefault="00DE1244">
      <w:pPr>
        <w:pStyle w:val="Tekstkomentarza"/>
        <w:rPr>
          <w:lang w:val="pl-PL"/>
        </w:rPr>
      </w:pPr>
      <w:r>
        <w:rPr>
          <w:rStyle w:val="Odwoaniedokomentarza"/>
        </w:rPr>
        <w:annotationRef/>
      </w:r>
      <w:r w:rsidRPr="00240038">
        <w:rPr>
          <w:lang w:val="pl-PL"/>
        </w:rPr>
        <w:t>Każdy rysunek/tabela musi być powołany w tekście</w:t>
      </w:r>
    </w:p>
  </w:comment>
  <w:comment w:id="307" w:author="Katarzyna Kopczewska" w:date="2021-08-01T18:24:00Z" w:initials="KK">
    <w:p w14:paraId="57C8EE5B" w14:textId="741AACC2" w:rsidR="00DE1244" w:rsidRPr="00240038" w:rsidRDefault="00DE1244">
      <w:pPr>
        <w:pStyle w:val="Tekstkomentarza"/>
        <w:rPr>
          <w:lang w:val="pl-PL"/>
        </w:rPr>
      </w:pPr>
      <w:r>
        <w:rPr>
          <w:rStyle w:val="Odwoaniedokomentarza"/>
        </w:rPr>
        <w:annotationRef/>
      </w:r>
      <w:r w:rsidRPr="00240038">
        <w:rPr>
          <w:lang w:val="pl-PL"/>
        </w:rPr>
        <w:t>Jak ten fakt (I kolejne) wpływa na dalszą analizę</w:t>
      </w:r>
    </w:p>
  </w:comment>
  <w:comment w:id="308" w:author="Kamil Matuszelański" w:date="2021-08-06T20:46:00Z" w:initials="KM">
    <w:p w14:paraId="4A21F865" w14:textId="17737A84" w:rsidR="00482A91" w:rsidRDefault="00482A91">
      <w:pPr>
        <w:pStyle w:val="Tekstkomentarza"/>
      </w:pPr>
      <w:r>
        <w:rPr>
          <w:rStyle w:val="Odwoaniedokomentarza"/>
        </w:rPr>
        <w:annotationRef/>
      </w:r>
      <w:proofErr w:type="spellStart"/>
      <w:r>
        <w:t>Dopisałem</w:t>
      </w:r>
      <w:proofErr w:type="spellEnd"/>
    </w:p>
  </w:comment>
  <w:comment w:id="336"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proofErr w:type="spellStart"/>
      <w:r w:rsidRPr="00240038">
        <w:rPr>
          <w:lang w:val="pl-PL"/>
        </w:rPr>
        <w:t>Rozdzial</w:t>
      </w:r>
      <w:proofErr w:type="spellEnd"/>
      <w:r w:rsidRPr="00240038">
        <w:rPr>
          <w:lang w:val="pl-PL"/>
        </w:rPr>
        <w:t xml:space="preserve">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w:t>
      </w:r>
      <w:proofErr w:type="spellStart"/>
      <w:r w:rsidRPr="00240038">
        <w:rPr>
          <w:lang w:val="pl-PL"/>
        </w:rPr>
        <w:t>pre-processing</w:t>
      </w:r>
      <w:proofErr w:type="spellEnd"/>
      <w:r w:rsidRPr="00240038">
        <w:rPr>
          <w:lang w:val="pl-PL"/>
        </w:rPr>
        <w:t xml:space="preserve">. Metody nie </w:t>
      </w:r>
      <w:proofErr w:type="spellStart"/>
      <w:r w:rsidRPr="00240038">
        <w:rPr>
          <w:lang w:val="pl-PL"/>
        </w:rPr>
        <w:t>sa</w:t>
      </w:r>
      <w:proofErr w:type="spellEnd"/>
      <w:r w:rsidRPr="00240038">
        <w:rPr>
          <w:lang w:val="pl-PL"/>
        </w:rPr>
        <w:t xml:space="preserve">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w:t>
      </w:r>
      <w:proofErr w:type="spellStart"/>
      <w:r w:rsidRPr="00240038">
        <w:rPr>
          <w:lang w:val="pl-PL"/>
        </w:rPr>
        <w:t>uzsadnić</w:t>
      </w:r>
      <w:proofErr w:type="spellEnd"/>
      <w:r w:rsidRPr="00240038">
        <w:rPr>
          <w:lang w:val="pl-PL"/>
        </w:rPr>
        <w:t xml:space="preserve"> metodę. </w:t>
      </w:r>
    </w:p>
  </w:comment>
  <w:comment w:id="348" w:author="Katarzyna Kopczewska" w:date="2021-08-01T18:27:00Z" w:initials="KK">
    <w:p w14:paraId="408ADD0F" w14:textId="77777777" w:rsidR="008C5D77" w:rsidRPr="00240038" w:rsidRDefault="008C5D77" w:rsidP="008C5D77">
      <w:pPr>
        <w:pStyle w:val="Tekstkomentarza"/>
        <w:rPr>
          <w:lang w:val="pl-PL"/>
        </w:rPr>
      </w:pPr>
      <w:r>
        <w:rPr>
          <w:rStyle w:val="Odwoaniedokomentarza"/>
        </w:rPr>
        <w:annotationRef/>
      </w:r>
      <w:r w:rsidRPr="00240038">
        <w:rPr>
          <w:lang w:val="pl-PL"/>
        </w:rPr>
        <w:t xml:space="preserve">W całej pracy są zdania w pierwszej osobie – to nie brzmi dobrze. Prace naukowe pisze się raczej </w:t>
      </w:r>
      <w:proofErr w:type="spellStart"/>
      <w:r w:rsidRPr="00240038">
        <w:rPr>
          <w:lang w:val="pl-PL"/>
        </w:rPr>
        <w:t>bezoosobowo</w:t>
      </w:r>
      <w:proofErr w:type="spellEnd"/>
      <w:r w:rsidRPr="00240038">
        <w:rPr>
          <w:lang w:val="pl-PL"/>
        </w:rPr>
        <w:t xml:space="preserve">, </w:t>
      </w:r>
      <w:proofErr w:type="spellStart"/>
      <w:r w:rsidRPr="00240038">
        <w:rPr>
          <w:lang w:val="pl-PL"/>
        </w:rPr>
        <w:t>np</w:t>
      </w:r>
      <w:proofErr w:type="spellEnd"/>
      <w:r w:rsidRPr="00240038">
        <w:rPr>
          <w:lang w:val="pl-PL"/>
        </w:rPr>
        <w:t xml:space="preserve">: As </w:t>
      </w:r>
      <w:proofErr w:type="spellStart"/>
      <w:r w:rsidRPr="00240038">
        <w:rPr>
          <w:lang w:val="pl-PL"/>
        </w:rPr>
        <w:t>it</w:t>
      </w:r>
      <w:proofErr w:type="spellEnd"/>
      <w:r w:rsidRPr="00240038">
        <w:rPr>
          <w:lang w:val="pl-PL"/>
        </w:rPr>
        <w:t xml:space="preserve"> was </w:t>
      </w:r>
      <w:proofErr w:type="spellStart"/>
      <w:r w:rsidRPr="00240038">
        <w:rPr>
          <w:lang w:val="pl-PL"/>
        </w:rPr>
        <w:t>shown</w:t>
      </w:r>
      <w:proofErr w:type="spellEnd"/>
      <w:r w:rsidRPr="00240038">
        <w:rPr>
          <w:lang w:val="pl-PL"/>
        </w:rPr>
        <w:t xml:space="preserve">, ….., </w:t>
      </w:r>
      <w:proofErr w:type="spellStart"/>
      <w:r w:rsidRPr="00240038">
        <w:rPr>
          <w:lang w:val="pl-PL"/>
        </w:rPr>
        <w:t>Study</w:t>
      </w:r>
      <w:proofErr w:type="spellEnd"/>
      <w:r w:rsidRPr="00240038">
        <w:rPr>
          <w:lang w:val="pl-PL"/>
        </w:rPr>
        <w:t xml:space="preserve"> </w:t>
      </w:r>
      <w:proofErr w:type="spellStart"/>
      <w:r w:rsidRPr="00240038">
        <w:rPr>
          <w:lang w:val="pl-PL"/>
        </w:rPr>
        <w:t>presents</w:t>
      </w:r>
      <w:proofErr w:type="spellEnd"/>
      <w:r w:rsidRPr="00240038">
        <w:rPr>
          <w:lang w:val="pl-PL"/>
        </w:rPr>
        <w:t xml:space="preserve"> ……………., One </w:t>
      </w:r>
      <w:proofErr w:type="spellStart"/>
      <w:r w:rsidRPr="00240038">
        <w:rPr>
          <w:lang w:val="pl-PL"/>
        </w:rPr>
        <w:t>can</w:t>
      </w:r>
      <w:proofErr w:type="spellEnd"/>
      <w:r w:rsidRPr="00240038">
        <w:rPr>
          <w:lang w:val="pl-PL"/>
        </w:rPr>
        <w:t xml:space="preserve"> </w:t>
      </w:r>
      <w:proofErr w:type="spellStart"/>
      <w:r w:rsidRPr="00240038">
        <w:rPr>
          <w:lang w:val="pl-PL"/>
        </w:rPr>
        <w:t>observe</w:t>
      </w:r>
      <w:proofErr w:type="spellEnd"/>
      <w:r w:rsidRPr="00240038">
        <w:rPr>
          <w:lang w:val="pl-PL"/>
        </w:rPr>
        <w:t xml:space="preserve"> ………  Warto to skorygować. </w:t>
      </w:r>
    </w:p>
  </w:comment>
  <w:comment w:id="342" w:author="Kamil Matuszelański" w:date="2021-08-06T21:10:00Z" w:initials="KM">
    <w:p w14:paraId="44015FE8" w14:textId="0A3EE3B9" w:rsidR="00572E63" w:rsidRPr="00572E63" w:rsidRDefault="00572E63">
      <w:pPr>
        <w:pStyle w:val="Tekstkomentarza"/>
        <w:rPr>
          <w:lang w:val="pl-PL"/>
        </w:rPr>
      </w:pPr>
      <w:r>
        <w:rPr>
          <w:rStyle w:val="Odwoaniedokomentarza"/>
        </w:rPr>
        <w:annotationRef/>
      </w:r>
      <w:r w:rsidRPr="00572E63">
        <w:rPr>
          <w:lang w:val="pl-PL"/>
        </w:rPr>
        <w:t>Tutaj dopisać krótko o t</w:t>
      </w:r>
      <w:r>
        <w:rPr>
          <w:lang w:val="pl-PL"/>
        </w:rPr>
        <w:t>ym jak działają modele</w:t>
      </w:r>
    </w:p>
  </w:comment>
  <w:comment w:id="361" w:author="Katarzyna Kopczewska" w:date="2021-08-01T18:41:00Z" w:initials="KK">
    <w:p w14:paraId="6CA46F48" w14:textId="7DCCAA37" w:rsidR="009E2B7B" w:rsidRPr="00240038" w:rsidRDefault="009E2B7B">
      <w:pPr>
        <w:pStyle w:val="Tekstkomentarza"/>
        <w:rPr>
          <w:lang w:val="pl-PL"/>
        </w:rPr>
      </w:pPr>
      <w:r>
        <w:rPr>
          <w:rStyle w:val="Odwoaniedokomentarza"/>
        </w:rPr>
        <w:annotationRef/>
      </w:r>
      <w:r w:rsidRPr="00240038">
        <w:rPr>
          <w:lang w:val="pl-PL"/>
        </w:rPr>
        <w:t>To była cross-</w:t>
      </w:r>
      <w:proofErr w:type="spellStart"/>
      <w:r w:rsidRPr="00240038">
        <w:rPr>
          <w:lang w:val="pl-PL"/>
        </w:rPr>
        <w:t>validacja</w:t>
      </w:r>
      <w:proofErr w:type="spellEnd"/>
      <w:r w:rsidRPr="00240038">
        <w:rPr>
          <w:lang w:val="pl-PL"/>
        </w:rPr>
        <w:t xml:space="preserve"> czy walidacja? Z Train-test brzmi jak zwykła walidacja</w:t>
      </w:r>
    </w:p>
  </w:comment>
  <w:comment w:id="362" w:author="Kamil Matuszelański" w:date="2021-08-04T11:58:00Z" w:initials="KM">
    <w:p w14:paraId="6A3E63E7" w14:textId="2B855D8D" w:rsidR="00E96B03" w:rsidRPr="00E96B03" w:rsidRDefault="00E96B03" w:rsidP="00E96B03">
      <w:pPr>
        <w:pStyle w:val="Tekstkomentarza"/>
        <w:ind w:firstLine="0"/>
        <w:rPr>
          <w:lang w:val="pl-PL"/>
        </w:rPr>
      </w:pPr>
      <w:r>
        <w:rPr>
          <w:rStyle w:val="Odwoaniedokomentarza"/>
        </w:rPr>
        <w:annotationRef/>
      </w:r>
      <w:r w:rsidRPr="00E96B03">
        <w:rPr>
          <w:lang w:val="pl-PL"/>
        </w:rPr>
        <w:t>W</w:t>
      </w:r>
      <w:r>
        <w:rPr>
          <w:lang w:val="pl-PL"/>
        </w:rPr>
        <w:t xml:space="preserve">alidacja do ostatecznych wyników, cross walidacja do doboru </w:t>
      </w:r>
      <w:proofErr w:type="spellStart"/>
      <w:r>
        <w:rPr>
          <w:lang w:val="pl-PL"/>
        </w:rPr>
        <w:t>hiperparametrów</w:t>
      </w:r>
      <w:proofErr w:type="spellEnd"/>
    </w:p>
  </w:comment>
  <w:comment w:id="365" w:author="Katarzyna Kopczewska" w:date="2021-08-01T18:42:00Z" w:initials="KK">
    <w:p w14:paraId="76B24EDB" w14:textId="1316017E" w:rsidR="009E2B7B" w:rsidRPr="00240038" w:rsidRDefault="009E2B7B">
      <w:pPr>
        <w:pStyle w:val="Tekstkomentarza"/>
        <w:rPr>
          <w:lang w:val="pl-PL"/>
        </w:rPr>
      </w:pPr>
      <w:r>
        <w:rPr>
          <w:rStyle w:val="Odwoaniedokomentarza"/>
        </w:rPr>
        <w:annotationRef/>
      </w:r>
      <w:proofErr w:type="spellStart"/>
      <w:r w:rsidRPr="00240038">
        <w:rPr>
          <w:lang w:val="pl-PL"/>
        </w:rPr>
        <w:t>Simply</w:t>
      </w:r>
      <w:proofErr w:type="spellEnd"/>
      <w:r w:rsidRPr="00240038">
        <w:rPr>
          <w:lang w:val="pl-PL"/>
        </w:rPr>
        <w:t xml:space="preserve"> brzmi jak “poszedłem na łatwiznę I nie wchodziłem w </w:t>
      </w:r>
      <w:proofErr w:type="spellStart"/>
      <w:r w:rsidRPr="00240038">
        <w:rPr>
          <w:lang w:val="pl-PL"/>
        </w:rPr>
        <w:t>szczególy</w:t>
      </w:r>
      <w:proofErr w:type="spellEnd"/>
      <w:r w:rsidRPr="00240038">
        <w:rPr>
          <w:lang w:val="pl-PL"/>
        </w:rPr>
        <w:t>” – czy tak ma być?</w:t>
      </w:r>
    </w:p>
  </w:comment>
  <w:comment w:id="366" w:author="Kamil Matuszelański" w:date="2021-08-04T13:17:00Z" w:initials="KM">
    <w:p w14:paraId="623E9E47" w14:textId="5B7B31B3" w:rsidR="00761D4A" w:rsidRPr="00761D4A" w:rsidRDefault="00761D4A">
      <w:pPr>
        <w:pStyle w:val="Tekstkomentarza"/>
        <w:rPr>
          <w:lang w:val="pl-PL"/>
        </w:rPr>
      </w:pPr>
      <w:r>
        <w:rPr>
          <w:rStyle w:val="Odwoaniedokomentarza"/>
        </w:rPr>
        <w:annotationRef/>
      </w:r>
      <w:r w:rsidRPr="00761D4A">
        <w:rPr>
          <w:lang w:val="pl-PL"/>
        </w:rPr>
        <w:t>W znaczeniu że u</w:t>
      </w:r>
      <w:r>
        <w:rPr>
          <w:lang w:val="pl-PL"/>
        </w:rPr>
        <w:t xml:space="preserve">żyłem </w:t>
      </w:r>
      <w:r w:rsidR="002A1DC5">
        <w:rPr>
          <w:lang w:val="pl-PL"/>
        </w:rPr>
        <w:t xml:space="preserve">najbardziej typowego </w:t>
      </w:r>
      <w:r>
        <w:rPr>
          <w:lang w:val="pl-PL"/>
        </w:rPr>
        <w:t xml:space="preserve">podejścia, w kontraście do na przykład przeszukiwania </w:t>
      </w:r>
      <w:proofErr w:type="spellStart"/>
      <w:r>
        <w:rPr>
          <w:lang w:val="pl-PL"/>
        </w:rPr>
        <w:t>Bayesowskiego</w:t>
      </w:r>
      <w:proofErr w:type="spellEnd"/>
      <w:r>
        <w:rPr>
          <w:lang w:val="pl-PL"/>
        </w:rPr>
        <w:t xml:space="preserve"> albo genetycznego</w:t>
      </w:r>
    </w:p>
  </w:comment>
  <w:comment w:id="370" w:author="Katarzyna Kopczewska" w:date="2021-08-01T18:43:00Z" w:initials="KK">
    <w:p w14:paraId="0EFC7EE5" w14:textId="7E399B8E" w:rsidR="009E2B7B" w:rsidRPr="00240038" w:rsidRDefault="009E2B7B">
      <w:pPr>
        <w:pStyle w:val="Tekstkomentarza"/>
        <w:rPr>
          <w:lang w:val="pl-PL"/>
        </w:rPr>
      </w:pPr>
      <w:r>
        <w:rPr>
          <w:rStyle w:val="Odwoaniedokomentarza"/>
        </w:rPr>
        <w:annotationRef/>
      </w:r>
      <w:r w:rsidRPr="00240038">
        <w:rPr>
          <w:lang w:val="pl-PL"/>
        </w:rPr>
        <w:t>Dlaczego?</w:t>
      </w:r>
    </w:p>
  </w:comment>
  <w:comment w:id="371" w:author="Kamil Matuszelański" w:date="2021-08-04T14:12:00Z" w:initials="KM">
    <w:p w14:paraId="3F3E9B57" w14:textId="0330E754" w:rsidR="002855C3" w:rsidRPr="006C4FCC" w:rsidRDefault="002855C3" w:rsidP="002855C3">
      <w:pPr>
        <w:pStyle w:val="Tekstkomentarza"/>
        <w:rPr>
          <w:lang w:val="pl-PL"/>
        </w:rPr>
      </w:pPr>
      <w:r>
        <w:rPr>
          <w:rStyle w:val="Odwoaniedokomentarza"/>
        </w:rPr>
        <w:annotationRef/>
      </w:r>
      <w:r w:rsidRPr="006C4FCC">
        <w:rPr>
          <w:lang w:val="pl-PL"/>
        </w:rPr>
        <w:t>Dopisałem</w:t>
      </w:r>
    </w:p>
  </w:comment>
  <w:comment w:id="382" w:author="Katarzyna Kopczewska" w:date="2021-08-01T18:43:00Z" w:initials="KK">
    <w:p w14:paraId="09C25AC9" w14:textId="492A9284" w:rsidR="009E2B7B" w:rsidRPr="00240038" w:rsidRDefault="009E2B7B">
      <w:pPr>
        <w:pStyle w:val="Tekstkomentarza"/>
        <w:rPr>
          <w:lang w:val="pl-PL"/>
        </w:rPr>
      </w:pPr>
      <w:r>
        <w:rPr>
          <w:rStyle w:val="Odwoaniedokomentarza"/>
        </w:rPr>
        <w:annotationRef/>
      </w:r>
      <w:r w:rsidRPr="00240038">
        <w:rPr>
          <w:lang w:val="pl-PL"/>
        </w:rPr>
        <w:t xml:space="preserve">W sumie to nie jest takie jasne: z jednej strony jest </w:t>
      </w:r>
      <w:proofErr w:type="spellStart"/>
      <w:r w:rsidRPr="00240038">
        <w:rPr>
          <w:lang w:val="pl-PL"/>
        </w:rPr>
        <w:t>upsampling</w:t>
      </w:r>
      <w:proofErr w:type="spellEnd"/>
      <w:r w:rsidRPr="00240038">
        <w:rPr>
          <w:lang w:val="pl-PL"/>
        </w:rPr>
        <w:t xml:space="preserve"> </w:t>
      </w:r>
      <w:proofErr w:type="spellStart"/>
      <w:r w:rsidRPr="00240038">
        <w:rPr>
          <w:lang w:val="pl-PL"/>
        </w:rPr>
        <w:t>if</w:t>
      </w:r>
      <w:proofErr w:type="spellEnd"/>
      <w:r w:rsidRPr="00240038">
        <w:rPr>
          <w:lang w:val="pl-PL"/>
        </w:rPr>
        <w:t xml:space="preserve"> </w:t>
      </w:r>
      <w:proofErr w:type="spellStart"/>
      <w:r w:rsidRPr="00240038">
        <w:rPr>
          <w:lang w:val="pl-PL"/>
        </w:rPr>
        <w:t>minority</w:t>
      </w:r>
      <w:proofErr w:type="spellEnd"/>
      <w:r w:rsidRPr="00240038">
        <w:rPr>
          <w:lang w:val="pl-PL"/>
        </w:rPr>
        <w:t xml:space="preserve"> </w:t>
      </w:r>
      <w:proofErr w:type="spellStart"/>
      <w:r w:rsidRPr="00240038">
        <w:rPr>
          <w:lang w:val="pl-PL"/>
        </w:rPr>
        <w:t>class</w:t>
      </w:r>
      <w:proofErr w:type="spellEnd"/>
      <w:r w:rsidRPr="00240038">
        <w:rPr>
          <w:lang w:val="pl-PL"/>
        </w:rPr>
        <w:t>, z drugiej równe wagi – trzeba ten problem lepiej opisać</w:t>
      </w:r>
    </w:p>
  </w:comment>
  <w:comment w:id="383" w:author="Kamil Matuszelański" w:date="2021-08-04T14:14:00Z" w:initials="KM">
    <w:p w14:paraId="38D341B9" w14:textId="3493FE0E" w:rsidR="002855C3" w:rsidRPr="006C4FCC" w:rsidRDefault="002855C3">
      <w:pPr>
        <w:pStyle w:val="Tekstkomentarza"/>
        <w:rPr>
          <w:lang w:val="pl-PL"/>
        </w:rPr>
      </w:pPr>
      <w:r>
        <w:rPr>
          <w:rStyle w:val="Odwoaniedokomentarza"/>
        </w:rPr>
        <w:annotationRef/>
      </w:r>
      <w:r w:rsidRPr="006C4FCC">
        <w:rPr>
          <w:lang w:val="pl-PL"/>
        </w:rPr>
        <w:t>Dopisałem</w:t>
      </w:r>
    </w:p>
  </w:comment>
  <w:comment w:id="404"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w:t>
      </w:r>
      <w:proofErr w:type="spellStart"/>
      <w:r w:rsidRPr="00240038">
        <w:rPr>
          <w:lang w:val="pl-PL"/>
        </w:rPr>
        <w:t>encode</w:t>
      </w:r>
      <w:proofErr w:type="spellEnd"/>
      <w:r w:rsidRPr="00240038">
        <w:rPr>
          <w:lang w:val="pl-PL"/>
        </w:rPr>
        <w:t xml:space="preserve">, - te sprawy trzeba </w:t>
      </w:r>
      <w:proofErr w:type="spellStart"/>
      <w:r w:rsidRPr="00240038">
        <w:rPr>
          <w:lang w:val="pl-PL"/>
        </w:rPr>
        <w:t>opisac</w:t>
      </w:r>
      <w:proofErr w:type="spellEnd"/>
      <w:r w:rsidRPr="00240038">
        <w:rPr>
          <w:lang w:val="pl-PL"/>
        </w:rPr>
        <w:t xml:space="preserve"> albo napisać gdzie będą dalej omówione</w:t>
      </w:r>
    </w:p>
  </w:comment>
  <w:comment w:id="405" w:author="Kamil Matuszelański" w:date="2021-08-04T12:01:00Z" w:initials="KM">
    <w:p w14:paraId="75371E91" w14:textId="3706660D" w:rsidR="00E96B03" w:rsidRPr="00E96B03" w:rsidRDefault="00E96B03">
      <w:pPr>
        <w:pStyle w:val="Tekstkomentarza"/>
        <w:rPr>
          <w:lang w:val="pl-PL"/>
        </w:rPr>
      </w:pPr>
      <w:r>
        <w:rPr>
          <w:rStyle w:val="Odwoaniedokomentarza"/>
        </w:rPr>
        <w:annotationRef/>
      </w:r>
      <w:r w:rsidRPr="00E96B03">
        <w:rPr>
          <w:lang w:val="pl-PL"/>
        </w:rPr>
        <w:t>Dopisałem z</w:t>
      </w:r>
      <w:r>
        <w:rPr>
          <w:lang w:val="pl-PL"/>
        </w:rPr>
        <w:t>danie, że omówione w kolejnych sekcjach – ewentualnie mogę też przenieść cały ten diagram na koniec tego rozdziału?</w:t>
      </w:r>
    </w:p>
  </w:comment>
  <w:comment w:id="415" w:author="Katarzyna Kopczewska" w:date="2021-08-01T18:53:00Z" w:initials="KK">
    <w:p w14:paraId="64FA9423" w14:textId="625B56F2" w:rsidR="00213AE2" w:rsidRPr="00240038" w:rsidRDefault="00213AE2">
      <w:pPr>
        <w:pStyle w:val="Tekstkomentarza"/>
        <w:rPr>
          <w:lang w:val="pl-PL"/>
        </w:rPr>
      </w:pPr>
      <w:r>
        <w:rPr>
          <w:rStyle w:val="Odwoaniedokomentarza"/>
        </w:rPr>
        <w:annotationRef/>
      </w:r>
      <w:r w:rsidRPr="00240038">
        <w:rPr>
          <w:lang w:val="pl-PL"/>
        </w:rPr>
        <w:t>Trzeba podpisać obrazek</w:t>
      </w:r>
    </w:p>
  </w:comment>
  <w:comment w:id="437" w:author="Kamil Matuszelański" w:date="2021-08-04T14:34:00Z" w:initials="KM">
    <w:p w14:paraId="6D9847D7" w14:textId="7304749E" w:rsidR="0053722F" w:rsidRPr="0053722F" w:rsidRDefault="0053722F">
      <w:pPr>
        <w:pStyle w:val="Tekstkomentarza"/>
        <w:rPr>
          <w:lang w:val="pl-PL"/>
        </w:rPr>
      </w:pPr>
      <w:r>
        <w:rPr>
          <w:rStyle w:val="Odwoaniedokomentarza"/>
        </w:rPr>
        <w:annotationRef/>
      </w:r>
      <w:r w:rsidRPr="0053722F">
        <w:rPr>
          <w:lang w:val="pl-PL"/>
        </w:rPr>
        <w:t>Tutaj lepiej opisałem co si</w:t>
      </w:r>
      <w:r>
        <w:rPr>
          <w:lang w:val="pl-PL"/>
        </w:rPr>
        <w:t xml:space="preserve">ę dzieje po zastosowaniu </w:t>
      </w:r>
      <w:proofErr w:type="spellStart"/>
      <w:r>
        <w:rPr>
          <w:lang w:val="pl-PL"/>
        </w:rPr>
        <w:t>topic</w:t>
      </w:r>
      <w:proofErr w:type="spellEnd"/>
      <w:r>
        <w:rPr>
          <w:lang w:val="pl-PL"/>
        </w:rPr>
        <w:t xml:space="preserve"> modeling – z komentarza z rezultatów</w:t>
      </w:r>
    </w:p>
  </w:comment>
  <w:comment w:id="463" w:author="Katarzyna Kopczewska" w:date="2021-08-01T20:14:00Z" w:initials="KK">
    <w:p w14:paraId="10F4B16D" w14:textId="10A79513" w:rsidR="00080706" w:rsidRPr="00240038" w:rsidRDefault="00080706">
      <w:pPr>
        <w:pStyle w:val="Tekstkomentarza"/>
        <w:rPr>
          <w:lang w:val="pl-PL"/>
        </w:rPr>
      </w:pPr>
      <w:r>
        <w:rPr>
          <w:rStyle w:val="Odwoaniedokomentarza"/>
        </w:rPr>
        <w:annotationRef/>
      </w:r>
      <w:r w:rsidRPr="00240038">
        <w:rPr>
          <w:lang w:val="pl-PL"/>
        </w:rPr>
        <w:t xml:space="preserve">Takie uporządkowanie jest super techniczne, a nie analityczne. Czytelnika raczej nie interesuje czy to </w:t>
      </w:r>
      <w:proofErr w:type="spellStart"/>
      <w:r w:rsidRPr="00240038">
        <w:rPr>
          <w:lang w:val="pl-PL"/>
        </w:rPr>
        <w:t>byla</w:t>
      </w:r>
      <w:proofErr w:type="spellEnd"/>
      <w:r w:rsidRPr="00240038">
        <w:rPr>
          <w:lang w:val="pl-PL"/>
        </w:rPr>
        <w:t xml:space="preserve"> faza </w:t>
      </w:r>
      <w:proofErr w:type="spellStart"/>
      <w:r w:rsidRPr="00240038">
        <w:rPr>
          <w:lang w:val="pl-PL"/>
        </w:rPr>
        <w:t>pre-processing</w:t>
      </w:r>
      <w:proofErr w:type="spellEnd"/>
      <w:r w:rsidRPr="00240038">
        <w:rPr>
          <w:lang w:val="pl-PL"/>
        </w:rPr>
        <w:t xml:space="preserve"> czy analiza, ale co z tego wyszło I jak wykorzystać dalej tę wiedzę</w:t>
      </w:r>
    </w:p>
    <w:p w14:paraId="080EBAF2" w14:textId="427799D5" w:rsidR="00080706" w:rsidRPr="00240038" w:rsidRDefault="00080706">
      <w:pPr>
        <w:pStyle w:val="Tekstkomentarza"/>
        <w:rPr>
          <w:lang w:val="pl-PL"/>
        </w:rPr>
      </w:pPr>
      <w:r w:rsidRPr="00240038">
        <w:rPr>
          <w:lang w:val="pl-PL"/>
        </w:rPr>
        <w:t xml:space="preserve">Wyniki powinny </w:t>
      </w:r>
      <w:proofErr w:type="spellStart"/>
      <w:r w:rsidRPr="00240038">
        <w:rPr>
          <w:lang w:val="pl-PL"/>
        </w:rPr>
        <w:t>byc</w:t>
      </w:r>
      <w:proofErr w:type="spellEnd"/>
      <w:r w:rsidRPr="00240038">
        <w:rPr>
          <w:lang w:val="pl-PL"/>
        </w:rPr>
        <w:t xml:space="preserve"> uporządkowane po hipotezach – pokazane grafiki, skomentowane, ocenione, zinterpretowane</w:t>
      </w:r>
    </w:p>
  </w:comment>
  <w:comment w:id="466" w:author="Katarzyna Kopczewska" w:date="2021-08-01T20:13:00Z" w:initials="KK">
    <w:p w14:paraId="587156B4" w14:textId="77777777" w:rsidR="00080706" w:rsidRPr="00240038" w:rsidRDefault="00080706" w:rsidP="00080706">
      <w:pPr>
        <w:pStyle w:val="Tekstkomentarza"/>
        <w:numPr>
          <w:ilvl w:val="0"/>
          <w:numId w:val="23"/>
        </w:numPr>
        <w:rPr>
          <w:lang w:val="pl-PL"/>
        </w:rPr>
      </w:pPr>
      <w:r>
        <w:rPr>
          <w:rStyle w:val="Odwoaniedokomentarza"/>
        </w:rPr>
        <w:annotationRef/>
      </w:r>
      <w:r w:rsidRPr="00240038">
        <w:rPr>
          <w:lang w:val="pl-PL"/>
        </w:rPr>
        <w:t xml:space="preserve">Czytelnik nie ma pojęcia co się wydarzyło z tymi </w:t>
      </w:r>
      <w:proofErr w:type="spellStart"/>
      <w:r w:rsidRPr="00240038">
        <w:rPr>
          <w:lang w:val="pl-PL"/>
        </w:rPr>
        <w:t>trrzema</w:t>
      </w:r>
      <w:proofErr w:type="spellEnd"/>
      <w:r w:rsidRPr="00240038">
        <w:rPr>
          <w:lang w:val="pl-PL"/>
        </w:rPr>
        <w:t xml:space="preserve"> metodami (LDA, Gibbs, AE) – trzeba to opisać</w:t>
      </w:r>
    </w:p>
    <w:p w14:paraId="10DF9391" w14:textId="216DDBA7" w:rsidR="00080706" w:rsidRPr="00240038" w:rsidRDefault="00080706" w:rsidP="00080706">
      <w:pPr>
        <w:pStyle w:val="Tekstkomentarza"/>
        <w:numPr>
          <w:ilvl w:val="0"/>
          <w:numId w:val="23"/>
        </w:numPr>
        <w:rPr>
          <w:lang w:val="pl-PL"/>
        </w:rPr>
      </w:pPr>
      <w:r w:rsidRPr="00240038">
        <w:rPr>
          <w:lang w:val="pl-PL"/>
        </w:rPr>
        <w:t xml:space="preserve">Czytelnikowi trzeba napisać co wyszło I ocenić – czy coś rozsądnego, czy śmieci, czy da się z tego skorzystać, </w:t>
      </w:r>
      <w:proofErr w:type="spellStart"/>
      <w:r w:rsidRPr="00240038">
        <w:rPr>
          <w:lang w:val="pl-PL"/>
        </w:rPr>
        <w:t>etc</w:t>
      </w:r>
      <w:proofErr w:type="spellEnd"/>
      <w:r w:rsidRPr="00240038">
        <w:rPr>
          <w:lang w:val="pl-PL"/>
        </w:rPr>
        <w:t xml:space="preserve"> – nie można odesłać czytelnika do </w:t>
      </w:r>
      <w:proofErr w:type="spellStart"/>
      <w:r w:rsidRPr="00240038">
        <w:rPr>
          <w:lang w:val="pl-PL"/>
        </w:rPr>
        <w:t>appendixu</w:t>
      </w:r>
      <w:proofErr w:type="spellEnd"/>
      <w:r w:rsidRPr="00240038">
        <w:rPr>
          <w:lang w:val="pl-PL"/>
        </w:rPr>
        <w:t xml:space="preserve"> bez słowa komentarza (na zasadzie zgadnij sobie co wyszło)</w:t>
      </w:r>
    </w:p>
  </w:comment>
  <w:comment w:id="467" w:author="Kamil Matuszelański" w:date="2021-08-04T14:35:00Z" w:initials="KM">
    <w:p w14:paraId="7F4CA003" w14:textId="77777777" w:rsidR="00B17683" w:rsidRDefault="0053722F" w:rsidP="0053722F">
      <w:pPr>
        <w:pStyle w:val="Tekstkomentarza"/>
        <w:ind w:firstLine="0"/>
        <w:rPr>
          <w:lang w:val="pl-PL"/>
        </w:rPr>
      </w:pPr>
      <w:r w:rsidRPr="0053722F">
        <w:rPr>
          <w:lang w:val="pl-PL"/>
        </w:rPr>
        <w:t>a)</w:t>
      </w:r>
      <w:r>
        <w:rPr>
          <w:lang w:val="pl-PL"/>
        </w:rPr>
        <w:t>dopisałem kilka zdań w opisie metod</w:t>
      </w:r>
      <w:r>
        <w:rPr>
          <w:rStyle w:val="Odwoaniedokomentarza"/>
        </w:rPr>
        <w:annotationRef/>
      </w:r>
    </w:p>
    <w:p w14:paraId="1E7667A8" w14:textId="305315BD" w:rsidR="0053722F" w:rsidRPr="0053722F" w:rsidRDefault="00B17683" w:rsidP="0053722F">
      <w:pPr>
        <w:pStyle w:val="Tekstkomentarza"/>
        <w:ind w:firstLine="0"/>
        <w:rPr>
          <w:lang w:val="pl-PL"/>
        </w:rPr>
      </w:pPr>
      <w:r>
        <w:rPr>
          <w:lang w:val="pl-PL"/>
        </w:rPr>
        <w:t>b)dopisałem</w:t>
      </w:r>
      <w:r w:rsidR="0053722F" w:rsidRPr="0053722F">
        <w:rPr>
          <w:lang w:val="pl-PL"/>
        </w:rPr>
        <w:t xml:space="preserve"> </w:t>
      </w:r>
    </w:p>
  </w:comment>
  <w:comment w:id="496"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 xml:space="preserve">Czytelnik po pierwsze nie wie czy epsilon=50 km to dużo czy mało, po drugie nie wie co ta analiza ma wnieść do sprawy, po trzecie nie potrafi sobie wyobrazić wyniki </w:t>
      </w:r>
      <w:proofErr w:type="spellStart"/>
      <w:r w:rsidRPr="00240038">
        <w:rPr>
          <w:lang w:val="pl-PL"/>
        </w:rPr>
        <w:t>dbscan</w:t>
      </w:r>
      <w:proofErr w:type="spellEnd"/>
      <w:r w:rsidRPr="00240038">
        <w:rPr>
          <w:lang w:val="pl-PL"/>
        </w:rPr>
        <w:t xml:space="preserve"> jeśli wcześniej nigdy nie widział. Trzeba to </w:t>
      </w:r>
      <w:proofErr w:type="spellStart"/>
      <w:r w:rsidRPr="00240038">
        <w:rPr>
          <w:lang w:val="pl-PL"/>
        </w:rPr>
        <w:t>ladnie</w:t>
      </w:r>
      <w:proofErr w:type="spellEnd"/>
      <w:r w:rsidRPr="00240038">
        <w:rPr>
          <w:lang w:val="pl-PL"/>
        </w:rPr>
        <w:t xml:space="preserve"> opisać co wyszło I co z tego wynika, jak</w:t>
      </w:r>
      <w:r w:rsidR="005D3672" w:rsidRPr="00240038">
        <w:rPr>
          <w:lang w:val="pl-PL"/>
        </w:rPr>
        <w:t xml:space="preserve"> dalej wykorzystać tę informację</w:t>
      </w:r>
    </w:p>
  </w:comment>
  <w:comment w:id="509" w:author="Katarzyna Kopczewska" w:date="2021-08-01T20:23:00Z" w:initials="KK">
    <w:p w14:paraId="3D2A503E" w14:textId="40F0A212" w:rsidR="005D3672" w:rsidRPr="00240038" w:rsidRDefault="005D3672">
      <w:pPr>
        <w:pStyle w:val="Tekstkomentarza"/>
        <w:rPr>
          <w:lang w:val="pl-PL"/>
        </w:rPr>
      </w:pPr>
      <w:r>
        <w:rPr>
          <w:rStyle w:val="Odwoaniedokomentarza"/>
        </w:rPr>
        <w:annotationRef/>
      </w:r>
      <w:r w:rsidRPr="00240038">
        <w:rPr>
          <w:lang w:val="pl-PL"/>
        </w:rPr>
        <w:t xml:space="preserve">Typowe pytanie – </w:t>
      </w:r>
      <w:proofErr w:type="spellStart"/>
      <w:r w:rsidRPr="00240038">
        <w:rPr>
          <w:lang w:val="pl-PL"/>
        </w:rPr>
        <w:t>so</w:t>
      </w:r>
      <w:proofErr w:type="spellEnd"/>
      <w:r w:rsidRPr="00240038">
        <w:rPr>
          <w:lang w:val="pl-PL"/>
        </w:rPr>
        <w:t xml:space="preserve"> </w:t>
      </w:r>
      <w:proofErr w:type="spellStart"/>
      <w:r w:rsidRPr="00240038">
        <w:rPr>
          <w:lang w:val="pl-PL"/>
        </w:rPr>
        <w:t>what</w:t>
      </w:r>
      <w:proofErr w:type="spellEnd"/>
      <w:r w:rsidRPr="00240038">
        <w:rPr>
          <w:lang w:val="pl-PL"/>
        </w:rPr>
        <w:t xml:space="preserve">? Trzeba </w:t>
      </w:r>
      <w:proofErr w:type="spellStart"/>
      <w:r w:rsidRPr="00240038">
        <w:rPr>
          <w:lang w:val="pl-PL"/>
        </w:rPr>
        <w:t>przypomniec</w:t>
      </w:r>
      <w:proofErr w:type="spellEnd"/>
      <w:r w:rsidRPr="00240038">
        <w:rPr>
          <w:lang w:val="pl-PL"/>
        </w:rPr>
        <w:t xml:space="preserve"> po co ta analiza była I napisać co z tego wynika dla dalszych kroków</w:t>
      </w:r>
    </w:p>
  </w:comment>
  <w:comment w:id="510" w:author="Kamil Matuszelański" w:date="2021-08-06T23:24:00Z" w:initials="KM">
    <w:p w14:paraId="1E72889C" w14:textId="6EB83EA8" w:rsidR="00AE56C2" w:rsidRDefault="00AE56C2">
      <w:pPr>
        <w:pStyle w:val="Tekstkomentarza"/>
      </w:pPr>
      <w:r>
        <w:rPr>
          <w:rStyle w:val="Odwoaniedokomentarza"/>
        </w:rPr>
        <w:annotationRef/>
      </w:r>
      <w:proofErr w:type="spellStart"/>
      <w:r>
        <w:t>Dopisałem</w:t>
      </w:r>
      <w:proofErr w:type="spellEnd"/>
    </w:p>
  </w:comment>
  <w:comment w:id="530" w:author="Katarzyna Kopczewska" w:date="2021-08-01T20:24:00Z" w:initials="KK">
    <w:p w14:paraId="342BC376" w14:textId="1C1C0D31" w:rsidR="005D3672" w:rsidRPr="00240038" w:rsidRDefault="005D3672">
      <w:pPr>
        <w:pStyle w:val="Tekstkomentarza"/>
        <w:rPr>
          <w:lang w:val="pl-PL"/>
        </w:rPr>
      </w:pPr>
      <w:r>
        <w:rPr>
          <w:rStyle w:val="Odwoaniedokomentarza"/>
        </w:rPr>
        <w:annotationRef/>
      </w:r>
      <w:proofErr w:type="spellStart"/>
      <w:r w:rsidRPr="00240038">
        <w:rPr>
          <w:lang w:val="pl-PL"/>
        </w:rPr>
        <w:t>jw</w:t>
      </w:r>
      <w:proofErr w:type="spellEnd"/>
    </w:p>
  </w:comment>
  <w:comment w:id="539" w:author="Katarzyna Kopczewska" w:date="2021-08-01T20:24:00Z" w:initials="KK">
    <w:p w14:paraId="13DB6B2F" w14:textId="77777777" w:rsidR="005D3672" w:rsidRPr="00240038" w:rsidRDefault="005D3672">
      <w:pPr>
        <w:pStyle w:val="Tekstkomentarza"/>
        <w:rPr>
          <w:lang w:val="pl-PL"/>
        </w:rPr>
      </w:pPr>
      <w:r>
        <w:rPr>
          <w:rStyle w:val="Odwoaniedokomentarza"/>
        </w:rPr>
        <w:annotationRef/>
      </w:r>
      <w:r w:rsidRPr="00240038">
        <w:rPr>
          <w:lang w:val="pl-PL"/>
        </w:rPr>
        <w:t>nawet nie wiemy, jaki jest ten model, co ma czym objaśniać</w:t>
      </w:r>
    </w:p>
    <w:p w14:paraId="11D9B29D" w14:textId="161BFF3B" w:rsidR="005D3672" w:rsidRPr="00240038" w:rsidRDefault="005D3672">
      <w:pPr>
        <w:pStyle w:val="Tekstkomentarza"/>
        <w:rPr>
          <w:lang w:val="pl-PL"/>
        </w:rPr>
      </w:pPr>
      <w:r w:rsidRPr="00240038">
        <w:rPr>
          <w:lang w:val="pl-PL"/>
        </w:rPr>
        <w:t>trzeba zacząć od tego, że porównamy LR I XGB, czym jest AUC I w jakiej skali, jaki wynik jest atrakcyjny</w:t>
      </w:r>
    </w:p>
  </w:comment>
  <w:comment w:id="540" w:author="Kamil Matuszelański" w:date="2021-08-06T20:59:00Z" w:initials="KM">
    <w:p w14:paraId="00EE2167" w14:textId="4177DF95" w:rsidR="00722364" w:rsidRPr="00722364" w:rsidRDefault="00722364">
      <w:pPr>
        <w:pStyle w:val="Tekstkomentarza"/>
        <w:rPr>
          <w:lang w:val="pl-PL"/>
        </w:rPr>
      </w:pPr>
      <w:r>
        <w:rPr>
          <w:rStyle w:val="Odwoaniedokomentarza"/>
        </w:rPr>
        <w:annotationRef/>
      </w:r>
      <w:r w:rsidRPr="00722364">
        <w:rPr>
          <w:lang w:val="pl-PL"/>
        </w:rPr>
        <w:t xml:space="preserve">Dopisałem opis </w:t>
      </w:r>
      <w:r w:rsidR="005A071F">
        <w:rPr>
          <w:lang w:val="pl-PL"/>
        </w:rPr>
        <w:t xml:space="preserve">i interpretację </w:t>
      </w:r>
      <w:r w:rsidRPr="00722364">
        <w:rPr>
          <w:lang w:val="pl-PL"/>
        </w:rPr>
        <w:t xml:space="preserve">AUC w </w:t>
      </w:r>
      <w:proofErr w:type="spellStart"/>
      <w:r w:rsidRPr="00722364">
        <w:rPr>
          <w:lang w:val="pl-PL"/>
        </w:rPr>
        <w:t>m</w:t>
      </w:r>
      <w:r>
        <w:rPr>
          <w:lang w:val="pl-PL"/>
        </w:rPr>
        <w:t>ethods</w:t>
      </w:r>
      <w:proofErr w:type="spellEnd"/>
      <w:r w:rsidR="00C10F8E">
        <w:rPr>
          <w:lang w:val="pl-PL"/>
        </w:rPr>
        <w:t>, tam też jest opis jak działa XGB, i do tego opis dlaczego te 2 modele są wybrane</w:t>
      </w:r>
    </w:p>
  </w:comment>
  <w:comment w:id="556" w:author="Katarzyna Kopczewska" w:date="2021-08-01T20:26:00Z" w:initials="KK">
    <w:p w14:paraId="12A3E769" w14:textId="38C7281D" w:rsidR="005D3672" w:rsidRPr="00240038" w:rsidRDefault="005D3672">
      <w:pPr>
        <w:pStyle w:val="Tekstkomentarza"/>
        <w:rPr>
          <w:lang w:val="pl-PL"/>
        </w:rPr>
      </w:pPr>
      <w:r>
        <w:rPr>
          <w:rStyle w:val="Odwoaniedokomentarza"/>
        </w:rPr>
        <w:annotationRef/>
      </w:r>
      <w:r w:rsidRPr="00240038">
        <w:rPr>
          <w:lang w:val="pl-PL"/>
        </w:rPr>
        <w:t>to nie jest jasne jak wyglądają te modele wymienione poniżej – trzeba precyzyjniej opisać</w:t>
      </w:r>
    </w:p>
  </w:comment>
  <w:comment w:id="557" w:author="Kamil Matuszelański" w:date="2021-08-06T21:11:00Z" w:initials="KM">
    <w:p w14:paraId="55347456" w14:textId="290A5349" w:rsidR="005A071F" w:rsidRDefault="005A071F">
      <w:pPr>
        <w:pStyle w:val="Tekstkomentarza"/>
      </w:pPr>
      <w:r>
        <w:rPr>
          <w:rStyle w:val="Odwoaniedokomentarza"/>
        </w:rPr>
        <w:annotationRef/>
      </w:r>
      <w:proofErr w:type="spellStart"/>
      <w:r>
        <w:t>Opisałem</w:t>
      </w:r>
      <w:proofErr w:type="spellEnd"/>
      <w:r>
        <w:t xml:space="preserve"> </w:t>
      </w:r>
      <w:proofErr w:type="spellStart"/>
      <w:r>
        <w:t>lepiej</w:t>
      </w:r>
      <w:proofErr w:type="spellEnd"/>
      <w:r>
        <w:t xml:space="preserve"> </w:t>
      </w:r>
      <w:proofErr w:type="spellStart"/>
      <w:r>
        <w:t>tabelę</w:t>
      </w:r>
      <w:proofErr w:type="spellEnd"/>
    </w:p>
  </w:comment>
  <w:comment w:id="561" w:author="Katarzyna Kopczewska" w:date="2021-08-01T20:28:00Z" w:initials="KK">
    <w:p w14:paraId="74F7499F" w14:textId="27992F38" w:rsidR="005D3672" w:rsidRPr="00240038" w:rsidRDefault="005D3672">
      <w:pPr>
        <w:pStyle w:val="Tekstkomentarza"/>
        <w:rPr>
          <w:lang w:val="pl-PL"/>
        </w:rPr>
      </w:pPr>
      <w:r>
        <w:rPr>
          <w:rStyle w:val="Odwoaniedokomentarza"/>
        </w:rPr>
        <w:annotationRef/>
      </w:r>
      <w:r w:rsidRPr="00240038">
        <w:rPr>
          <w:lang w:val="pl-PL"/>
        </w:rPr>
        <w:t xml:space="preserve">różnice między AUC </w:t>
      </w:r>
      <w:proofErr w:type="spellStart"/>
      <w:r w:rsidRPr="00240038">
        <w:rPr>
          <w:lang w:val="pl-PL"/>
        </w:rPr>
        <w:t>train</w:t>
      </w:r>
      <w:proofErr w:type="spellEnd"/>
      <w:r w:rsidRPr="00240038">
        <w:rPr>
          <w:lang w:val="pl-PL"/>
        </w:rPr>
        <w:t xml:space="preserve"> </w:t>
      </w:r>
      <w:proofErr w:type="spellStart"/>
      <w:r w:rsidRPr="00240038">
        <w:rPr>
          <w:lang w:val="pl-PL"/>
        </w:rPr>
        <w:t>sa</w:t>
      </w:r>
      <w:proofErr w:type="spellEnd"/>
      <w:r w:rsidRPr="00240038">
        <w:rPr>
          <w:lang w:val="pl-PL"/>
        </w:rPr>
        <w:t xml:space="preserve"> nieistotne – trudno mówić o lepszym / gorszym modelu</w:t>
      </w:r>
    </w:p>
  </w:comment>
  <w:comment w:id="562" w:author="Kamil Matuszelański" w:date="2021-08-06T21:01:00Z" w:initials="KM">
    <w:p w14:paraId="2980824D" w14:textId="51452665" w:rsidR="00572E63" w:rsidRPr="00572E63" w:rsidRDefault="00572E63">
      <w:pPr>
        <w:pStyle w:val="Tekstkomentarza"/>
        <w:rPr>
          <w:lang w:val="pl-PL"/>
        </w:rPr>
      </w:pPr>
      <w:r>
        <w:rPr>
          <w:rStyle w:val="Odwoaniedokomentarza"/>
        </w:rPr>
        <w:annotationRef/>
      </w:r>
      <w:r w:rsidRPr="00572E63">
        <w:rPr>
          <w:lang w:val="pl-PL"/>
        </w:rPr>
        <w:t>To jasne – ale później w</w:t>
      </w:r>
      <w:r>
        <w:rPr>
          <w:lang w:val="pl-PL"/>
        </w:rPr>
        <w:t xml:space="preserve"> tekście wspominam że wszystkie modele </w:t>
      </w:r>
      <w:proofErr w:type="spellStart"/>
      <w:r>
        <w:rPr>
          <w:lang w:val="pl-PL"/>
        </w:rPr>
        <w:t>overfitują</w:t>
      </w:r>
      <w:proofErr w:type="spellEnd"/>
      <w:r>
        <w:rPr>
          <w:lang w:val="pl-PL"/>
        </w:rPr>
        <w:t>, więc chciałem pokazać że to rzeczywiście wszystkie. Ale pewnie można też wyrzucić tą kolumnę.</w:t>
      </w:r>
    </w:p>
  </w:comment>
  <w:comment w:id="565" w:author="Katarzyna Kopczewska" w:date="2021-08-01T20:27:00Z" w:initials="KK">
    <w:p w14:paraId="2AD50CD8" w14:textId="0EDDEA2F" w:rsidR="005D3672" w:rsidRPr="00240038" w:rsidRDefault="005D3672">
      <w:pPr>
        <w:pStyle w:val="Tekstkomentarza"/>
        <w:rPr>
          <w:lang w:val="pl-PL"/>
        </w:rPr>
      </w:pPr>
      <w:r>
        <w:rPr>
          <w:rStyle w:val="Odwoaniedokomentarza"/>
        </w:rPr>
        <w:annotationRef/>
      </w:r>
      <w:r w:rsidRPr="00240038">
        <w:rPr>
          <w:lang w:val="pl-PL"/>
        </w:rPr>
        <w:t>czy wartości z minus oznaczają pogorszenie? Czy wszystkie modele są gorsze niż pierwszy? Jak to uzasadnić?</w:t>
      </w:r>
    </w:p>
  </w:comment>
  <w:comment w:id="566" w:author="Kamil Matuszelański" w:date="2021-08-06T21:03:00Z" w:initials="KM">
    <w:p w14:paraId="64DED6AB" w14:textId="64FDC44D" w:rsidR="00572E63" w:rsidRPr="00572E63" w:rsidRDefault="00572E63">
      <w:pPr>
        <w:pStyle w:val="Tekstkomentarza"/>
        <w:rPr>
          <w:lang w:val="pl-PL"/>
        </w:rPr>
      </w:pPr>
      <w:r>
        <w:rPr>
          <w:rStyle w:val="Odwoaniedokomentarza"/>
        </w:rPr>
        <w:annotationRef/>
      </w:r>
      <w:r w:rsidRPr="00572E63">
        <w:rPr>
          <w:lang w:val="pl-PL"/>
        </w:rPr>
        <w:t>Modele są posortowane od n</w:t>
      </w:r>
      <w:r>
        <w:rPr>
          <w:lang w:val="pl-PL"/>
        </w:rPr>
        <w:t xml:space="preserve">ajlepszego wg. AUC test– dopisałem </w:t>
      </w:r>
      <w:proofErr w:type="spellStart"/>
      <w:r>
        <w:rPr>
          <w:lang w:val="pl-PL"/>
        </w:rPr>
        <w:t>note</w:t>
      </w:r>
      <w:proofErr w:type="spellEnd"/>
    </w:p>
  </w:comment>
  <w:comment w:id="605" w:author="Katarzyna Kopczewska" w:date="2021-08-01T20:29:00Z" w:initials="KK">
    <w:p w14:paraId="70D72A21" w14:textId="2CA626C2" w:rsidR="005D3672" w:rsidRPr="00240038" w:rsidRDefault="005D3672">
      <w:pPr>
        <w:pStyle w:val="Tekstkomentarza"/>
        <w:rPr>
          <w:lang w:val="pl-PL"/>
        </w:rPr>
      </w:pPr>
      <w:r>
        <w:rPr>
          <w:rStyle w:val="Odwoaniedokomentarza"/>
        </w:rPr>
        <w:annotationRef/>
      </w:r>
      <w:r w:rsidRPr="00240038">
        <w:rPr>
          <w:lang w:val="pl-PL"/>
        </w:rPr>
        <w:t>Dlaczego jest mniej modeli niż XGB?</w:t>
      </w:r>
    </w:p>
  </w:comment>
  <w:comment w:id="606" w:author="Kamil Matuszelański" w:date="2021-08-05T16:11:00Z" w:initials="KM">
    <w:p w14:paraId="33BB77D8" w14:textId="11E348B2" w:rsidR="007538EC" w:rsidRPr="007538EC" w:rsidRDefault="007538EC">
      <w:pPr>
        <w:pStyle w:val="Tekstkomentarza"/>
        <w:rPr>
          <w:lang w:val="pl-PL"/>
        </w:rPr>
      </w:pPr>
      <w:r>
        <w:rPr>
          <w:rStyle w:val="Odwoaniedokomentarza"/>
        </w:rPr>
        <w:annotationRef/>
      </w:r>
      <w:r w:rsidRPr="007538EC">
        <w:rPr>
          <w:lang w:val="pl-PL"/>
        </w:rPr>
        <w:t>TODO: oba się odfiltrowały</w:t>
      </w:r>
      <w:r w:rsidR="00CF2023">
        <w:rPr>
          <w:lang w:val="pl-PL"/>
        </w:rPr>
        <w:t xml:space="preserve"> po złej nazwie</w:t>
      </w:r>
      <w:r w:rsidRPr="007538EC">
        <w:rPr>
          <w:lang w:val="pl-PL"/>
        </w:rPr>
        <w:t>, dod</w:t>
      </w:r>
      <w:r>
        <w:rPr>
          <w:lang w:val="pl-PL"/>
        </w:rPr>
        <w:t>a</w:t>
      </w:r>
      <w:r w:rsidR="001E16FD">
        <w:rPr>
          <w:lang w:val="pl-PL"/>
        </w:rPr>
        <w:t>ne</w:t>
      </w:r>
    </w:p>
  </w:comment>
  <w:comment w:id="795" w:author="Katarzyna Kopczewska" w:date="2021-08-01T20:30:00Z" w:initials="KK">
    <w:p w14:paraId="36AE8201" w14:textId="1AC71205" w:rsidR="005D3672" w:rsidRPr="00240038" w:rsidRDefault="005D3672">
      <w:pPr>
        <w:pStyle w:val="Tekstkomentarza"/>
        <w:rPr>
          <w:lang w:val="pl-PL"/>
        </w:rPr>
      </w:pPr>
      <w:r>
        <w:rPr>
          <w:rStyle w:val="Odwoaniedokomentarza"/>
        </w:rPr>
        <w:annotationRef/>
      </w:r>
      <w:r w:rsidRPr="00240038">
        <w:rPr>
          <w:lang w:val="pl-PL"/>
        </w:rPr>
        <w:t>Trzeba w przypisie napisać jak działa ten test</w:t>
      </w:r>
    </w:p>
  </w:comment>
  <w:comment w:id="804" w:author="Katarzyna Kopczewska" w:date="2021-08-01T20:30:00Z" w:initials="KK">
    <w:p w14:paraId="281F586E" w14:textId="1D14B77D" w:rsidR="005D3672" w:rsidRPr="00240038" w:rsidRDefault="005D3672">
      <w:pPr>
        <w:pStyle w:val="Tekstkomentarza"/>
        <w:rPr>
          <w:lang w:val="pl-PL"/>
        </w:rPr>
      </w:pPr>
      <w:r>
        <w:rPr>
          <w:rStyle w:val="Odwoaniedokomentarza"/>
        </w:rPr>
        <w:annotationRef/>
      </w:r>
      <w:r w:rsidRPr="00240038">
        <w:rPr>
          <w:lang w:val="pl-PL"/>
        </w:rPr>
        <w:t>Nie jest jasne, która hipoteza jest pierwsza</w:t>
      </w:r>
    </w:p>
  </w:comment>
  <w:comment w:id="805" w:author="Kamil Matuszelański" w:date="2021-08-04T13:37:00Z" w:initials="KM">
    <w:p w14:paraId="70603D4A" w14:textId="0EBFB6D2" w:rsidR="009459D1" w:rsidRPr="009459D1" w:rsidRDefault="009459D1">
      <w:pPr>
        <w:pStyle w:val="Tekstkomentarza"/>
        <w:rPr>
          <w:lang w:val="pl-PL"/>
        </w:rPr>
      </w:pPr>
      <w:r>
        <w:rPr>
          <w:rStyle w:val="Odwoaniedokomentarza"/>
        </w:rPr>
        <w:annotationRef/>
      </w:r>
      <w:r w:rsidRPr="009459D1">
        <w:rPr>
          <w:lang w:val="pl-PL"/>
        </w:rPr>
        <w:t>Nie r</w:t>
      </w:r>
      <w:r>
        <w:rPr>
          <w:lang w:val="pl-PL"/>
        </w:rPr>
        <w:t xml:space="preserve">ozumiem – w poprzednim zdaniu jest wprost </w:t>
      </w:r>
      <w:proofErr w:type="spellStart"/>
      <w:r>
        <w:rPr>
          <w:lang w:val="pl-PL"/>
        </w:rPr>
        <w:t>first</w:t>
      </w:r>
      <w:proofErr w:type="spellEnd"/>
      <w:r>
        <w:rPr>
          <w:lang w:val="pl-PL"/>
        </w:rPr>
        <w:t xml:space="preserve"> one .., </w:t>
      </w:r>
      <w:proofErr w:type="spellStart"/>
      <w:r>
        <w:rPr>
          <w:lang w:val="pl-PL"/>
        </w:rPr>
        <w:t>second</w:t>
      </w:r>
      <w:proofErr w:type="spellEnd"/>
      <w:r>
        <w:rPr>
          <w:lang w:val="pl-PL"/>
        </w:rPr>
        <w:t xml:space="preserve"> one…</w:t>
      </w:r>
    </w:p>
  </w:comment>
  <w:comment w:id="881" w:author="Katarzyna Kopczewska" w:date="2021-08-01T20:31:00Z" w:initials="KK">
    <w:p w14:paraId="391C817A" w14:textId="7E5F29E8" w:rsidR="005D3672" w:rsidRPr="00240038" w:rsidRDefault="005D3672">
      <w:pPr>
        <w:pStyle w:val="Tekstkomentarza"/>
        <w:rPr>
          <w:lang w:val="pl-PL"/>
        </w:rPr>
      </w:pPr>
      <w:r>
        <w:rPr>
          <w:rStyle w:val="Odwoaniedokomentarza"/>
        </w:rPr>
        <w:annotationRef/>
      </w:r>
      <w:r w:rsidRPr="00240038">
        <w:rPr>
          <w:lang w:val="pl-PL"/>
        </w:rPr>
        <w:t>Akapity jednozdaniowe głupio wyglądają</w:t>
      </w:r>
    </w:p>
  </w:comment>
  <w:comment w:id="882" w:author="Kamil Matuszelański" w:date="2021-08-06T15:21:00Z" w:initials="KM">
    <w:p w14:paraId="092F9AD8" w14:textId="2BDC7239" w:rsidR="00093FDD" w:rsidRPr="00093FDD" w:rsidRDefault="00093FDD">
      <w:pPr>
        <w:pStyle w:val="Tekstkomentarza"/>
        <w:rPr>
          <w:lang w:val="pl-PL"/>
        </w:rPr>
      </w:pPr>
      <w:r>
        <w:rPr>
          <w:rStyle w:val="Odwoaniedokomentarza"/>
        </w:rPr>
        <w:annotationRef/>
      </w:r>
      <w:r w:rsidRPr="00093FDD">
        <w:rPr>
          <w:lang w:val="pl-PL"/>
        </w:rPr>
        <w:t xml:space="preserve">Cały ten akapit jest </w:t>
      </w:r>
      <w:proofErr w:type="spellStart"/>
      <w:r w:rsidRPr="00093FDD">
        <w:rPr>
          <w:lang w:val="pl-PL"/>
        </w:rPr>
        <w:t>n</w:t>
      </w:r>
      <w:r>
        <w:rPr>
          <w:lang w:val="pl-PL"/>
        </w:rPr>
        <w:t>ipotrzebny</w:t>
      </w:r>
      <w:proofErr w:type="spellEnd"/>
      <w:r>
        <w:rPr>
          <w:lang w:val="pl-PL"/>
        </w:rPr>
        <w:t xml:space="preserve"> – wszystko zawarte w poprzednim</w:t>
      </w:r>
    </w:p>
  </w:comment>
  <w:comment w:id="921"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922" w:author="Kamil Matuszelański" w:date="2021-08-06T16:07:00Z" w:initials="KM">
    <w:p w14:paraId="58A79E74" w14:textId="23E57002" w:rsidR="00635501" w:rsidRPr="00635501" w:rsidRDefault="00635501">
      <w:pPr>
        <w:pStyle w:val="Tekstkomentarza"/>
        <w:rPr>
          <w:lang w:val="pl-PL"/>
        </w:rPr>
      </w:pPr>
      <w:r>
        <w:rPr>
          <w:rStyle w:val="Odwoaniedokomentarza"/>
        </w:rPr>
        <w:annotationRef/>
      </w:r>
      <w:r w:rsidRPr="00635501">
        <w:rPr>
          <w:lang w:val="pl-PL"/>
        </w:rPr>
        <w:t xml:space="preserve">Dopisałem dokładną </w:t>
      </w:r>
      <w:proofErr w:type="spellStart"/>
      <w:r w:rsidRPr="00635501">
        <w:rPr>
          <w:lang w:val="pl-PL"/>
        </w:rPr>
        <w:t>procedure</w:t>
      </w:r>
      <w:proofErr w:type="spellEnd"/>
      <w:r w:rsidRPr="00635501">
        <w:rPr>
          <w:lang w:val="pl-PL"/>
        </w:rPr>
        <w:t xml:space="preserve"> – teraz t</w:t>
      </w:r>
      <w:r>
        <w:rPr>
          <w:lang w:val="pl-PL"/>
        </w:rPr>
        <w:t>en paragraf tak urósł że może też przenieść do opisu metod?</w:t>
      </w:r>
    </w:p>
  </w:comment>
  <w:comment w:id="928" w:author="Kamil Matuszelański" w:date="2021-08-05T12:29:00Z" w:initials="KM">
    <w:p w14:paraId="437AFF94" w14:textId="685C9454" w:rsidR="007F5B3E" w:rsidRPr="007F5B3E" w:rsidRDefault="007F5B3E">
      <w:pPr>
        <w:pStyle w:val="Tekstkomentarza"/>
        <w:rPr>
          <w:lang w:val="pl-PL"/>
        </w:rPr>
      </w:pPr>
      <w:r>
        <w:rPr>
          <w:rStyle w:val="Odwoaniedokomentarza"/>
        </w:rPr>
        <w:annotationRef/>
      </w:r>
      <w:r w:rsidRPr="007F5B3E">
        <w:rPr>
          <w:lang w:val="pl-PL"/>
        </w:rPr>
        <w:t>Zmienić tą sekcję tak ż</w:t>
      </w:r>
      <w:r>
        <w:rPr>
          <w:lang w:val="pl-PL"/>
        </w:rPr>
        <w:t>eby bardziej było o tym, że dotyczy weryfikacji hipotez o wpływie zmiennych</w:t>
      </w:r>
      <w:r w:rsidR="00F23C30">
        <w:rPr>
          <w:lang w:val="pl-PL"/>
        </w:rPr>
        <w:t>, może nawet zrobić oddzielny rozdział?</w:t>
      </w:r>
    </w:p>
  </w:comment>
  <w:comment w:id="929" w:author="Kamil Matuszelański" w:date="2021-08-05T12:30:00Z" w:initials="KM">
    <w:p w14:paraId="75207F8E" w14:textId="08461F16" w:rsidR="007F5B3E" w:rsidRPr="007F5B3E" w:rsidRDefault="007F5B3E">
      <w:pPr>
        <w:pStyle w:val="Tekstkomentarza"/>
        <w:rPr>
          <w:lang w:val="pl-PL"/>
        </w:rPr>
      </w:pPr>
      <w:r>
        <w:rPr>
          <w:rStyle w:val="Odwoaniedokomentarza"/>
        </w:rPr>
        <w:annotationRef/>
      </w:r>
      <w:r w:rsidRPr="007F5B3E">
        <w:rPr>
          <w:lang w:val="pl-PL"/>
        </w:rPr>
        <w:t xml:space="preserve">Opisać też w </w:t>
      </w:r>
      <w:proofErr w:type="spellStart"/>
      <w:r w:rsidRPr="007F5B3E">
        <w:rPr>
          <w:lang w:val="pl-PL"/>
        </w:rPr>
        <w:t>methods</w:t>
      </w:r>
      <w:proofErr w:type="spellEnd"/>
      <w:r w:rsidRPr="007F5B3E">
        <w:rPr>
          <w:lang w:val="pl-PL"/>
        </w:rPr>
        <w:t xml:space="preserve"> </w:t>
      </w:r>
      <w:proofErr w:type="spellStart"/>
      <w:r w:rsidRPr="007F5B3E">
        <w:rPr>
          <w:lang w:val="pl-PL"/>
        </w:rPr>
        <w:t>d</w:t>
      </w:r>
      <w:r>
        <w:rPr>
          <w:lang w:val="pl-PL"/>
        </w:rPr>
        <w:t>esc</w:t>
      </w:r>
      <w:proofErr w:type="spellEnd"/>
      <w:r>
        <w:rPr>
          <w:lang w:val="pl-PL"/>
        </w:rPr>
        <w:t>, tutaj zostawić zdanie</w:t>
      </w:r>
    </w:p>
  </w:comment>
  <w:comment w:id="932" w:author="Katarzyna Kopczewska" w:date="2021-08-01T20:33:00Z" w:initials="KK">
    <w:p w14:paraId="45056DDC" w14:textId="77777777" w:rsidR="00386855" w:rsidRPr="00240038" w:rsidRDefault="00386855">
      <w:pPr>
        <w:pStyle w:val="Tekstkomentarza"/>
        <w:rPr>
          <w:lang w:val="pl-PL"/>
        </w:rPr>
      </w:pPr>
      <w:r>
        <w:rPr>
          <w:rStyle w:val="Odwoaniedokomentarza"/>
        </w:rPr>
        <w:annotationRef/>
      </w:r>
      <w:r w:rsidRPr="00240038">
        <w:rPr>
          <w:lang w:val="pl-PL"/>
        </w:rPr>
        <w:t xml:space="preserve">Poniżej jest mieszanka metod, interpretacji </w:t>
      </w:r>
      <w:proofErr w:type="spellStart"/>
      <w:r w:rsidRPr="00240038">
        <w:rPr>
          <w:lang w:val="pl-PL"/>
        </w:rPr>
        <w:t>nuiansów</w:t>
      </w:r>
      <w:proofErr w:type="spellEnd"/>
      <w:r w:rsidRPr="00240038">
        <w:rPr>
          <w:lang w:val="pl-PL"/>
        </w:rPr>
        <w:t xml:space="preserve"> </w:t>
      </w:r>
      <w:proofErr w:type="spellStart"/>
      <w:r w:rsidRPr="00240038">
        <w:rPr>
          <w:lang w:val="pl-PL"/>
        </w:rPr>
        <w:t>tec</w:t>
      </w:r>
      <w:proofErr w:type="spellEnd"/>
      <w:r w:rsidRPr="00240038">
        <w:rPr>
          <w:lang w:val="pl-PL"/>
        </w:rPr>
        <w:t xml:space="preserve">. – tekst się ciężko czyta, bo nie wiadomo po co ta analiza i dokąd zmierza, </w:t>
      </w:r>
    </w:p>
    <w:p w14:paraId="7FA8AEDB" w14:textId="77777777" w:rsidR="00386855" w:rsidRPr="00240038" w:rsidRDefault="00386855">
      <w:pPr>
        <w:pStyle w:val="Tekstkomentarza"/>
        <w:rPr>
          <w:lang w:val="pl-PL"/>
        </w:rPr>
      </w:pPr>
    </w:p>
    <w:p w14:paraId="030031AC" w14:textId="3D60DBD5" w:rsidR="00386855" w:rsidRPr="00240038" w:rsidRDefault="00386855">
      <w:pPr>
        <w:pStyle w:val="Tekstkomentarza"/>
        <w:rPr>
          <w:lang w:val="pl-PL"/>
        </w:rPr>
      </w:pPr>
      <w:proofErr w:type="spellStart"/>
      <w:r w:rsidRPr="00240038">
        <w:rPr>
          <w:lang w:val="pl-PL"/>
        </w:rPr>
        <w:t>Permutation</w:t>
      </w:r>
      <w:proofErr w:type="spellEnd"/>
      <w:r w:rsidRPr="00240038">
        <w:rPr>
          <w:lang w:val="pl-PL"/>
        </w:rPr>
        <w:t xml:space="preserve"> </w:t>
      </w:r>
      <w:proofErr w:type="spellStart"/>
      <w:r w:rsidRPr="00240038">
        <w:rPr>
          <w:lang w:val="pl-PL"/>
        </w:rPr>
        <w:t>method</w:t>
      </w:r>
      <w:proofErr w:type="spellEnd"/>
      <w:r w:rsidRPr="00240038">
        <w:rPr>
          <w:lang w:val="pl-PL"/>
        </w:rPr>
        <w:t xml:space="preserve"> pojawia się tu po raz pierwszy – dlaczego wcześniej nie jest wspominana?</w:t>
      </w:r>
    </w:p>
  </w:comment>
  <w:comment w:id="931" w:author="Kamil Matuszelański" w:date="2021-08-05T12:29:00Z" w:initials="KM">
    <w:p w14:paraId="617D2E72" w14:textId="5D3048B7" w:rsidR="007F5B3E" w:rsidRPr="007F5B3E" w:rsidRDefault="007F5B3E">
      <w:pPr>
        <w:pStyle w:val="Tekstkomentarza"/>
        <w:rPr>
          <w:lang w:val="pl-PL"/>
        </w:rPr>
      </w:pPr>
      <w:r>
        <w:rPr>
          <w:rStyle w:val="Odwoaniedokomentarza"/>
        </w:rPr>
        <w:annotationRef/>
      </w:r>
      <w:r w:rsidRPr="007F5B3E">
        <w:rPr>
          <w:lang w:val="pl-PL"/>
        </w:rPr>
        <w:t xml:space="preserve">Można przenieść do </w:t>
      </w:r>
      <w:proofErr w:type="spellStart"/>
      <w:r w:rsidRPr="007F5B3E">
        <w:rPr>
          <w:lang w:val="pl-PL"/>
        </w:rPr>
        <w:t>me</w:t>
      </w:r>
      <w:r>
        <w:rPr>
          <w:lang w:val="pl-PL"/>
        </w:rPr>
        <w:t>thods</w:t>
      </w:r>
      <w:proofErr w:type="spellEnd"/>
      <w:r>
        <w:rPr>
          <w:lang w:val="pl-PL"/>
        </w:rPr>
        <w:t xml:space="preserve"> </w:t>
      </w:r>
      <w:proofErr w:type="spellStart"/>
      <w:r>
        <w:rPr>
          <w:lang w:val="pl-PL"/>
        </w:rPr>
        <w:t>desc</w:t>
      </w:r>
      <w:proofErr w:type="spellEnd"/>
      <w:r>
        <w:rPr>
          <w:lang w:val="pl-PL"/>
        </w:rPr>
        <w:t>, dopisać tylko zdanie o tym że w tej sekcji testowanie hipotez pomaga testować hipotezy</w:t>
      </w:r>
    </w:p>
  </w:comment>
  <w:comment w:id="937" w:author="Katarzyna Kopczewska" w:date="2021-08-01T20:36:00Z" w:initials="KK">
    <w:p w14:paraId="683ADDE4" w14:textId="7E7DB8A8" w:rsidR="00386855" w:rsidRPr="00240038" w:rsidRDefault="00386855">
      <w:pPr>
        <w:pStyle w:val="Tekstkomentarza"/>
        <w:rPr>
          <w:lang w:val="pl-PL"/>
        </w:rPr>
      </w:pPr>
      <w:r>
        <w:rPr>
          <w:rStyle w:val="Odwoaniedokomentarza"/>
        </w:rPr>
        <w:annotationRef/>
      </w:r>
      <w:proofErr w:type="spellStart"/>
      <w:r w:rsidRPr="00240038">
        <w:rPr>
          <w:lang w:val="pl-PL"/>
        </w:rPr>
        <w:t>jw</w:t>
      </w:r>
      <w:proofErr w:type="spellEnd"/>
    </w:p>
  </w:comment>
  <w:comment w:id="936" w:author="Kamil Matuszelański" w:date="2021-08-05T12:31:00Z" w:initials="KM">
    <w:p w14:paraId="6B46354F" w14:textId="03E4711E" w:rsidR="007F5B3E" w:rsidRPr="007F5B3E" w:rsidRDefault="007F5B3E">
      <w:pPr>
        <w:pStyle w:val="Tekstkomentarza"/>
        <w:rPr>
          <w:lang w:val="pl-PL"/>
        </w:rPr>
      </w:pPr>
      <w:r>
        <w:rPr>
          <w:rStyle w:val="Odwoaniedokomentarza"/>
        </w:rPr>
        <w:annotationRef/>
      </w:r>
      <w:proofErr w:type="spellStart"/>
      <w:r w:rsidRPr="007F5B3E">
        <w:rPr>
          <w:lang w:val="pl-PL"/>
        </w:rPr>
        <w:t>j.w</w:t>
      </w:r>
      <w:proofErr w:type="spellEnd"/>
      <w:r w:rsidRPr="007F5B3E">
        <w:rPr>
          <w:lang w:val="pl-PL"/>
        </w:rPr>
        <w:t>. – przenieść d</w:t>
      </w:r>
      <w:r>
        <w:rPr>
          <w:lang w:val="pl-PL"/>
        </w:rPr>
        <w:t xml:space="preserve">o </w:t>
      </w:r>
      <w:proofErr w:type="spellStart"/>
      <w:r>
        <w:rPr>
          <w:lang w:val="pl-PL"/>
        </w:rPr>
        <w:t>methods</w:t>
      </w:r>
      <w:proofErr w:type="spellEnd"/>
      <w:r>
        <w:rPr>
          <w:lang w:val="pl-PL"/>
        </w:rPr>
        <w:t xml:space="preserve"> </w:t>
      </w:r>
      <w:proofErr w:type="spellStart"/>
      <w:r>
        <w:rPr>
          <w:lang w:val="pl-PL"/>
        </w:rPr>
        <w:t>desc</w:t>
      </w:r>
      <w:proofErr w:type="spellEnd"/>
      <w:r>
        <w:rPr>
          <w:lang w:val="pl-PL"/>
        </w:rPr>
        <w:t>, dopisać paragraf o tym że w tej części analiza kierunku wpływu</w:t>
      </w:r>
    </w:p>
  </w:comment>
  <w:comment w:id="940"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r w:rsidRPr="00240038">
        <w:rPr>
          <w:lang w:val="pl-PL"/>
        </w:rPr>
        <w:t xml:space="preserve">trzeba streścić pracę, zweryfikować hipotezy, podać konkluzje dla biznesu I przeprowadzić dyskusję co można ulepszyć/poprawić </w:t>
      </w:r>
      <w:proofErr w:type="spellStart"/>
      <w:r w:rsidRPr="00240038">
        <w:rPr>
          <w:lang w:val="pl-PL"/>
        </w:rPr>
        <w:t>etc</w:t>
      </w:r>
      <w:proofErr w:type="spellEnd"/>
      <w:r w:rsidRPr="00240038">
        <w:rPr>
          <w:lang w:val="pl-PL"/>
        </w:rPr>
        <w:t xml:space="preserve"> – powinny być min, dwie stron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7B086BC" w15:done="0"/>
  <w15:commentEx w15:paraId="0A2DAC32" w15:done="1"/>
  <w15:commentEx w15:paraId="1533C219" w15:done="1"/>
  <w15:commentEx w15:paraId="19A38BB9" w15:paraIdParent="1533C219" w15:done="1"/>
  <w15:commentEx w15:paraId="7098DA3B" w15:done="0"/>
  <w15:commentEx w15:paraId="7DA9FAF1" w15:done="1"/>
  <w15:commentEx w15:paraId="4001E50F" w15:paraIdParent="7DA9FAF1" w15:done="1"/>
  <w15:commentEx w15:paraId="05487DE7" w15:paraIdParent="7DA9FAF1" w15:done="1"/>
  <w15:commentEx w15:paraId="24E6E57D" w15:done="1"/>
  <w15:commentEx w15:paraId="56826838" w15:done="0"/>
  <w15:commentEx w15:paraId="49E2961C" w15:done="0"/>
  <w15:commentEx w15:paraId="6BC3B5F6" w15:done="1"/>
  <w15:commentEx w15:paraId="77B3689F" w15:done="1"/>
  <w15:commentEx w15:paraId="7C4621B4" w15:paraIdParent="77B3689F" w15:done="1"/>
  <w15:commentEx w15:paraId="748BC90A" w15:done="1"/>
  <w15:commentEx w15:paraId="50F60D9C" w15:done="1"/>
  <w15:commentEx w15:paraId="57C8EE5B" w15:done="1"/>
  <w15:commentEx w15:paraId="4A21F865" w15:paraIdParent="57C8EE5B" w15:done="1"/>
  <w15:commentEx w15:paraId="76868C38" w15:done="0"/>
  <w15:commentEx w15:paraId="408ADD0F" w15:done="0"/>
  <w15:commentEx w15:paraId="44015FE8" w15:done="0"/>
  <w15:commentEx w15:paraId="6CA46F48" w15:done="1"/>
  <w15:commentEx w15:paraId="6A3E63E7" w15:paraIdParent="6CA46F48" w15:done="1"/>
  <w15:commentEx w15:paraId="76B24EDB" w15:done="1"/>
  <w15:commentEx w15:paraId="623E9E47" w15:paraIdParent="76B24EDB" w15:done="1"/>
  <w15:commentEx w15:paraId="0EFC7EE5" w15:done="1"/>
  <w15:commentEx w15:paraId="3F3E9B57" w15:paraIdParent="0EFC7EE5" w15:done="1"/>
  <w15:commentEx w15:paraId="09C25AC9" w15:done="1"/>
  <w15:commentEx w15:paraId="38D341B9" w15:paraIdParent="09C25AC9" w15:done="1"/>
  <w15:commentEx w15:paraId="54807C21" w15:done="0"/>
  <w15:commentEx w15:paraId="75371E91" w15:paraIdParent="54807C21" w15:done="0"/>
  <w15:commentEx w15:paraId="64FA9423" w15:done="0"/>
  <w15:commentEx w15:paraId="6D9847D7" w15:done="0"/>
  <w15:commentEx w15:paraId="080EBAF2" w15:done="0"/>
  <w15:commentEx w15:paraId="10DF9391" w15:done="1"/>
  <w15:commentEx w15:paraId="1E7667A8" w15:paraIdParent="10DF9391" w15:done="1"/>
  <w15:commentEx w15:paraId="68AB7671" w15:done="0"/>
  <w15:commentEx w15:paraId="3D2A503E" w15:done="1"/>
  <w15:commentEx w15:paraId="1E72889C" w15:paraIdParent="3D2A503E" w15:done="1"/>
  <w15:commentEx w15:paraId="342BC376" w15:done="0"/>
  <w15:commentEx w15:paraId="11D9B29D" w15:done="0"/>
  <w15:commentEx w15:paraId="00EE2167" w15:paraIdParent="11D9B29D" w15:done="0"/>
  <w15:commentEx w15:paraId="12A3E769" w15:done="0"/>
  <w15:commentEx w15:paraId="55347456" w15:paraIdParent="12A3E769" w15:done="0"/>
  <w15:commentEx w15:paraId="74F7499F" w15:done="0"/>
  <w15:commentEx w15:paraId="2980824D" w15:paraIdParent="74F7499F" w15:done="0"/>
  <w15:commentEx w15:paraId="2AD50CD8" w15:done="1"/>
  <w15:commentEx w15:paraId="64DED6AB" w15:paraIdParent="2AD50CD8" w15:done="1"/>
  <w15:commentEx w15:paraId="70D72A21" w15:done="1"/>
  <w15:commentEx w15:paraId="33BB77D8" w15:paraIdParent="70D72A21" w15:done="1"/>
  <w15:commentEx w15:paraId="36AE8201" w15:done="1"/>
  <w15:commentEx w15:paraId="281F586E" w15:done="0"/>
  <w15:commentEx w15:paraId="70603D4A" w15:paraIdParent="281F586E" w15:done="0"/>
  <w15:commentEx w15:paraId="391C817A" w15:done="1"/>
  <w15:commentEx w15:paraId="092F9AD8" w15:paraIdParent="391C817A" w15:done="1"/>
  <w15:commentEx w15:paraId="0F21EC13" w15:done="0"/>
  <w15:commentEx w15:paraId="58A79E74" w15:paraIdParent="0F21EC13" w15:done="0"/>
  <w15:commentEx w15:paraId="437AFF94" w15:done="0"/>
  <w15:commentEx w15:paraId="75207F8E" w15:done="0"/>
  <w15:commentEx w15:paraId="030031AC" w15:done="0"/>
  <w15:commentEx w15:paraId="617D2E72" w15:done="0"/>
  <w15:commentEx w15:paraId="683ADDE4" w15:done="0"/>
  <w15:commentEx w15:paraId="6B46354F"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674E7" w16cex:dateUtc="2021-08-05T12:32:00Z"/>
  <w16cex:commentExtensible w16cex:durableId="24B6740D" w16cex:dateUtc="2021-08-05T12:28:00Z"/>
  <w16cex:commentExtensible w16cex:durableId="24B66CCE" w16cex:dateUtc="2021-08-05T11:57:00Z"/>
  <w16cex:commentExtensible w16cex:durableId="24B677E5" w16cex:dateUtc="2021-08-05T12:44:00Z"/>
  <w16cex:commentExtensible w16cex:durableId="24B65BF0" w16cex:dateUtc="2021-08-05T10:45:00Z"/>
  <w16cex:commentExtensible w16cex:durableId="24B65BB2" w16cex:dateUtc="2021-08-05T10:44:00Z"/>
  <w16cex:commentExtensible w16cex:durableId="24B85118" w16cex:dateUtc="2021-08-06T22:23:00Z"/>
  <w16cex:commentExtensible w16cex:durableId="24B81E2B" w16cex:dateUtc="2021-08-06T18:46:00Z"/>
  <w16cex:commentExtensible w16cex:durableId="24B823D1" w16cex:dateUtc="2021-08-06T19:10:00Z"/>
  <w16cex:commentExtensible w16cex:durableId="24B4FF83" w16cex:dateUtc="2021-08-04T09:58:00Z"/>
  <w16cex:commentExtensible w16cex:durableId="24B51201" w16cex:dateUtc="2021-08-04T11:17:00Z"/>
  <w16cex:commentExtensible w16cex:durableId="24B51EBF" w16cex:dateUtc="2021-08-04T12:12:00Z"/>
  <w16cex:commentExtensible w16cex:durableId="24B51F29" w16cex:dateUtc="2021-08-04T12:14:00Z"/>
  <w16cex:commentExtensible w16cex:durableId="24B50024" w16cex:dateUtc="2021-08-04T10:01:00Z"/>
  <w16cex:commentExtensible w16cex:durableId="24B523F2" w16cex:dateUtc="2021-08-04T12:34:00Z"/>
  <w16cex:commentExtensible w16cex:durableId="24B52420" w16cex:dateUtc="2021-08-04T12:35:00Z"/>
  <w16cex:commentExtensible w16cex:durableId="24B84345" w16cex:dateUtc="2021-08-06T21:24:00Z"/>
  <w16cex:commentExtensible w16cex:durableId="24B82147" w16cex:dateUtc="2021-08-06T18:59:00Z"/>
  <w16cex:commentExtensible w16cex:durableId="24B82407" w16cex:dateUtc="2021-08-06T19:11:00Z"/>
  <w16cex:commentExtensible w16cex:durableId="24B821B9" w16cex:dateUtc="2021-08-06T19:01:00Z"/>
  <w16cex:commentExtensible w16cex:durableId="24B82233" w16cex:dateUtc="2021-08-06T19:03:00Z"/>
  <w16cex:commentExtensible w16cex:durableId="24B68C36" w16cex:dateUtc="2021-08-05T14:11:00Z"/>
  <w16cex:commentExtensible w16cex:durableId="24B51697" w16cex:dateUtc="2021-08-04T11:37:00Z"/>
  <w16cex:commentExtensible w16cex:durableId="24B7D1E4" w16cex:dateUtc="2021-08-06T13:21:00Z"/>
  <w16cex:commentExtensible w16cex:durableId="24B7DCDF" w16cex:dateUtc="2021-08-06T14:07:00Z"/>
  <w16cex:commentExtensible w16cex:durableId="24B6583D" w16cex:dateUtc="2021-08-05T10:29:00Z"/>
  <w16cex:commentExtensible w16cex:durableId="24B6586D" w16cex:dateUtc="2021-08-05T10:30:00Z"/>
  <w16cex:commentExtensible w16cex:durableId="24B65813" w16cex:dateUtc="2021-08-05T10:29:00Z"/>
  <w16cex:commentExtensible w16cex:durableId="24B658A3" w16cex:dateUtc="2021-08-05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7B086BC" w16cid:durableId="24B4FA1E"/>
  <w16cid:commentId w16cid:paraId="0A2DAC32" w16cid:durableId="24B4FA1F"/>
  <w16cid:commentId w16cid:paraId="1533C219" w16cid:durableId="24B4FA20"/>
  <w16cid:commentId w16cid:paraId="19A38BB9" w16cid:durableId="24B674E7"/>
  <w16cid:commentId w16cid:paraId="7098DA3B" w16cid:durableId="24B6740D"/>
  <w16cid:commentId w16cid:paraId="7DA9FAF1" w16cid:durableId="24B4FA21"/>
  <w16cid:commentId w16cid:paraId="4001E50F" w16cid:durableId="24B66CCE"/>
  <w16cid:commentId w16cid:paraId="05487DE7" w16cid:durableId="24B677E5"/>
  <w16cid:commentId w16cid:paraId="24E6E57D" w16cid:durableId="24B4FA22"/>
  <w16cid:commentId w16cid:paraId="56826838" w16cid:durableId="24B65BF0"/>
  <w16cid:commentId w16cid:paraId="49E2961C" w16cid:durableId="24B65BB2"/>
  <w16cid:commentId w16cid:paraId="6BC3B5F6" w16cid:durableId="24B4FA24"/>
  <w16cid:commentId w16cid:paraId="77B3689F" w16cid:durableId="24B4FA27"/>
  <w16cid:commentId w16cid:paraId="7C4621B4" w16cid:durableId="24B85118"/>
  <w16cid:commentId w16cid:paraId="748BC90A" w16cid:durableId="24B4FA28"/>
  <w16cid:commentId w16cid:paraId="50F60D9C" w16cid:durableId="24B4FA2A"/>
  <w16cid:commentId w16cid:paraId="57C8EE5B" w16cid:durableId="24B4FA2B"/>
  <w16cid:commentId w16cid:paraId="4A21F865" w16cid:durableId="24B81E2B"/>
  <w16cid:commentId w16cid:paraId="76868C38" w16cid:durableId="24B4FA2D"/>
  <w16cid:commentId w16cid:paraId="408ADD0F" w16cid:durableId="24B4FA2E"/>
  <w16cid:commentId w16cid:paraId="44015FE8" w16cid:durableId="24B823D1"/>
  <w16cid:commentId w16cid:paraId="6CA46F48" w16cid:durableId="24B4FA2F"/>
  <w16cid:commentId w16cid:paraId="6A3E63E7" w16cid:durableId="24B4FF83"/>
  <w16cid:commentId w16cid:paraId="76B24EDB" w16cid:durableId="24B4FA30"/>
  <w16cid:commentId w16cid:paraId="623E9E47" w16cid:durableId="24B51201"/>
  <w16cid:commentId w16cid:paraId="0EFC7EE5" w16cid:durableId="24B4FA31"/>
  <w16cid:commentId w16cid:paraId="3F3E9B57" w16cid:durableId="24B51EBF"/>
  <w16cid:commentId w16cid:paraId="09C25AC9" w16cid:durableId="24B4FA32"/>
  <w16cid:commentId w16cid:paraId="38D341B9" w16cid:durableId="24B51F29"/>
  <w16cid:commentId w16cid:paraId="54807C21" w16cid:durableId="24B4FA33"/>
  <w16cid:commentId w16cid:paraId="75371E91" w16cid:durableId="24B50024"/>
  <w16cid:commentId w16cid:paraId="64FA9423" w16cid:durableId="24B4FA34"/>
  <w16cid:commentId w16cid:paraId="6D9847D7" w16cid:durableId="24B523F2"/>
  <w16cid:commentId w16cid:paraId="080EBAF2" w16cid:durableId="24B4FA35"/>
  <w16cid:commentId w16cid:paraId="10DF9391" w16cid:durableId="24B4FA36"/>
  <w16cid:commentId w16cid:paraId="1E7667A8" w16cid:durableId="24B52420"/>
  <w16cid:commentId w16cid:paraId="68AB7671" w16cid:durableId="24B4FA37"/>
  <w16cid:commentId w16cid:paraId="3D2A503E" w16cid:durableId="24B4FA38"/>
  <w16cid:commentId w16cid:paraId="1E72889C" w16cid:durableId="24B84345"/>
  <w16cid:commentId w16cid:paraId="342BC376" w16cid:durableId="24B4FA39"/>
  <w16cid:commentId w16cid:paraId="11D9B29D" w16cid:durableId="24B4FA3A"/>
  <w16cid:commentId w16cid:paraId="00EE2167" w16cid:durableId="24B82147"/>
  <w16cid:commentId w16cid:paraId="12A3E769" w16cid:durableId="24B4FA3B"/>
  <w16cid:commentId w16cid:paraId="55347456" w16cid:durableId="24B82407"/>
  <w16cid:commentId w16cid:paraId="74F7499F" w16cid:durableId="24B4FA3C"/>
  <w16cid:commentId w16cid:paraId="2980824D" w16cid:durableId="24B821B9"/>
  <w16cid:commentId w16cid:paraId="2AD50CD8" w16cid:durableId="24B4FA3D"/>
  <w16cid:commentId w16cid:paraId="64DED6AB" w16cid:durableId="24B82233"/>
  <w16cid:commentId w16cid:paraId="70D72A21" w16cid:durableId="24B4FA3E"/>
  <w16cid:commentId w16cid:paraId="33BB77D8" w16cid:durableId="24B68C36"/>
  <w16cid:commentId w16cid:paraId="36AE8201" w16cid:durableId="24B4FA3F"/>
  <w16cid:commentId w16cid:paraId="281F586E" w16cid:durableId="24B4FA40"/>
  <w16cid:commentId w16cid:paraId="70603D4A" w16cid:durableId="24B51697"/>
  <w16cid:commentId w16cid:paraId="391C817A" w16cid:durableId="24B4FA41"/>
  <w16cid:commentId w16cid:paraId="092F9AD8" w16cid:durableId="24B7D1E4"/>
  <w16cid:commentId w16cid:paraId="0F21EC13" w16cid:durableId="24B4FA42"/>
  <w16cid:commentId w16cid:paraId="58A79E74" w16cid:durableId="24B7DCDF"/>
  <w16cid:commentId w16cid:paraId="437AFF94" w16cid:durableId="24B6583D"/>
  <w16cid:commentId w16cid:paraId="75207F8E" w16cid:durableId="24B6586D"/>
  <w16cid:commentId w16cid:paraId="030031AC" w16cid:durableId="24B4FA43"/>
  <w16cid:commentId w16cid:paraId="617D2E72" w16cid:durableId="24B65813"/>
  <w16cid:commentId w16cid:paraId="683ADDE4" w16cid:durableId="24B4FA44"/>
  <w16cid:commentId w16cid:paraId="6B46354F" w16cid:durableId="24B658A3"/>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4FD7C" w14:textId="77777777" w:rsidR="00D6021B" w:rsidRDefault="00D6021B">
      <w:pPr>
        <w:spacing w:before="0" w:after="0" w:line="240" w:lineRule="auto"/>
      </w:pPr>
      <w:r>
        <w:separator/>
      </w:r>
    </w:p>
  </w:endnote>
  <w:endnote w:type="continuationSeparator" w:id="0">
    <w:p w14:paraId="59A5A0C9" w14:textId="77777777" w:rsidR="00D6021B" w:rsidRDefault="00D6021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49819" w14:textId="77777777" w:rsidR="00D6021B" w:rsidRDefault="00D6021B">
      <w:r>
        <w:separator/>
      </w:r>
    </w:p>
  </w:footnote>
  <w:footnote w:type="continuationSeparator" w:id="0">
    <w:p w14:paraId="3125D370" w14:textId="77777777" w:rsidR="00D6021B" w:rsidRDefault="00D6021B">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251" w:author="Kamil Matuszelański" w:date="2021-08-04T11:36:00Z">
            <w:rPr/>
          </w:rPrChange>
        </w:rPr>
        <w:instrText xml:space="preserve"> HYPERLINK "https://www.kaggle.com/olistbr/brazilian-ecommerce" \h </w:instrText>
      </w:r>
      <w:r w:rsidR="00AD5DF9">
        <w:fldChar w:fldCharType="separate"/>
      </w:r>
      <w:r w:rsidRPr="00C01659">
        <w:rPr>
          <w:rStyle w:val="Hipercze"/>
          <w:lang w:val="en-GB"/>
        </w:rPr>
        <w:t>https://www.kaggle.com/olistbr/brazilian-ecommerce</w:t>
      </w:r>
      <w:r w:rsidR="00AD5DF9">
        <w:rPr>
          <w:rStyle w:val="Hipercze"/>
          <w:lang w:val="en-GB"/>
        </w:rPr>
        <w:fldChar w:fldCharType="end"/>
      </w:r>
      <w:r w:rsidRPr="00C01659">
        <w:rPr>
          <w:lang w:val="en-GB"/>
        </w:rPr>
        <w:t xml:space="preserve"> </w:t>
      </w:r>
      <w:ins w:id="252" w:author="Katarzyna Kopczewska" w:date="2021-07-30T17:20:00Z">
        <w:r>
          <w:rPr>
            <w:lang w:val="en-GB"/>
          </w:rPr>
          <w:t>[</w:t>
        </w:r>
      </w:ins>
      <w:r w:rsidRPr="00C01659">
        <w:rPr>
          <w:lang w:val="en-GB"/>
        </w:rPr>
        <w:t>access 14.03.2020</w:t>
      </w:r>
      <w:ins w:id="253" w:author="Katarzyna Kopczewska" w:date="2021-07-30T17:20:00Z">
        <w:r>
          <w:rPr>
            <w:lang w:val="en-GB"/>
          </w:rPr>
          <w:t>]</w:t>
        </w:r>
      </w:ins>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r w:rsidR="00AD5DF9">
        <w:fldChar w:fldCharType="begin"/>
      </w:r>
      <w:r w:rsidR="00AD5DF9" w:rsidRPr="00240038">
        <w:rPr>
          <w:lang w:val="en-GB"/>
          <w:rPrChange w:id="254" w:author="Kamil Matuszelański" w:date="2021-08-04T11:36:00Z">
            <w:rPr/>
          </w:rPrChange>
        </w:rPr>
        <w:instrText xml:space="preserve"> HYPERLINK "https://sidra.ibge.gov.br/tabela/3548" \h </w:instrText>
      </w:r>
      <w:r w:rsidR="00AD5DF9">
        <w:fldChar w:fldCharType="separate"/>
      </w:r>
      <w:r w:rsidRPr="00C01659">
        <w:rPr>
          <w:rStyle w:val="Hipercze"/>
          <w:lang w:val="en-GB"/>
        </w:rPr>
        <w:t>https://sidra.ibge.gov.br/tabela/3548</w:t>
      </w:r>
      <w:r w:rsidR="00AD5DF9">
        <w:rPr>
          <w:rStyle w:val="Hipercze"/>
          <w:lang w:val="en-GB"/>
        </w:rPr>
        <w:fldChar w:fldCharType="end"/>
      </w:r>
      <w:r w:rsidRPr="00C01659">
        <w:rPr>
          <w:lang w:val="en-GB"/>
        </w:rPr>
        <w:t xml:space="preserve"> </w:t>
      </w:r>
      <w:ins w:id="255" w:author="Katarzyna Kopczewska" w:date="2021-07-30T17:20:00Z">
        <w:r>
          <w:rPr>
            <w:lang w:val="en-GB"/>
          </w:rPr>
          <w:t>[</w:t>
        </w:r>
      </w:ins>
      <w:r w:rsidRPr="00C01659">
        <w:rPr>
          <w:lang w:val="en-GB"/>
        </w:rPr>
        <w:t>access 26.09.2020</w:t>
      </w:r>
      <w:ins w:id="256" w:author="Katarzyna Kopczewska" w:date="2021-07-30T17:20:00Z">
        <w:r>
          <w:rPr>
            <w:lang w:val="en-GB"/>
          </w:rPr>
          <w:t>]</w:t>
        </w:r>
      </w:ins>
    </w:p>
  </w:footnote>
  <w:footnote w:id="3">
    <w:p w14:paraId="24985B44" w14:textId="77777777" w:rsidR="00DE1244" w:rsidRPr="00C01659" w:rsidRDefault="00DE1244">
      <w:pPr>
        <w:pStyle w:val="Tekstprzypisudolnego"/>
        <w:rPr>
          <w:lang w:val="en-GB"/>
        </w:rPr>
      </w:pPr>
      <w:r>
        <w:rPr>
          <w:rStyle w:val="Odwoanieprzypisudolnego"/>
        </w:rPr>
        <w:footnoteRef/>
      </w:r>
      <w:r w:rsidRPr="00C01659">
        <w:rPr>
          <w:lang w:val="en-GB"/>
        </w:rPr>
        <w:t xml:space="preserve"> source: </w:t>
      </w:r>
      <w:r w:rsidR="00AD5DF9">
        <w:fldChar w:fldCharType="begin"/>
      </w:r>
      <w:r w:rsidR="00AD5DF9" w:rsidRPr="00240038">
        <w:rPr>
          <w:lang w:val="en-GB"/>
          <w:rPrChange w:id="268" w:author="Kamil Matuszelański" w:date="2021-08-04T11:36:00Z">
            <w:rPr/>
          </w:rPrChange>
        </w:rPr>
        <w:instrText xml:space="preserve"> HYPERLINK "https://www.gifex.com/detail2-en/2018-12-15-15407/Population_density_of_Brazil.html" \h </w:instrText>
      </w:r>
      <w:r w:rsidR="00AD5DF9">
        <w:fldChar w:fldCharType="separate"/>
      </w:r>
      <w:r w:rsidRPr="00C01659">
        <w:rPr>
          <w:rStyle w:val="Hipercze"/>
          <w:lang w:val="en-GB"/>
        </w:rPr>
        <w:t>https://www.gifex.com/detail2-en/2018-12-15-15407/Population_density_of_Brazil.html</w:t>
      </w:r>
      <w:r w:rsidR="00AD5DF9">
        <w:rPr>
          <w:rStyle w:val="Hipercze"/>
          <w:lang w:val="en-GB"/>
        </w:rPr>
        <w:fldChar w:fldCharType="end"/>
      </w:r>
    </w:p>
  </w:footnote>
  <w:footnote w:id="4">
    <w:p w14:paraId="03F1F701" w14:textId="77777777" w:rsidR="00DE1244" w:rsidRPr="00C01659" w:rsidRDefault="00DE1244">
      <w:pPr>
        <w:pStyle w:val="Tekstprzypisudolnego"/>
        <w:ind w:firstLine="0"/>
        <w:rPr>
          <w:lang w:val="en-GB"/>
        </w:rPr>
        <w:pPrChange w:id="423" w:author="Katarzyna Kopczewska" w:date="2021-08-01T19:57:00Z">
          <w:pPr>
            <w:pStyle w:val="Tekstprzypisudolnego"/>
          </w:pPr>
        </w:pPrChange>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749D96C9" w14:textId="77777777" w:rsidR="00DE1244" w:rsidRPr="00C01659" w:rsidRDefault="00DE1244">
      <w:pPr>
        <w:pStyle w:val="Tekstprzypisudolnego"/>
        <w:ind w:firstLine="0"/>
        <w:rPr>
          <w:lang w:val="en-GB"/>
        </w:rPr>
        <w:pPrChange w:id="429" w:author="Katarzyna Kopczewska" w:date="2021-08-01T19:58:00Z">
          <w:pPr>
            <w:pStyle w:val="Tekstprzypisudolnego"/>
          </w:pPr>
        </w:pPrChange>
      </w:pPr>
      <w:r>
        <w:rPr>
          <w:rStyle w:val="Odwoanieprzypisudolnego"/>
        </w:rPr>
        <w:footnoteRef/>
      </w:r>
      <w:r w:rsidRPr="00C01659">
        <w:rPr>
          <w:lang w:val="en-GB"/>
        </w:rPr>
        <w:t xml:space="preserve"> Joining the data coming from this source and main transaction dataset proved to be challenging. The details of such spatial join are presented in Appendix A.</w:t>
      </w:r>
    </w:p>
  </w:footnote>
  <w:footnote w:id="6">
    <w:p w14:paraId="5CAE8A6A" w14:textId="77777777" w:rsidR="00DE1244" w:rsidRPr="00C01659" w:rsidRDefault="00DE1244">
      <w:pPr>
        <w:pStyle w:val="Tekstprzypisudolnego"/>
        <w:ind w:firstLine="0"/>
        <w:rPr>
          <w:lang w:val="en-GB"/>
        </w:rPr>
        <w:pPrChange w:id="434" w:author="Katarzyna Kopczewska" w:date="2021-08-01T20:00:00Z">
          <w:pPr>
            <w:pStyle w:val="Tekstprzypisudolnego"/>
          </w:pPr>
        </w:pPrChange>
      </w:pPr>
      <w:r>
        <w:rPr>
          <w:rStyle w:val="Odwoanieprzypisudolnego"/>
        </w:rPr>
        <w:footnoteRef/>
      </w:r>
      <w:r w:rsidRPr="00C01659">
        <w:rPr>
          <w:lang w:val="en-GB"/>
        </w:rPr>
        <w:t xml:space="preserve"> Words “Aspect” and “Topic” are often used interchangeably in the NLP literature</w:t>
      </w:r>
    </w:p>
  </w:footnote>
  <w:footnote w:id="7">
    <w:p w14:paraId="2F00E5D7" w14:textId="2CBDBD36" w:rsidR="00DE1244" w:rsidRPr="00C01659" w:rsidRDefault="00DE1244">
      <w:pPr>
        <w:pStyle w:val="Tekstprzypisudolnego"/>
        <w:ind w:firstLine="0"/>
        <w:rPr>
          <w:lang w:val="en-GB"/>
        </w:rPr>
        <w:pPrChange w:id="449" w:author="Katarzyna Kopczewska" w:date="2021-08-01T20:02:00Z">
          <w:pPr>
            <w:pStyle w:val="Tekstprzypisudolnego"/>
          </w:pPr>
        </w:pPrChange>
      </w:pPr>
      <w:r>
        <w:rPr>
          <w:rStyle w:val="Odwoanieprzypisudolnego"/>
        </w:rPr>
        <w:footnoteRef/>
      </w:r>
      <w:r w:rsidRPr="00C01659">
        <w:rPr>
          <w:lang w:val="en-GB"/>
        </w:rPr>
        <w:t xml:space="preserve"> I have not run the model containing all variables with demographic features without PCA </w:t>
      </w:r>
      <w:proofErr w:type="spellStart"/>
      <w:r w:rsidRPr="00C01659">
        <w:rPr>
          <w:lang w:val="en-GB"/>
        </w:rPr>
        <w:t>preprocessing</w:t>
      </w:r>
      <w:proofErr w:type="spellEnd"/>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8">
    <w:p w14:paraId="279CEB87" w14:textId="2DB0BD70" w:rsidR="009459D1" w:rsidRPr="009459D1" w:rsidRDefault="009459D1">
      <w:pPr>
        <w:pStyle w:val="Tekstprzypisudolnego"/>
        <w:rPr>
          <w:lang w:val="en-GB"/>
          <w:rPrChange w:id="797" w:author="Kamil Matuszelański" w:date="2021-08-04T13:36:00Z">
            <w:rPr/>
          </w:rPrChange>
        </w:rPr>
      </w:pPr>
      <w:ins w:id="798" w:author="Kamil Matuszelański" w:date="2021-08-04T13:35:00Z">
        <w:r>
          <w:rPr>
            <w:rStyle w:val="Odwoanieprzypisudolnego"/>
          </w:rPr>
          <w:footnoteRef/>
        </w:r>
        <w:r w:rsidRPr="009459D1">
          <w:rPr>
            <w:lang w:val="en-GB"/>
            <w:rPrChange w:id="799" w:author="Kamil Matuszelański" w:date="2021-08-04T13:36:00Z">
              <w:rPr/>
            </w:rPrChange>
          </w:rPr>
          <w:t xml:space="preserve"> </w:t>
        </w:r>
        <w:proofErr w:type="spellStart"/>
        <w:r w:rsidRPr="009459D1">
          <w:rPr>
            <w:lang w:val="en-GB"/>
            <w:rPrChange w:id="800" w:author="Kamil Matuszelański" w:date="2021-08-04T13:36:00Z">
              <w:rPr/>
            </w:rPrChange>
          </w:rPr>
          <w:t>Kolmorogov</w:t>
        </w:r>
        <w:proofErr w:type="spellEnd"/>
        <w:r w:rsidRPr="009459D1">
          <w:rPr>
            <w:lang w:val="en-GB"/>
            <w:rPrChange w:id="801" w:author="Kamil Matuszelański" w:date="2021-08-04T13:36:00Z">
              <w:rPr/>
            </w:rPrChange>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9459D1">
          <w:rPr>
            <w:lang w:val="en-GB"/>
            <w:rPrChange w:id="802" w:author="Kamil Matuszelański" w:date="2021-08-04T13:36:00Z">
              <w:rPr/>
            </w:rPrChange>
          </w:rPr>
          <w:t>Kolmorogov</w:t>
        </w:r>
        <w:proofErr w:type="spellEnd"/>
        <w:r w:rsidRPr="009459D1">
          <w:rPr>
            <w:lang w:val="en-GB"/>
            <w:rPrChange w:id="803" w:author="Kamil Matuszelański" w:date="2021-08-04T13:36:00Z">
              <w:rPr/>
            </w:rPrChange>
          </w:rPr>
          <w:t xml:space="preserve"> distribution. Null hypothesis in this test is that two samples come from the same underlying distribution.</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2"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3"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4"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4"/>
  </w:num>
  <w:num w:numId="24">
    <w:abstractNumId w:val="2"/>
  </w:num>
  <w:num w:numId="25">
    <w:abstractNumId w:val="3"/>
  </w:num>
  <w:num w:numId="26">
    <w:abstractNumId w:val="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80706"/>
    <w:rsid w:val="00086F07"/>
    <w:rsid w:val="00093FDD"/>
    <w:rsid w:val="00096397"/>
    <w:rsid w:val="000D6BEF"/>
    <w:rsid w:val="000F2161"/>
    <w:rsid w:val="001112B1"/>
    <w:rsid w:val="0012202B"/>
    <w:rsid w:val="001374D6"/>
    <w:rsid w:val="00170BC1"/>
    <w:rsid w:val="00172134"/>
    <w:rsid w:val="001C108F"/>
    <w:rsid w:val="001C3BE7"/>
    <w:rsid w:val="001D49A9"/>
    <w:rsid w:val="001E0E09"/>
    <w:rsid w:val="001E16FD"/>
    <w:rsid w:val="002020B7"/>
    <w:rsid w:val="00213AE2"/>
    <w:rsid w:val="0023375B"/>
    <w:rsid w:val="00240038"/>
    <w:rsid w:val="002855C3"/>
    <w:rsid w:val="002A1DC5"/>
    <w:rsid w:val="002D4CF1"/>
    <w:rsid w:val="002F3BD6"/>
    <w:rsid w:val="00310BA1"/>
    <w:rsid w:val="0031148D"/>
    <w:rsid w:val="00312F21"/>
    <w:rsid w:val="0033795D"/>
    <w:rsid w:val="003557AC"/>
    <w:rsid w:val="00377CFE"/>
    <w:rsid w:val="00386855"/>
    <w:rsid w:val="003B2FC4"/>
    <w:rsid w:val="00445B3B"/>
    <w:rsid w:val="00482A91"/>
    <w:rsid w:val="00492C11"/>
    <w:rsid w:val="00493130"/>
    <w:rsid w:val="004E29B3"/>
    <w:rsid w:val="005044A5"/>
    <w:rsid w:val="00517ABB"/>
    <w:rsid w:val="0053722F"/>
    <w:rsid w:val="00554E94"/>
    <w:rsid w:val="00572E63"/>
    <w:rsid w:val="00590D07"/>
    <w:rsid w:val="005A071F"/>
    <w:rsid w:val="005D3672"/>
    <w:rsid w:val="005E6E6D"/>
    <w:rsid w:val="0062755F"/>
    <w:rsid w:val="00635501"/>
    <w:rsid w:val="00641E44"/>
    <w:rsid w:val="00671807"/>
    <w:rsid w:val="006C4FCC"/>
    <w:rsid w:val="00722364"/>
    <w:rsid w:val="00747BEC"/>
    <w:rsid w:val="007538EC"/>
    <w:rsid w:val="007551A9"/>
    <w:rsid w:val="00761D4A"/>
    <w:rsid w:val="00784D58"/>
    <w:rsid w:val="007B02D2"/>
    <w:rsid w:val="007B4251"/>
    <w:rsid w:val="007E2A10"/>
    <w:rsid w:val="007F5B3E"/>
    <w:rsid w:val="00854699"/>
    <w:rsid w:val="00867025"/>
    <w:rsid w:val="0089292F"/>
    <w:rsid w:val="008A684B"/>
    <w:rsid w:val="008B436C"/>
    <w:rsid w:val="008C5D77"/>
    <w:rsid w:val="008D4614"/>
    <w:rsid w:val="008D6863"/>
    <w:rsid w:val="008E3E91"/>
    <w:rsid w:val="00901625"/>
    <w:rsid w:val="00935275"/>
    <w:rsid w:val="009401B2"/>
    <w:rsid w:val="009459D1"/>
    <w:rsid w:val="009616FA"/>
    <w:rsid w:val="009838E8"/>
    <w:rsid w:val="009C35BA"/>
    <w:rsid w:val="009E2B7B"/>
    <w:rsid w:val="00A51469"/>
    <w:rsid w:val="00A5309E"/>
    <w:rsid w:val="00A8102F"/>
    <w:rsid w:val="00AD5DF9"/>
    <w:rsid w:val="00AE56C2"/>
    <w:rsid w:val="00B0259C"/>
    <w:rsid w:val="00B17683"/>
    <w:rsid w:val="00B3280D"/>
    <w:rsid w:val="00B4519B"/>
    <w:rsid w:val="00B73CE5"/>
    <w:rsid w:val="00B86B75"/>
    <w:rsid w:val="00BC48D5"/>
    <w:rsid w:val="00BD4181"/>
    <w:rsid w:val="00C01659"/>
    <w:rsid w:val="00C10F8E"/>
    <w:rsid w:val="00C36279"/>
    <w:rsid w:val="00C4731D"/>
    <w:rsid w:val="00C90D8A"/>
    <w:rsid w:val="00CB18A3"/>
    <w:rsid w:val="00CD0BCF"/>
    <w:rsid w:val="00CF2023"/>
    <w:rsid w:val="00D6021B"/>
    <w:rsid w:val="00D8065A"/>
    <w:rsid w:val="00DA3679"/>
    <w:rsid w:val="00DE1244"/>
    <w:rsid w:val="00E15755"/>
    <w:rsid w:val="00E315A3"/>
    <w:rsid w:val="00E332F0"/>
    <w:rsid w:val="00E35DB1"/>
    <w:rsid w:val="00E40251"/>
    <w:rsid w:val="00E96B03"/>
    <w:rsid w:val="00EA6108"/>
    <w:rsid w:val="00ED6BB7"/>
    <w:rsid w:val="00EF6CEA"/>
    <w:rsid w:val="00F23C30"/>
    <w:rsid w:val="00F7374C"/>
    <w:rsid w:val="00F76013"/>
    <w:rsid w:val="00F8233E"/>
    <w:rsid w:val="00F932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722364"/>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hyperlink" Target="https://doi.org/10.18653/v1/2020.acl-main.290"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jmlr.org/papers/v19/18-416.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doi.org/10.24963/ijcai.2019/712"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45/2623330.2623715"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github.com/dmlc/xgboost/tree/master/demo"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ijforecast.2019.03.029" TargetMode="External"/><Relationship Id="rId35" Type="http://schemas.openxmlformats.org/officeDocument/2006/relationships/hyperlink" Target="https://doi.org/10.1109/TEVC.2003.819264" TargetMode="Externa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1109/ICDABI51230.2020.9325646" TargetMode="External"/><Relationship Id="rId38" Type="http://schemas.openxmlformats.org/officeDocument/2006/relationships/header" Target="header2.xml"/><Relationship Id="rId20" Type="http://schemas.openxmlformats.org/officeDocument/2006/relationships/image" Target="media/image9.png"/><Relationship Id="rId4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3</TotalTime>
  <Pages>72</Pages>
  <Words>16588</Words>
  <Characters>94556</Characters>
  <Application>Microsoft Office Word</Application>
  <DocSecurity>0</DocSecurity>
  <Lines>787</Lines>
  <Paragraphs>221</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1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38</cp:revision>
  <dcterms:created xsi:type="dcterms:W3CDTF">2021-08-01T18:38:00Z</dcterms:created>
  <dcterms:modified xsi:type="dcterms:W3CDTF">2021-08-06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